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9918E" w14:textId="14AC1984" w:rsidR="00DB3D9B" w:rsidRPr="00930972" w:rsidRDefault="0072574E" w:rsidP="0072574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30972">
        <w:rPr>
          <w:rFonts w:ascii="Times New Roman" w:hAnsi="Times New Roman" w:cs="Times New Roman"/>
          <w:sz w:val="24"/>
          <w:szCs w:val="24"/>
        </w:rPr>
        <w:t>iMDGAV</w:t>
      </w:r>
      <w:r w:rsidR="00221B64" w:rsidRPr="00930972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: A shiny web application to efficiently perform popular visualization and analysis for Metagenomic </w:t>
      </w:r>
      <w:proofErr w:type="gramStart"/>
      <w:r w:rsidRPr="00930972">
        <w:rPr>
          <w:rFonts w:ascii="Times New Roman" w:hAnsi="Times New Roman" w:cs="Times New Roman"/>
          <w:sz w:val="24"/>
          <w:szCs w:val="24"/>
        </w:rPr>
        <w:t>data</w:t>
      </w:r>
      <w:proofErr w:type="gramEnd"/>
    </w:p>
    <w:p w14:paraId="295BAB41" w14:textId="0AFBAC9A" w:rsidR="00930972" w:rsidRDefault="00930972" w:rsidP="0093097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Tutorial for </w:t>
      </w:r>
      <w:proofErr w:type="spellStart"/>
      <w:r w:rsidRPr="00930972">
        <w:rPr>
          <w:rFonts w:ascii="Times New Roman" w:hAnsi="Times New Roman" w:cs="Times New Roman"/>
          <w:b/>
          <w:bCs/>
          <w:sz w:val="24"/>
          <w:szCs w:val="24"/>
        </w:rPr>
        <w:t>iMDGAVis</w:t>
      </w:r>
      <w:proofErr w:type="spellEnd"/>
    </w:p>
    <w:p w14:paraId="741954F4" w14:textId="700CDE5F" w:rsidR="00930972" w:rsidRDefault="00930972" w:rsidP="00FF47A8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interactive Metagenome Data Analysis and Visualization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145406" w:rsidRPr="0093097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iMGDAVis</w:t>
      </w:r>
      <w:proofErr w:type="spellEnd"/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pplication analyze</w:t>
      </w:r>
      <w:r w:rsidR="00AA3436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6S and whole metagenome sequence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sults 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t various levels (kingdom to species). It is a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browser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ased 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user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friendly</w:t>
      </w:r>
      <w:r w:rsidR="00145406" w:rsidRP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Shiny application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researchers 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analyze and visualize 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without programming proficiency</w:t>
      </w:r>
      <w:r w:rsidR="00B76D3C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t comprises six functional analyses.</w:t>
      </w:r>
    </w:p>
    <w:p w14:paraId="4747DB77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ata Summary and Distribution</w:t>
      </w:r>
    </w:p>
    <w:p w14:paraId="2378ADAF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iversity analysis</w:t>
      </w:r>
    </w:p>
    <w:p w14:paraId="129924A6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imension reduction</w:t>
      </w:r>
    </w:p>
    <w:p w14:paraId="0FC70C7A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Correlation analysis</w:t>
      </w:r>
    </w:p>
    <w:p w14:paraId="173CDB37" w14:textId="77777777" w:rsidR="00930972" w:rsidRPr="00930972" w:rsidRDefault="00930972" w:rsidP="00FF47A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hAnsi="Times New Roman" w:cs="Times New Roman"/>
          <w:color w:val="555555"/>
          <w:sz w:val="24"/>
          <w:szCs w:val="24"/>
          <w:shd w:val="clear" w:color="auto" w:fill="FFFFFF"/>
        </w:rPr>
        <w:t>Heatmap</w:t>
      </w:r>
    </w:p>
    <w:p w14:paraId="547C4064" w14:textId="7E75477D" w:rsidR="00930972" w:rsidRPr="00930972" w:rsidRDefault="00930972" w:rsidP="00FF47A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ifferential abundance (Two and multiple groups)</w:t>
      </w:r>
    </w:p>
    <w:p w14:paraId="55D22F36" w14:textId="10647AE1" w:rsidR="00930972" w:rsidRDefault="00930972" w:rsidP="00FF47A8">
      <w:pPr>
        <w:jc w:val="both"/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sz w:val="24"/>
          <w:szCs w:val="24"/>
        </w:rPr>
        <w:t xml:space="preserve">In this tutorial, we will go through the installation and usage of each </w:t>
      </w:r>
      <w:r w:rsidR="00145406">
        <w:rPr>
          <w:rFonts w:ascii="Times New Roman" w:hAnsi="Times New Roman" w:cs="Times New Roman"/>
          <w:sz w:val="24"/>
          <w:szCs w:val="24"/>
        </w:rPr>
        <w:t xml:space="preserve">functional </w:t>
      </w:r>
      <w:r w:rsidRPr="00930972">
        <w:rPr>
          <w:rFonts w:ascii="Times New Roman" w:hAnsi="Times New Roman" w:cs="Times New Roman"/>
          <w:sz w:val="24"/>
          <w:szCs w:val="24"/>
        </w:rPr>
        <w:t>module using the example dataset</w:t>
      </w:r>
      <w:r w:rsidR="00145406">
        <w:rPr>
          <w:rFonts w:ascii="Times New Roman" w:hAnsi="Times New Roman" w:cs="Times New Roman"/>
          <w:sz w:val="24"/>
          <w:szCs w:val="24"/>
        </w:rPr>
        <w:t>.</w:t>
      </w:r>
      <w:r w:rsidRPr="00930972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MG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is public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</w:rPr>
        <w:t>available at</w:t>
      </w:r>
      <w:r>
        <w:rPr>
          <w:rFonts w:ascii="Times New Roman" w:hAnsi="Times New Roman" w:cs="Times New Roman"/>
          <w:sz w:val="24"/>
          <w:szCs w:val="24"/>
        </w:rPr>
        <w:t xml:space="preserve"> ()</w:t>
      </w:r>
      <w:r w:rsidRPr="00930972">
        <w:rPr>
          <w:rFonts w:ascii="Times New Roman" w:hAnsi="Times New Roman" w:cs="Times New Roman"/>
          <w:sz w:val="24"/>
          <w:szCs w:val="24"/>
        </w:rPr>
        <w:t xml:space="preserve">. </w:t>
      </w:r>
      <w:r w:rsidR="00145406">
        <w:rPr>
          <w:rFonts w:ascii="Times New Roman" w:hAnsi="Times New Roman" w:cs="Times New Roman"/>
          <w:sz w:val="24"/>
          <w:szCs w:val="24"/>
        </w:rPr>
        <w:t>The example dataset is</w:t>
      </w:r>
      <w:r w:rsidR="00145406" w:rsidRPr="00930972">
        <w:rPr>
          <w:rFonts w:ascii="Times New Roman" w:hAnsi="Times New Roman" w:cs="Times New Roman"/>
          <w:sz w:val="24"/>
          <w:szCs w:val="24"/>
        </w:rPr>
        <w:t xml:space="preserve"> provided </w:t>
      </w:r>
      <w:r w:rsidR="00145406">
        <w:rPr>
          <w:rFonts w:ascii="Times New Roman" w:hAnsi="Times New Roman" w:cs="Times New Roman"/>
          <w:sz w:val="24"/>
          <w:szCs w:val="24"/>
        </w:rPr>
        <w:t>on</w:t>
      </w:r>
      <w:r w:rsidR="00145406" w:rsidRPr="00930972">
        <w:rPr>
          <w:rFonts w:ascii="Times New Roman" w:hAnsi="Times New Roman" w:cs="Times New Roman"/>
          <w:sz w:val="24"/>
          <w:szCs w:val="24"/>
        </w:rPr>
        <w:t xml:space="preserve"> </w:t>
      </w:r>
      <w:r w:rsidR="00145406">
        <w:rPr>
          <w:rFonts w:ascii="Times New Roman" w:hAnsi="Times New Roman" w:cs="Times New Roman"/>
          <w:sz w:val="24"/>
          <w:szCs w:val="24"/>
        </w:rPr>
        <w:t>the GitH</w:t>
      </w:r>
      <w:r w:rsidR="00145406" w:rsidRPr="00930972">
        <w:rPr>
          <w:rFonts w:ascii="Times New Roman" w:hAnsi="Times New Roman" w:cs="Times New Roman"/>
          <w:sz w:val="24"/>
          <w:szCs w:val="24"/>
        </w:rPr>
        <w:t>ub page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 w:rsidR="00145406" w:rsidRPr="00930972">
        <w:rPr>
          <w:rFonts w:ascii="Times New Roman" w:hAnsi="Times New Roman" w:cs="Times New Roman"/>
          <w:sz w:val="24"/>
          <w:szCs w:val="24"/>
        </w:rPr>
        <w:t>().</w:t>
      </w:r>
    </w:p>
    <w:p w14:paraId="26568E61" w14:textId="5C47ECBB" w:rsidR="00930972" w:rsidRDefault="00930972" w:rsidP="00930972">
      <w:pPr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How to start </w:t>
      </w:r>
      <w:proofErr w:type="spellStart"/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</w:t>
      </w:r>
      <w:r w:rsidRPr="0093097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MGDAVis</w:t>
      </w:r>
      <w:proofErr w:type="spellEnd"/>
      <w:r w:rsidRPr="0093097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 locally</w:t>
      </w:r>
      <w:r w:rsidRPr="00930972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Download the </w:t>
      </w:r>
      <w:proofErr w:type="spellStart"/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MG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pplication</w:t>
      </w:r>
      <w:r w:rsidRPr="00930972">
        <w:rPr>
          <w:rFonts w:ascii="Times New Roman" w:hAnsi="Times New Roman" w:cs="Times New Roman"/>
          <w:sz w:val="24"/>
          <w:szCs w:val="24"/>
        </w:rPr>
        <w:t xml:space="preserve"> locally</w:t>
      </w:r>
      <w:r>
        <w:rPr>
          <w:rFonts w:ascii="Times New Roman" w:hAnsi="Times New Roman" w:cs="Times New Roman"/>
          <w:sz w:val="24"/>
          <w:szCs w:val="24"/>
        </w:rPr>
        <w:t xml:space="preserve"> from the GitH</w:t>
      </w:r>
      <w:r w:rsidRPr="00930972">
        <w:rPr>
          <w:rFonts w:ascii="Times New Roman" w:hAnsi="Times New Roman" w:cs="Times New Roman"/>
          <w:sz w:val="24"/>
          <w:szCs w:val="24"/>
        </w:rPr>
        <w:t>ub p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</w:rPr>
        <w:t>().</w:t>
      </w:r>
    </w:p>
    <w:p w14:paraId="1520D79A" w14:textId="77777777" w:rsidR="00930972" w:rsidRPr="00930972" w:rsidRDefault="00930972" w:rsidP="0093097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</w:rPr>
        <w:t>Requirement:</w:t>
      </w:r>
    </w:p>
    <w:p w14:paraId="53D09882" w14:textId="5C09763C" w:rsidR="00930972" w:rsidRPr="00145406" w:rsidRDefault="00930972" w:rsidP="0014540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R (</w:t>
      </w:r>
      <w:r w:rsidR="00873D8D" w:rsidRPr="00A97DD5">
        <w:rPr>
          <w:rFonts w:ascii="Times New Roman" w:hAnsi="Times New Roman" w:cs="Times New Roman"/>
          <w:sz w:val="24"/>
          <w:szCs w:val="24"/>
        </w:rPr>
        <w:t>≥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4.</w:t>
      </w:r>
      <w:r w:rsid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1),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vailable at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hyperlink r:id="rId6" w:history="1">
        <w:r w:rsidR="00145406" w:rsidRPr="00553A0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r-project.org/</w:t>
        </w:r>
      </w:hyperlink>
      <w:r w:rsidRP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</w:p>
    <w:p w14:paraId="0E59DCCC" w14:textId="4C7E7956" w:rsidR="00CC2A43" w:rsidRDefault="00930972" w:rsidP="009309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RStudio (</w:t>
      </w:r>
      <w:r w:rsidR="00873D8D" w:rsidRPr="00A97DD5">
        <w:rPr>
          <w:rFonts w:ascii="Times New Roman" w:hAnsi="Times New Roman" w:cs="Times New Roman"/>
          <w:sz w:val="24"/>
          <w:szCs w:val="24"/>
        </w:rPr>
        <w:t>≥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2</w:t>
      </w:r>
      <w:r w:rsid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>09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.0</w:t>
      </w:r>
      <w:r w:rsidR="00D90B63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r w:rsidR="00D90B63">
        <w:rPr>
          <w:rFonts w:ascii="Times New Roman" w:hAnsi="Times New Roman" w:cs="Times New Roman"/>
          <w:sz w:val="24"/>
          <w:szCs w:val="24"/>
          <w:shd w:val="clear" w:color="auto" w:fill="FFFFFF"/>
        </w:rPr>
        <w:t>availabl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hyperlink r:id="rId7" w:history="1">
        <w:r w:rsidR="00145406" w:rsidRPr="00553A0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posit.co/download/rstudio-desktop/</w:t>
        </w:r>
      </w:hyperlink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7932196E" w14:textId="2CA2EC9C" w:rsidR="00930972" w:rsidRPr="00930972" w:rsidRDefault="00CC2A43" w:rsidP="009309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ioconductor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3.17) </w:t>
      </w:r>
      <w:r w:rsidR="00930972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</w:p>
    <w:p w14:paraId="1972976F" w14:textId="49025979" w:rsidR="00930972" w:rsidRDefault="00930972" w:rsidP="009309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Shiny (</w:t>
      </w:r>
      <w:r w:rsidR="00873D8D" w:rsidRPr="00A97DD5">
        <w:rPr>
          <w:rFonts w:ascii="Times New Roman" w:hAnsi="Times New Roman" w:cs="Times New Roman"/>
          <w:sz w:val="24"/>
          <w:szCs w:val="24"/>
        </w:rPr>
        <w:t>≥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.7.</w:t>
      </w:r>
      <w:r w:rsid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>5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</w:p>
    <w:p w14:paraId="3CC856E5" w14:textId="39B844EE" w:rsidR="00CC2A43" w:rsidRDefault="00CC2A43" w:rsidP="009309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A26BDD">
        <w:rPr>
          <w:rFonts w:ascii="Times New Roman" w:hAnsi="Times New Roman" w:cs="Times New Roman"/>
          <w:sz w:val="24"/>
          <w:szCs w:val="24"/>
        </w:rPr>
        <w:t>Application was tested in Linux (Red Hat) and Windows 10</w:t>
      </w:r>
    </w:p>
    <w:p w14:paraId="3D776325" w14:textId="015BE0B6" w:rsidR="00930972" w:rsidRDefault="00930972" w:rsidP="009309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an R session using RStudio and run the following commands to</w:t>
      </w:r>
      <w:r w:rsidRPr="00930972">
        <w:rPr>
          <w:rFonts w:ascii="Times New Roman" w:hAnsi="Times New Roman" w:cs="Times New Roman"/>
          <w:sz w:val="24"/>
          <w:szCs w:val="24"/>
        </w:rPr>
        <w:t xml:space="preserve"> install the shiny package:</w:t>
      </w:r>
      <w:r w:rsidRPr="00930972">
        <w:rPr>
          <w:rFonts w:ascii="Times New Roman" w:hAnsi="Times New Roman" w:cs="Times New Roman"/>
          <w:sz w:val="24"/>
          <w:szCs w:val="24"/>
        </w:rPr>
        <w:br/>
      </w:r>
      <w:proofErr w:type="spellStart"/>
      <w:proofErr w:type="gramStart"/>
      <w:r w:rsidRPr="00930972">
        <w:rPr>
          <w:rFonts w:ascii="Times New Roman" w:hAnsi="Times New Roman" w:cs="Times New Roman"/>
          <w:sz w:val="24"/>
          <w:szCs w:val="24"/>
        </w:rPr>
        <w:t>install.packages</w:t>
      </w:r>
      <w:proofErr w:type="spellEnd"/>
      <w:proofErr w:type="gramEnd"/>
      <w:r w:rsidRPr="00930972">
        <w:rPr>
          <w:rFonts w:ascii="Times New Roman" w:hAnsi="Times New Roman" w:cs="Times New Roman"/>
          <w:sz w:val="24"/>
          <w:szCs w:val="24"/>
        </w:rPr>
        <w:t>("shiny")</w:t>
      </w:r>
      <w:r w:rsidRPr="00930972">
        <w:rPr>
          <w:rFonts w:ascii="Times New Roman" w:hAnsi="Times New Roman" w:cs="Times New Roman"/>
          <w:sz w:val="24"/>
          <w:szCs w:val="24"/>
        </w:rPr>
        <w:br/>
      </w:r>
    </w:p>
    <w:p w14:paraId="2F46FE69" w14:textId="77777777" w:rsidR="00152EA3" w:rsidRDefault="00930972" w:rsidP="009309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</w:t>
      </w:r>
      <w:r w:rsidRPr="00930972">
        <w:rPr>
          <w:rFonts w:ascii="Times New Roman" w:hAnsi="Times New Roman" w:cs="Times New Roman"/>
          <w:sz w:val="24"/>
          <w:szCs w:val="24"/>
        </w:rPr>
        <w:t xml:space="preserve">un </w:t>
      </w:r>
      <w:proofErr w:type="spellStart"/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MG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by the following commands in R:</w:t>
      </w:r>
      <w:r w:rsidRPr="00930972">
        <w:rPr>
          <w:rFonts w:ascii="Times New Roman" w:hAnsi="Times New Roman" w:cs="Times New Roman"/>
          <w:sz w:val="24"/>
          <w:szCs w:val="24"/>
        </w:rPr>
        <w:br/>
        <w:t>library(shiny)</w:t>
      </w:r>
      <w:r w:rsidRPr="00930972">
        <w:rPr>
          <w:rFonts w:ascii="Times New Roman" w:hAnsi="Times New Roman" w:cs="Times New Roman"/>
          <w:sz w:val="24"/>
          <w:szCs w:val="24"/>
        </w:rPr>
        <w:br/>
      </w:r>
      <w:proofErr w:type="gramStart"/>
      <w:r w:rsidRPr="00930972">
        <w:rPr>
          <w:rFonts w:ascii="Times New Roman" w:hAnsi="Times New Roman" w:cs="Times New Roman"/>
          <w:sz w:val="24"/>
          <w:szCs w:val="24"/>
        </w:rPr>
        <w:t>shiny::</w:t>
      </w:r>
      <w:proofErr w:type="spellStart"/>
      <w:proofErr w:type="gramEnd"/>
      <w:r w:rsidRPr="00930972">
        <w:rPr>
          <w:rFonts w:ascii="Times New Roman" w:hAnsi="Times New Roman" w:cs="Times New Roman"/>
          <w:sz w:val="24"/>
          <w:szCs w:val="24"/>
        </w:rPr>
        <w:t>runGitHub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</w:t>
      </w:r>
      <w:r w:rsidRPr="0093097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MG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","</w:t>
      </w:r>
      <w:r>
        <w:rPr>
          <w:rFonts w:ascii="Times New Roman" w:hAnsi="Times New Roman" w:cs="Times New Roman"/>
          <w:sz w:val="24"/>
          <w:szCs w:val="24"/>
        </w:rPr>
        <w:t>gudalab</w:t>
      </w:r>
      <w:r w:rsidRPr="00930972">
        <w:rPr>
          <w:rFonts w:ascii="Times New Roman" w:hAnsi="Times New Roman" w:cs="Times New Roman"/>
          <w:sz w:val="24"/>
          <w:szCs w:val="24"/>
        </w:rPr>
        <w:t>")</w:t>
      </w:r>
    </w:p>
    <w:p w14:paraId="41AF0E8E" w14:textId="77777777" w:rsid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</w:t>
      </w:r>
      <w:r w:rsidRPr="00152EA3">
        <w:t xml:space="preserve"> </w:t>
      </w:r>
    </w:p>
    <w:p w14:paraId="37919719" w14:textId="73CE2D9B" w:rsidR="00152EA3" w:rsidRP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r w:rsidRPr="00152EA3">
        <w:rPr>
          <w:rFonts w:ascii="Times New Roman" w:hAnsi="Times New Roman" w:cs="Times New Roman"/>
          <w:sz w:val="24"/>
          <w:szCs w:val="24"/>
        </w:rPr>
        <w:t>Alternatively, download the source code from GitHub and run the following command in the R session using RStudio:</w:t>
      </w:r>
    </w:p>
    <w:p w14:paraId="675E6E39" w14:textId="77777777" w:rsidR="00152EA3" w:rsidRP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r w:rsidRPr="00152EA3">
        <w:rPr>
          <w:rFonts w:ascii="Times New Roman" w:hAnsi="Times New Roman" w:cs="Times New Roman"/>
          <w:sz w:val="24"/>
          <w:szCs w:val="24"/>
        </w:rPr>
        <w:t>library(shiny)</w:t>
      </w:r>
    </w:p>
    <w:p w14:paraId="70B85739" w14:textId="2CB7803D" w:rsid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52EA3">
        <w:rPr>
          <w:rFonts w:ascii="Times New Roman" w:hAnsi="Times New Roman" w:cs="Times New Roman"/>
          <w:sz w:val="24"/>
          <w:szCs w:val="24"/>
        </w:rPr>
        <w:t>runApp</w:t>
      </w:r>
      <w:proofErr w:type="spellEnd"/>
      <w:r w:rsidRPr="00152EA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52EA3">
        <w:rPr>
          <w:rFonts w:ascii="Times New Roman" w:hAnsi="Times New Roman" w:cs="Times New Roman"/>
          <w:sz w:val="24"/>
          <w:szCs w:val="24"/>
        </w:rPr>
        <w:t>'/path/to/the/</w:t>
      </w:r>
      <w:proofErr w:type="spellStart"/>
      <w:r w:rsidRPr="00152EA3">
        <w:rPr>
          <w:rFonts w:ascii="Times New Roman" w:hAnsi="Times New Roman" w:cs="Times New Roman"/>
          <w:sz w:val="24"/>
          <w:szCs w:val="24"/>
        </w:rPr>
        <w:t>iMGDAVis</w:t>
      </w:r>
      <w:proofErr w:type="spellEnd"/>
      <w:r w:rsidRPr="00152EA3">
        <w:rPr>
          <w:rFonts w:ascii="Times New Roman" w:hAnsi="Times New Roman" w:cs="Times New Roman"/>
          <w:sz w:val="24"/>
          <w:szCs w:val="24"/>
        </w:rPr>
        <w:t xml:space="preserve">-master', </w:t>
      </w:r>
      <w:proofErr w:type="spellStart"/>
      <w:r w:rsidRPr="00152EA3">
        <w:rPr>
          <w:rFonts w:ascii="Times New Roman" w:hAnsi="Times New Roman" w:cs="Times New Roman"/>
          <w:sz w:val="24"/>
          <w:szCs w:val="24"/>
        </w:rPr>
        <w:t>launch.browser</w:t>
      </w:r>
      <w:proofErr w:type="spellEnd"/>
      <w:r w:rsidRPr="00152EA3">
        <w:rPr>
          <w:rFonts w:ascii="Times New Roman" w:hAnsi="Times New Roman" w:cs="Times New Roman"/>
          <w:sz w:val="24"/>
          <w:szCs w:val="24"/>
        </w:rPr>
        <w:t>=TRUE)</w:t>
      </w:r>
    </w:p>
    <w:p w14:paraId="4E51A4B0" w14:textId="6910B523" w:rsidR="00930972" w:rsidRPr="00930972" w:rsidRDefault="00930972" w:rsidP="00930972">
      <w:pPr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sz w:val="24"/>
          <w:szCs w:val="24"/>
        </w:rPr>
        <w:lastRenderedPageBreak/>
        <w:br/>
        <w:t xml:space="preserve">The Interface of </w:t>
      </w:r>
      <w:proofErr w:type="spellStart"/>
      <w:r w:rsidRPr="00930972">
        <w:rPr>
          <w:rFonts w:ascii="Times New Roman" w:hAnsi="Times New Roman" w:cs="Times New Roman"/>
          <w:sz w:val="24"/>
          <w:szCs w:val="24"/>
        </w:rPr>
        <w:t>iMDG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will pop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</w:rPr>
        <w:t>up</w:t>
      </w:r>
      <w:r w:rsidR="00145406">
        <w:rPr>
          <w:rFonts w:ascii="Times New Roman" w:hAnsi="Times New Roman" w:cs="Times New Roman"/>
          <w:sz w:val="24"/>
          <w:szCs w:val="24"/>
        </w:rPr>
        <w:t>. S</w:t>
      </w:r>
      <w:r w:rsidRPr="00930972">
        <w:rPr>
          <w:rFonts w:ascii="Times New Roman" w:hAnsi="Times New Roman" w:cs="Times New Roman"/>
          <w:sz w:val="24"/>
          <w:szCs w:val="24"/>
        </w:rPr>
        <w:t xml:space="preserve">ee </w:t>
      </w:r>
      <w:r w:rsidRPr="00FF47A8">
        <w:rPr>
          <w:rFonts w:ascii="Times New Roman" w:hAnsi="Times New Roman" w:cs="Times New Roman"/>
          <w:b/>
          <w:bCs/>
          <w:sz w:val="24"/>
          <w:szCs w:val="24"/>
        </w:rPr>
        <w:t>Figure S1</w:t>
      </w:r>
    </w:p>
    <w:p w14:paraId="4E001411" w14:textId="74302E51" w:rsidR="00221B64" w:rsidRDefault="00F732B4" w:rsidP="0072574E">
      <w:r>
        <w:rPr>
          <w:noProof/>
        </w:rPr>
        <w:drawing>
          <wp:inline distT="0" distB="0" distL="0" distR="0" wp14:anchorId="776DD92D" wp14:editId="3A007005">
            <wp:extent cx="5943600" cy="47034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C4C0E" w14:textId="5682AD42" w:rsidR="00930972" w:rsidRPr="00930972" w:rsidRDefault="00930972" w:rsidP="00930972">
      <w:pPr>
        <w:jc w:val="center"/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>Figure S1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930972">
        <w:rPr>
          <w:rFonts w:ascii="Times New Roman" w:hAnsi="Times New Roman" w:cs="Times New Roman"/>
          <w:sz w:val="24"/>
          <w:szCs w:val="24"/>
        </w:rPr>
        <w:t xml:space="preserve">Interface of </w:t>
      </w:r>
      <w:proofErr w:type="spellStart"/>
      <w:r w:rsidRPr="00930972">
        <w:rPr>
          <w:rFonts w:ascii="Times New Roman" w:hAnsi="Times New Roman" w:cs="Times New Roman"/>
          <w:sz w:val="24"/>
          <w:szCs w:val="24"/>
        </w:rPr>
        <w:t>iMDGAVis</w:t>
      </w:r>
      <w:proofErr w:type="spellEnd"/>
      <w:r w:rsidR="00145406">
        <w:rPr>
          <w:rFonts w:ascii="Times New Roman" w:hAnsi="Times New Roman" w:cs="Times New Roman"/>
          <w:sz w:val="24"/>
          <w:szCs w:val="24"/>
        </w:rPr>
        <w:t xml:space="preserve"> application</w:t>
      </w:r>
    </w:p>
    <w:p w14:paraId="49F902C6" w14:textId="4B82C3FE" w:rsidR="00930972" w:rsidRDefault="00930972" w:rsidP="0072574E"/>
    <w:p w14:paraId="7397748E" w14:textId="77777777" w:rsidR="00FE7D56" w:rsidRDefault="00FE7D5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8E32FF9" w14:textId="77777777" w:rsidR="00FE7D56" w:rsidRDefault="00FE7D56">
      <w:pPr>
        <w:rPr>
          <w:rFonts w:ascii="Times New Roman" w:hAnsi="Times New Roman" w:cs="Times New Roman"/>
          <w:b/>
          <w:bCs/>
          <w:sz w:val="24"/>
          <w:szCs w:val="24"/>
        </w:rPr>
        <w:sectPr w:rsidR="00FE7D5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135A356" w14:textId="383435C5" w:rsidR="00FE7D56" w:rsidRDefault="00FE7D5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5442B2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. List of R packages used to develop this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application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W w:w="13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3"/>
        <w:gridCol w:w="5232"/>
        <w:gridCol w:w="2520"/>
        <w:gridCol w:w="4499"/>
      </w:tblGrid>
      <w:tr w:rsidR="00FE7D56" w:rsidRPr="00FE7D56" w14:paraId="77E71D88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28BC4397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 Packages</w:t>
            </w:r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5979BD8A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Used for 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2E692E20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itation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141B570C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eb link</w:t>
            </w:r>
          </w:p>
        </w:tc>
      </w:tr>
      <w:tr w:rsidR="00FE7D56" w:rsidRPr="00FE7D56" w14:paraId="4CB9680D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864D0C1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ny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4EA9811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develop the web and interactive application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7CAF8E5" w14:textId="5F4419E6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Chang </w:t>
            </w:r>
            <w:r w:rsidR="00E76E4A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0BB4E59" w14:textId="4BC8F8E8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9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studio/shiny</w:t>
              </w:r>
            </w:hyperlink>
          </w:p>
        </w:tc>
      </w:tr>
      <w:tr w:rsidR="00FE7D56" w:rsidRPr="00FE7D56" w14:paraId="3F3ED53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FD98BA4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T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7CF195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face to the data tabl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3F0D490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Xie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7BB73A27" w14:textId="7801AE66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0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studio/DT</w:t>
              </w:r>
            </w:hyperlink>
          </w:p>
        </w:tc>
      </w:tr>
      <w:tr w:rsidR="00FE7D56" w:rsidRPr="00FE7D56" w14:paraId="5045D6B5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688774B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inyFiles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F95EF2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 server-side file system viewer for shiny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605182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Pedersen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C7CF167" w14:textId="738C8240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1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homasp85/shinyFiles</w:t>
              </w:r>
            </w:hyperlink>
          </w:p>
        </w:tc>
      </w:tr>
      <w:tr w:rsidR="00FE7D56" w:rsidRPr="00FE7D56" w14:paraId="0C9D598C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224AB2E0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inythemes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26BCFC0A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use the shiny themes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3B1DDC1B" w14:textId="77777777" w:rsidR="00FE7D56" w:rsidRPr="00FE7D56" w:rsidRDefault="00FE7D56" w:rsidP="003439D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(Chang 2021)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0391D4CC" w14:textId="420C48F1" w:rsidR="00FE7D56" w:rsidRPr="00FE7D56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2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studio/shinythemes</w:t>
              </w:r>
            </w:hyperlink>
          </w:p>
        </w:tc>
      </w:tr>
      <w:tr w:rsidR="00FE7D56" w:rsidRPr="00FE7D56" w14:paraId="640FC7D0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B81159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lot2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72272C5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create plots and graphic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63DD96B8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Wickham 2016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6EBEDD4" w14:textId="6C572AC7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3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idyverse/ggplot2</w:t>
              </w:r>
            </w:hyperlink>
          </w:p>
        </w:tc>
      </w:tr>
      <w:tr w:rsidR="00FE7D56" w:rsidRPr="00FE7D56" w14:paraId="59DDA9D2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4C7162A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hyloseq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4E3B189" w14:textId="2D40B021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e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plore microbiome profiles for alpha and beta diversity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1E1EA612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McMurdie and Holmes, 2013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18D5B717" w14:textId="6710FD57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4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joey711/phyloseq</w:t>
              </w:r>
            </w:hyperlink>
          </w:p>
        </w:tc>
      </w:tr>
      <w:tr w:rsidR="00FE7D56" w:rsidRPr="00FE7D56" w14:paraId="275BA2F9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27C8CD8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ub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D81B7FD" w14:textId="25B19EFB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o the graphics for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rrelation plot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47C601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(</w:t>
            </w:r>
            <w:proofErr w:type="spellStart"/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Kassambara</w:t>
            </w:r>
            <w:proofErr w:type="spell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27F43DF" w14:textId="11D3E5EC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5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kassambara/ggpubr</w:t>
              </w:r>
            </w:hyperlink>
          </w:p>
        </w:tc>
      </w:tr>
      <w:tr w:rsidR="00FE7D56" w:rsidRPr="00FE7D56" w14:paraId="3B75F627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187DF9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egan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49928A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beta diversity orientation method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12B95A2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Oksanen et al., 201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BC33931" w14:textId="0928571E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6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vegandevs/vegan</w:t>
              </w:r>
            </w:hyperlink>
          </w:p>
        </w:tc>
      </w:tr>
      <w:tr w:rsidR="00FE7D56" w:rsidRPr="00FE7D56" w14:paraId="7E4CB333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3770F8A1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fortify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03FF16C1" w14:textId="4198EE42" w:rsidR="00FE7D56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plot PCA</w:t>
            </w:r>
            <w:r w:rsidR="008138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n 2D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6C188A8E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</w:t>
            </w:r>
            <w:r w:rsidRPr="00537D79">
              <w:rPr>
                <w:rFonts w:ascii="Times New Roman" w:hAnsi="Times New Roman" w:cs="Times New Roman"/>
                <w:sz w:val="20"/>
                <w:szCs w:val="20"/>
              </w:rPr>
              <w:t>Tang et al., 2016)</w:t>
            </w:r>
          </w:p>
        </w:tc>
        <w:tc>
          <w:tcPr>
            <w:tcW w:w="4071" w:type="dxa"/>
            <w:shd w:val="clear" w:color="auto" w:fill="auto"/>
            <w:vAlign w:val="bottom"/>
          </w:tcPr>
          <w:p w14:paraId="04885C61" w14:textId="6BA2DF34" w:rsidR="00FE7D56" w:rsidRPr="00537D79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17" w:history="1">
              <w:r w:rsidR="00FE7D56" w:rsidRPr="00537D79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sinhrks/ggfortify</w:t>
              </w:r>
            </w:hyperlink>
          </w:p>
        </w:tc>
      </w:tr>
      <w:tr w:rsidR="00813844" w:rsidRPr="00FE7D56" w14:paraId="1278E27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3E1CAF05" w14:textId="287617B3" w:rsidR="00813844" w:rsidRPr="00537D79" w:rsidRDefault="00813844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otly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6D731DBE" w14:textId="5377513F" w:rsidR="00813844" w:rsidRDefault="00813844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plot PCA in 3D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7448F470" w14:textId="61E30BAC" w:rsidR="00813844" w:rsidRPr="00537D79" w:rsidRDefault="00813844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</w:t>
            </w:r>
            <w:r w:rsidRPr="008138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ever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020)</w:t>
            </w:r>
          </w:p>
        </w:tc>
        <w:tc>
          <w:tcPr>
            <w:tcW w:w="4071" w:type="dxa"/>
            <w:shd w:val="clear" w:color="auto" w:fill="auto"/>
            <w:vAlign w:val="bottom"/>
          </w:tcPr>
          <w:p w14:paraId="2DD6549D" w14:textId="617F11B3" w:rsidR="00813844" w:rsidRDefault="00000000" w:rsidP="00813844">
            <w:pPr>
              <w:spacing w:after="0" w:line="240" w:lineRule="auto"/>
            </w:pPr>
            <w:hyperlink r:id="rId18" w:history="1">
              <w:r w:rsidR="00813844" w:rsidRPr="00BE3EBA">
                <w:rPr>
                  <w:rStyle w:val="Hyperlink"/>
                </w:rPr>
                <w:t>https://github.com/plotly/plotly.R</w:t>
              </w:r>
            </w:hyperlink>
          </w:p>
        </w:tc>
      </w:tr>
      <w:tr w:rsidR="00537D79" w:rsidRPr="00FE7D56" w14:paraId="172EC17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6F34902B" w14:textId="4FA32266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lotify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4E8BB65C" w14:textId="067FB6F0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Convert plot to </w:t>
            </w:r>
            <w:proofErr w:type="spellStart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lot</w:t>
            </w:r>
            <w:proofErr w:type="spellEnd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object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60DFC142" w14:textId="51980628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Yu 2021)</w:t>
            </w:r>
          </w:p>
        </w:tc>
        <w:tc>
          <w:tcPr>
            <w:tcW w:w="4071" w:type="dxa"/>
            <w:shd w:val="clear" w:color="auto" w:fill="auto"/>
            <w:vAlign w:val="bottom"/>
          </w:tcPr>
          <w:p w14:paraId="0305F904" w14:textId="2CF12F8E" w:rsidR="00537D79" w:rsidRPr="00537D79" w:rsidRDefault="00000000" w:rsidP="00537D7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9" w:history="1">
              <w:r w:rsidR="00537D79" w:rsidRPr="00537D7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github.com/GuangchuangYu/ggplotify</w:t>
              </w:r>
            </w:hyperlink>
          </w:p>
        </w:tc>
      </w:tr>
      <w:tr w:rsidR="00FE7D56" w:rsidRPr="00FE7D56" w14:paraId="5821C1B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5F83B40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shape2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A9F0866" w14:textId="2A2CD77B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o transform data into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fferent structure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2121B4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Wickham H (200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BAE488B" w14:textId="6259CEC4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0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hadley/reshape</w:t>
              </w:r>
            </w:hyperlink>
          </w:p>
        </w:tc>
      </w:tr>
      <w:tr w:rsidR="00FE7D56" w:rsidRPr="00FE7D56" w14:paraId="0CB0AB5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2211F67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bble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6299478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convert row names to column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4317385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Müller and Wickham 2022).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18298A70" w14:textId="2A5E1F3A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1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idyverse/tibble</w:t>
              </w:r>
            </w:hyperlink>
          </w:p>
        </w:tc>
      </w:tr>
      <w:tr w:rsidR="00FE7D56" w:rsidRPr="00FE7D56" w14:paraId="3025A350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0AA6C2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ales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5048A9B" w14:textId="15534A6D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cale functions visualization in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tmap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A46462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Wickham and Seidel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4FF45CD" w14:textId="77E0CEBB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2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-lib/scales</w:t>
              </w:r>
            </w:hyperlink>
          </w:p>
        </w:tc>
      </w:tr>
      <w:tr w:rsidR="00FE7D56" w:rsidRPr="00FE7D56" w14:paraId="6482E611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2EF705B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nn.test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5A3D6AF" w14:textId="375AE8AD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ultiple comparisons using rank sums (used in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Kruskal-</w:t>
            </w:r>
            <w:proofErr w:type="gramStart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Wallis</w:t>
            </w:r>
            <w:proofErr w:type="gram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test)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096FEC2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Dinno</w:t>
            </w:r>
            <w:proofErr w:type="spellEnd"/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E7D56">
              <w:rPr>
                <w:rStyle w:val="gnd-iwgdh3b"/>
                <w:rFonts w:ascii="Times New Roman" w:hAnsi="Times New Roman" w:cs="Times New Roman"/>
                <w:sz w:val="20"/>
                <w:szCs w:val="20"/>
                <w:bdr w:val="none" w:sz="0" w:space="0" w:color="auto" w:frame="1"/>
              </w:rPr>
              <w:t>201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5C3D303" w14:textId="0667D3E6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3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cran/dunn.test</w:t>
              </w:r>
            </w:hyperlink>
          </w:p>
        </w:tc>
      </w:tr>
      <w:tr w:rsidR="00FE7D56" w:rsidRPr="00FE7D56" w14:paraId="7D9836CC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CC0FB1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dy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626C42F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ating tidy data, where each column is a variable, each row is an observation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6E51F9B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(Wickham and </w:t>
            </w:r>
            <w:proofErr w:type="spellStart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Girlich</w:t>
            </w:r>
            <w:proofErr w:type="spell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59E692BD" w14:textId="5838CAB0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4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idyverse/tidyr</w:t>
              </w:r>
            </w:hyperlink>
          </w:p>
        </w:tc>
      </w:tr>
      <w:tr w:rsidR="00FE7D56" w:rsidRPr="00FE7D56" w14:paraId="1E7E158A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537B1DA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ply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52D7F1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Data manipulation: adds new variables that are functions of existing variabl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D714CA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Wickham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E967E74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5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github.com/tidyverse/dplyr</w:t>
              </w:r>
            </w:hyperlink>
          </w:p>
        </w:tc>
      </w:tr>
      <w:tr w:rsidR="00FE7D56" w:rsidRPr="00FE7D56" w14:paraId="055454F6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660D0A1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vtools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1D495F6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install several R packag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2DE226D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Wickham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3EDB7CED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E7D56" w:rsidRPr="00FE7D56" w14:paraId="0B951A64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F4C1213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tchwork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745E18E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ding multiple plots together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8EF1483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Pedersen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6F2CC51" w14:textId="15C49B41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6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homasp85/patchwork</w:t>
              </w:r>
            </w:hyperlink>
          </w:p>
        </w:tc>
      </w:tr>
      <w:tr w:rsidR="00FE7D56" w:rsidRPr="00FE7D56" w14:paraId="4328348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222356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ally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568CBA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ating correlation plo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40588CF8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Schloerke</w:t>
            </w:r>
            <w:proofErr w:type="spell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024E9C0" w14:textId="3284D3DF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7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ggobi/ggally</w:t>
              </w:r>
            </w:hyperlink>
          </w:p>
        </w:tc>
      </w:tr>
      <w:tr w:rsidR="00FE7D56" w:rsidRPr="00FE7D56" w14:paraId="7A6ED4D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8750233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ocManage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BE25DD5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install Bioconductor packag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76367F3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Morgan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3BBE5E2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8" w:tooltip="For citation in publications, etc., please use DOI: 10.18129/B9.bioc.BiocVersion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BiocVersion/</w:t>
              </w:r>
            </w:hyperlink>
          </w:p>
        </w:tc>
      </w:tr>
      <w:tr w:rsidR="00FE7D56" w:rsidRPr="00FE7D56" w14:paraId="1BC0AEEF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2A91D21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plexHeatmap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CCF269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ating heatmap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2088A7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Gu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3CB58BCB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9" w:tooltip="For citation in publications, etc., please use DOI: 10.18129/B9.bioc.ComplexHeatmap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ComplexHeatmap/</w:t>
              </w:r>
            </w:hyperlink>
          </w:p>
        </w:tc>
      </w:tr>
      <w:tr w:rsidR="00E76E4A" w:rsidRPr="00FE7D56" w14:paraId="0E0FD720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0FF3312A" w14:textId="44DF6439" w:rsidR="00E76E4A" w:rsidRPr="003F14ED" w:rsidRDefault="00E76E4A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value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7FB1D7DE" w14:textId="627B5CF2" w:rsidR="00E76E4A" w:rsidRPr="00FE7D56" w:rsidRDefault="00E76E4A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</w:t>
            </w:r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ima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s</w:t>
            </w:r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for false discover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used in s</w:t>
            </w:r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tistical analysis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64B36804" w14:textId="60AADF12" w:rsidR="00E76E4A" w:rsidRPr="00FE7D56" w:rsidRDefault="00E76E4A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E76E4A">
              <w:rPr>
                <w:rFonts w:ascii="Times New Roman" w:eastAsia="Times New Roman" w:hAnsi="Times New Roman" w:cs="Times New Roman"/>
                <w:sz w:val="20"/>
                <w:szCs w:val="20"/>
              </w:rPr>
              <w:t>Store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51AA51C5" w14:textId="3D5E86DD" w:rsidR="00353025" w:rsidRPr="00FE7D56" w:rsidRDefault="00000000" w:rsidP="003439D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0" w:history="1">
              <w:r w:rsidR="00353025" w:rsidRPr="00553A0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qvalue/</w:t>
              </w:r>
            </w:hyperlink>
          </w:p>
        </w:tc>
      </w:tr>
      <w:tr w:rsidR="00FE7D56" w:rsidRPr="00FE7D56" w14:paraId="17B293EA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4A03C58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Seq2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0DBE1A4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101B7E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Love et al., 2014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9FA0585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1" w:tooltip="For citation in publications, etc., please use DOI: 10.18129/B9.bioc.DESeq2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DESeq2/</w:t>
              </w:r>
            </w:hyperlink>
          </w:p>
        </w:tc>
      </w:tr>
      <w:tr w:rsidR="00FE7D56" w:rsidRPr="00FE7D56" w14:paraId="6B66D395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38E12E42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dge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1B860E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096B8B31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Robinson et al., 2010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7DC78C85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2" w:tooltip="For citation in publications, etc., please use DOI: 10.18129/B9.bioc.edgeR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edgeR/</w:t>
              </w:r>
            </w:hyperlink>
          </w:p>
        </w:tc>
      </w:tr>
      <w:tr w:rsidR="00FE7D56" w:rsidRPr="00FE7D56" w14:paraId="6F470E17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62CFF25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imma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E90CD25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741AE09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Ritchie et al., 2015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6275DD2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3" w:tooltip="For citation in publications, etc., please use DOI: 10.18129/B9.bioc.limma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limma/</w:t>
              </w:r>
            </w:hyperlink>
          </w:p>
        </w:tc>
      </w:tr>
      <w:tr w:rsidR="00FE7D56" w:rsidRPr="00FE7D56" w14:paraId="3608D4D6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13F4692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metagenomeSeq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2733DD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3A1707F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Paulson et al., 2013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0995970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4" w:tooltip="For citation in publications, etc., please use DOI: 10.18129/B9.bioc.metagenomeSeq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metagenomeSeq/</w:t>
              </w:r>
            </w:hyperlink>
          </w:p>
        </w:tc>
      </w:tr>
      <w:tr w:rsidR="00FE7D56" w:rsidRPr="00FE7D56" w14:paraId="0D3F3F4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BD9E39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luster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40FD0D7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sed in UMAP for creating k-means and graph-based clustering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46FB7B5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Lun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38B83112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5" w:tooltip="For citation in publications, etc., please use DOI: 10.18129/B9.bioc.bluster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bluster/</w:t>
              </w:r>
            </w:hyperlink>
          </w:p>
        </w:tc>
      </w:tr>
      <w:tr w:rsidR="00FE7D56" w:rsidRPr="00FE7D56" w14:paraId="1C8FFC5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4E6C5CE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a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E35651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Used for data wrangling in t-SNE and UMAP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173BBE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Ernst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5FFD897A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6" w:tooltip="For citation in publications, etc., please use DOI: 10.18129/B9.bioc.mia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mia/</w:t>
              </w:r>
            </w:hyperlink>
          </w:p>
        </w:tc>
      </w:tr>
      <w:tr w:rsidR="00FE7D56" w:rsidRPr="00FE7D56" w14:paraId="0C41087D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5AD15CF7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ate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CE86020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sz w:val="20"/>
                <w:szCs w:val="20"/>
              </w:rPr>
              <w:t>Creating t-SNE and UMAP plo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69BC70C8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sz w:val="20"/>
                <w:szCs w:val="20"/>
              </w:rPr>
              <w:t>(McCarthy et al., 201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7D3F9B98" w14:textId="77777777" w:rsidR="00FE7D56" w:rsidRPr="00537D79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7" w:tooltip="For citation in publications, etc., please use DOI: 10.18129/B9.bioc.scater" w:history="1">
              <w:r w:rsidR="00FE7D56" w:rsidRPr="00537D7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scater/</w:t>
              </w:r>
            </w:hyperlink>
          </w:p>
        </w:tc>
      </w:tr>
      <w:tr w:rsidR="00537D79" w:rsidRPr="00FE7D56" w14:paraId="2B6918CD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41E87FB1" w14:textId="4E262597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crobiome</w:t>
            </w:r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0F7793ED" w14:textId="62C615AB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tilities for microbiome analysis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7972B0C7" w14:textId="17486912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537D79">
              <w:rPr>
                <w:rFonts w:ascii="Times New Roman" w:eastAsia="Times New Roman" w:hAnsi="Times New Roman" w:cs="Times New Roman"/>
                <w:sz w:val="20"/>
                <w:szCs w:val="20"/>
              </w:rPr>
              <w:t>Lahti et a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 2019)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3FF4BFA6" w14:textId="3AF28246" w:rsidR="00537D79" w:rsidRPr="00537D79" w:rsidRDefault="00000000" w:rsidP="00537D7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8" w:history="1">
              <w:r w:rsidR="00537D79" w:rsidRPr="00537D7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microbiome/</w:t>
              </w:r>
            </w:hyperlink>
          </w:p>
        </w:tc>
      </w:tr>
      <w:tr w:rsidR="00FE7D56" w:rsidRPr="00FE7D56" w14:paraId="17D141C4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35EF570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crobiomeutilities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9EAD3E1" w14:textId="5CABC0FE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airwise comparison using </w:t>
            </w:r>
            <w:r w:rsid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parametric test (Wilcoxon test) in alpha diversity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00CF2FE4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Shetty and Lahti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76CE671" w14:textId="42FB6987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9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microbiome/microbiome/</w:t>
              </w:r>
            </w:hyperlink>
          </w:p>
        </w:tc>
      </w:tr>
    </w:tbl>
    <w:p w14:paraId="6152F65F" w14:textId="06352E16" w:rsidR="00F732B4" w:rsidRDefault="00F732B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EB45F64" w14:textId="77777777" w:rsidR="00FE7D56" w:rsidRDefault="00FE7D56" w:rsidP="0072574E">
      <w:pPr>
        <w:rPr>
          <w:rFonts w:ascii="Times New Roman" w:hAnsi="Times New Roman" w:cs="Times New Roman"/>
          <w:b/>
          <w:bCs/>
          <w:sz w:val="24"/>
          <w:szCs w:val="24"/>
        </w:rPr>
        <w:sectPr w:rsidR="00FE7D56" w:rsidSect="00FE7D56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6B797E1" w14:textId="101A6868" w:rsidR="00221B64" w:rsidRPr="00930972" w:rsidRDefault="00145406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</w:t>
      </w:r>
      <w:r w:rsidR="00930972" w:rsidRPr="00930972">
        <w:rPr>
          <w:rFonts w:ascii="Times New Roman" w:hAnsi="Times New Roman" w:cs="Times New Roman"/>
          <w:b/>
          <w:bCs/>
          <w:sz w:val="24"/>
          <w:szCs w:val="24"/>
        </w:rPr>
        <w:t>at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eparation</w:t>
      </w:r>
    </w:p>
    <w:p w14:paraId="2FD6E984" w14:textId="51CB94D0" w:rsid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ection</w:t>
      </w:r>
      <w:r w:rsidRPr="00930972">
        <w:rPr>
          <w:rFonts w:ascii="Times New Roman" w:hAnsi="Times New Roman" w:cs="Times New Roman"/>
          <w:sz w:val="24"/>
          <w:szCs w:val="24"/>
        </w:rPr>
        <w:t xml:space="preserve"> will introduce how to prepare input data sets: read count</w:t>
      </w:r>
      <w:r>
        <w:rPr>
          <w:rFonts w:ascii="Times New Roman" w:hAnsi="Times New Roman" w:cs="Times New Roman"/>
          <w:sz w:val="24"/>
          <w:szCs w:val="24"/>
        </w:rPr>
        <w:t>s with</w:t>
      </w:r>
      <w:r w:rsidRPr="009309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mplete</w:t>
      </w:r>
      <w:r w:rsidRPr="00930972">
        <w:rPr>
          <w:rFonts w:ascii="Times New Roman" w:hAnsi="Times New Roman" w:cs="Times New Roman"/>
          <w:sz w:val="24"/>
          <w:szCs w:val="24"/>
        </w:rPr>
        <w:t xml:space="preserve"> taxonomy </w:t>
      </w:r>
      <w:r>
        <w:rPr>
          <w:rFonts w:ascii="Times New Roman" w:hAnsi="Times New Roman" w:cs="Times New Roman"/>
          <w:sz w:val="24"/>
          <w:szCs w:val="24"/>
        </w:rPr>
        <w:t xml:space="preserve">(kingdom to species level) </w:t>
      </w:r>
      <w:r w:rsidRPr="00930972">
        <w:rPr>
          <w:rFonts w:ascii="Times New Roman" w:hAnsi="Times New Roman" w:cs="Times New Roman"/>
          <w:sz w:val="24"/>
          <w:szCs w:val="24"/>
        </w:rPr>
        <w:t xml:space="preserve">and corresponding </w:t>
      </w:r>
      <w:r>
        <w:rPr>
          <w:rFonts w:ascii="Times New Roman" w:hAnsi="Times New Roman" w:cs="Times New Roman"/>
          <w:sz w:val="24"/>
          <w:szCs w:val="24"/>
        </w:rPr>
        <w:t xml:space="preserve">metadata. </w:t>
      </w:r>
    </w:p>
    <w:p w14:paraId="0A18BF5D" w14:textId="6A10D0BC" w:rsidR="00930972" w:rsidRPr="00930972" w:rsidRDefault="00930972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Counts </w:t>
      </w:r>
      <w:r w:rsidR="00C962FA">
        <w:rPr>
          <w:rFonts w:ascii="Times New Roman" w:hAnsi="Times New Roman" w:cs="Times New Roman"/>
          <w:b/>
          <w:bCs/>
          <w:sz w:val="24"/>
          <w:szCs w:val="24"/>
        </w:rPr>
        <w:t>and metadata</w:t>
      </w: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 input</w:t>
      </w:r>
      <w:r w:rsidR="00C962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C962FA">
        <w:rPr>
          <w:rFonts w:ascii="Times New Roman" w:hAnsi="Times New Roman" w:cs="Times New Roman"/>
          <w:b/>
          <w:bCs/>
          <w:sz w:val="24"/>
          <w:szCs w:val="24"/>
        </w:rPr>
        <w:t>formats</w:t>
      </w:r>
      <w:proofErr w:type="gramEnd"/>
    </w:p>
    <w:p w14:paraId="2AD88640" w14:textId="723A5BFA" w:rsidR="00F732B4" w:rsidRDefault="00930972" w:rsidP="00FF47A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application will accept the files </w:t>
      </w:r>
      <w:r w:rsidR="006B3158">
        <w:rPr>
          <w:rFonts w:ascii="Times New Roman" w:hAnsi="Times New Roman" w:cs="Times New Roman"/>
          <w:sz w:val="24"/>
          <w:szCs w:val="24"/>
        </w:rPr>
        <w:t>in .</w:t>
      </w:r>
      <w:r>
        <w:rPr>
          <w:rFonts w:ascii="Times New Roman" w:hAnsi="Times New Roman" w:cs="Times New Roman"/>
          <w:sz w:val="24"/>
          <w:szCs w:val="24"/>
        </w:rPr>
        <w:t>txt</w:t>
      </w:r>
      <w:proofErr w:type="gramStart"/>
      <w:r w:rsidR="00145406">
        <w:rPr>
          <w:rFonts w:ascii="Times New Roman" w:hAnsi="Times New Roman" w:cs="Times New Roman"/>
          <w:sz w:val="24"/>
          <w:szCs w:val="24"/>
        </w:rPr>
        <w:t xml:space="preserve">, </w:t>
      </w:r>
      <w:r w:rsidR="006B3158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="006B3158">
        <w:rPr>
          <w:rFonts w:ascii="Times New Roman" w:hAnsi="Times New Roman" w:cs="Times New Roman"/>
          <w:sz w:val="24"/>
          <w:szCs w:val="24"/>
        </w:rPr>
        <w:t>tsv</w:t>
      </w:r>
      <w:proofErr w:type="spellEnd"/>
      <w:proofErr w:type="gramEnd"/>
      <w:r w:rsidR="0014540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3158">
        <w:rPr>
          <w:rFonts w:ascii="Times New Roman" w:hAnsi="Times New Roman" w:cs="Times New Roman"/>
          <w:sz w:val="24"/>
          <w:szCs w:val="24"/>
        </w:rPr>
        <w:t>or</w:t>
      </w:r>
      <w:r>
        <w:rPr>
          <w:rFonts w:ascii="Times New Roman" w:hAnsi="Times New Roman" w:cs="Times New Roman"/>
          <w:sz w:val="24"/>
          <w:szCs w:val="24"/>
        </w:rPr>
        <w:t xml:space="preserve"> .csv format. The user can directly upload level 7 of Qiime2 </w:t>
      </w:r>
      <w:r w:rsidR="00145406">
        <w:rPr>
          <w:rFonts w:ascii="Times New Roman" w:hAnsi="Times New Roman" w:cs="Times New Roman"/>
          <w:sz w:val="24"/>
          <w:szCs w:val="24"/>
        </w:rPr>
        <w:t>results</w:t>
      </w:r>
      <w:r>
        <w:rPr>
          <w:rFonts w:ascii="Times New Roman" w:hAnsi="Times New Roman" w:cs="Times New Roman"/>
          <w:sz w:val="24"/>
          <w:szCs w:val="24"/>
        </w:rPr>
        <w:t xml:space="preserve"> generate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Greengen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 Silva. Likewise, it will support MEGAN data from </w:t>
      </w:r>
      <w:r w:rsidR="00F732B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whole metagenome sequence (remove the metadata column if it is included in the level7.csv file from Qiime2). </w:t>
      </w:r>
      <w:r w:rsidR="00145406">
        <w:rPr>
          <w:rFonts w:ascii="Times New Roman" w:hAnsi="Times New Roman" w:cs="Times New Roman"/>
          <w:sz w:val="24"/>
          <w:szCs w:val="24"/>
        </w:rPr>
        <w:t xml:space="preserve">If the user has a different output format, they need to </w:t>
      </w:r>
      <w:r w:rsidR="00FF47A8">
        <w:rPr>
          <w:rFonts w:ascii="Times New Roman" w:hAnsi="Times New Roman" w:cs="Times New Roman"/>
          <w:sz w:val="24"/>
          <w:szCs w:val="24"/>
        </w:rPr>
        <w:t xml:space="preserve">prepare their </w:t>
      </w:r>
      <w:r w:rsidR="00F076E6">
        <w:rPr>
          <w:rFonts w:ascii="Times New Roman" w:hAnsi="Times New Roman" w:cs="Times New Roman"/>
          <w:sz w:val="24"/>
          <w:szCs w:val="24"/>
        </w:rPr>
        <w:t xml:space="preserve">data </w:t>
      </w:r>
      <w:r w:rsidR="00FF47A8">
        <w:rPr>
          <w:rFonts w:ascii="Times New Roman" w:hAnsi="Times New Roman" w:cs="Times New Roman"/>
          <w:sz w:val="24"/>
          <w:szCs w:val="24"/>
        </w:rPr>
        <w:t>count file</w:t>
      </w:r>
      <w:r w:rsidR="00F732B4">
        <w:rPr>
          <w:rFonts w:ascii="Times New Roman" w:hAnsi="Times New Roman" w:cs="Times New Roman"/>
          <w:sz w:val="24"/>
          <w:szCs w:val="24"/>
        </w:rPr>
        <w:t xml:space="preserve"> and metadata </w:t>
      </w:r>
      <w:r w:rsidR="00FF47A8">
        <w:rPr>
          <w:rFonts w:ascii="Times New Roman" w:hAnsi="Times New Roman" w:cs="Times New Roman"/>
          <w:sz w:val="24"/>
          <w:szCs w:val="24"/>
        </w:rPr>
        <w:t>for analysis. For the file preparation</w:t>
      </w:r>
      <w:r w:rsidR="00F732B4">
        <w:rPr>
          <w:rFonts w:ascii="Times New Roman" w:hAnsi="Times New Roman" w:cs="Times New Roman"/>
          <w:sz w:val="24"/>
          <w:szCs w:val="24"/>
        </w:rPr>
        <w:t>,</w:t>
      </w:r>
      <w:r w:rsidR="00FF47A8">
        <w:rPr>
          <w:rFonts w:ascii="Times New Roman" w:hAnsi="Times New Roman" w:cs="Times New Roman"/>
          <w:sz w:val="24"/>
          <w:szCs w:val="24"/>
        </w:rPr>
        <w:t xml:space="preserve"> please refer </w:t>
      </w:r>
      <w:r w:rsidR="00F732B4">
        <w:rPr>
          <w:rFonts w:ascii="Times New Roman" w:hAnsi="Times New Roman" w:cs="Times New Roman"/>
          <w:sz w:val="24"/>
          <w:szCs w:val="24"/>
        </w:rPr>
        <w:t xml:space="preserve">to </w:t>
      </w:r>
      <w:r w:rsidR="00FF47A8">
        <w:rPr>
          <w:rFonts w:ascii="Times New Roman" w:hAnsi="Times New Roman" w:cs="Times New Roman"/>
          <w:sz w:val="24"/>
          <w:szCs w:val="24"/>
        </w:rPr>
        <w:t>our example count data and metadata files</w:t>
      </w:r>
      <w:r w:rsidR="00F076E6">
        <w:rPr>
          <w:rFonts w:ascii="Times New Roman" w:hAnsi="Times New Roman" w:cs="Times New Roman"/>
          <w:sz w:val="24"/>
          <w:szCs w:val="24"/>
        </w:rPr>
        <w:t xml:space="preserve"> from </w:t>
      </w:r>
      <w:r w:rsidR="00F732B4">
        <w:rPr>
          <w:rFonts w:ascii="Times New Roman" w:hAnsi="Times New Roman" w:cs="Times New Roman"/>
          <w:sz w:val="24"/>
          <w:szCs w:val="24"/>
        </w:rPr>
        <w:t xml:space="preserve">the </w:t>
      </w:r>
      <w:r w:rsidR="00F076E6">
        <w:rPr>
          <w:rFonts w:ascii="Times New Roman" w:hAnsi="Times New Roman" w:cs="Times New Roman"/>
          <w:sz w:val="24"/>
          <w:szCs w:val="24"/>
        </w:rPr>
        <w:t>upload files pages</w:t>
      </w:r>
      <w:r w:rsidR="00FF47A8">
        <w:rPr>
          <w:rFonts w:ascii="Times New Roman" w:hAnsi="Times New Roman" w:cs="Times New Roman"/>
          <w:sz w:val="24"/>
          <w:szCs w:val="24"/>
        </w:rPr>
        <w:t xml:space="preserve"> shown in </w:t>
      </w:r>
      <w:r w:rsidR="00FF47A8" w:rsidRPr="00FF47A8"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 w:rsidR="00F732B4">
        <w:rPr>
          <w:rFonts w:ascii="Times New Roman" w:hAnsi="Times New Roman" w:cs="Times New Roman"/>
          <w:sz w:val="24"/>
          <w:szCs w:val="24"/>
        </w:rPr>
        <w:t xml:space="preserve"> or example datasets from the </w:t>
      </w:r>
      <w:r w:rsidR="00794A5C">
        <w:rPr>
          <w:rFonts w:ascii="Times New Roman" w:hAnsi="Times New Roman" w:cs="Times New Roman"/>
          <w:sz w:val="24"/>
          <w:szCs w:val="24"/>
        </w:rPr>
        <w:t>GitHub</w:t>
      </w:r>
      <w:r w:rsidR="00F732B4">
        <w:rPr>
          <w:rFonts w:ascii="Times New Roman" w:hAnsi="Times New Roman" w:cs="Times New Roman"/>
          <w:sz w:val="24"/>
          <w:szCs w:val="24"/>
        </w:rPr>
        <w:t xml:space="preserve"> repository ()</w:t>
      </w:r>
      <w:r w:rsidR="00FF47A8">
        <w:rPr>
          <w:rFonts w:ascii="Times New Roman" w:hAnsi="Times New Roman" w:cs="Times New Roman"/>
          <w:sz w:val="24"/>
          <w:szCs w:val="24"/>
        </w:rPr>
        <w:t>.</w:t>
      </w:r>
      <w:r w:rsidR="00F732B4">
        <w:rPr>
          <w:rFonts w:ascii="Times New Roman" w:hAnsi="Times New Roman" w:cs="Times New Roman"/>
          <w:sz w:val="24"/>
          <w:szCs w:val="24"/>
        </w:rPr>
        <w:t xml:space="preserve"> T</w:t>
      </w:r>
      <w:r w:rsidR="00F732B4" w:rsidRPr="00F732B4">
        <w:rPr>
          <w:rFonts w:ascii="Times New Roman" w:hAnsi="Times New Roman" w:cs="Times New Roman"/>
          <w:sz w:val="24"/>
          <w:szCs w:val="24"/>
        </w:rPr>
        <w:t>he</w:t>
      </w:r>
      <w:r w:rsidR="00F732B4">
        <w:rPr>
          <w:rFonts w:ascii="Times New Roman" w:hAnsi="Times New Roman" w:cs="Times New Roman"/>
          <w:sz w:val="24"/>
          <w:szCs w:val="24"/>
        </w:rPr>
        <w:t xml:space="preserve"> metadata files contain two columns. The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first column contains the </w:t>
      </w:r>
      <w:r w:rsidR="00F732B4">
        <w:rPr>
          <w:rFonts w:ascii="Times New Roman" w:hAnsi="Times New Roman" w:cs="Times New Roman"/>
          <w:sz w:val="24"/>
          <w:szCs w:val="24"/>
        </w:rPr>
        <w:t>Samples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which need to</w:t>
      </w:r>
      <w:r w:rsidR="00F732B4">
        <w:rPr>
          <w:rFonts w:ascii="Times New Roman" w:hAnsi="Times New Roman" w:cs="Times New Roman"/>
          <w:sz w:val="24"/>
          <w:szCs w:val="24"/>
        </w:rPr>
        <w:t xml:space="preserve"> </w:t>
      </w:r>
      <w:r w:rsidR="00F732B4" w:rsidRPr="00F732B4">
        <w:rPr>
          <w:rFonts w:ascii="Times New Roman" w:hAnsi="Times New Roman" w:cs="Times New Roman"/>
          <w:sz w:val="24"/>
          <w:szCs w:val="24"/>
        </w:rPr>
        <w:t>match the sample IDs in the count data input (</w:t>
      </w:r>
      <w:r w:rsidR="00F732B4" w:rsidRPr="00145406"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 w:rsidR="00F732B4" w:rsidRPr="00F732B4">
        <w:rPr>
          <w:rFonts w:ascii="Times New Roman" w:hAnsi="Times New Roman" w:cs="Times New Roman"/>
          <w:sz w:val="24"/>
          <w:szCs w:val="24"/>
        </w:rPr>
        <w:t>)</w:t>
      </w:r>
      <w:r w:rsidR="00F732B4">
        <w:rPr>
          <w:rFonts w:ascii="Times New Roman" w:hAnsi="Times New Roman" w:cs="Times New Roman"/>
          <w:sz w:val="24"/>
          <w:szCs w:val="24"/>
        </w:rPr>
        <w:t>.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</w:t>
      </w:r>
      <w:r w:rsidR="00F732B4">
        <w:rPr>
          <w:rFonts w:ascii="Times New Roman" w:hAnsi="Times New Roman" w:cs="Times New Roman"/>
          <w:sz w:val="24"/>
          <w:szCs w:val="24"/>
        </w:rPr>
        <w:t>T</w:t>
      </w:r>
      <w:r w:rsidR="00F732B4" w:rsidRPr="00F732B4">
        <w:rPr>
          <w:rFonts w:ascii="Times New Roman" w:hAnsi="Times New Roman" w:cs="Times New Roman"/>
          <w:sz w:val="24"/>
          <w:szCs w:val="24"/>
        </w:rPr>
        <w:t>he second</w:t>
      </w:r>
      <w:r w:rsidR="00F732B4">
        <w:rPr>
          <w:rFonts w:ascii="Times New Roman" w:hAnsi="Times New Roman" w:cs="Times New Roman"/>
          <w:sz w:val="24"/>
          <w:szCs w:val="24"/>
        </w:rPr>
        <w:t xml:space="preserve">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column </w:t>
      </w:r>
      <w:r w:rsidR="00F732B4">
        <w:rPr>
          <w:rFonts w:ascii="Times New Roman" w:hAnsi="Times New Roman" w:cs="Times New Roman"/>
          <w:sz w:val="24"/>
          <w:szCs w:val="24"/>
        </w:rPr>
        <w:t xml:space="preserve">is Condition which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indicates any user-specified categorial variable, such as </w:t>
      </w:r>
      <w:r w:rsidR="00F732B4">
        <w:rPr>
          <w:rFonts w:ascii="Times New Roman" w:hAnsi="Times New Roman" w:cs="Times New Roman"/>
          <w:sz w:val="24"/>
          <w:szCs w:val="24"/>
        </w:rPr>
        <w:t>"</w:t>
      </w:r>
      <w:r w:rsidR="00F732B4" w:rsidRPr="00F732B4">
        <w:rPr>
          <w:rFonts w:ascii="Times New Roman" w:hAnsi="Times New Roman" w:cs="Times New Roman"/>
          <w:sz w:val="24"/>
          <w:szCs w:val="24"/>
        </w:rPr>
        <w:t>case</w:t>
      </w:r>
      <w:r w:rsidR="00F732B4">
        <w:rPr>
          <w:rFonts w:ascii="Times New Roman" w:hAnsi="Times New Roman" w:cs="Times New Roman"/>
          <w:sz w:val="24"/>
          <w:szCs w:val="24"/>
        </w:rPr>
        <w:t xml:space="preserve">"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and </w:t>
      </w:r>
      <w:r w:rsidR="00F732B4">
        <w:rPr>
          <w:rFonts w:ascii="Times New Roman" w:hAnsi="Times New Roman" w:cs="Times New Roman"/>
          <w:sz w:val="24"/>
          <w:szCs w:val="24"/>
        </w:rPr>
        <w:t>"</w:t>
      </w:r>
      <w:r w:rsidR="00F732B4" w:rsidRPr="00F732B4">
        <w:rPr>
          <w:rFonts w:ascii="Times New Roman" w:hAnsi="Times New Roman" w:cs="Times New Roman"/>
          <w:sz w:val="24"/>
          <w:szCs w:val="24"/>
        </w:rPr>
        <w:t>control</w:t>
      </w:r>
      <w:r w:rsidR="00F732B4">
        <w:rPr>
          <w:rFonts w:ascii="Times New Roman" w:hAnsi="Times New Roman" w:cs="Times New Roman"/>
          <w:sz w:val="24"/>
          <w:szCs w:val="24"/>
        </w:rPr>
        <w:t>"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(two </w:t>
      </w:r>
      <w:r w:rsidR="00F732B4">
        <w:rPr>
          <w:rFonts w:ascii="Times New Roman" w:hAnsi="Times New Roman" w:cs="Times New Roman"/>
          <w:sz w:val="24"/>
          <w:szCs w:val="24"/>
        </w:rPr>
        <w:t xml:space="preserve">or multiple </w:t>
      </w:r>
      <w:r w:rsidR="00F732B4" w:rsidRPr="00F732B4">
        <w:rPr>
          <w:rFonts w:ascii="Times New Roman" w:hAnsi="Times New Roman" w:cs="Times New Roman"/>
          <w:sz w:val="24"/>
          <w:szCs w:val="24"/>
        </w:rPr>
        <w:t>groups)</w:t>
      </w:r>
      <w:r w:rsidR="00F732B4">
        <w:rPr>
          <w:rFonts w:ascii="Times New Roman" w:hAnsi="Times New Roman" w:cs="Times New Roman"/>
          <w:sz w:val="24"/>
          <w:szCs w:val="24"/>
        </w:rPr>
        <w:t>.</w:t>
      </w:r>
    </w:p>
    <w:p w14:paraId="3054CB92" w14:textId="0CEB6017" w:rsidR="00F732B4" w:rsidRDefault="00F732B4" w:rsidP="00FF47A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D4BF9B" wp14:editId="20D5D09C">
                <wp:simplePos x="0" y="0"/>
                <wp:positionH relativeFrom="column">
                  <wp:posOffset>4222750</wp:posOffset>
                </wp:positionH>
                <wp:positionV relativeFrom="paragraph">
                  <wp:posOffset>968375</wp:posOffset>
                </wp:positionV>
                <wp:extent cx="1409700" cy="260350"/>
                <wp:effectExtent l="0" t="0" r="0" b="63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970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C3B918" w14:textId="77777777" w:rsidR="00221B64" w:rsidRPr="00F076E6" w:rsidRDefault="00221B64" w:rsidP="00221B6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F076E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xampl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D4BF9B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32.5pt;margin-top:76.25pt;width:111pt;height:2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" filled="f" stroked="f" strokeweight=".5pt">
                <v:textbox>
                  <w:txbxContent>
                    <w:p w14:paraId="10C3B918" w14:textId="77777777" w:rsidR="00221B64" w:rsidRPr="00F076E6" w:rsidRDefault="00221B64" w:rsidP="00221B6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F076E6">
                        <w:rPr>
                          <w:rFonts w:ascii="Times New Roman" w:hAnsi="Times New Roman" w:cs="Times New Roman"/>
                          <w:color w:val="FF0000"/>
                        </w:rPr>
                        <w:t>Example data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84119E" wp14:editId="5F05DBC2">
                <wp:simplePos x="0" y="0"/>
                <wp:positionH relativeFrom="column">
                  <wp:posOffset>2787650</wp:posOffset>
                </wp:positionH>
                <wp:positionV relativeFrom="paragraph">
                  <wp:posOffset>645160</wp:posOffset>
                </wp:positionV>
                <wp:extent cx="3092450" cy="1028700"/>
                <wp:effectExtent l="0" t="0" r="12700" b="1905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2450" cy="1028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DAE632" w14:textId="77777777" w:rsidR="00F076E6" w:rsidRPr="00221B64" w:rsidRDefault="00F076E6" w:rsidP="00F076E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A84119E" id="Rectangle 69" o:spid="_x0000_s1027" style="position:absolute;left:0;text-align:left;margin-left:219.5pt;margin-top:50.8pt;width:243.5pt;height:81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" filled="f" strokecolor="red" strokeweight="1pt">
                <v:textbox>
                  <w:txbxContent>
                    <w:p w14:paraId="26DAE632" w14:textId="77777777" w:rsidR="00F076E6" w:rsidRPr="00221B64" w:rsidRDefault="00F076E6" w:rsidP="00F076E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4FFA747" wp14:editId="0E078035">
            <wp:extent cx="5943600" cy="32600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324D2" w14:textId="3B78AD89" w:rsidR="00F732B4" w:rsidRDefault="00F732B4" w:rsidP="00F732B4">
      <w:pPr>
        <w:jc w:val="center"/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10FF4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: Example data were provided for Qiime2, MEGAN output format. If users have a different output format, prepare the files according to the taxa count file </w:t>
      </w:r>
      <w:proofErr w:type="gramStart"/>
      <w:r>
        <w:rPr>
          <w:rFonts w:ascii="Times New Roman" w:hAnsi="Times New Roman" w:cs="Times New Roman"/>
          <w:sz w:val="24"/>
          <w:szCs w:val="24"/>
        </w:rPr>
        <w:t>format</w:t>
      </w:r>
      <w:proofErr w:type="gramEnd"/>
    </w:p>
    <w:p w14:paraId="1E7BCE31" w14:textId="6F13E06E" w:rsidR="00F732B4" w:rsidRDefault="00F732B4" w:rsidP="00FF47A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56D634D" w14:textId="253DBB1B" w:rsid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</w:p>
    <w:p w14:paraId="02AFB8AE" w14:textId="1322F44A" w:rsid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</w:p>
    <w:p w14:paraId="39035E3A" w14:textId="2D9FE57D" w:rsidR="00930972" w:rsidRP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</w:p>
    <w:p w14:paraId="5CACC822" w14:textId="65D68BBF" w:rsidR="00F732B4" w:rsidRPr="00F732B4" w:rsidRDefault="00F732B4" w:rsidP="0072574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F732B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un </w:t>
      </w:r>
      <w:proofErr w:type="spellStart"/>
      <w:proofErr w:type="gramStart"/>
      <w:r w:rsidRPr="00F732B4">
        <w:rPr>
          <w:rFonts w:ascii="Times New Roman" w:hAnsi="Times New Roman" w:cs="Times New Roman"/>
          <w:b/>
          <w:bCs/>
          <w:sz w:val="24"/>
          <w:szCs w:val="24"/>
        </w:rPr>
        <w:t>iMGDAVis</w:t>
      </w:r>
      <w:proofErr w:type="spellEnd"/>
      <w:proofErr w:type="gramEnd"/>
      <w:r w:rsidRPr="00F732B4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</w:p>
    <w:p w14:paraId="2EB4969F" w14:textId="44FCD1EF" w:rsidR="00F732B4" w:rsidRDefault="00F732B4" w:rsidP="00071DAB">
      <w:pPr>
        <w:jc w:val="both"/>
        <w:rPr>
          <w:rFonts w:ascii="Times New Roman" w:hAnsi="Times New Roman" w:cs="Times New Roman"/>
          <w:sz w:val="24"/>
          <w:szCs w:val="24"/>
        </w:rPr>
      </w:pPr>
      <w:r w:rsidRPr="00F732B4">
        <w:rPr>
          <w:rFonts w:ascii="Times New Roman" w:hAnsi="Times New Roman" w:cs="Times New Roman"/>
          <w:sz w:val="24"/>
          <w:szCs w:val="24"/>
        </w:rPr>
        <w:t xml:space="preserve">This section will introduce step-by-step instructions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F732B4">
        <w:rPr>
          <w:rFonts w:ascii="Times New Roman" w:hAnsi="Times New Roman" w:cs="Times New Roman"/>
          <w:sz w:val="24"/>
          <w:szCs w:val="24"/>
        </w:rPr>
        <w:t xml:space="preserve"> each </w:t>
      </w:r>
      <w:r w:rsidR="00145406">
        <w:rPr>
          <w:rFonts w:ascii="Times New Roman" w:hAnsi="Times New Roman" w:cs="Times New Roman"/>
          <w:sz w:val="24"/>
          <w:szCs w:val="24"/>
        </w:rPr>
        <w:t xml:space="preserve">functional </w:t>
      </w:r>
      <w:r w:rsidRPr="00F732B4">
        <w:rPr>
          <w:rFonts w:ascii="Times New Roman" w:hAnsi="Times New Roman" w:cs="Times New Roman"/>
          <w:sz w:val="24"/>
          <w:szCs w:val="24"/>
        </w:rPr>
        <w:t xml:space="preserve">analysis using the example dataset provided at the </w:t>
      </w:r>
      <w:proofErr w:type="spellStart"/>
      <w:r w:rsidRPr="00F732B4">
        <w:rPr>
          <w:rFonts w:ascii="Times New Roman" w:hAnsi="Times New Roman" w:cs="Times New Roman"/>
          <w:sz w:val="24"/>
          <w:szCs w:val="24"/>
        </w:rPr>
        <w:t>iMGDAVis</w:t>
      </w:r>
      <w:proofErr w:type="spellEnd"/>
      <w:r w:rsidRPr="00F732B4">
        <w:rPr>
          <w:rFonts w:ascii="Times New Roman" w:hAnsi="Times New Roman" w:cs="Times New Roman"/>
          <w:sz w:val="24"/>
          <w:szCs w:val="24"/>
        </w:rPr>
        <w:t xml:space="preserve"> GitHub repository</w:t>
      </w:r>
      <w:r w:rsidR="00145406">
        <w:rPr>
          <w:rFonts w:ascii="Times New Roman" w:hAnsi="Times New Roman" w:cs="Times New Roman"/>
          <w:sz w:val="24"/>
          <w:szCs w:val="24"/>
        </w:rPr>
        <w:t xml:space="preserve"> ()</w:t>
      </w:r>
      <w:r w:rsidRPr="00F732B4">
        <w:rPr>
          <w:rFonts w:ascii="Times New Roman" w:hAnsi="Times New Roman" w:cs="Times New Roman"/>
          <w:sz w:val="24"/>
          <w:szCs w:val="24"/>
        </w:rPr>
        <w:t>.</w:t>
      </w:r>
      <w:r w:rsidR="00910FF4">
        <w:rPr>
          <w:rFonts w:ascii="Times New Roman" w:hAnsi="Times New Roman" w:cs="Times New Roman"/>
          <w:sz w:val="24"/>
          <w:szCs w:val="24"/>
        </w:rPr>
        <w:t xml:space="preserve"> Using our application, u</w:t>
      </w:r>
      <w:r w:rsidR="00910FF4" w:rsidRPr="00910FF4">
        <w:rPr>
          <w:rFonts w:ascii="Times New Roman" w:hAnsi="Times New Roman" w:cs="Times New Roman"/>
          <w:sz w:val="24"/>
          <w:szCs w:val="24"/>
        </w:rPr>
        <w:t xml:space="preserve">sers can download the plot in publication quality in seven formats: JPG, TIFF, PDF, SVG, BMP, EPS, and PS. </w:t>
      </w:r>
      <w:r w:rsidR="00C962FA">
        <w:rPr>
          <w:rFonts w:ascii="Times New Roman" w:hAnsi="Times New Roman" w:cs="Times New Roman"/>
          <w:sz w:val="24"/>
          <w:szCs w:val="24"/>
        </w:rPr>
        <w:t>T</w:t>
      </w:r>
      <w:r w:rsidR="00910FF4" w:rsidRPr="00910FF4">
        <w:rPr>
          <w:rFonts w:ascii="Times New Roman" w:hAnsi="Times New Roman" w:cs="Times New Roman"/>
          <w:sz w:val="24"/>
          <w:szCs w:val="24"/>
        </w:rPr>
        <w:t xml:space="preserve">he summary tables </w:t>
      </w:r>
      <w:r w:rsidR="00C962FA">
        <w:rPr>
          <w:rFonts w:ascii="Times New Roman" w:hAnsi="Times New Roman" w:cs="Times New Roman"/>
          <w:sz w:val="24"/>
          <w:szCs w:val="24"/>
        </w:rPr>
        <w:t>were displayed using the DT package</w:t>
      </w:r>
      <w:r w:rsidR="00145406">
        <w:rPr>
          <w:rFonts w:ascii="Times New Roman" w:hAnsi="Times New Roman" w:cs="Times New Roman"/>
          <w:sz w:val="24"/>
          <w:szCs w:val="24"/>
        </w:rPr>
        <w:t xml:space="preserve"> to </w:t>
      </w:r>
      <w:r w:rsidR="00C962FA">
        <w:rPr>
          <w:rFonts w:ascii="Times New Roman" w:hAnsi="Times New Roman" w:cs="Times New Roman"/>
          <w:sz w:val="24"/>
          <w:szCs w:val="24"/>
        </w:rPr>
        <w:t xml:space="preserve">visualize up to 100 rows (default 10) and </w:t>
      </w:r>
      <w:r w:rsidR="00C962FA" w:rsidRPr="00910FF4">
        <w:rPr>
          <w:rFonts w:ascii="Times New Roman" w:hAnsi="Times New Roman" w:cs="Times New Roman"/>
          <w:sz w:val="24"/>
          <w:szCs w:val="24"/>
        </w:rPr>
        <w:t xml:space="preserve">download </w:t>
      </w:r>
      <w:r w:rsidR="00C962FA">
        <w:rPr>
          <w:rFonts w:ascii="Times New Roman" w:hAnsi="Times New Roman" w:cs="Times New Roman"/>
          <w:sz w:val="24"/>
          <w:szCs w:val="24"/>
        </w:rPr>
        <w:t xml:space="preserve">the table in </w:t>
      </w:r>
      <w:r w:rsidR="00C962FA" w:rsidRPr="00910FF4">
        <w:rPr>
          <w:rFonts w:ascii="Times New Roman" w:hAnsi="Times New Roman" w:cs="Times New Roman"/>
          <w:sz w:val="24"/>
          <w:szCs w:val="24"/>
        </w:rPr>
        <w:t>.csv files.</w:t>
      </w:r>
      <w:r w:rsidR="00C962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DA5D42" w14:textId="7F855536" w:rsidR="001A1317" w:rsidRPr="00F732B4" w:rsidRDefault="009245CB" w:rsidP="001A131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tutorial </w:t>
      </w:r>
      <w:r w:rsidR="00145406">
        <w:rPr>
          <w:rFonts w:ascii="Times New Roman" w:hAnsi="Times New Roman" w:cs="Times New Roman"/>
          <w:sz w:val="24"/>
          <w:szCs w:val="24"/>
        </w:rPr>
        <w:t>is described with</w:t>
      </w:r>
      <w:r w:rsidR="006D2A74">
        <w:rPr>
          <w:rFonts w:ascii="Times New Roman" w:hAnsi="Times New Roman" w:cs="Times New Roman"/>
          <w:sz w:val="24"/>
          <w:szCs w:val="24"/>
        </w:rPr>
        <w:t xml:space="preserve"> the MEGAN output files (Megan WGS output format and Megan metadata) available on the Upload files page.</w:t>
      </w:r>
    </w:p>
    <w:p w14:paraId="67B2B548" w14:textId="44248CCB" w:rsidR="00F732B4" w:rsidRDefault="00F732B4" w:rsidP="0072574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F732B4">
        <w:rPr>
          <w:rFonts w:ascii="Times New Roman" w:hAnsi="Times New Roman" w:cs="Times New Roman"/>
          <w:b/>
          <w:bCs/>
          <w:noProof/>
          <w:sz w:val="24"/>
          <w:szCs w:val="24"/>
        </w:rPr>
        <w:t>Data upload and their summary</w:t>
      </w:r>
    </w:p>
    <w:p w14:paraId="431BC5F9" w14:textId="1ED744F4" w:rsidR="00F732B4" w:rsidRDefault="00145406" w:rsidP="0014540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"</w:t>
      </w:r>
      <w:r w:rsidRPr="00F732B4">
        <w:rPr>
          <w:rFonts w:ascii="Times New Roman" w:hAnsi="Times New Roman" w:cs="Times New Roman"/>
          <w:sz w:val="24"/>
          <w:szCs w:val="24"/>
        </w:rPr>
        <w:t>Upload files</w:t>
      </w:r>
      <w:r>
        <w:rPr>
          <w:rFonts w:ascii="Times New Roman" w:hAnsi="Times New Roman" w:cs="Times New Roman"/>
          <w:sz w:val="24"/>
          <w:szCs w:val="24"/>
        </w:rPr>
        <w:t>"</w:t>
      </w:r>
      <w:r w:rsidRPr="00F732B4">
        <w:rPr>
          <w:rFonts w:ascii="Times New Roman" w:hAnsi="Times New Roman" w:cs="Times New Roman"/>
          <w:sz w:val="24"/>
          <w:szCs w:val="24"/>
        </w:rPr>
        <w:t xml:space="preserve"> tab</w:t>
      </w:r>
      <w:r>
        <w:rPr>
          <w:rFonts w:ascii="Times New Roman" w:hAnsi="Times New Roman" w:cs="Times New Roman"/>
          <w:sz w:val="24"/>
          <w:szCs w:val="24"/>
        </w:rPr>
        <w:t>, the user must select the file format and click the browse button to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uploa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732B4" w:rsidRPr="00F732B4">
        <w:rPr>
          <w:rFonts w:ascii="Times New Roman" w:hAnsi="Times New Roman" w:cs="Times New Roman"/>
          <w:sz w:val="24"/>
          <w:szCs w:val="24"/>
        </w:rPr>
        <w:t>count and metadata</w:t>
      </w:r>
      <w:r>
        <w:rPr>
          <w:rFonts w:ascii="Times New Roman" w:hAnsi="Times New Roman" w:cs="Times New Roman"/>
          <w:sz w:val="24"/>
          <w:szCs w:val="24"/>
        </w:rPr>
        <w:t>. Then</w:t>
      </w:r>
      <w:r w:rsidR="004E5F7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elect the taxonomy level and click </w:t>
      </w:r>
      <w:r w:rsidR="004E5F7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ubmit button to analyze the metagenomic data</w:t>
      </w:r>
      <w:r w:rsidR="00910FF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 summary page </w:t>
      </w:r>
      <w:r w:rsidR="00910FF4">
        <w:rPr>
          <w:rFonts w:ascii="Times New Roman" w:hAnsi="Times New Roman" w:cs="Times New Roman"/>
          <w:sz w:val="24"/>
          <w:szCs w:val="24"/>
        </w:rPr>
        <w:t>will provide the following details.</w:t>
      </w:r>
    </w:p>
    <w:p w14:paraId="140B403F" w14:textId="3381C293" w:rsidR="00910FF4" w:rsidRDefault="009245CB" w:rsidP="0072574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45E43D5" wp14:editId="085CDE8D">
                <wp:simplePos x="0" y="0"/>
                <wp:positionH relativeFrom="column">
                  <wp:posOffset>3098800</wp:posOffset>
                </wp:positionH>
                <wp:positionV relativeFrom="paragraph">
                  <wp:posOffset>372110</wp:posOffset>
                </wp:positionV>
                <wp:extent cx="2317750" cy="260350"/>
                <wp:effectExtent l="0" t="0" r="0" b="635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77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1DDE4" w14:textId="4FC037E3" w:rsidR="00910FF4" w:rsidRPr="00F076E6" w:rsidRDefault="00910FF4" w:rsidP="00910FF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mmary tab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E43D5" id="Text Box 55" o:spid="_x0000_s1028" type="#_x0000_t202" style="position:absolute;margin-left:244pt;margin-top:29.3pt;width:182.5pt;height:20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" filled="f" stroked="f" strokeweight=".5pt">
                <v:textbox>
                  <w:txbxContent>
                    <w:p w14:paraId="1A41DDE4" w14:textId="4FC037E3" w:rsidR="00910FF4" w:rsidRPr="00F076E6" w:rsidRDefault="00910FF4" w:rsidP="00910FF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mmary tables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D4EA737" wp14:editId="496F10C6">
                <wp:simplePos x="0" y="0"/>
                <wp:positionH relativeFrom="column">
                  <wp:posOffset>2813050</wp:posOffset>
                </wp:positionH>
                <wp:positionV relativeFrom="paragraph">
                  <wp:posOffset>420370</wp:posOffset>
                </wp:positionV>
                <wp:extent cx="2870200" cy="323850"/>
                <wp:effectExtent l="0" t="0" r="25400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0" cy="323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FA35E0" w14:textId="77777777" w:rsidR="00910FF4" w:rsidRPr="00221B64" w:rsidRDefault="00910FF4" w:rsidP="00910FF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4EA737" id="Rectangle 54" o:spid="_x0000_s1029" style="position:absolute;margin-left:221.5pt;margin-top:33.1pt;width:226pt;height:25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" filled="f" strokecolor="red" strokeweight="1pt">
                <v:textbox>
                  <w:txbxContent>
                    <w:p w14:paraId="3FFA35E0" w14:textId="77777777" w:rsidR="00910FF4" w:rsidRPr="00221B64" w:rsidRDefault="00910FF4" w:rsidP="00910FF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>
        <w:rPr>
          <w:rFonts w:ascii="Times New Roman" w:hAnsi="Times New Roman" w:cs="Times New Roman"/>
          <w:sz w:val="24"/>
          <w:szCs w:val="24"/>
        </w:rPr>
        <w:t xml:space="preserve">Summary of count data and metadata, Taxonomy tables, metadata tables, No. of conditions, count in sample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910FF4" w:rsidRPr="00910FF4">
        <w:rPr>
          <w:rFonts w:ascii="Times New Roman" w:hAnsi="Times New Roman" w:cs="Times New Roman"/>
          <w:b/>
          <w:bCs/>
          <w:sz w:val="24"/>
          <w:szCs w:val="24"/>
        </w:rPr>
        <w:t>Figure S3 – S7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10FF4">
        <w:rPr>
          <w:rFonts w:ascii="Times New Roman" w:hAnsi="Times New Roman" w:cs="Times New Roman"/>
          <w:sz w:val="24"/>
          <w:szCs w:val="24"/>
        </w:rPr>
        <w:t>.</w:t>
      </w:r>
    </w:p>
    <w:p w14:paraId="1E342D48" w14:textId="19E6D106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F1A9AD0" wp14:editId="520F3FA2">
                <wp:simplePos x="0" y="0"/>
                <wp:positionH relativeFrom="column">
                  <wp:posOffset>914400</wp:posOffset>
                </wp:positionH>
                <wp:positionV relativeFrom="paragraph">
                  <wp:posOffset>2045335</wp:posOffset>
                </wp:positionV>
                <wp:extent cx="1612900" cy="241300"/>
                <wp:effectExtent l="0" t="0" r="0" b="63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290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A84536" w14:textId="6B2D97B2" w:rsidR="00F732B4" w:rsidRPr="00F076E6" w:rsidRDefault="00F732B4" w:rsidP="00F732B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levels for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nalysi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A9AD0" id="Text Box 8" o:spid="_x0000_s1030" type="#_x0000_t202" style="position:absolute;margin-left:1in;margin-top:161.05pt;width:127pt;height:1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" filled="f" stroked="f" strokeweight=".5pt">
                <v:textbox>
                  <w:txbxContent>
                    <w:p w14:paraId="0AA84536" w14:textId="6B2D97B2" w:rsidR="00F732B4" w:rsidRPr="00F076E6" w:rsidRDefault="00F732B4" w:rsidP="00F732B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levels for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analysi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0555027" wp14:editId="3631FD05">
                <wp:simplePos x="0" y="0"/>
                <wp:positionH relativeFrom="column">
                  <wp:posOffset>101600</wp:posOffset>
                </wp:positionH>
                <wp:positionV relativeFrom="paragraph">
                  <wp:posOffset>1727835</wp:posOffset>
                </wp:positionV>
                <wp:extent cx="2565400" cy="882650"/>
                <wp:effectExtent l="0" t="0" r="25400" b="1270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5400" cy="882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97DF55" w14:textId="77777777" w:rsidR="00F732B4" w:rsidRPr="00221B64" w:rsidRDefault="00F732B4" w:rsidP="00061937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555027" id="Rectangle 39" o:spid="_x0000_s1031" style="position:absolute;margin-left:8pt;margin-top:136.05pt;width:202pt;height:69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" filled="f" strokecolor="red" strokeweight="1pt">
                <v:textbox>
                  <w:txbxContent>
                    <w:p w14:paraId="7D97DF55" w14:textId="77777777" w:rsidR="00F732B4" w:rsidRPr="00221B64" w:rsidRDefault="00F732B4" w:rsidP="00061937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774A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306F1DD" wp14:editId="3A337976">
                <wp:simplePos x="0" y="0"/>
                <wp:positionH relativeFrom="column">
                  <wp:posOffset>863600</wp:posOffset>
                </wp:positionH>
                <wp:positionV relativeFrom="paragraph">
                  <wp:posOffset>205740</wp:posOffset>
                </wp:positionV>
                <wp:extent cx="95250" cy="228600"/>
                <wp:effectExtent l="0" t="0" r="57150" b="57150"/>
                <wp:wrapNone/>
                <wp:docPr id="105" name="Straight Arrow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" cy="2286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63F77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5" o:spid="_x0000_s1026" type="#_x0000_t32" style="position:absolute;margin-left:68pt;margin-top:16.2pt;width:7.5pt;height:18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" strokecolor="red" strokeweight=".5pt">
                <v:stroke endarrow="block" joinstyle="miter"/>
              </v:shape>
            </w:pict>
          </mc:Fallback>
        </mc:AlternateContent>
      </w:r>
      <w:r w:rsidR="003774A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6CF5231" wp14:editId="000FD2FD">
                <wp:simplePos x="0" y="0"/>
                <wp:positionH relativeFrom="column">
                  <wp:posOffset>2044700</wp:posOffset>
                </wp:positionH>
                <wp:positionV relativeFrom="paragraph">
                  <wp:posOffset>434340</wp:posOffset>
                </wp:positionV>
                <wp:extent cx="165100" cy="361950"/>
                <wp:effectExtent l="0" t="0" r="63500" b="57150"/>
                <wp:wrapNone/>
                <wp:docPr id="104" name="Straight Arrow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100" cy="361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5CC8A6" id="Straight Arrow Connector 104" o:spid="_x0000_s1026" type="#_x0000_t32" style="position:absolute;margin-left:161pt;margin-top:34.2pt;width:13pt;height:28.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" strokecolor="red" strokeweight=".5pt">
                <v:stroke endarrow="block" joinstyle="miter"/>
              </v:shape>
            </w:pict>
          </mc:Fallback>
        </mc:AlternateContent>
      </w:r>
      <w:r w:rsidR="00910FF4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ACA184" wp14:editId="66E6C249">
                <wp:simplePos x="0" y="0"/>
                <wp:positionH relativeFrom="column">
                  <wp:posOffset>1339850</wp:posOffset>
                </wp:positionH>
                <wp:positionV relativeFrom="paragraph">
                  <wp:posOffset>203200</wp:posOffset>
                </wp:positionV>
                <wp:extent cx="1289050" cy="26035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94BEE6" w14:textId="517DBCCC" w:rsidR="00F732B4" w:rsidRPr="00F076E6" w:rsidRDefault="00910FF4" w:rsidP="00F732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tab, comma, space</w:t>
                            </w:r>
                            <w:r w:rsidR="00F732B4" w:rsidRPr="00F076E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CA184" id="Text Box 13" o:spid="_x0000_s1032" type="#_x0000_t202" style="position:absolute;margin-left:105.5pt;margin-top:16pt;width:101.5pt;height:20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" filled="f" stroked="f" strokeweight=".5pt">
                <v:textbox>
                  <w:txbxContent>
                    <w:p w14:paraId="2294BEE6" w14:textId="517DBCCC" w:rsidR="00F732B4" w:rsidRPr="00F076E6" w:rsidRDefault="00910FF4" w:rsidP="00F732B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tab, comma, space</w:t>
                      </w:r>
                      <w:r w:rsidR="00F732B4" w:rsidRPr="00F076E6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data</w:t>
                      </w:r>
                    </w:p>
                  </w:txbxContent>
                </v:textbox>
              </v:shape>
            </w:pict>
          </mc:Fallback>
        </mc:AlternateContent>
      </w:r>
      <w:r w:rsidR="00910FF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8F51AD" wp14:editId="508B417C">
                <wp:simplePos x="0" y="0"/>
                <wp:positionH relativeFrom="column">
                  <wp:posOffset>1816100</wp:posOffset>
                </wp:positionH>
                <wp:positionV relativeFrom="paragraph">
                  <wp:posOffset>794385</wp:posOffset>
                </wp:positionV>
                <wp:extent cx="857250" cy="901700"/>
                <wp:effectExtent l="0" t="0" r="19050" b="127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901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3186EE" w14:textId="77777777" w:rsidR="00F732B4" w:rsidRPr="00221B64" w:rsidRDefault="00F732B4" w:rsidP="00F732B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8F51AD" id="Rectangle 28" o:spid="_x0000_s1033" style="position:absolute;margin-left:143pt;margin-top:62.55pt;width:67.5pt;height:7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" filled="f" strokecolor="red" strokeweight="1pt">
                <v:textbox>
                  <w:txbxContent>
                    <w:p w14:paraId="623186EE" w14:textId="77777777" w:rsidR="00F732B4" w:rsidRPr="00221B64" w:rsidRDefault="00F732B4" w:rsidP="00F732B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D17DE7" wp14:editId="355C07C6">
                <wp:simplePos x="0" y="0"/>
                <wp:positionH relativeFrom="column">
                  <wp:posOffset>50800</wp:posOffset>
                </wp:positionH>
                <wp:positionV relativeFrom="paragraph">
                  <wp:posOffset>6350</wp:posOffset>
                </wp:positionV>
                <wp:extent cx="2159000" cy="260350"/>
                <wp:effectExtent l="0" t="0" r="0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00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AE33A8" w14:textId="07201C81" w:rsidR="00F732B4" w:rsidRPr="00F076E6" w:rsidRDefault="00F732B4" w:rsidP="00910FF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nput </w:t>
                            </w:r>
                            <w:r w:rsidR="00910FF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files &amp; format (txt, </w:t>
                            </w:r>
                            <w:proofErr w:type="spellStart"/>
                            <w:r w:rsidR="00910FF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tsv</w:t>
                            </w:r>
                            <w:proofErr w:type="spellEnd"/>
                            <w:r w:rsidR="00910FF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, csv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17DE7" id="Text Box 7" o:spid="_x0000_s1034" type="#_x0000_t202" style="position:absolute;margin-left:4pt;margin-top:.5pt;width:170pt;height:2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" filled="f" stroked="f" strokeweight=".5pt">
                <v:textbox>
                  <w:txbxContent>
                    <w:p w14:paraId="20AE33A8" w14:textId="07201C81" w:rsidR="00F732B4" w:rsidRPr="00F076E6" w:rsidRDefault="00F732B4" w:rsidP="00910FF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nput </w:t>
                      </w:r>
                      <w:r w:rsidR="00910FF4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files &amp; format (txt, </w:t>
                      </w:r>
                      <w:proofErr w:type="spellStart"/>
                      <w:r w:rsidR="00910FF4">
                        <w:rPr>
                          <w:rFonts w:ascii="Times New Roman" w:hAnsi="Times New Roman" w:cs="Times New Roman"/>
                          <w:color w:val="FF0000"/>
                        </w:rPr>
                        <w:t>tsv</w:t>
                      </w:r>
                      <w:proofErr w:type="spellEnd"/>
                      <w:r w:rsidR="00910FF4">
                        <w:rPr>
                          <w:rFonts w:ascii="Times New Roman" w:hAnsi="Times New Roman" w:cs="Times New Roman"/>
                          <w:color w:val="FF0000"/>
                        </w:rPr>
                        <w:t>, csv)</w:t>
                      </w:r>
                    </w:p>
                  </w:txbxContent>
                </v:textbox>
              </v:shape>
            </w:pict>
          </mc:Fallback>
        </mc:AlternateContent>
      </w:r>
      <w:r w:rsidR="00910FF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05B4A19" wp14:editId="3D7A45FF">
                <wp:simplePos x="0" y="0"/>
                <wp:positionH relativeFrom="column">
                  <wp:posOffset>101600</wp:posOffset>
                </wp:positionH>
                <wp:positionV relativeFrom="paragraph">
                  <wp:posOffset>464185</wp:posOffset>
                </wp:positionV>
                <wp:extent cx="1689100" cy="1212850"/>
                <wp:effectExtent l="0" t="0" r="25400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9100" cy="1212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9DBC56" w14:textId="77777777" w:rsidR="00F732B4" w:rsidRPr="00221B64" w:rsidRDefault="00F732B4" w:rsidP="00F732B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5B4A19" id="Rectangle 25" o:spid="_x0000_s1035" style="position:absolute;margin-left:8pt;margin-top:36.55pt;width:133pt;height:95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" filled="f" strokecolor="red" strokeweight="1pt">
                <v:textbox>
                  <w:txbxContent>
                    <w:p w14:paraId="709DBC56" w14:textId="77777777" w:rsidR="00F732B4" w:rsidRPr="00221B64" w:rsidRDefault="00F732B4" w:rsidP="00F732B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732B4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239C9B5" wp14:editId="22E97F28">
                <wp:simplePos x="0" y="0"/>
                <wp:positionH relativeFrom="column">
                  <wp:posOffset>3517900</wp:posOffset>
                </wp:positionH>
                <wp:positionV relativeFrom="paragraph">
                  <wp:posOffset>1696085</wp:posOffset>
                </wp:positionV>
                <wp:extent cx="2317750" cy="260350"/>
                <wp:effectExtent l="0" t="0" r="0" b="635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77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C878E3" w14:textId="5B75752B" w:rsidR="00F732B4" w:rsidRPr="00F076E6" w:rsidRDefault="00F732B4" w:rsidP="00F732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mmary of count d</w:t>
                            </w:r>
                            <w:r w:rsidRPr="00F076E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ta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and meta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9C9B5" id="Text Box 53" o:spid="_x0000_s1036" type="#_x0000_t202" style="position:absolute;margin-left:277pt;margin-top:133.55pt;width:182.5pt;height:20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" filled="f" stroked="f" strokeweight=".5pt">
                <v:textbox>
                  <w:txbxContent>
                    <w:p w14:paraId="35C878E3" w14:textId="5B75752B" w:rsidR="00F732B4" w:rsidRPr="00F076E6" w:rsidRDefault="00F732B4" w:rsidP="00F732B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mmary of count d</w:t>
                      </w:r>
                      <w:r w:rsidRPr="00F076E6">
                        <w:rPr>
                          <w:rFonts w:ascii="Times New Roman" w:hAnsi="Times New Roman" w:cs="Times New Roman"/>
                          <w:color w:val="FF0000"/>
                        </w:rPr>
                        <w:t>ata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and metadata</w:t>
                      </w:r>
                    </w:p>
                  </w:txbxContent>
                </v:textbox>
              </v:shape>
            </w:pict>
          </mc:Fallback>
        </mc:AlternateContent>
      </w:r>
      <w:r w:rsidR="00F732B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0F25A" wp14:editId="519D971A">
                <wp:simplePos x="0" y="0"/>
                <wp:positionH relativeFrom="column">
                  <wp:posOffset>2755900</wp:posOffset>
                </wp:positionH>
                <wp:positionV relativeFrom="paragraph">
                  <wp:posOffset>1683385</wp:posOffset>
                </wp:positionV>
                <wp:extent cx="3244850" cy="882650"/>
                <wp:effectExtent l="0" t="0" r="12700" b="1270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882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C8242E" w14:textId="77777777" w:rsidR="00F732B4" w:rsidRPr="00221B64" w:rsidRDefault="00F732B4" w:rsidP="00F732B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60F25A" id="Rectangle 41" o:spid="_x0000_s1037" style="position:absolute;margin-left:217pt;margin-top:132.55pt;width:255.5pt;height:69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" filled="f" strokecolor="red" strokeweight="1pt">
                <v:textbox>
                  <w:txbxContent>
                    <w:p w14:paraId="6FC8242E" w14:textId="77777777" w:rsidR="00F732B4" w:rsidRPr="00221B64" w:rsidRDefault="00F732B4" w:rsidP="00F732B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732B4">
        <w:rPr>
          <w:noProof/>
        </w:rPr>
        <w:drawing>
          <wp:inline distT="0" distB="0" distL="0" distR="0" wp14:anchorId="4072ED75" wp14:editId="13DB6113">
            <wp:extent cx="5943600" cy="2971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F4AF5" w14:textId="5A887575" w:rsidR="00910FF4" w:rsidRPr="00910FF4" w:rsidRDefault="00910FF4" w:rsidP="00910FF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Pr="00910FF4">
        <w:rPr>
          <w:rFonts w:ascii="Times New Roman" w:hAnsi="Times New Roman" w:cs="Times New Roman"/>
          <w:sz w:val="24"/>
          <w:szCs w:val="24"/>
        </w:rPr>
        <w:t xml:space="preserve">: Data upload </w:t>
      </w:r>
      <w:r w:rsidR="00061937">
        <w:rPr>
          <w:rFonts w:ascii="Times New Roman" w:hAnsi="Times New Roman" w:cs="Times New Roman"/>
          <w:sz w:val="24"/>
          <w:szCs w:val="24"/>
        </w:rPr>
        <w:t xml:space="preserve">page </w:t>
      </w:r>
      <w:r w:rsidRPr="00910FF4">
        <w:rPr>
          <w:rFonts w:ascii="Times New Roman" w:hAnsi="Times New Roman" w:cs="Times New Roman"/>
          <w:sz w:val="24"/>
          <w:szCs w:val="24"/>
        </w:rPr>
        <w:t xml:space="preserve">and their summary </w:t>
      </w:r>
    </w:p>
    <w:p w14:paraId="71D2347E" w14:textId="0AB84B21" w:rsidR="00221B64" w:rsidRDefault="00221B64" w:rsidP="0072574E"/>
    <w:p w14:paraId="4BC0B45B" w14:textId="0D62E1BC" w:rsidR="00910FF4" w:rsidRPr="00910FF4" w:rsidRDefault="00910FF4" w:rsidP="00910FF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02CC6D" wp14:editId="43A159FA">
            <wp:extent cx="5943600" cy="3122295"/>
            <wp:effectExtent l="0" t="0" r="0" b="19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 xml:space="preserve"> Figure S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Summary of selected taxonomy table with their counts for each sample</w:t>
      </w:r>
    </w:p>
    <w:p w14:paraId="74E5A1ED" w14:textId="1BA12568" w:rsidR="00221B64" w:rsidRDefault="00221B64" w:rsidP="0072574E">
      <w:r>
        <w:rPr>
          <w:noProof/>
        </w:rPr>
        <w:drawing>
          <wp:inline distT="0" distB="0" distL="0" distR="0" wp14:anchorId="150C2084" wp14:editId="5C12BB03">
            <wp:extent cx="6179650" cy="31045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32585" b="5118"/>
                    <a:stretch/>
                  </pic:blipFill>
                  <pic:spPr bwMode="auto">
                    <a:xfrm>
                      <a:off x="0" y="0"/>
                      <a:ext cx="6198523" cy="31139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BF135" w14:textId="4D872AE8" w:rsidR="00910FF4" w:rsidRDefault="00910FF4" w:rsidP="00910FF4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Summary of metadata table</w:t>
      </w:r>
    </w:p>
    <w:p w14:paraId="77B36207" w14:textId="34ABFF65" w:rsidR="00221B64" w:rsidRDefault="00910FF4" w:rsidP="0072574E">
      <w:r>
        <w:rPr>
          <w:noProof/>
        </w:rPr>
        <w:lastRenderedPageBreak/>
        <w:drawing>
          <wp:inline distT="0" distB="0" distL="0" distR="0" wp14:anchorId="6C4E8876" wp14:editId="24C27DFE">
            <wp:extent cx="6073657" cy="1779270"/>
            <wp:effectExtent l="0" t="0" r="381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076332" cy="178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D7757" w14:textId="4F239960" w:rsidR="00910FF4" w:rsidRDefault="00910FF4" w:rsidP="00910FF4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Display the no. of conditions based on the </w:t>
      </w:r>
      <w:proofErr w:type="gramStart"/>
      <w:r>
        <w:rPr>
          <w:rFonts w:ascii="Times New Roman" w:hAnsi="Times New Roman" w:cs="Times New Roman"/>
          <w:sz w:val="24"/>
          <w:szCs w:val="24"/>
        </w:rPr>
        <w:t>metadata</w:t>
      </w:r>
      <w:proofErr w:type="gramEnd"/>
    </w:p>
    <w:p w14:paraId="4E1FF896" w14:textId="204CB059" w:rsidR="00221B64" w:rsidRDefault="00910FF4" w:rsidP="0072574E">
      <w:r>
        <w:rPr>
          <w:noProof/>
        </w:rPr>
        <w:drawing>
          <wp:inline distT="0" distB="0" distL="0" distR="0" wp14:anchorId="486D3447" wp14:editId="6DA569F2">
            <wp:extent cx="5943600" cy="2892425"/>
            <wp:effectExtent l="0" t="0" r="0" b="317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A0704" w14:textId="516EC750" w:rsidR="00910FF4" w:rsidRDefault="00910FF4" w:rsidP="00910FF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Display the total no. of counts based on the count </w:t>
      </w:r>
      <w:proofErr w:type="gramStart"/>
      <w:r>
        <w:rPr>
          <w:rFonts w:ascii="Times New Roman" w:hAnsi="Times New Roman" w:cs="Times New Roman"/>
          <w:sz w:val="24"/>
          <w:szCs w:val="24"/>
        </w:rPr>
        <w:t>file</w:t>
      </w:r>
      <w:proofErr w:type="gramEnd"/>
    </w:p>
    <w:p w14:paraId="5F1C35DD" w14:textId="77777777" w:rsidR="00F95E6C" w:rsidRDefault="00F95E6C" w:rsidP="00F95E6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2BD42DC" w14:textId="435997AA" w:rsidR="00F95E6C" w:rsidRDefault="00F95E6C" w:rsidP="00F95E6C">
      <w:pPr>
        <w:jc w:val="both"/>
        <w:rPr>
          <w:rFonts w:ascii="Times New Roman" w:hAnsi="Times New Roman" w:cs="Times New Roman"/>
          <w:sz w:val="24"/>
          <w:szCs w:val="24"/>
        </w:rPr>
      </w:pPr>
      <w:r w:rsidRPr="00F95E6C">
        <w:rPr>
          <w:rFonts w:ascii="Times New Roman" w:hAnsi="Times New Roman" w:cs="Times New Roman"/>
          <w:sz w:val="24"/>
          <w:szCs w:val="24"/>
        </w:rPr>
        <w:t xml:space="preserve">After uploading the count data, metadata file and pre-selected level, the inputs will be automatically saved for accessing the </w:t>
      </w:r>
      <w:r>
        <w:rPr>
          <w:rFonts w:ascii="Times New Roman" w:hAnsi="Times New Roman" w:cs="Times New Roman"/>
          <w:sz w:val="24"/>
          <w:szCs w:val="24"/>
        </w:rPr>
        <w:t xml:space="preserve">distribution, diversity, </w:t>
      </w:r>
      <w:r w:rsidRPr="00F95E6C">
        <w:rPr>
          <w:rFonts w:ascii="Times New Roman" w:hAnsi="Times New Roman" w:cs="Times New Roman"/>
          <w:sz w:val="24"/>
          <w:szCs w:val="24"/>
        </w:rPr>
        <w:t>dimension reduction</w:t>
      </w:r>
      <w:r>
        <w:rPr>
          <w:rFonts w:ascii="Times New Roman" w:hAnsi="Times New Roman" w:cs="Times New Roman"/>
          <w:sz w:val="24"/>
          <w:szCs w:val="24"/>
        </w:rPr>
        <w:t>, correlation, heatmap and differential abundance tabs</w:t>
      </w:r>
      <w:r w:rsidRPr="00F95E6C">
        <w:rPr>
          <w:rFonts w:ascii="Times New Roman" w:hAnsi="Times New Roman" w:cs="Times New Roman"/>
          <w:sz w:val="24"/>
          <w:szCs w:val="24"/>
        </w:rPr>
        <w:t>.</w:t>
      </w:r>
    </w:p>
    <w:p w14:paraId="21E12666" w14:textId="06ADD2ED" w:rsidR="00910FF4" w:rsidRDefault="00910F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FD5D2B3" w14:textId="77777777" w:rsidR="003774A4" w:rsidRPr="00910FF4" w:rsidRDefault="003774A4" w:rsidP="003774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lastRenderedPageBreak/>
        <w:t>Distribution:</w:t>
      </w:r>
    </w:p>
    <w:p w14:paraId="51B5EDF2" w14:textId="584B48B5" w:rsidR="00910FF4" w:rsidRDefault="00910FF4" w:rsidP="00910F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 the distribution tab, user can visualize their taxa (two to 100) by grouped (based on the Condition) or individual (based on the individual samples).</w:t>
      </w:r>
      <w:r w:rsidR="009C4B17" w:rsidRPr="009C4B17">
        <w:t xml:space="preserve"> </w:t>
      </w:r>
    </w:p>
    <w:p w14:paraId="194F64C7" w14:textId="2E22CB5A" w:rsidR="003774A4" w:rsidRDefault="003774A4" w:rsidP="003774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Distribu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ased on groups:</w:t>
      </w:r>
    </w:p>
    <w:p w14:paraId="07E0068D" w14:textId="77958132" w:rsidR="003774A4" w:rsidRDefault="003774A4" w:rsidP="003774A4">
      <w:pPr>
        <w:rPr>
          <w:rFonts w:ascii="Times New Roman" w:hAnsi="Times New Roman" w:cs="Times New Roman"/>
          <w:sz w:val="24"/>
          <w:szCs w:val="24"/>
        </w:rPr>
      </w:pPr>
      <w:r w:rsidRPr="003774A4">
        <w:rPr>
          <w:rFonts w:ascii="Times New Roman" w:hAnsi="Times New Roman" w:cs="Times New Roman"/>
          <w:sz w:val="24"/>
          <w:szCs w:val="24"/>
        </w:rPr>
        <w:t xml:space="preserve">Users need to select the </w:t>
      </w:r>
      <w:r w:rsidR="005320ED">
        <w:rPr>
          <w:rFonts w:ascii="Times New Roman" w:hAnsi="Times New Roman" w:cs="Times New Roman"/>
          <w:sz w:val="24"/>
          <w:szCs w:val="24"/>
        </w:rPr>
        <w:t>plot types</w:t>
      </w:r>
      <w:r>
        <w:rPr>
          <w:rFonts w:ascii="Times New Roman" w:hAnsi="Times New Roman" w:cs="Times New Roman"/>
          <w:sz w:val="24"/>
          <w:szCs w:val="24"/>
        </w:rPr>
        <w:t>, no. of bacterial taxa to display</w:t>
      </w:r>
      <w:r w:rsidR="00145406">
        <w:rPr>
          <w:rFonts w:ascii="Times New Roman" w:hAnsi="Times New Roman" w:cs="Times New Roman"/>
          <w:sz w:val="24"/>
          <w:szCs w:val="24"/>
        </w:rPr>
        <w:t>, the image output format, and click the</w:t>
      </w:r>
      <w:r w:rsidR="005320ED">
        <w:rPr>
          <w:rFonts w:ascii="Times New Roman" w:hAnsi="Times New Roman" w:cs="Times New Roman"/>
          <w:sz w:val="24"/>
          <w:szCs w:val="24"/>
        </w:rPr>
        <w:t xml:space="preserve"> submit button to visualize the plot (</w:t>
      </w:r>
      <w:r w:rsidR="005320ED" w:rsidRPr="005320ED">
        <w:rPr>
          <w:rFonts w:ascii="Times New Roman" w:hAnsi="Times New Roman" w:cs="Times New Roman"/>
          <w:b/>
          <w:bCs/>
          <w:sz w:val="24"/>
          <w:szCs w:val="24"/>
        </w:rPr>
        <w:t>Figure S8 – S1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5320ED">
        <w:rPr>
          <w:rFonts w:ascii="Times New Roman" w:hAnsi="Times New Roman" w:cs="Times New Roman"/>
          <w:sz w:val="24"/>
          <w:szCs w:val="24"/>
        </w:rPr>
        <w:t>.</w:t>
      </w:r>
    </w:p>
    <w:p w14:paraId="507EA82B" w14:textId="7A29CE22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F63BE21" wp14:editId="6C06CF66">
                <wp:simplePos x="0" y="0"/>
                <wp:positionH relativeFrom="column">
                  <wp:posOffset>3797300</wp:posOffset>
                </wp:positionH>
                <wp:positionV relativeFrom="paragraph">
                  <wp:posOffset>2635885</wp:posOffset>
                </wp:positionV>
                <wp:extent cx="2762250" cy="482600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CCC87B" w14:textId="0D42BEEE" w:rsidR="00AF7A9D" w:rsidRPr="00061937" w:rsidRDefault="00AF7A9D" w:rsidP="00AF7A9D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3BE21" id="Text Box 83" o:spid="_x0000_s1038" type="#_x0000_t202" style="position:absolute;margin-left:299pt;margin-top:207.55pt;width:217.5pt;height:3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" filled="f" stroked="f" strokeweight=".5pt">
                <v:textbox>
                  <w:txbxContent>
                    <w:p w14:paraId="0BCCC87B" w14:textId="0D42BEEE" w:rsidR="00AF7A9D" w:rsidRPr="00061937" w:rsidRDefault="00AF7A9D" w:rsidP="00AF7A9D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1238A33" wp14:editId="36B0B76B">
                <wp:simplePos x="0" y="0"/>
                <wp:positionH relativeFrom="column">
                  <wp:posOffset>3733800</wp:posOffset>
                </wp:positionH>
                <wp:positionV relativeFrom="paragraph">
                  <wp:posOffset>2204085</wp:posOffset>
                </wp:positionV>
                <wp:extent cx="2762250" cy="260350"/>
                <wp:effectExtent l="0" t="0" r="0" b="635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0A869F" w14:textId="5433731F" w:rsidR="00AF7A9D" w:rsidRPr="00F076E6" w:rsidRDefault="00AF7A9D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upto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two to 100 taxa’s (default is 1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238A33" id="Text Box 82" o:spid="_x0000_s1039" type="#_x0000_t202" style="position:absolute;margin-left:294pt;margin-top:173.55pt;width:217.5pt;height:20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" filled="f" stroked="f" strokeweight=".5pt">
                <v:textbox>
                  <w:txbxContent>
                    <w:p w14:paraId="390A869F" w14:textId="5433731F" w:rsidR="00AF7A9D" w:rsidRPr="00F076E6" w:rsidRDefault="00AF7A9D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upto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two to 100 taxa’s (default is 15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6439A8E" wp14:editId="3E51D8F3">
                <wp:simplePos x="0" y="0"/>
                <wp:positionH relativeFrom="column">
                  <wp:posOffset>3790950</wp:posOffset>
                </wp:positionH>
                <wp:positionV relativeFrom="paragraph">
                  <wp:posOffset>1044575</wp:posOffset>
                </wp:positionV>
                <wp:extent cx="1955800" cy="260350"/>
                <wp:effectExtent l="0" t="0" r="0" b="635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580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EC3194" w14:textId="7C517367" w:rsidR="00AF7A9D" w:rsidRPr="00F076E6" w:rsidRDefault="003774A4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ed file based on th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npu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439A8E" id="Text Box 80" o:spid="_x0000_s1040" type="#_x0000_t202" style="position:absolute;margin-left:298.5pt;margin-top:82.25pt;width:154pt;height:20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" filled="f" stroked="f" strokeweight=".5pt">
                <v:textbox>
                  <w:txbxContent>
                    <w:p w14:paraId="23EC3194" w14:textId="7C517367" w:rsidR="00AF7A9D" w:rsidRPr="00F076E6" w:rsidRDefault="003774A4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ed file based on the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inpu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D80C851" wp14:editId="2A00419A">
                <wp:simplePos x="0" y="0"/>
                <wp:positionH relativeFrom="column">
                  <wp:posOffset>3613150</wp:posOffset>
                </wp:positionH>
                <wp:positionV relativeFrom="paragraph">
                  <wp:posOffset>2800985</wp:posOffset>
                </wp:positionV>
                <wp:extent cx="254000" cy="0"/>
                <wp:effectExtent l="0" t="76200" r="12700" b="95250"/>
                <wp:wrapNone/>
                <wp:docPr id="88" name="Straight Arrow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A92A0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8" o:spid="_x0000_s1026" type="#_x0000_t32" style="position:absolute;margin-left:284.5pt;margin-top:220.55pt;width:20pt;height:0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8C38742" wp14:editId="2DAB8497">
                <wp:simplePos x="0" y="0"/>
                <wp:positionH relativeFrom="column">
                  <wp:posOffset>3613150</wp:posOffset>
                </wp:positionH>
                <wp:positionV relativeFrom="paragraph">
                  <wp:posOffset>2343785</wp:posOffset>
                </wp:positionV>
                <wp:extent cx="254000" cy="0"/>
                <wp:effectExtent l="0" t="76200" r="12700" b="95250"/>
                <wp:wrapNone/>
                <wp:docPr id="87" name="Straight Arrow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CB5903" id="Straight Arrow Connector 87" o:spid="_x0000_s1026" type="#_x0000_t32" style="position:absolute;margin-left:284.5pt;margin-top:184.55pt;width:20pt;height:0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1280" behindDoc="0" locked="0" layoutInCell="1" allowOverlap="1" wp14:anchorId="76549E7E" wp14:editId="7D1B4758">
                <wp:simplePos x="0" y="0"/>
                <wp:positionH relativeFrom="column">
                  <wp:posOffset>3613150</wp:posOffset>
                </wp:positionH>
                <wp:positionV relativeFrom="paragraph">
                  <wp:posOffset>1176655</wp:posOffset>
                </wp:positionV>
                <wp:extent cx="254000" cy="0"/>
                <wp:effectExtent l="0" t="76200" r="12700" b="95250"/>
                <wp:wrapNone/>
                <wp:docPr id="248" name="Straight Arrow Connector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E175FA" id="Straight Arrow Connector 248" o:spid="_x0000_s1026" type="#_x0000_t32" style="position:absolute;margin-left:284.5pt;margin-top:92.65pt;width:20pt;height:0;z-index:25200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9245C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4C67BA3" wp14:editId="30D5E0C5">
                <wp:simplePos x="0" y="0"/>
                <wp:positionH relativeFrom="column">
                  <wp:posOffset>1949450</wp:posOffset>
                </wp:positionH>
                <wp:positionV relativeFrom="paragraph">
                  <wp:posOffset>292735</wp:posOffset>
                </wp:positionV>
                <wp:extent cx="908050" cy="260350"/>
                <wp:effectExtent l="0" t="0" r="0" b="635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8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6FEED6" w14:textId="741EBEA7" w:rsidR="00AF7A9D" w:rsidRPr="00F076E6" w:rsidRDefault="00AF7A9D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C67BA3" id="Text Box 79" o:spid="_x0000_s1041" type="#_x0000_t202" style="position:absolute;margin-left:153.5pt;margin-top:23.05pt;width:71.5pt;height:20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" filled="f" stroked="f" strokeweight=".5pt">
                <v:textbox>
                  <w:txbxContent>
                    <w:p w14:paraId="2D6FEED6" w14:textId="741EBEA7" w:rsidR="00AF7A9D" w:rsidRPr="00F076E6" w:rsidRDefault="00AF7A9D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bsections</w:t>
                      </w:r>
                    </w:p>
                  </w:txbxContent>
                </v:textbox>
              </v:shape>
            </w:pict>
          </mc:Fallback>
        </mc:AlternateContent>
      </w:r>
      <w:r w:rsidR="00AF7A9D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502E290" wp14:editId="3CB6DFDF">
                <wp:simplePos x="0" y="0"/>
                <wp:positionH relativeFrom="column">
                  <wp:posOffset>1676400</wp:posOffset>
                </wp:positionH>
                <wp:positionV relativeFrom="paragraph">
                  <wp:posOffset>1575435</wp:posOffset>
                </wp:positionV>
                <wp:extent cx="1581150" cy="260350"/>
                <wp:effectExtent l="0" t="0" r="0" b="635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B1A9A3" w14:textId="4F737409" w:rsidR="00AF7A9D" w:rsidRPr="00F076E6" w:rsidRDefault="00AF7A9D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fferent types of plo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2E290" id="Text Box 81" o:spid="_x0000_s1042" type="#_x0000_t202" style="position:absolute;margin-left:132pt;margin-top:124.05pt;width:124.5pt;height:20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" filled="f" stroked="f" strokeweight=".5pt">
                <v:textbox>
                  <w:txbxContent>
                    <w:p w14:paraId="3BB1A9A3" w14:textId="4F737409" w:rsidR="00AF7A9D" w:rsidRPr="00F076E6" w:rsidRDefault="00AF7A9D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fferent types of plots</w:t>
                      </w:r>
                    </w:p>
                  </w:txbxContent>
                </v:textbox>
              </v:shape>
            </w:pict>
          </mc:Fallback>
        </mc:AlternateContent>
      </w:r>
      <w:r w:rsidR="00AF7A9D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6130FC7" wp14:editId="47B76D18">
                <wp:simplePos x="0" y="0"/>
                <wp:positionH relativeFrom="column">
                  <wp:posOffset>107950</wp:posOffset>
                </wp:positionH>
                <wp:positionV relativeFrom="paragraph">
                  <wp:posOffset>1378585</wp:posOffset>
                </wp:positionV>
                <wp:extent cx="3244850" cy="635000"/>
                <wp:effectExtent l="0" t="0" r="12700" b="1270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63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E9CD58" w14:textId="77777777" w:rsidR="00910FF4" w:rsidRPr="00221B64" w:rsidRDefault="00910FF4" w:rsidP="00910FF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30FC7" id="Rectangle 74" o:spid="_x0000_s1043" style="position:absolute;margin-left:8.5pt;margin-top:108.55pt;width:255.5pt;height:50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" filled="f" strokecolor="red" strokeweight="1pt">
                <v:textbox>
                  <w:txbxContent>
                    <w:p w14:paraId="4CE9CD58" w14:textId="77777777" w:rsidR="00910FF4" w:rsidRPr="00221B64" w:rsidRDefault="00910FF4" w:rsidP="00910FF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A9A2D7" wp14:editId="3F74AA44">
                <wp:simplePos x="0" y="0"/>
                <wp:positionH relativeFrom="column">
                  <wp:posOffset>1295400</wp:posOffset>
                </wp:positionH>
                <wp:positionV relativeFrom="paragraph">
                  <wp:posOffset>635</wp:posOffset>
                </wp:positionV>
                <wp:extent cx="730250" cy="679450"/>
                <wp:effectExtent l="0" t="0" r="12700" b="2540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679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7A1768" w14:textId="77777777" w:rsidR="00910FF4" w:rsidRPr="00221B64" w:rsidRDefault="00910FF4" w:rsidP="00910FF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A9A2D7" id="Rectangle 73" o:spid="_x0000_s1044" style="position:absolute;margin-left:102pt;margin-top:.05pt;width:57.5pt;height:53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" filled="f" strokecolor="red" strokeweight="1pt">
                <v:textbox>
                  <w:txbxContent>
                    <w:p w14:paraId="767A1768" w14:textId="77777777" w:rsidR="00910FF4" w:rsidRPr="00221B64" w:rsidRDefault="00910FF4" w:rsidP="00910FF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>
        <w:rPr>
          <w:noProof/>
        </w:rPr>
        <w:drawing>
          <wp:inline distT="0" distB="0" distL="0" distR="0" wp14:anchorId="292CDE44" wp14:editId="425A1411">
            <wp:extent cx="5943600" cy="3422650"/>
            <wp:effectExtent l="0" t="0" r="0" b="635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3AF6C" w14:textId="4E96C225" w:rsidR="00AF7A9D" w:rsidRDefault="00AF7A9D" w:rsidP="00AF7A9D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3774A4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nput </w:t>
      </w:r>
      <w:r w:rsidR="00145406">
        <w:rPr>
          <w:rFonts w:ascii="Times New Roman" w:hAnsi="Times New Roman" w:cs="Times New Roman"/>
          <w:sz w:val="24"/>
          <w:szCs w:val="24"/>
        </w:rPr>
        <w:t xml:space="preserve">selection </w:t>
      </w:r>
      <w:r>
        <w:rPr>
          <w:rFonts w:ascii="Times New Roman" w:hAnsi="Times New Roman" w:cs="Times New Roman"/>
          <w:sz w:val="24"/>
          <w:szCs w:val="24"/>
        </w:rPr>
        <w:t>for group distribution</w:t>
      </w:r>
    </w:p>
    <w:p w14:paraId="061FCE60" w14:textId="77777777" w:rsidR="009C4B17" w:rsidRDefault="009C4B17" w:rsidP="0072574E"/>
    <w:p w14:paraId="7860B6AB" w14:textId="382C2931" w:rsidR="00071DAB" w:rsidRPr="00071DAB" w:rsidRDefault="00071DAB" w:rsidP="009C4B1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71DAB">
        <w:rPr>
          <w:rFonts w:ascii="Times New Roman" w:hAnsi="Times New Roman" w:cs="Times New Roman"/>
          <w:b/>
          <w:bCs/>
          <w:sz w:val="24"/>
          <w:szCs w:val="24"/>
        </w:rPr>
        <w:t xml:space="preserve">Downloading images in </w:t>
      </w:r>
      <w:r w:rsidR="004559D0">
        <w:rPr>
          <w:rFonts w:ascii="Times New Roman" w:hAnsi="Times New Roman" w:cs="Times New Roman"/>
          <w:b/>
          <w:bCs/>
          <w:sz w:val="24"/>
          <w:szCs w:val="24"/>
        </w:rPr>
        <w:t>various</w:t>
      </w:r>
      <w:r w:rsidRPr="00071DAB">
        <w:rPr>
          <w:rFonts w:ascii="Times New Roman" w:hAnsi="Times New Roman" w:cs="Times New Roman"/>
          <w:b/>
          <w:bCs/>
          <w:sz w:val="24"/>
          <w:szCs w:val="24"/>
        </w:rPr>
        <w:t xml:space="preserve"> format</w:t>
      </w:r>
      <w:r w:rsidR="004559D0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2AA8F1C0" w14:textId="1B62FB73" w:rsidR="00E42361" w:rsidRDefault="009C4B17" w:rsidP="004559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s</w:t>
      </w:r>
      <w:r w:rsidRPr="009C4B17">
        <w:rPr>
          <w:rFonts w:ascii="Times New Roman" w:hAnsi="Times New Roman" w:cs="Times New Roman"/>
          <w:sz w:val="24"/>
          <w:szCs w:val="24"/>
        </w:rPr>
        <w:t xml:space="preserve"> can download the figure with preferred dimension</w:t>
      </w:r>
      <w:r>
        <w:rPr>
          <w:rFonts w:ascii="Times New Roman" w:hAnsi="Times New Roman" w:cs="Times New Roman"/>
          <w:sz w:val="24"/>
          <w:szCs w:val="24"/>
        </w:rPr>
        <w:t>s up to 49 inches of height and weight in multiple image formats</w:t>
      </w:r>
      <w:r w:rsidR="004559D0">
        <w:rPr>
          <w:rFonts w:ascii="Times New Roman" w:hAnsi="Times New Roman" w:cs="Times New Roman"/>
          <w:sz w:val="24"/>
          <w:szCs w:val="24"/>
        </w:rPr>
        <w:t xml:space="preserve"> (</w:t>
      </w:r>
      <w:r w:rsidR="004559D0" w:rsidRPr="00910FF4">
        <w:rPr>
          <w:rFonts w:ascii="Times New Roman" w:hAnsi="Times New Roman" w:cs="Times New Roman"/>
          <w:sz w:val="24"/>
          <w:szCs w:val="24"/>
        </w:rPr>
        <w:t>JPG, TIFF, PDF, SVG, BMP, EPS, and PS</w:t>
      </w:r>
      <w:r w:rsidR="004559D0">
        <w:rPr>
          <w:rFonts w:ascii="Times New Roman" w:hAnsi="Times New Roman" w:cs="Times New Roman"/>
          <w:sz w:val="24"/>
          <w:szCs w:val="24"/>
        </w:rPr>
        <w:t>) to download the result in publication quality and the journal with a recommended size</w:t>
      </w:r>
      <w:r w:rsidR="00DC5C91">
        <w:rPr>
          <w:rFonts w:ascii="Times New Roman" w:hAnsi="Times New Roman" w:cs="Times New Roman"/>
          <w:sz w:val="24"/>
          <w:szCs w:val="24"/>
        </w:rPr>
        <w:t xml:space="preserve"> and dpi (resolution: 72 to 1000)</w:t>
      </w:r>
      <w:r>
        <w:rPr>
          <w:rFonts w:ascii="Times New Roman" w:hAnsi="Times New Roman" w:cs="Times New Roman"/>
          <w:sz w:val="24"/>
          <w:szCs w:val="24"/>
        </w:rPr>
        <w:t>.</w:t>
      </w:r>
      <w:r w:rsidR="00E42361" w:rsidRPr="00E42361">
        <w:rPr>
          <w:rFonts w:ascii="Times New Roman" w:hAnsi="Times New Roman" w:cs="Times New Roman"/>
          <w:sz w:val="24"/>
          <w:szCs w:val="24"/>
        </w:rPr>
        <w:t xml:space="preserve"> </w:t>
      </w:r>
      <w:r w:rsidR="004559D0">
        <w:rPr>
          <w:rFonts w:ascii="Times New Roman" w:hAnsi="Times New Roman" w:cs="Times New Roman"/>
          <w:sz w:val="24"/>
          <w:szCs w:val="24"/>
        </w:rPr>
        <w:t xml:space="preserve">This menu was </w:t>
      </w:r>
      <w:r w:rsidR="00E42361">
        <w:rPr>
          <w:rFonts w:ascii="Times New Roman" w:hAnsi="Times New Roman" w:cs="Times New Roman"/>
          <w:sz w:val="24"/>
          <w:szCs w:val="24"/>
        </w:rPr>
        <w:t>incorporated in</w:t>
      </w:r>
      <w:r w:rsidR="004559D0">
        <w:rPr>
          <w:rFonts w:ascii="Times New Roman" w:hAnsi="Times New Roman" w:cs="Times New Roman"/>
          <w:sz w:val="24"/>
          <w:szCs w:val="24"/>
        </w:rPr>
        <w:t xml:space="preserve">to </w:t>
      </w:r>
      <w:r w:rsidR="00E42361">
        <w:rPr>
          <w:rFonts w:ascii="Times New Roman" w:hAnsi="Times New Roman" w:cs="Times New Roman"/>
          <w:sz w:val="24"/>
          <w:szCs w:val="24"/>
        </w:rPr>
        <w:t xml:space="preserve">all the </w:t>
      </w:r>
      <w:r w:rsidR="004559D0">
        <w:rPr>
          <w:rFonts w:ascii="Times New Roman" w:hAnsi="Times New Roman" w:cs="Times New Roman"/>
          <w:sz w:val="24"/>
          <w:szCs w:val="24"/>
        </w:rPr>
        <w:t>tabs, which contain figures.</w:t>
      </w:r>
    </w:p>
    <w:p w14:paraId="338FEE0C" w14:textId="7CE30C03" w:rsidR="009C4B17" w:rsidRDefault="00A74E5D" w:rsidP="009C4B17">
      <w:r>
        <w:rPr>
          <w:noProof/>
        </w:rPr>
        <w:drawing>
          <wp:inline distT="0" distB="0" distL="0" distR="0" wp14:anchorId="76D0C17E" wp14:editId="103021CB">
            <wp:extent cx="5943600" cy="92255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t="20740"/>
                    <a:stretch/>
                  </pic:blipFill>
                  <pic:spPr bwMode="auto">
                    <a:xfrm>
                      <a:off x="0" y="0"/>
                      <a:ext cx="5943600" cy="9225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AC2424" w14:textId="51319EB9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Download the plot in </w:t>
      </w:r>
      <w:r w:rsidRPr="009C4B17">
        <w:rPr>
          <w:rFonts w:ascii="Times New Roman" w:hAnsi="Times New Roman" w:cs="Times New Roman"/>
          <w:sz w:val="24"/>
          <w:szCs w:val="24"/>
        </w:rPr>
        <w:t>preferred dimension</w:t>
      </w:r>
      <w:r>
        <w:rPr>
          <w:rFonts w:ascii="Times New Roman" w:hAnsi="Times New Roman" w:cs="Times New Roman"/>
          <w:sz w:val="24"/>
          <w:szCs w:val="24"/>
        </w:rPr>
        <w:t>s for publication in multiple image formats</w:t>
      </w:r>
      <w:r w:rsidR="00E42361">
        <w:rPr>
          <w:rFonts w:ascii="Times New Roman" w:hAnsi="Times New Roman" w:cs="Times New Roman"/>
          <w:sz w:val="24"/>
          <w:szCs w:val="24"/>
        </w:rPr>
        <w:t>.</w:t>
      </w:r>
    </w:p>
    <w:p w14:paraId="709D68E0" w14:textId="77777777" w:rsidR="009C4B17" w:rsidRDefault="009C4B17" w:rsidP="0072574E"/>
    <w:p w14:paraId="2E61B856" w14:textId="70648D87" w:rsidR="00AF7A9D" w:rsidRDefault="009C4B1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9A7EF69" wp14:editId="65AB8C42">
                <wp:simplePos x="0" y="0"/>
                <wp:positionH relativeFrom="column">
                  <wp:posOffset>212725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94" name="Text 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02D224" w14:textId="3B2DA429" w:rsidR="003774A4" w:rsidRPr="00F076E6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7EF69" id="Text Box 94" o:spid="_x0000_s1045" type="#_x0000_t202" style="position:absolute;margin-left:167.5pt;margin-top:0;width:28.5pt;height:20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O8t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hxj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" filled="f" stroked="f" strokeweight=".5pt">
                <v:textbox>
                  <w:txbxContent>
                    <w:p w14:paraId="1702D224" w14:textId="3B2DA429" w:rsidR="003774A4" w:rsidRPr="00F076E6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3774A4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3185FEB" wp14:editId="35F7036C">
                <wp:simplePos x="0" y="0"/>
                <wp:positionH relativeFrom="column">
                  <wp:posOffset>-184150</wp:posOffset>
                </wp:positionH>
                <wp:positionV relativeFrom="paragraph">
                  <wp:posOffset>3536950</wp:posOffset>
                </wp:positionV>
                <wp:extent cx="361950" cy="260350"/>
                <wp:effectExtent l="0" t="0" r="0" b="6350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8CA601" w14:textId="1F964CC3" w:rsidR="003774A4" w:rsidRPr="00F076E6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85FEB" id="Text Box 95" o:spid="_x0000_s1046" type="#_x0000_t202" style="position:absolute;margin-left:-14.5pt;margin-top:278.5pt;width:28.5pt;height:20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" filled="f" stroked="f" strokeweight=".5pt">
                <v:textbox>
                  <w:txbxContent>
                    <w:p w14:paraId="478CA601" w14:textId="1F964CC3" w:rsidR="003774A4" w:rsidRPr="00F076E6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 w:rsidR="003774A4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D74226F" wp14:editId="675CA8F0">
                <wp:simplePos x="0" y="0"/>
                <wp:positionH relativeFrom="column">
                  <wp:posOffset>-18415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1B792D" w14:textId="67930008" w:rsidR="003774A4" w:rsidRPr="00F076E6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74226F" id="Text Box 93" o:spid="_x0000_s1047" type="#_x0000_t202" style="position:absolute;margin-left:-14.5pt;margin-top:0;width:28.5pt;height:20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+eqFw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" filled="f" stroked="f" strokeweight=".5pt">
                <v:textbox>
                  <w:txbxContent>
                    <w:p w14:paraId="7F1B792D" w14:textId="67930008" w:rsidR="003774A4" w:rsidRPr="00F076E6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AF7A9D">
        <w:rPr>
          <w:noProof/>
        </w:rPr>
        <w:drawing>
          <wp:inline distT="0" distB="0" distL="0" distR="0" wp14:anchorId="40091399" wp14:editId="1BEFDE2E">
            <wp:extent cx="2190750" cy="3589457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102" cy="3612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A9D" w:rsidRPr="00AF7A9D">
        <w:t xml:space="preserve"> </w:t>
      </w:r>
      <w:r w:rsidR="00AF7A9D">
        <w:rPr>
          <w:noProof/>
        </w:rPr>
        <w:drawing>
          <wp:inline distT="0" distB="0" distL="0" distR="0" wp14:anchorId="0CC9C20A" wp14:editId="79D6E692">
            <wp:extent cx="2216013" cy="3537192"/>
            <wp:effectExtent l="0" t="0" r="0" b="635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822" cy="360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A9D">
        <w:rPr>
          <w:noProof/>
        </w:rPr>
        <w:drawing>
          <wp:inline distT="0" distB="0" distL="0" distR="0" wp14:anchorId="2BDDAA35" wp14:editId="43DECD37">
            <wp:extent cx="3651250" cy="3651250"/>
            <wp:effectExtent l="0" t="0" r="6350" b="635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250" cy="365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946DE" w14:textId="774F1B26" w:rsidR="003774A4" w:rsidRDefault="003774A4" w:rsidP="003774A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C4B17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 w:rsidR="00145406">
        <w:rPr>
          <w:rFonts w:ascii="Times New Roman" w:hAnsi="Times New Roman" w:cs="Times New Roman"/>
          <w:sz w:val="24"/>
          <w:szCs w:val="24"/>
        </w:rPr>
        <w:t xml:space="preserve">displays the top </w:t>
      </w:r>
      <w:r>
        <w:rPr>
          <w:rFonts w:ascii="Times New Roman" w:hAnsi="Times New Roman" w:cs="Times New Roman"/>
          <w:sz w:val="24"/>
          <w:szCs w:val="24"/>
        </w:rPr>
        <w:t>a) 15 relative abundance percentages, b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5 relative abundance values, c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50 relative abundance frequenc</w:t>
      </w:r>
      <w:r w:rsidR="009C4B17">
        <w:rPr>
          <w:rFonts w:ascii="Times New Roman" w:hAnsi="Times New Roman" w:cs="Times New Roman"/>
          <w:sz w:val="24"/>
          <w:szCs w:val="24"/>
        </w:rPr>
        <w:t xml:space="preserve">ies grouped by </w:t>
      </w:r>
      <w:r w:rsidR="00AA3436">
        <w:rPr>
          <w:rFonts w:ascii="Times New Roman" w:hAnsi="Times New Roman" w:cs="Times New Roman"/>
          <w:sz w:val="24"/>
          <w:szCs w:val="24"/>
        </w:rPr>
        <w:t xml:space="preserve">the </w:t>
      </w:r>
      <w:r w:rsidR="00145406">
        <w:rPr>
          <w:rFonts w:ascii="Times New Roman" w:hAnsi="Times New Roman" w:cs="Times New Roman"/>
          <w:sz w:val="24"/>
          <w:szCs w:val="24"/>
        </w:rPr>
        <w:t xml:space="preserve">list of </w:t>
      </w:r>
      <w:r w:rsidR="009C4B17">
        <w:rPr>
          <w:rFonts w:ascii="Times New Roman" w:hAnsi="Times New Roman" w:cs="Times New Roman"/>
          <w:sz w:val="24"/>
          <w:szCs w:val="24"/>
        </w:rPr>
        <w:t xml:space="preserve">conditions in </w:t>
      </w:r>
      <w:proofErr w:type="gramStart"/>
      <w:r w:rsidR="009C4B17">
        <w:rPr>
          <w:rFonts w:ascii="Times New Roman" w:hAnsi="Times New Roman" w:cs="Times New Roman"/>
          <w:sz w:val="24"/>
          <w:szCs w:val="24"/>
        </w:rPr>
        <w:t>metadata</w:t>
      </w:r>
      <w:proofErr w:type="gramEnd"/>
    </w:p>
    <w:p w14:paraId="16267CAA" w14:textId="2629E25E" w:rsidR="003774A4" w:rsidRDefault="003774A4">
      <w:r>
        <w:lastRenderedPageBreak/>
        <w:br w:type="page"/>
      </w:r>
    </w:p>
    <w:p w14:paraId="735A6A47" w14:textId="25DCDC5D" w:rsidR="003774A4" w:rsidRDefault="003774A4" w:rsidP="003774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lastRenderedPageBreak/>
        <w:t>Distribu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ased on induvial:</w:t>
      </w:r>
    </w:p>
    <w:p w14:paraId="52D27D84" w14:textId="4ABE571B" w:rsidR="005320ED" w:rsidRDefault="003774A4" w:rsidP="00C433A6">
      <w:pPr>
        <w:jc w:val="both"/>
      </w:pPr>
      <w:r w:rsidRPr="003774A4">
        <w:rPr>
          <w:rFonts w:ascii="Times New Roman" w:hAnsi="Times New Roman" w:cs="Times New Roman"/>
          <w:sz w:val="24"/>
          <w:szCs w:val="24"/>
        </w:rPr>
        <w:t xml:space="preserve">Users need to select the </w:t>
      </w:r>
      <w:r w:rsidR="005320ED">
        <w:rPr>
          <w:rFonts w:ascii="Times New Roman" w:hAnsi="Times New Roman" w:cs="Times New Roman"/>
          <w:sz w:val="24"/>
          <w:szCs w:val="24"/>
        </w:rPr>
        <w:t>plot types</w:t>
      </w:r>
      <w:r>
        <w:rPr>
          <w:rFonts w:ascii="Times New Roman" w:hAnsi="Times New Roman" w:cs="Times New Roman"/>
          <w:sz w:val="24"/>
          <w:szCs w:val="24"/>
        </w:rPr>
        <w:t>, no. of bacterial taxa to display</w:t>
      </w:r>
      <w:r w:rsidR="00145406">
        <w:rPr>
          <w:rFonts w:ascii="Times New Roman" w:hAnsi="Times New Roman" w:cs="Times New Roman"/>
          <w:sz w:val="24"/>
          <w:szCs w:val="24"/>
        </w:rPr>
        <w:t>, image</w:t>
      </w:r>
      <w:r>
        <w:rPr>
          <w:rFonts w:ascii="Times New Roman" w:hAnsi="Times New Roman" w:cs="Times New Roman"/>
          <w:sz w:val="24"/>
          <w:szCs w:val="24"/>
        </w:rPr>
        <w:t xml:space="preserve"> output format</w:t>
      </w:r>
      <w:r w:rsidR="00794A5C">
        <w:rPr>
          <w:rFonts w:ascii="Times New Roman" w:hAnsi="Times New Roman" w:cs="Times New Roman"/>
          <w:sz w:val="24"/>
          <w:szCs w:val="24"/>
        </w:rPr>
        <w:t xml:space="preserve">, and click the </w:t>
      </w:r>
      <w:r w:rsidR="005320ED">
        <w:rPr>
          <w:rFonts w:ascii="Times New Roman" w:hAnsi="Times New Roman" w:cs="Times New Roman"/>
          <w:sz w:val="24"/>
          <w:szCs w:val="24"/>
        </w:rPr>
        <w:t>submit button to visualize the plot (</w:t>
      </w:r>
      <w:r w:rsidR="005320ED"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320ED"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="005320ED" w:rsidRPr="005320ED">
        <w:rPr>
          <w:rFonts w:ascii="Times New Roman" w:hAnsi="Times New Roman" w:cs="Times New Roman"/>
          <w:b/>
          <w:bCs/>
          <w:sz w:val="24"/>
          <w:szCs w:val="24"/>
        </w:rPr>
        <w:t xml:space="preserve"> – S1</w:t>
      </w:r>
      <w:r w:rsidR="005320E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5320ED">
        <w:rPr>
          <w:rFonts w:ascii="Times New Roman" w:hAnsi="Times New Roman" w:cs="Times New Roman"/>
          <w:sz w:val="24"/>
          <w:szCs w:val="24"/>
        </w:rPr>
        <w:t>.</w:t>
      </w:r>
      <w:r w:rsidR="005320ED" w:rsidRPr="005320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DE045F" w14:textId="0CC405B5" w:rsidR="003774A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402C6D5" wp14:editId="6FB4FF09">
                <wp:simplePos x="0" y="0"/>
                <wp:positionH relativeFrom="column">
                  <wp:posOffset>3549650</wp:posOffset>
                </wp:positionH>
                <wp:positionV relativeFrom="paragraph">
                  <wp:posOffset>2050415</wp:posOffset>
                </wp:positionV>
                <wp:extent cx="2762250" cy="482600"/>
                <wp:effectExtent l="0" t="0" r="0" b="0"/>
                <wp:wrapNone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8265E0" w14:textId="77777777" w:rsidR="003774A4" w:rsidRPr="00061937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02C6D5" id="Text Box 99" o:spid="_x0000_s1048" type="#_x0000_t202" style="position:absolute;margin-left:279.5pt;margin-top:161.45pt;width:217.5pt;height:38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" filled="f" stroked="f" strokeweight=".5pt">
                <v:textbox>
                  <w:txbxContent>
                    <w:p w14:paraId="7C8265E0" w14:textId="77777777" w:rsidR="003774A4" w:rsidRPr="00061937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CF75B53" wp14:editId="19E0273C">
                <wp:simplePos x="0" y="0"/>
                <wp:positionH relativeFrom="column">
                  <wp:posOffset>3487420</wp:posOffset>
                </wp:positionH>
                <wp:positionV relativeFrom="paragraph">
                  <wp:posOffset>1651000</wp:posOffset>
                </wp:positionV>
                <wp:extent cx="2762250" cy="260350"/>
                <wp:effectExtent l="0" t="0" r="0" b="635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2AD3DE" w14:textId="77777777" w:rsidR="003774A4" w:rsidRPr="00F076E6" w:rsidRDefault="003774A4" w:rsidP="003774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upto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two to 100 taxa’s (default is 1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75B53" id="Text Box 98" o:spid="_x0000_s1049" type="#_x0000_t202" style="position:absolute;margin-left:274.6pt;margin-top:130pt;width:217.5pt;height:20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" filled="f" stroked="f" strokeweight=".5pt">
                <v:textbox>
                  <w:txbxContent>
                    <w:p w14:paraId="732AD3DE" w14:textId="77777777" w:rsidR="003774A4" w:rsidRPr="00F076E6" w:rsidRDefault="003774A4" w:rsidP="003774A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upto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two to 100 taxa’s (default is 15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95DDEBC" wp14:editId="68B39E12">
                <wp:simplePos x="0" y="0"/>
                <wp:positionH relativeFrom="column">
                  <wp:posOffset>3511550</wp:posOffset>
                </wp:positionH>
                <wp:positionV relativeFrom="paragraph">
                  <wp:posOffset>583565</wp:posOffset>
                </wp:positionV>
                <wp:extent cx="1911350" cy="260350"/>
                <wp:effectExtent l="0" t="0" r="0" b="6350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13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0AABD1" w14:textId="77777777" w:rsidR="003774A4" w:rsidRPr="00F076E6" w:rsidRDefault="003774A4" w:rsidP="003774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ed file based on the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put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DDEBC" id="Text Box 96" o:spid="_x0000_s1050" type="#_x0000_t202" style="position:absolute;margin-left:276.5pt;margin-top:45.95pt;width:150.5pt;height:20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" filled="f" stroked="f" strokeweight=".5pt">
                <v:textbox>
                  <w:txbxContent>
                    <w:p w14:paraId="080AABD1" w14:textId="77777777" w:rsidR="003774A4" w:rsidRPr="00F076E6" w:rsidRDefault="003774A4" w:rsidP="003774A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ed file based on the </w:t>
                      </w:r>
                      <w:proofErr w:type="spellStart"/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iput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345FB53" wp14:editId="5D8488F7">
                <wp:simplePos x="0" y="0"/>
                <wp:positionH relativeFrom="column">
                  <wp:posOffset>3289300</wp:posOffset>
                </wp:positionH>
                <wp:positionV relativeFrom="paragraph">
                  <wp:posOffset>2193290</wp:posOffset>
                </wp:positionV>
                <wp:extent cx="317500" cy="0"/>
                <wp:effectExtent l="0" t="76200" r="25400" b="95250"/>
                <wp:wrapNone/>
                <wp:docPr id="103" name="Straight Arrow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19A3E2" id="Straight Arrow Connector 103" o:spid="_x0000_s1026" type="#_x0000_t32" style="position:absolute;margin-left:259pt;margin-top:172.7pt;width:25pt;height:0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IxJrv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9037517" wp14:editId="1938E761">
                <wp:simplePos x="0" y="0"/>
                <wp:positionH relativeFrom="column">
                  <wp:posOffset>3302000</wp:posOffset>
                </wp:positionH>
                <wp:positionV relativeFrom="paragraph">
                  <wp:posOffset>1780540</wp:posOffset>
                </wp:positionV>
                <wp:extent cx="317500" cy="0"/>
                <wp:effectExtent l="0" t="76200" r="25400" b="95250"/>
                <wp:wrapNone/>
                <wp:docPr id="102" name="Straight Arrow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BB4114" id="Straight Arrow Connector 102" o:spid="_x0000_s1026" type="#_x0000_t32" style="position:absolute;margin-left:260pt;margin-top:140.2pt;width:25pt;height:0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DVAnQd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5F4A225" wp14:editId="571BAE92">
                <wp:simplePos x="0" y="0"/>
                <wp:positionH relativeFrom="column">
                  <wp:posOffset>3289300</wp:posOffset>
                </wp:positionH>
                <wp:positionV relativeFrom="paragraph">
                  <wp:posOffset>716915</wp:posOffset>
                </wp:positionV>
                <wp:extent cx="317500" cy="0"/>
                <wp:effectExtent l="0" t="76200" r="25400" b="95250"/>
                <wp:wrapNone/>
                <wp:docPr id="100" name="Straight Arrow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73A517" id="Straight Arrow Connector 100" o:spid="_x0000_s1026" type="#_x0000_t32" style="position:absolute;margin-left:259pt;margin-top:56.45pt;width:25pt;height:0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beg7F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3774A4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D00C30A" wp14:editId="228563C8">
                <wp:simplePos x="0" y="0"/>
                <wp:positionH relativeFrom="column">
                  <wp:posOffset>1581150</wp:posOffset>
                </wp:positionH>
                <wp:positionV relativeFrom="paragraph">
                  <wp:posOffset>1085850</wp:posOffset>
                </wp:positionV>
                <wp:extent cx="1581150" cy="260350"/>
                <wp:effectExtent l="0" t="0" r="0" b="6350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3E1671" w14:textId="77777777" w:rsidR="003774A4" w:rsidRPr="00F076E6" w:rsidRDefault="003774A4" w:rsidP="003774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fferent types of plo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0C30A" id="Text Box 101" o:spid="_x0000_s1051" type="#_x0000_t202" style="position:absolute;margin-left:124.5pt;margin-top:85.5pt;width:124.5pt;height:20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" filled="f" stroked="f" strokeweight=".5pt">
                <v:textbox>
                  <w:txbxContent>
                    <w:p w14:paraId="453E1671" w14:textId="77777777" w:rsidR="003774A4" w:rsidRPr="00F076E6" w:rsidRDefault="003774A4" w:rsidP="003774A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fferent types of plots</w:t>
                      </w:r>
                    </w:p>
                  </w:txbxContent>
                </v:textbox>
              </v:shape>
            </w:pict>
          </mc:Fallback>
        </mc:AlternateContent>
      </w:r>
      <w:r w:rsidR="003774A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3845006" wp14:editId="1731445E">
                <wp:simplePos x="0" y="0"/>
                <wp:positionH relativeFrom="column">
                  <wp:posOffset>63500</wp:posOffset>
                </wp:positionH>
                <wp:positionV relativeFrom="paragraph">
                  <wp:posOffset>894715</wp:posOffset>
                </wp:positionV>
                <wp:extent cx="3244850" cy="635000"/>
                <wp:effectExtent l="0" t="0" r="12700" b="1270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63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B1F9BD" w14:textId="77777777" w:rsidR="003774A4" w:rsidRPr="00221B64" w:rsidRDefault="003774A4" w:rsidP="003774A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845006" id="Rectangle 97" o:spid="_x0000_s1052" style="position:absolute;margin-left:5pt;margin-top:70.45pt;width:255.5pt;height:50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" filled="f" strokecolor="red" strokeweight="1pt">
                <v:textbox>
                  <w:txbxContent>
                    <w:p w14:paraId="22B1F9BD" w14:textId="77777777" w:rsidR="003774A4" w:rsidRPr="00221B64" w:rsidRDefault="003774A4" w:rsidP="003774A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774A4">
        <w:rPr>
          <w:noProof/>
        </w:rPr>
        <w:drawing>
          <wp:inline distT="0" distB="0" distL="0" distR="0" wp14:anchorId="5231BB3F" wp14:editId="363D530E">
            <wp:extent cx="3506525" cy="28638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r="66773" b="8038"/>
                    <a:stretch/>
                  </pic:blipFill>
                  <pic:spPr bwMode="auto">
                    <a:xfrm>
                      <a:off x="0" y="0"/>
                      <a:ext cx="3508087" cy="28651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B7F7EA" w14:textId="4B926F77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nput </w:t>
      </w:r>
      <w:r w:rsidR="00145406">
        <w:rPr>
          <w:rFonts w:ascii="Times New Roman" w:hAnsi="Times New Roman" w:cs="Times New Roman"/>
          <w:sz w:val="24"/>
          <w:szCs w:val="24"/>
        </w:rPr>
        <w:t xml:space="preserve">selection </w:t>
      </w:r>
      <w:r>
        <w:rPr>
          <w:rFonts w:ascii="Times New Roman" w:hAnsi="Times New Roman" w:cs="Times New Roman"/>
          <w:sz w:val="24"/>
          <w:szCs w:val="24"/>
        </w:rPr>
        <w:t>for individual distribution</w:t>
      </w:r>
    </w:p>
    <w:p w14:paraId="3B35CECA" w14:textId="77777777" w:rsidR="009C4B17" w:rsidRDefault="009C4B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22F8D7" w14:textId="2D138CF7" w:rsidR="00221B64" w:rsidRDefault="009C4B17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2139BD2" wp14:editId="09F034CB">
                <wp:simplePos x="0" y="0"/>
                <wp:positionH relativeFrom="column">
                  <wp:posOffset>-88900</wp:posOffset>
                </wp:positionH>
                <wp:positionV relativeFrom="paragraph">
                  <wp:posOffset>2394585</wp:posOffset>
                </wp:positionV>
                <wp:extent cx="361950" cy="260350"/>
                <wp:effectExtent l="0" t="0" r="0" b="6350"/>
                <wp:wrapNone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16851A" w14:textId="52EB67A5" w:rsidR="009C4B17" w:rsidRPr="00F076E6" w:rsidRDefault="009C4B17" w:rsidP="009C4B1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39BD2" id="Text Box 110" o:spid="_x0000_s1053" type="#_x0000_t202" style="position:absolute;margin-left:-7pt;margin-top:188.55pt;width:28.5pt;height:20.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" filled="f" stroked="f" strokeweight=".5pt">
                <v:textbox>
                  <w:txbxContent>
                    <w:p w14:paraId="2616851A" w14:textId="52EB67A5" w:rsidR="009C4B17" w:rsidRPr="00F076E6" w:rsidRDefault="009C4B17" w:rsidP="009C4B1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078668ED" wp14:editId="31EE82A3">
                <wp:simplePos x="0" y="0"/>
                <wp:positionH relativeFrom="column">
                  <wp:posOffset>-88900</wp:posOffset>
                </wp:positionH>
                <wp:positionV relativeFrom="paragraph">
                  <wp:posOffset>-76200</wp:posOffset>
                </wp:positionV>
                <wp:extent cx="361950" cy="260350"/>
                <wp:effectExtent l="0" t="0" r="0" b="6350"/>
                <wp:wrapNone/>
                <wp:docPr id="109" name="Text 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1C75B6" w14:textId="77777777" w:rsidR="009C4B17" w:rsidRPr="00F076E6" w:rsidRDefault="009C4B17" w:rsidP="009C4B1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668ED" id="Text Box 109" o:spid="_x0000_s1054" type="#_x0000_t202" style="position:absolute;margin-left:-7pt;margin-top:-6pt;width:28.5pt;height:20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WBj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" filled="f" stroked="f" strokeweight=".5pt">
                <v:textbox>
                  <w:txbxContent>
                    <w:p w14:paraId="5D1C75B6" w14:textId="77777777" w:rsidR="009C4B17" w:rsidRPr="00F076E6" w:rsidRDefault="009C4B17" w:rsidP="009C4B1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F67A424" wp14:editId="61570B1F">
            <wp:extent cx="4514850" cy="2407438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588" cy="2409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4B962" w14:textId="06037B2F" w:rsidR="00221B64" w:rsidRDefault="009C4B1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E997E7C" wp14:editId="3497B1EC">
                <wp:simplePos x="0" y="0"/>
                <wp:positionH relativeFrom="column">
                  <wp:posOffset>-88900</wp:posOffset>
                </wp:positionH>
                <wp:positionV relativeFrom="paragraph">
                  <wp:posOffset>2470150</wp:posOffset>
                </wp:positionV>
                <wp:extent cx="361950" cy="260350"/>
                <wp:effectExtent l="0" t="0" r="0" b="635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F413D6" w14:textId="78A98ED3" w:rsidR="009C4B17" w:rsidRPr="00F076E6" w:rsidRDefault="009C4B17" w:rsidP="009C4B1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97E7C" id="Text Box 111" o:spid="_x0000_s1055" type="#_x0000_t202" style="position:absolute;margin-left:-7pt;margin-top:194.5pt;width:28.5pt;height:20.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y+2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uxi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" filled="f" stroked="f" strokeweight=".5pt">
                <v:textbox>
                  <w:txbxContent>
                    <w:p w14:paraId="2BF413D6" w14:textId="78A98ED3" w:rsidR="009C4B17" w:rsidRPr="00F076E6" w:rsidRDefault="009C4B17" w:rsidP="009C4B1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C08824A" wp14:editId="640E4228">
            <wp:extent cx="4572000" cy="2437912"/>
            <wp:effectExtent l="0" t="0" r="0" b="63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212" cy="24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6A1DF" w14:textId="387181A4" w:rsidR="009C4B17" w:rsidRDefault="009C4B17" w:rsidP="0072574E">
      <w:r>
        <w:rPr>
          <w:noProof/>
        </w:rPr>
        <w:drawing>
          <wp:inline distT="0" distB="0" distL="0" distR="0" wp14:anchorId="61103FBB" wp14:editId="2847554E">
            <wp:extent cx="4657061" cy="2483269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2860" cy="2491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6AFF8" w14:textId="3F231146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 w:rsidR="00145406">
        <w:rPr>
          <w:rFonts w:ascii="Times New Roman" w:hAnsi="Times New Roman" w:cs="Times New Roman"/>
          <w:sz w:val="24"/>
          <w:szCs w:val="24"/>
        </w:rPr>
        <w:t xml:space="preserve">displays the top 15 </w:t>
      </w:r>
      <w:r>
        <w:rPr>
          <w:rFonts w:ascii="Times New Roman" w:hAnsi="Times New Roman" w:cs="Times New Roman"/>
          <w:sz w:val="24"/>
          <w:szCs w:val="24"/>
        </w:rPr>
        <w:t>a) relative abundance percentages, b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lative abundance values, c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lative abundance frequencies</w:t>
      </w:r>
      <w:r w:rsidRPr="009C4B1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the given samples in </w:t>
      </w:r>
      <w:proofErr w:type="gramStart"/>
      <w:r>
        <w:rPr>
          <w:rFonts w:ascii="Times New Roman" w:hAnsi="Times New Roman" w:cs="Times New Roman"/>
          <w:sz w:val="24"/>
          <w:szCs w:val="24"/>
        </w:rPr>
        <w:t>metadata</w:t>
      </w:r>
      <w:proofErr w:type="gramEnd"/>
    </w:p>
    <w:p w14:paraId="57A8A05C" w14:textId="76196BEC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ADAEB4" w14:textId="5D8B4BA3" w:rsidR="00221B64" w:rsidRPr="00C433A6" w:rsidRDefault="005320ED" w:rsidP="00C433A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33A6">
        <w:rPr>
          <w:rFonts w:ascii="Times New Roman" w:hAnsi="Times New Roman" w:cs="Times New Roman"/>
          <w:b/>
          <w:bCs/>
          <w:sz w:val="24"/>
          <w:szCs w:val="24"/>
        </w:rPr>
        <w:t>Diversity</w:t>
      </w:r>
    </w:p>
    <w:p w14:paraId="43E1A440" w14:textId="03207C9B" w:rsidR="005320ED" w:rsidRPr="00C433A6" w:rsidRDefault="005320ED" w:rsidP="00C433A6">
      <w:pPr>
        <w:jc w:val="both"/>
        <w:rPr>
          <w:rFonts w:ascii="Times New Roman" w:hAnsi="Times New Roman" w:cs="Times New Roman"/>
          <w:sz w:val="24"/>
          <w:szCs w:val="24"/>
        </w:rPr>
      </w:pPr>
      <w:r w:rsidRPr="00C433A6">
        <w:rPr>
          <w:rFonts w:ascii="Times New Roman" w:hAnsi="Times New Roman" w:cs="Times New Roman"/>
          <w:sz w:val="24"/>
          <w:szCs w:val="24"/>
        </w:rPr>
        <w:t>Under the distribution tab</w:t>
      </w:r>
      <w:r w:rsidR="00C433A6" w:rsidRPr="00C433A6">
        <w:rPr>
          <w:rFonts w:ascii="Times New Roman" w:hAnsi="Times New Roman" w:cs="Times New Roman"/>
          <w:sz w:val="24"/>
          <w:szCs w:val="24"/>
        </w:rPr>
        <w:t>, there are two subsections</w:t>
      </w:r>
      <w:r w:rsidR="00E94A9E">
        <w:rPr>
          <w:rFonts w:ascii="Times New Roman" w:hAnsi="Times New Roman" w:cs="Times New Roman"/>
          <w:sz w:val="24"/>
          <w:szCs w:val="24"/>
        </w:rPr>
        <w:t xml:space="preserve"> (</w:t>
      </w:r>
      <w:r w:rsidR="00E94A9E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E94A9E"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794A5C">
        <w:rPr>
          <w:rFonts w:ascii="Times New Roman" w:hAnsi="Times New Roman" w:cs="Times New Roman"/>
          <w:sz w:val="24"/>
          <w:szCs w:val="24"/>
        </w:rPr>
        <w:t>: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1. Alpha and 2. Beta diversity.</w:t>
      </w:r>
    </w:p>
    <w:p w14:paraId="121460E3" w14:textId="51B556EC" w:rsidR="00C433A6" w:rsidRPr="00C433A6" w:rsidRDefault="00C433A6" w:rsidP="00C433A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33A6">
        <w:rPr>
          <w:rFonts w:ascii="Times New Roman" w:hAnsi="Times New Roman" w:cs="Times New Roman"/>
          <w:b/>
          <w:bCs/>
          <w:sz w:val="24"/>
          <w:szCs w:val="24"/>
        </w:rPr>
        <w:t>Alpha diversity</w:t>
      </w:r>
    </w:p>
    <w:p w14:paraId="56C39B0C" w14:textId="1058F8F7" w:rsidR="00C433A6" w:rsidRPr="008961DB" w:rsidRDefault="009B24BF" w:rsidP="00C433A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pha diversity was calculated by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hylos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ckage </w:t>
      </w:r>
      <w:r w:rsidRPr="009B24BF">
        <w:rPr>
          <w:rFonts w:ascii="Times New Roman" w:hAnsi="Times New Roman" w:cs="Times New Roman"/>
          <w:sz w:val="24"/>
          <w:szCs w:val="24"/>
        </w:rPr>
        <w:t>(McMurdie and Holmes, 2013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Users can visualize the </w:t>
      </w:r>
      <w:r>
        <w:rPr>
          <w:rFonts w:ascii="Times New Roman" w:hAnsi="Times New Roman" w:cs="Times New Roman"/>
          <w:sz w:val="24"/>
          <w:szCs w:val="24"/>
        </w:rPr>
        <w:t xml:space="preserve">alpha </w:t>
      </w:r>
      <w:r w:rsidR="00C433A6" w:rsidRPr="00C433A6">
        <w:rPr>
          <w:rFonts w:ascii="Times New Roman" w:hAnsi="Times New Roman" w:cs="Times New Roman"/>
          <w:sz w:val="24"/>
          <w:szCs w:val="24"/>
        </w:rPr>
        <w:t>diversity</w:t>
      </w:r>
      <w:r>
        <w:rPr>
          <w:rFonts w:ascii="Times New Roman" w:hAnsi="Times New Roman" w:cs="Times New Roman"/>
          <w:sz w:val="24"/>
          <w:szCs w:val="24"/>
        </w:rPr>
        <w:t xml:space="preserve"> by choosing any one of the method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such as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Observed, Chao1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 w:rsidRPr="00C433A6">
        <w:rPr>
          <w:rFonts w:ascii="Times New Roman" w:hAnsi="Times New Roman" w:cs="Times New Roman"/>
          <w:sz w:val="24"/>
          <w:szCs w:val="24"/>
        </w:rPr>
        <w:t>, ACE, Shann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, Simpson, Inverse Simpson, </w:t>
      </w:r>
      <w:proofErr w:type="gramStart"/>
      <w:r w:rsidR="00C433A6" w:rsidRPr="00C433A6">
        <w:rPr>
          <w:rFonts w:ascii="Times New Roman" w:hAnsi="Times New Roman" w:cs="Times New Roman"/>
          <w:sz w:val="24"/>
          <w:szCs w:val="24"/>
        </w:rPr>
        <w:t>Fisher</w:t>
      </w:r>
      <w:proofErr w:type="gramEnd"/>
      <w:r w:rsidR="00C433A6" w:rsidRPr="00C433A6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="00C433A6" w:rsidRPr="00C433A6">
        <w:rPr>
          <w:rFonts w:ascii="Times New Roman" w:hAnsi="Times New Roman" w:cs="Times New Roman"/>
          <w:sz w:val="24"/>
          <w:szCs w:val="24"/>
        </w:rPr>
        <w:t>All_combined</w:t>
      </w:r>
      <w:proofErr w:type="spellEnd"/>
      <w:r w:rsidR="00C433A6" w:rsidRPr="00C433A6">
        <w:rPr>
          <w:rFonts w:ascii="Times New Roman" w:hAnsi="Times New Roman" w:cs="Times New Roman"/>
          <w:sz w:val="24"/>
          <w:szCs w:val="24"/>
        </w:rPr>
        <w:t xml:space="preserve"> (combined all the listed methods)</w:t>
      </w:r>
      <w:r w:rsidRPr="009B24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c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>
        <w:rPr>
          <w:rFonts w:ascii="Times New Roman" w:hAnsi="Times New Roman" w:cs="Times New Roman"/>
          <w:sz w:val="24"/>
          <w:szCs w:val="24"/>
        </w:rPr>
        <w:t>. The users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can also get </w:t>
      </w:r>
      <w:r w:rsidR="00C433A6">
        <w:rPr>
          <w:rFonts w:ascii="Times New Roman" w:hAnsi="Times New Roman" w:cs="Times New Roman"/>
          <w:sz w:val="24"/>
          <w:szCs w:val="24"/>
        </w:rPr>
        <w:t>the diversity plot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with the p-values</w:t>
      </w:r>
      <w:r w:rsidR="00C433A6">
        <w:rPr>
          <w:rFonts w:ascii="Times New Roman" w:hAnsi="Times New Roman" w:cs="Times New Roman"/>
          <w:sz w:val="24"/>
          <w:szCs w:val="24"/>
        </w:rPr>
        <w:t xml:space="preserve"> (either values or *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d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>
        <w:rPr>
          <w:rFonts w:ascii="Times New Roman" w:hAnsi="Times New Roman" w:cs="Times New Roman"/>
          <w:sz w:val="24"/>
          <w:szCs w:val="24"/>
        </w:rPr>
        <w:t>,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</w:t>
      </w:r>
      <w:r w:rsidR="00C433A6">
        <w:rPr>
          <w:rFonts w:ascii="Times New Roman" w:hAnsi="Times New Roman" w:cs="Times New Roman"/>
          <w:sz w:val="24"/>
          <w:szCs w:val="24"/>
        </w:rPr>
        <w:t>using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Wilcoxon </w:t>
      </w:r>
      <w:r w:rsidR="00C433A6">
        <w:rPr>
          <w:rFonts w:ascii="Times New Roman" w:hAnsi="Times New Roman" w:cs="Times New Roman"/>
          <w:sz w:val="24"/>
          <w:szCs w:val="24"/>
        </w:rPr>
        <w:t>t</w:t>
      </w:r>
      <w:r w:rsidR="00C433A6" w:rsidRPr="00C433A6">
        <w:rPr>
          <w:rFonts w:ascii="Times New Roman" w:hAnsi="Times New Roman" w:cs="Times New Roman"/>
          <w:sz w:val="24"/>
          <w:szCs w:val="24"/>
        </w:rPr>
        <w:t>ests</w:t>
      </w:r>
      <w:r w:rsidR="008961DB">
        <w:rPr>
          <w:rFonts w:ascii="Times New Roman" w:hAnsi="Times New Roman" w:cs="Times New Roman"/>
          <w:sz w:val="24"/>
          <w:szCs w:val="24"/>
        </w:rPr>
        <w:t xml:space="preserve"> (from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</w:t>
      </w:r>
      <w:r w:rsidR="008961DB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8961DB" w:rsidRPr="008961DB">
        <w:rPr>
          <w:rFonts w:ascii="Times New Roman" w:hAnsi="Times New Roman" w:cs="Times New Roman"/>
          <w:sz w:val="24"/>
          <w:szCs w:val="24"/>
        </w:rPr>
        <w:t>microbiomeutilities</w:t>
      </w:r>
      <w:proofErr w:type="spellEnd"/>
      <w:r w:rsidR="008961DB">
        <w:rPr>
          <w:rFonts w:ascii="Times New Roman" w:hAnsi="Times New Roman" w:cs="Times New Roman"/>
          <w:sz w:val="24"/>
          <w:szCs w:val="24"/>
        </w:rPr>
        <w:t xml:space="preserve"> package)</w:t>
      </w:r>
      <w:r w:rsidR="008961DB" w:rsidRPr="008961DB">
        <w:t xml:space="preserve"> </w:t>
      </w:r>
      <w:r w:rsidR="008961DB" w:rsidRPr="008961DB">
        <w:rPr>
          <w:rFonts w:ascii="Times New Roman" w:hAnsi="Times New Roman" w:cs="Times New Roman"/>
          <w:sz w:val="24"/>
          <w:szCs w:val="24"/>
        </w:rPr>
        <w:t xml:space="preserve">(Shetty and Lahti, 2022) </w:t>
      </w:r>
      <w:r w:rsidR="00C433A6" w:rsidRPr="00C433A6">
        <w:rPr>
          <w:rFonts w:ascii="Times New Roman" w:hAnsi="Times New Roman" w:cs="Times New Roman"/>
          <w:sz w:val="24"/>
          <w:szCs w:val="24"/>
        </w:rPr>
        <w:t>considering each pair of groups</w:t>
      </w:r>
      <w:r w:rsidR="00C433A6">
        <w:rPr>
          <w:rFonts w:ascii="Times New Roman" w:hAnsi="Times New Roman" w:cs="Times New Roman"/>
          <w:sz w:val="24"/>
          <w:szCs w:val="24"/>
        </w:rPr>
        <w:t>.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</w:t>
      </w:r>
      <w:r w:rsidR="00C433A6">
        <w:rPr>
          <w:rFonts w:ascii="Times New Roman" w:hAnsi="Times New Roman" w:cs="Times New Roman"/>
          <w:sz w:val="24"/>
          <w:szCs w:val="24"/>
        </w:rPr>
        <w:t xml:space="preserve">Once the output plot types and the image format </w:t>
      </w:r>
      <w:r w:rsidR="00E94A9E">
        <w:rPr>
          <w:rFonts w:ascii="Times New Roman" w:hAnsi="Times New Roman" w:cs="Times New Roman"/>
          <w:sz w:val="24"/>
          <w:szCs w:val="24"/>
        </w:rPr>
        <w:t>are</w:t>
      </w:r>
      <w:r w:rsidR="00C433A6">
        <w:rPr>
          <w:rFonts w:ascii="Times New Roman" w:hAnsi="Times New Roman" w:cs="Times New Roman"/>
          <w:sz w:val="24"/>
          <w:szCs w:val="24"/>
        </w:rPr>
        <w:t xml:space="preserve"> selected, then click </w:t>
      </w:r>
      <w:r w:rsidR="00794A5C">
        <w:rPr>
          <w:rFonts w:ascii="Times New Roman" w:hAnsi="Times New Roman" w:cs="Times New Roman"/>
          <w:sz w:val="24"/>
          <w:szCs w:val="24"/>
        </w:rPr>
        <w:t xml:space="preserve">the </w:t>
      </w:r>
      <w:r w:rsidR="00C433A6">
        <w:rPr>
          <w:rFonts w:ascii="Times New Roman" w:hAnsi="Times New Roman" w:cs="Times New Roman"/>
          <w:sz w:val="24"/>
          <w:szCs w:val="24"/>
        </w:rPr>
        <w:t>submit button to calculate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diversity</w:t>
      </w:r>
      <w:r>
        <w:rPr>
          <w:rFonts w:ascii="Times New Roman" w:hAnsi="Times New Roman" w:cs="Times New Roman"/>
          <w:sz w:val="24"/>
          <w:szCs w:val="24"/>
        </w:rPr>
        <w:t xml:space="preserve">. Users can also get the alpha diversity for each sample by clicking the summary table tab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5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B24B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AD0AB4" w14:textId="0251719B" w:rsidR="00221B64" w:rsidRDefault="001A074A" w:rsidP="00C433A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02A86EAF" wp14:editId="463D54DA">
                <wp:simplePos x="0" y="0"/>
                <wp:positionH relativeFrom="column">
                  <wp:posOffset>2559050</wp:posOffset>
                </wp:positionH>
                <wp:positionV relativeFrom="paragraph">
                  <wp:posOffset>332740</wp:posOffset>
                </wp:positionV>
                <wp:extent cx="920750" cy="292100"/>
                <wp:effectExtent l="0" t="0" r="0" b="0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07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201353" w14:textId="6DB92DCB" w:rsidR="00C433A6" w:rsidRPr="00061937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86EAF" id="Text Box 128" o:spid="_x0000_s1056" type="#_x0000_t202" style="position:absolute;left:0;text-align:left;margin-left:201.5pt;margin-top:26.2pt;width:72.5pt;height:23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" filled="f" stroked="f" strokeweight=".5pt">
                <v:textbox>
                  <w:txbxContent>
                    <w:p w14:paraId="07201353" w14:textId="6DB92DCB" w:rsidR="00C433A6" w:rsidRPr="00061937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2502450" wp14:editId="6CA8CDF2">
                <wp:simplePos x="0" y="0"/>
                <wp:positionH relativeFrom="column">
                  <wp:posOffset>3879850</wp:posOffset>
                </wp:positionH>
                <wp:positionV relativeFrom="paragraph">
                  <wp:posOffset>3195320</wp:posOffset>
                </wp:positionV>
                <wp:extent cx="2762250" cy="482600"/>
                <wp:effectExtent l="0" t="0" r="0" b="0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A47D39" w14:textId="77777777" w:rsidR="00C433A6" w:rsidRPr="00061937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02450" id="Text Box 121" o:spid="_x0000_s1057" type="#_x0000_t202" style="position:absolute;left:0;text-align:left;margin-left:305.5pt;margin-top:251.6pt;width:217.5pt;height:38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" filled="f" stroked="f" strokeweight=".5pt">
                <v:textbox>
                  <w:txbxContent>
                    <w:p w14:paraId="1DA47D39" w14:textId="77777777" w:rsidR="00C433A6" w:rsidRPr="00061937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0335DA45" wp14:editId="11A3E548">
                <wp:simplePos x="0" y="0"/>
                <wp:positionH relativeFrom="column">
                  <wp:posOffset>3632200</wp:posOffset>
                </wp:positionH>
                <wp:positionV relativeFrom="paragraph">
                  <wp:posOffset>3335020</wp:posOffset>
                </wp:positionV>
                <wp:extent cx="317500" cy="0"/>
                <wp:effectExtent l="0" t="76200" r="25400" b="95250"/>
                <wp:wrapNone/>
                <wp:docPr id="127" name="Straight Arrow Connector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B56145" id="Straight Arrow Connector 127" o:spid="_x0000_s1026" type="#_x0000_t32" style="position:absolute;margin-left:286pt;margin-top:262.6pt;width:25pt;height:0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Aj4MS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56B1B20" wp14:editId="51D929C7">
                <wp:simplePos x="0" y="0"/>
                <wp:positionH relativeFrom="column">
                  <wp:posOffset>3886200</wp:posOffset>
                </wp:positionH>
                <wp:positionV relativeFrom="paragraph">
                  <wp:posOffset>1347470</wp:posOffset>
                </wp:positionV>
                <wp:extent cx="2908300" cy="711200"/>
                <wp:effectExtent l="0" t="0" r="0" b="0"/>
                <wp:wrapNone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8300" cy="71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0EFA8C" w14:textId="2BA996F3" w:rsidR="00C433A6" w:rsidRPr="00061937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Observed, Chao1, ACE, Shannon, Simpson, Inverse Simpson, </w:t>
                            </w:r>
                            <w:proofErr w:type="gram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Fisher</w:t>
                            </w:r>
                            <w:proofErr w:type="gram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or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ll_combined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(combined all the listed method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6B1B20" id="Text Box 125" o:spid="_x0000_s1058" type="#_x0000_t202" style="position:absolute;left:0;text-align:left;margin-left:306pt;margin-top:106.1pt;width:229pt;height:56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" filled="f" stroked="f" strokeweight=".5pt">
                <v:textbox>
                  <w:txbxContent>
                    <w:p w14:paraId="400EFA8C" w14:textId="2BA996F3" w:rsidR="00C433A6" w:rsidRPr="00061937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Observed, Chao1, ACE, Shannon, Simpson, Inverse Simpson, </w:t>
                      </w:r>
                      <w:proofErr w:type="gram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Fisher</w:t>
                      </w:r>
                      <w:proofErr w:type="gram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or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All_combined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(combined all the listed method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89EE91E" wp14:editId="09800308">
                <wp:simplePos x="0" y="0"/>
                <wp:positionH relativeFrom="column">
                  <wp:posOffset>3619500</wp:posOffset>
                </wp:positionH>
                <wp:positionV relativeFrom="paragraph">
                  <wp:posOffset>1644650</wp:posOffset>
                </wp:positionV>
                <wp:extent cx="317500" cy="0"/>
                <wp:effectExtent l="0" t="76200" r="25400" b="95250"/>
                <wp:wrapNone/>
                <wp:docPr id="126" name="Straight Arrow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49D277" id="Straight Arrow Connector 126" o:spid="_x0000_s1026" type="#_x0000_t32" style="position:absolute;margin-left:285pt;margin-top:129.5pt;width:25pt;height:0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a0BxU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E94A9E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4C7ED2A" wp14:editId="2D7F66B2">
                <wp:simplePos x="0" y="0"/>
                <wp:positionH relativeFrom="column">
                  <wp:posOffset>1123950</wp:posOffset>
                </wp:positionH>
                <wp:positionV relativeFrom="paragraph">
                  <wp:posOffset>2274570</wp:posOffset>
                </wp:positionV>
                <wp:extent cx="2057400" cy="234950"/>
                <wp:effectExtent l="0" t="0" r="0" b="0"/>
                <wp:wrapNone/>
                <wp:docPr id="124" name="Text Box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34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D3F15C" w14:textId="430450D6" w:rsidR="00C433A6" w:rsidRPr="00C433A6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C433A6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  <w:t>("****", "***", "**", "*", "ns"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7ED2A" id="Text Box 124" o:spid="_x0000_s1059" type="#_x0000_t202" style="position:absolute;left:0;text-align:left;margin-left:88.5pt;margin-top:179.1pt;width:162pt;height:18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" filled="f" stroked="f" strokeweight=".5pt">
                <v:textbox>
                  <w:txbxContent>
                    <w:p w14:paraId="1FD3F15C" w14:textId="430450D6" w:rsidR="00C433A6" w:rsidRPr="00C433A6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</w:pPr>
                      <w:r w:rsidRPr="00C433A6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  <w:t>("****", "***", "**", "*", "ns")</w:t>
                      </w:r>
                    </w:p>
                  </w:txbxContent>
                </v:textbox>
              </v:shape>
            </w:pict>
          </mc:Fallback>
        </mc:AlternateContent>
      </w:r>
      <w:r w:rsidR="00E94A9E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557B34F" wp14:editId="7E262D88">
                <wp:simplePos x="0" y="0"/>
                <wp:positionH relativeFrom="column">
                  <wp:posOffset>565150</wp:posOffset>
                </wp:positionH>
                <wp:positionV relativeFrom="paragraph">
                  <wp:posOffset>2402840</wp:posOffset>
                </wp:positionV>
                <wp:extent cx="622300" cy="0"/>
                <wp:effectExtent l="0" t="76200" r="25400" b="95250"/>
                <wp:wrapNone/>
                <wp:docPr id="132" name="Straight Arrow Connector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456D3B" id="Straight Arrow Connector 132" o:spid="_x0000_s1026" type="#_x0000_t32" style="position:absolute;margin-left:44.5pt;margin-top:189.2pt;width:49pt;height:0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E94A9E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2205A0E7" wp14:editId="26541BBB">
                <wp:simplePos x="0" y="0"/>
                <wp:positionH relativeFrom="column">
                  <wp:posOffset>1041400</wp:posOffset>
                </wp:positionH>
                <wp:positionV relativeFrom="paragraph">
                  <wp:posOffset>2098040</wp:posOffset>
                </wp:positionV>
                <wp:extent cx="146050" cy="0"/>
                <wp:effectExtent l="0" t="76200" r="25400" b="95250"/>
                <wp:wrapNone/>
                <wp:docPr id="131" name="Straight Arrow Connector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0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592557" id="Straight Arrow Connector 131" o:spid="_x0000_s1026" type="#_x0000_t32" style="position:absolute;margin-left:82pt;margin-top:165.2pt;width:11.5pt;height:0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" strokecolor="red" strokeweight=".5pt">
                <v:stroke endarrow="block" joinstyle="miter"/>
              </v:shape>
            </w:pict>
          </mc:Fallback>
        </mc:AlternateContent>
      </w:r>
      <w:r w:rsidR="00C433A6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FB4E86D" wp14:editId="6583C616">
                <wp:simplePos x="0" y="0"/>
                <wp:positionH relativeFrom="column">
                  <wp:posOffset>1123950</wp:posOffset>
                </wp:positionH>
                <wp:positionV relativeFrom="paragraph">
                  <wp:posOffset>1976120</wp:posOffset>
                </wp:positionV>
                <wp:extent cx="2057400" cy="234950"/>
                <wp:effectExtent l="0" t="0" r="0" b="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34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345E20" w14:textId="209B6720" w:rsidR="00C433A6" w:rsidRPr="00C433A6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C433A6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  <w:t>(0, 0.0001, 0.001, 0.01, 0.05, Inf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4E86D" id="Text Box 123" o:spid="_x0000_s1060" type="#_x0000_t202" style="position:absolute;left:0;text-align:left;margin-left:88.5pt;margin-top:155.6pt;width:162pt;height:18.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" filled="f" stroked="f" strokeweight=".5pt">
                <v:textbox>
                  <w:txbxContent>
                    <w:p w14:paraId="12345E20" w14:textId="209B6720" w:rsidR="00C433A6" w:rsidRPr="00C433A6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</w:pPr>
                      <w:r w:rsidRPr="00C433A6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  <w:t>(0, 0.0001, 0.001, 0.01, 0.05, Inf)</w:t>
                      </w:r>
                    </w:p>
                  </w:txbxContent>
                </v:textbox>
              </v:shape>
            </w:pict>
          </mc:Fallback>
        </mc:AlternateContent>
      </w:r>
      <w:r w:rsidR="00C433A6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10D37A4" wp14:editId="5102E0FE">
                <wp:simplePos x="0" y="0"/>
                <wp:positionH relativeFrom="column">
                  <wp:posOffset>1352550</wp:posOffset>
                </wp:positionH>
                <wp:positionV relativeFrom="paragraph">
                  <wp:posOffset>2655570</wp:posOffset>
                </wp:positionV>
                <wp:extent cx="1504950" cy="266700"/>
                <wp:effectExtent l="0" t="0" r="0" b="0"/>
                <wp:wrapNone/>
                <wp:docPr id="122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95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D45129" w14:textId="7A6ABF79" w:rsidR="00C433A6" w:rsidRPr="00AF7A9D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Different types of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plo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D37A4" id="Text Box 122" o:spid="_x0000_s1061" type="#_x0000_t202" style="position:absolute;left:0;text-align:left;margin-left:106.5pt;margin-top:209.1pt;width:118.5pt;height:21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" filled="f" stroked="f" strokeweight=".5pt">
                <v:textbox>
                  <w:txbxContent>
                    <w:p w14:paraId="2DD45129" w14:textId="7A6ABF79" w:rsidR="00C433A6" w:rsidRPr="00AF7A9D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Different types of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plo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C433A6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EEB371F" wp14:editId="2542BF9C">
                <wp:simplePos x="0" y="0"/>
                <wp:positionH relativeFrom="column">
                  <wp:posOffset>95250</wp:posOffset>
                </wp:positionH>
                <wp:positionV relativeFrom="paragraph">
                  <wp:posOffset>2553970</wp:posOffset>
                </wp:positionV>
                <wp:extent cx="3244850" cy="488950"/>
                <wp:effectExtent l="0" t="0" r="12700" b="2540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488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3C009C" w14:textId="77777777" w:rsidR="00C433A6" w:rsidRPr="00221B64" w:rsidRDefault="00C433A6" w:rsidP="00C433A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EB371F" id="Rectangle 120" o:spid="_x0000_s1062" style="position:absolute;left:0;text-align:left;margin-left:7.5pt;margin-top:201.1pt;width:255.5pt;height:38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" filled="f" strokecolor="red" strokeweight="1pt">
                <v:textbox>
                  <w:txbxContent>
                    <w:p w14:paraId="273C009C" w14:textId="77777777" w:rsidR="00C433A6" w:rsidRPr="00221B64" w:rsidRDefault="00C433A6" w:rsidP="00C433A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433A6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A3B1B77" wp14:editId="03448CF6">
                <wp:simplePos x="0" y="0"/>
                <wp:positionH relativeFrom="column">
                  <wp:posOffset>95250</wp:posOffset>
                </wp:positionH>
                <wp:positionV relativeFrom="paragraph">
                  <wp:posOffset>1868170</wp:posOffset>
                </wp:positionV>
                <wp:extent cx="3244850" cy="635000"/>
                <wp:effectExtent l="0" t="0" r="12700" b="12700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63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10527" w14:textId="77777777" w:rsidR="00C433A6" w:rsidRPr="00221B64" w:rsidRDefault="00C433A6" w:rsidP="00C433A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3B1B77" id="Rectangle 118" o:spid="_x0000_s1063" style="position:absolute;left:0;text-align:left;margin-left:7.5pt;margin-top:147.1pt;width:255.5pt;height:50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" filled="f" strokecolor="red" strokeweight="1pt">
                <v:textbox>
                  <w:txbxContent>
                    <w:p w14:paraId="40F10527" w14:textId="77777777" w:rsidR="00C433A6" w:rsidRPr="00221B64" w:rsidRDefault="00C433A6" w:rsidP="00C433A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433A6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B3F0D05" wp14:editId="213BFD2C">
                <wp:simplePos x="0" y="0"/>
                <wp:positionH relativeFrom="column">
                  <wp:posOffset>1993900</wp:posOffset>
                </wp:positionH>
                <wp:positionV relativeFrom="paragraph">
                  <wp:posOffset>1270</wp:posOffset>
                </wp:positionV>
                <wp:extent cx="622300" cy="679450"/>
                <wp:effectExtent l="0" t="0" r="25400" b="25400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300" cy="679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2F802F" w14:textId="77777777" w:rsidR="00C433A6" w:rsidRPr="00221B64" w:rsidRDefault="00C433A6" w:rsidP="00C433A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F0D05" id="Rectangle 117" o:spid="_x0000_s1064" style="position:absolute;left:0;text-align:left;margin-left:157pt;margin-top:.1pt;width:49pt;height:53.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" filled="f" strokecolor="red" strokeweight="1pt">
                <v:textbox>
                  <w:txbxContent>
                    <w:p w14:paraId="2C2F802F" w14:textId="77777777" w:rsidR="00C433A6" w:rsidRPr="00221B64" w:rsidRDefault="00C433A6" w:rsidP="00C433A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433A6">
        <w:rPr>
          <w:noProof/>
        </w:rPr>
        <w:drawing>
          <wp:inline distT="0" distB="0" distL="0" distR="0" wp14:anchorId="3EE2A7AD" wp14:editId="3AC88E7E">
            <wp:extent cx="5943600" cy="3962400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A30EB" w14:textId="777E6B50" w:rsidR="00E94A9E" w:rsidRDefault="00E94A9E" w:rsidP="00E94A9E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</w:t>
      </w:r>
      <w:r w:rsidR="009B24BF">
        <w:rPr>
          <w:rFonts w:ascii="Times New Roman" w:hAnsi="Times New Roman" w:cs="Times New Roman"/>
          <w:sz w:val="24"/>
          <w:szCs w:val="24"/>
        </w:rPr>
        <w:t xml:space="preserve"> selection</w:t>
      </w:r>
      <w:r>
        <w:rPr>
          <w:rFonts w:ascii="Times New Roman" w:hAnsi="Times New Roman" w:cs="Times New Roman"/>
          <w:sz w:val="24"/>
          <w:szCs w:val="24"/>
        </w:rPr>
        <w:t xml:space="preserve"> for alpha diversity</w:t>
      </w:r>
    </w:p>
    <w:p w14:paraId="0D878A51" w14:textId="0AC1C1AE" w:rsidR="00221B64" w:rsidRDefault="00221B64" w:rsidP="0072574E"/>
    <w:p w14:paraId="462FD886" w14:textId="1DA37FD4" w:rsidR="00F13ACD" w:rsidRDefault="00F13ACD" w:rsidP="0072574E"/>
    <w:p w14:paraId="03DFE29D" w14:textId="14C02D87" w:rsidR="00F13ACD" w:rsidRDefault="009B24BF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070182A" wp14:editId="64E34F2F">
                <wp:simplePos x="0" y="0"/>
                <wp:positionH relativeFrom="column">
                  <wp:posOffset>-57150</wp:posOffset>
                </wp:positionH>
                <wp:positionV relativeFrom="paragraph">
                  <wp:posOffset>2654300</wp:posOffset>
                </wp:positionV>
                <wp:extent cx="361950" cy="260350"/>
                <wp:effectExtent l="0" t="0" r="0" b="6350"/>
                <wp:wrapNone/>
                <wp:docPr id="140" name="Text Box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E50397" w14:textId="1DF02C18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0182A" id="Text Box 140" o:spid="_x0000_s1065" type="#_x0000_t202" style="position:absolute;margin-left:-4.5pt;margin-top:209pt;width:28.5pt;height:20.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EB2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uxo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" filled="f" stroked="f" strokeweight=".5pt">
                <v:textbox>
                  <w:txbxContent>
                    <w:p w14:paraId="4BE50397" w14:textId="1DF02C18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CA68283" wp14:editId="4AE9D9FE">
                <wp:simplePos x="0" y="0"/>
                <wp:positionH relativeFrom="column">
                  <wp:posOffset>2540000</wp:posOffset>
                </wp:positionH>
                <wp:positionV relativeFrom="paragraph">
                  <wp:posOffset>25400</wp:posOffset>
                </wp:positionV>
                <wp:extent cx="361950" cy="260350"/>
                <wp:effectExtent l="0" t="0" r="0" b="6350"/>
                <wp:wrapNone/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36117C" w14:textId="6B94F0C1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68283" id="Text Box 139" o:spid="_x0000_s1066" type="#_x0000_t202" style="position:absolute;margin-left:200pt;margin-top:2pt;width:28.5pt;height:20.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" filled="f" stroked="f" strokeweight=".5pt">
                <v:textbox>
                  <w:txbxContent>
                    <w:p w14:paraId="7C36117C" w14:textId="6B94F0C1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20F0B96E" wp14:editId="4E066FB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386A44" w14:textId="77777777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0B96E" id="Text Box 138" o:spid="_x0000_s1067" type="#_x0000_t202" style="position:absolute;margin-left:0;margin-top:0;width:28.5pt;height:20.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xZG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" filled="f" stroked="f" strokeweight=".5pt">
                <v:textbox>
                  <w:txbxContent>
                    <w:p w14:paraId="0F386A44" w14:textId="77777777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F13ACD">
        <w:rPr>
          <w:noProof/>
        </w:rPr>
        <w:drawing>
          <wp:inline distT="0" distB="0" distL="0" distR="0" wp14:anchorId="6AD94DA2" wp14:editId="28ECC7F2">
            <wp:extent cx="2540000" cy="2540000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3ACD">
        <w:rPr>
          <w:noProof/>
        </w:rPr>
        <w:drawing>
          <wp:inline distT="0" distB="0" distL="0" distR="0" wp14:anchorId="06A70241" wp14:editId="15ACB7DD">
            <wp:extent cx="2508250" cy="2508250"/>
            <wp:effectExtent l="0" t="0" r="6350" b="635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250" cy="250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7BEB1" w14:textId="1EBECE79" w:rsidR="00F13ACD" w:rsidRDefault="009B24BF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4C56A7C" wp14:editId="774D4909">
                <wp:simplePos x="0" y="0"/>
                <wp:positionH relativeFrom="column">
                  <wp:posOffset>-57150</wp:posOffset>
                </wp:positionH>
                <wp:positionV relativeFrom="paragraph">
                  <wp:posOffset>2094865</wp:posOffset>
                </wp:positionV>
                <wp:extent cx="361950" cy="260350"/>
                <wp:effectExtent l="0" t="0" r="0" b="6350"/>
                <wp:wrapNone/>
                <wp:docPr id="141" name="Text Box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9F5FA6" w14:textId="3EBA5D24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56A7C" id="Text Box 141" o:spid="_x0000_s1068" type="#_x0000_t202" style="position:absolute;margin-left:-4.5pt;margin-top:164.95pt;width:28.5pt;height:20.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7fiGQ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" filled="f" stroked="f" strokeweight=".5pt">
                <v:textbox>
                  <w:txbxContent>
                    <w:p w14:paraId="2B9F5FA6" w14:textId="3EBA5D24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 w:rsidR="00F13ACD">
        <w:rPr>
          <w:noProof/>
        </w:rPr>
        <w:drawing>
          <wp:inline distT="0" distB="0" distL="0" distR="0" wp14:anchorId="6B712DFD" wp14:editId="48896FEB">
            <wp:extent cx="5943600" cy="1981200"/>
            <wp:effectExtent l="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85E82" w14:textId="0D8ABE9A" w:rsidR="00F13ACD" w:rsidRDefault="00F13ACD" w:rsidP="0072574E">
      <w:r>
        <w:rPr>
          <w:noProof/>
        </w:rPr>
        <w:drawing>
          <wp:inline distT="0" distB="0" distL="0" distR="0" wp14:anchorId="4BF4DE24" wp14:editId="5AD7281E">
            <wp:extent cx="5943600" cy="1981200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775B3" w14:textId="6B35BE21" w:rsidR="00F13ACD" w:rsidRPr="00F13ACD" w:rsidRDefault="00F13ACD" w:rsidP="009B24BF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4. </w:t>
      </w:r>
      <w:r w:rsidR="009B24BF">
        <w:rPr>
          <w:rFonts w:ascii="Times New Roman" w:hAnsi="Times New Roman" w:cs="Times New Roman"/>
          <w:sz w:val="24"/>
          <w:szCs w:val="24"/>
        </w:rPr>
        <w:t>The b</w:t>
      </w:r>
      <w:r w:rsidR="009B24BF" w:rsidRPr="009B24BF">
        <w:rPr>
          <w:rFonts w:ascii="Times New Roman" w:hAnsi="Times New Roman" w:cs="Times New Roman"/>
          <w:sz w:val="24"/>
          <w:szCs w:val="24"/>
        </w:rPr>
        <w:t>ox plot shows the alpha</w:t>
      </w:r>
      <w:r w:rsidR="009B24BF">
        <w:rPr>
          <w:rFonts w:ascii="Times New Roman" w:hAnsi="Times New Roman" w:cs="Times New Roman"/>
          <w:sz w:val="24"/>
          <w:szCs w:val="24"/>
        </w:rPr>
        <w:t xml:space="preserve"> diversity, which is calculated based on the </w:t>
      </w:r>
      <w:r>
        <w:rPr>
          <w:rFonts w:ascii="Times New Roman" w:hAnsi="Times New Roman" w:cs="Times New Roman"/>
          <w:sz w:val="24"/>
          <w:szCs w:val="24"/>
        </w:rPr>
        <w:t>a) chao1</w:t>
      </w:r>
      <w:r w:rsidR="009B24BF">
        <w:rPr>
          <w:rFonts w:ascii="Times New Roman" w:hAnsi="Times New Roman" w:cs="Times New Roman"/>
          <w:sz w:val="24"/>
          <w:szCs w:val="24"/>
        </w:rPr>
        <w:t xml:space="preserve"> without p-value, b) Shannon index with p-value (shows: </w:t>
      </w:r>
      <w:r w:rsidR="009B24BF" w:rsidRPr="009B24BF">
        <w:rPr>
          <w:rFonts w:ascii="Times New Roman" w:hAnsi="Times New Roman" w:cs="Times New Roman"/>
          <w:sz w:val="24"/>
          <w:szCs w:val="24"/>
        </w:rPr>
        <w:t>"****", "***", "**", "*", "ns")</w:t>
      </w:r>
      <w:r w:rsidR="009B24BF">
        <w:rPr>
          <w:rFonts w:ascii="Times New Roman" w:hAnsi="Times New Roman" w:cs="Times New Roman"/>
          <w:sz w:val="24"/>
          <w:szCs w:val="24"/>
        </w:rPr>
        <w:t xml:space="preserve">, c) using all the methods with p-value, d) Plotted in violin with p-value (shows: </w:t>
      </w:r>
      <w:r w:rsidR="009B24BF" w:rsidRPr="009B24BF">
        <w:rPr>
          <w:rFonts w:ascii="Times New Roman" w:hAnsi="Times New Roman" w:cs="Times New Roman"/>
          <w:sz w:val="24"/>
          <w:szCs w:val="24"/>
        </w:rPr>
        <w:t>"****", "***", "**", "*", "ns")</w:t>
      </w:r>
      <w:r w:rsidR="009B24BF">
        <w:rPr>
          <w:rFonts w:ascii="Times New Roman" w:hAnsi="Times New Roman" w:cs="Times New Roman"/>
          <w:sz w:val="24"/>
          <w:szCs w:val="24"/>
        </w:rPr>
        <w:t>.</w:t>
      </w:r>
    </w:p>
    <w:p w14:paraId="692E05DE" w14:textId="15008664" w:rsidR="00221B64" w:rsidRDefault="00221B64" w:rsidP="0072574E"/>
    <w:p w14:paraId="1C04A0B0" w14:textId="6DF48976" w:rsidR="00221B64" w:rsidRDefault="00221B64" w:rsidP="0072574E"/>
    <w:p w14:paraId="63747190" w14:textId="776B7EE6" w:rsidR="00221B64" w:rsidRDefault="00EC6664" w:rsidP="0072574E">
      <w:r>
        <w:rPr>
          <w:noProof/>
        </w:rPr>
        <w:lastRenderedPageBreak/>
        <w:drawing>
          <wp:inline distT="0" distB="0" distL="0" distR="0" wp14:anchorId="71F03AE8" wp14:editId="0D428A28">
            <wp:extent cx="5943600" cy="313309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975E2" w14:textId="325E9EED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5: </w:t>
      </w:r>
      <w:r>
        <w:rPr>
          <w:rFonts w:ascii="Times New Roman" w:hAnsi="Times New Roman" w:cs="Times New Roman"/>
          <w:sz w:val="24"/>
          <w:szCs w:val="24"/>
        </w:rPr>
        <w:t>Summary table of alpha diversity for each sample</w:t>
      </w:r>
    </w:p>
    <w:p w14:paraId="7303AD01" w14:textId="6F11076E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B5701C4" w14:textId="6194B07A" w:rsidR="009B24BF" w:rsidRDefault="009B24BF" w:rsidP="009B24BF"/>
    <w:p w14:paraId="204329B0" w14:textId="77777777" w:rsidR="009B24BF" w:rsidRDefault="009B24BF">
      <w:r>
        <w:br w:type="page"/>
      </w:r>
    </w:p>
    <w:p w14:paraId="0B15F196" w14:textId="50A92BE6" w:rsidR="009B24BF" w:rsidRPr="00C433A6" w:rsidRDefault="009B24BF" w:rsidP="009B24B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Beta</w:t>
      </w:r>
      <w:r w:rsidRPr="00C433A6">
        <w:rPr>
          <w:rFonts w:ascii="Times New Roman" w:hAnsi="Times New Roman" w:cs="Times New Roman"/>
          <w:b/>
          <w:bCs/>
          <w:sz w:val="24"/>
          <w:szCs w:val="24"/>
        </w:rPr>
        <w:t xml:space="preserve"> diversity</w:t>
      </w:r>
    </w:p>
    <w:p w14:paraId="5CDB3BDF" w14:textId="37316D9A" w:rsidR="009B24BF" w:rsidRDefault="009B24BF" w:rsidP="009B24BF">
      <w:pPr>
        <w:jc w:val="both"/>
      </w:pPr>
      <w:r>
        <w:rPr>
          <w:rFonts w:ascii="Times New Roman" w:hAnsi="Times New Roman" w:cs="Times New Roman"/>
          <w:sz w:val="24"/>
          <w:szCs w:val="24"/>
        </w:rPr>
        <w:t xml:space="preserve">Beta diversity was calculated based on </w:t>
      </w:r>
      <w:proofErr w:type="spellStart"/>
      <w:r>
        <w:rPr>
          <w:rFonts w:ascii="Times New Roman" w:hAnsi="Times New Roman" w:cs="Times New Roman"/>
          <w:sz w:val="24"/>
          <w:szCs w:val="24"/>
        </w:rPr>
        <w:t>phylos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unlist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distanceMethodList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9B24BF">
        <w:rPr>
          <w:rFonts w:ascii="Times New Roman" w:hAnsi="Times New Roman" w:cs="Times New Roman"/>
          <w:sz w:val="24"/>
          <w:szCs w:val="24"/>
        </w:rPr>
        <w:t xml:space="preserve"> (McMurdie and Holmes, 2013)</w:t>
      </w:r>
      <w:r>
        <w:rPr>
          <w:rFonts w:ascii="Times New Roman" w:hAnsi="Times New Roman" w:cs="Times New Roman"/>
          <w:sz w:val="24"/>
          <w:szCs w:val="24"/>
        </w:rPr>
        <w:t xml:space="preserve"> and vegan </w:t>
      </w:r>
      <w:r w:rsidRPr="009B24BF">
        <w:rPr>
          <w:rFonts w:ascii="Times New Roman" w:hAnsi="Times New Roman" w:cs="Times New Roman"/>
          <w:sz w:val="24"/>
          <w:szCs w:val="24"/>
        </w:rPr>
        <w:t>(Oksanen et al.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B24BF">
        <w:rPr>
          <w:rFonts w:ascii="Times New Roman" w:hAnsi="Times New Roman" w:cs="Times New Roman"/>
          <w:sz w:val="24"/>
          <w:szCs w:val="24"/>
        </w:rPr>
        <w:t>2017)</w:t>
      </w:r>
      <w:r>
        <w:rPr>
          <w:rFonts w:ascii="Times New Roman" w:hAnsi="Times New Roman" w:cs="Times New Roman"/>
          <w:sz w:val="24"/>
          <w:szCs w:val="24"/>
        </w:rPr>
        <w:t xml:space="preserve"> packages. </w:t>
      </w:r>
      <w:r w:rsidRPr="00C433A6">
        <w:rPr>
          <w:rFonts w:ascii="Times New Roman" w:hAnsi="Times New Roman" w:cs="Times New Roman"/>
          <w:sz w:val="24"/>
          <w:szCs w:val="24"/>
        </w:rPr>
        <w:t xml:space="preserve">Users can visualize the </w:t>
      </w:r>
      <w:r>
        <w:rPr>
          <w:rFonts w:ascii="Times New Roman" w:hAnsi="Times New Roman" w:cs="Times New Roman"/>
          <w:sz w:val="24"/>
          <w:szCs w:val="24"/>
        </w:rPr>
        <w:t xml:space="preserve">alpha </w:t>
      </w:r>
      <w:r w:rsidRPr="00C433A6">
        <w:rPr>
          <w:rFonts w:ascii="Times New Roman" w:hAnsi="Times New Roman" w:cs="Times New Roman"/>
          <w:sz w:val="24"/>
          <w:szCs w:val="24"/>
        </w:rPr>
        <w:t>diversity</w:t>
      </w:r>
      <w:r>
        <w:rPr>
          <w:rFonts w:ascii="Times New Roman" w:hAnsi="Times New Roman" w:cs="Times New Roman"/>
          <w:sz w:val="24"/>
          <w:szCs w:val="24"/>
        </w:rPr>
        <w:t xml:space="preserve"> by choosing any one of the methods. In our application, we have integrated 42 distance </w:t>
      </w:r>
      <w:r w:rsidR="00F03814">
        <w:rPr>
          <w:rFonts w:ascii="Times New Roman" w:hAnsi="Times New Roman" w:cs="Times New Roman"/>
          <w:sz w:val="24"/>
          <w:szCs w:val="24"/>
        </w:rPr>
        <w:t>metrics</w:t>
      </w:r>
      <w:r>
        <w:rPr>
          <w:rFonts w:ascii="Times New Roman" w:hAnsi="Times New Roman" w:cs="Times New Roman"/>
          <w:sz w:val="24"/>
          <w:szCs w:val="24"/>
        </w:rPr>
        <w:t>. Users can use any one of the following methods such as (</w:t>
      </w:r>
      <w:r w:rsidRPr="009B24BF">
        <w:rPr>
          <w:rFonts w:ascii="Times New Roman" w:hAnsi="Times New Roman" w:cs="Times New Roman"/>
          <w:sz w:val="24"/>
          <w:szCs w:val="24"/>
        </w:rPr>
        <w:t xml:space="preserve">bray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jaccard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anhattan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euclidean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canberra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kulczynski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gower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altGower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orisita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horn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ountford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raup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binomial, chao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cao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w, -1, c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wb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r, I, e, t, me, j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sor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m, -2, co, cc, g, -3, l, 19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hk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rlb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sim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gl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>, z, maximum, binary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9B24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inkowski</w:t>
      </w:r>
      <w:proofErr w:type="spellEnd"/>
      <w:r>
        <w:rPr>
          <w:rFonts w:ascii="Times New Roman" w:hAnsi="Times New Roman" w:cs="Times New Roman"/>
          <w:sz w:val="24"/>
          <w:szCs w:val="24"/>
        </w:rPr>
        <w:t>)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In addition, we have incorporated six different orientation methods using the vegan package, such as (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PCoA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NMDS, DCA, CCA, RDA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9B24BF">
        <w:rPr>
          <w:rFonts w:ascii="Times New Roman" w:hAnsi="Times New Roman" w:cs="Times New Roman"/>
          <w:sz w:val="24"/>
          <w:szCs w:val="24"/>
        </w:rPr>
        <w:t>MDS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9B24B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The result will be displayed in the box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7 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orientation plot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7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with the summary table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which contains distance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etween all the samples. </w:t>
      </w:r>
    </w:p>
    <w:p w14:paraId="3D8A1AD0" w14:textId="2B5BF0B4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61551914" wp14:editId="4BA81D8C">
                <wp:simplePos x="0" y="0"/>
                <wp:positionH relativeFrom="column">
                  <wp:posOffset>3931920</wp:posOffset>
                </wp:positionH>
                <wp:positionV relativeFrom="paragraph">
                  <wp:posOffset>2126615</wp:posOffset>
                </wp:positionV>
                <wp:extent cx="2762250" cy="482600"/>
                <wp:effectExtent l="0" t="0" r="0" b="0"/>
                <wp:wrapNone/>
                <wp:docPr id="144" name="Text Box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4E4CCD" w14:textId="77777777" w:rsidR="009B24BF" w:rsidRPr="00061937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51914" id="Text Box 144" o:spid="_x0000_s1069" type="#_x0000_t202" style="position:absolute;margin-left:309.6pt;margin-top:167.45pt;width:217.5pt;height:38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" filled="f" stroked="f" strokeweight=".5pt">
                <v:textbox>
                  <w:txbxContent>
                    <w:p w14:paraId="584E4CCD" w14:textId="77777777" w:rsidR="009B24BF" w:rsidRPr="00061937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3B1E368" wp14:editId="0946124D">
                <wp:simplePos x="0" y="0"/>
                <wp:positionH relativeFrom="column">
                  <wp:posOffset>3931920</wp:posOffset>
                </wp:positionH>
                <wp:positionV relativeFrom="paragraph">
                  <wp:posOffset>1643380</wp:posOffset>
                </wp:positionV>
                <wp:extent cx="2762250" cy="482600"/>
                <wp:effectExtent l="0" t="0" r="0" b="0"/>
                <wp:wrapNone/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2E9320" w14:textId="799A6826" w:rsidR="009B24BF" w:rsidRPr="00061937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orientation methods (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PCoA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, NMDS, DCA, CCA, RDA, and MDS)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B1E368" id="Text Box 146" o:spid="_x0000_s1070" type="#_x0000_t202" style="position:absolute;margin-left:309.6pt;margin-top:129.4pt;width:217.5pt;height:38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" filled="f" stroked="f" strokeweight=".5pt">
                <v:textbox>
                  <w:txbxContent>
                    <w:p w14:paraId="3B2E9320" w14:textId="799A6826" w:rsidR="009B24BF" w:rsidRPr="00061937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orientation methods (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PCoA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, NMDS, DCA, CCA, RDA, and MDS)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2E882087" wp14:editId="14B78F5A">
                <wp:simplePos x="0" y="0"/>
                <wp:positionH relativeFrom="column">
                  <wp:posOffset>3943350</wp:posOffset>
                </wp:positionH>
                <wp:positionV relativeFrom="paragraph">
                  <wp:posOffset>474980</wp:posOffset>
                </wp:positionV>
                <wp:extent cx="2762250" cy="1155700"/>
                <wp:effectExtent l="0" t="0" r="0" b="6350"/>
                <wp:wrapNone/>
                <wp:docPr id="147" name="Text Box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1155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11BA2B" w14:textId="1912294C" w:rsidR="009B24BF" w:rsidRPr="00061937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distance </w:t>
                            </w:r>
                            <w:r w:rsidR="00F03814"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etrics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(bray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jaccard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anhattan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uclidean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canberra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kulczynski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gowe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ltGowe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orisita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horn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ountford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aup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binomial, chao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cao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w, -1, c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wb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r, I, e, t, me, j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o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m, -2, co, cc, g, -3, l, 19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hk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lb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sim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gl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z, maximum, binary and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inkowski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82087" id="Text Box 147" o:spid="_x0000_s1071" type="#_x0000_t202" style="position:absolute;margin-left:310.5pt;margin-top:37.4pt;width:217.5pt;height:91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" filled="f" stroked="f" strokeweight=".5pt">
                <v:textbox>
                  <w:txbxContent>
                    <w:p w14:paraId="1111BA2B" w14:textId="1912294C" w:rsidR="009B24BF" w:rsidRPr="00061937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distance </w:t>
                      </w:r>
                      <w:r w:rsidR="00F03814"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metrics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(bray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jaccard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manhattan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euclidean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canberra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kulczynski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gower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altGower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morisita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horn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mountford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raup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binomial, chao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cao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w, -1, c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wb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r, I, e, t, me, j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or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m, -2, co, cc, g, -3, l, 19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hk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rlb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sim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gl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z, maximum, binary and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minkowski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6B2A0CB5" wp14:editId="112E3517">
                <wp:simplePos x="0" y="0"/>
                <wp:positionH relativeFrom="column">
                  <wp:posOffset>3676650</wp:posOffset>
                </wp:positionH>
                <wp:positionV relativeFrom="paragraph">
                  <wp:posOffset>1783080</wp:posOffset>
                </wp:positionV>
                <wp:extent cx="317500" cy="0"/>
                <wp:effectExtent l="0" t="76200" r="25400" b="95250"/>
                <wp:wrapNone/>
                <wp:docPr id="143" name="Straight Arrow Connector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B7B102" id="Straight Arrow Connector 143" o:spid="_x0000_s1026" type="#_x0000_t32" style="position:absolute;margin-left:289.5pt;margin-top:140.4pt;width:25pt;height:0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zaB9A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B2899D7" wp14:editId="40DEED6A">
                <wp:simplePos x="0" y="0"/>
                <wp:positionH relativeFrom="column">
                  <wp:posOffset>3676650</wp:posOffset>
                </wp:positionH>
                <wp:positionV relativeFrom="paragraph">
                  <wp:posOffset>2259330</wp:posOffset>
                </wp:positionV>
                <wp:extent cx="317500" cy="0"/>
                <wp:effectExtent l="0" t="76200" r="25400" b="95250"/>
                <wp:wrapNone/>
                <wp:docPr id="145" name="Straight Arrow Connector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7ABD95" id="Straight Arrow Connector 145" o:spid="_x0000_s1026" type="#_x0000_t32" style="position:absolute;margin-left:289.5pt;margin-top:177.9pt;width:25pt;height:0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aHx1W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61343A9" wp14:editId="012DF5AC">
                <wp:simplePos x="0" y="0"/>
                <wp:positionH relativeFrom="column">
                  <wp:posOffset>3677920</wp:posOffset>
                </wp:positionH>
                <wp:positionV relativeFrom="paragraph">
                  <wp:posOffset>1301115</wp:posOffset>
                </wp:positionV>
                <wp:extent cx="317500" cy="0"/>
                <wp:effectExtent l="0" t="76200" r="25400" b="95250"/>
                <wp:wrapNone/>
                <wp:docPr id="142" name="Straight Arrow Connector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BD8B4B" id="Straight Arrow Connector 142" o:spid="_x0000_s1026" type="#_x0000_t32" style="position:absolute;margin-left:289.6pt;margin-top:102.45pt;width:25pt;height:0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Hmy44H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221B64">
        <w:rPr>
          <w:noProof/>
        </w:rPr>
        <w:drawing>
          <wp:inline distT="0" distB="0" distL="0" distR="0" wp14:anchorId="2019F27E" wp14:editId="60A17640">
            <wp:extent cx="3944620" cy="29591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1"/>
                    <a:srcRect r="66346" b="28415"/>
                    <a:stretch/>
                  </pic:blipFill>
                  <pic:spPr bwMode="auto">
                    <a:xfrm>
                      <a:off x="0" y="0"/>
                      <a:ext cx="3950739" cy="2963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426D83" w14:textId="7821623F" w:rsidR="00145406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nput selection for </w:t>
      </w:r>
      <w:r w:rsidR="00145406">
        <w:rPr>
          <w:rFonts w:ascii="Times New Roman" w:hAnsi="Times New Roman" w:cs="Times New Roman"/>
          <w:sz w:val="24"/>
          <w:szCs w:val="24"/>
        </w:rPr>
        <w:t>beta</w:t>
      </w:r>
      <w:r>
        <w:rPr>
          <w:rFonts w:ascii="Times New Roman" w:hAnsi="Times New Roman" w:cs="Times New Roman"/>
          <w:sz w:val="24"/>
          <w:szCs w:val="24"/>
        </w:rPr>
        <w:t xml:space="preserve"> diversity</w:t>
      </w:r>
    </w:p>
    <w:p w14:paraId="6A029FE4" w14:textId="77777777" w:rsidR="00145406" w:rsidRDefault="001454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90B305D" w14:textId="77777777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F3E5976" w14:textId="053EF160" w:rsidR="00221B64" w:rsidRDefault="00221B64" w:rsidP="0072574E"/>
    <w:p w14:paraId="5ABEB149" w14:textId="081AB377" w:rsidR="009B24BF" w:rsidRDefault="0006193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0782AF1B" wp14:editId="58B95F41">
                <wp:simplePos x="0" y="0"/>
                <wp:positionH relativeFrom="column">
                  <wp:posOffset>0</wp:posOffset>
                </wp:positionH>
                <wp:positionV relativeFrom="paragraph">
                  <wp:posOffset>44450</wp:posOffset>
                </wp:positionV>
                <wp:extent cx="361950" cy="260350"/>
                <wp:effectExtent l="0" t="0" r="0" b="6350"/>
                <wp:wrapNone/>
                <wp:docPr id="151" name="Text Box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C54A47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2AF1B" id="Text Box 151" o:spid="_x0000_s1072" type="#_x0000_t202" style="position:absolute;margin-left:0;margin-top:3.5pt;width:28.5pt;height:20.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msBGQ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" filled="f" stroked="f" strokeweight=".5pt">
                <v:textbox>
                  <w:txbxContent>
                    <w:p w14:paraId="42C54A47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34A9EF6B" wp14:editId="1C58D4EC">
                <wp:simplePos x="0" y="0"/>
                <wp:positionH relativeFrom="column">
                  <wp:posOffset>2997200</wp:posOffset>
                </wp:positionH>
                <wp:positionV relativeFrom="paragraph">
                  <wp:posOffset>44450</wp:posOffset>
                </wp:positionV>
                <wp:extent cx="361950" cy="260350"/>
                <wp:effectExtent l="0" t="0" r="0" b="6350"/>
                <wp:wrapNone/>
                <wp:docPr id="152" name="Text Box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429756" w14:textId="0FD9EC0B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A9EF6B" id="Text Box 152" o:spid="_x0000_s1073" type="#_x0000_t202" style="position:absolute;margin-left:236pt;margin-top:3.5pt;width:28.5pt;height:20.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" filled="f" stroked="f" strokeweight=".5pt">
                <v:textbox>
                  <w:txbxContent>
                    <w:p w14:paraId="2A429756" w14:textId="0FD9EC0B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9B24BF">
        <w:rPr>
          <w:noProof/>
        </w:rPr>
        <w:drawing>
          <wp:inline distT="0" distB="0" distL="0" distR="0" wp14:anchorId="4C250212" wp14:editId="20494859">
            <wp:extent cx="5943600" cy="2228850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5C6E6" w14:textId="14D92263" w:rsidR="009B24BF" w:rsidRPr="009B24BF" w:rsidRDefault="009B24BF" w:rsidP="009B24BF">
      <w:pPr>
        <w:jc w:val="center"/>
        <w:rPr>
          <w:b/>
          <w:bCs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7 </w:t>
      </w:r>
      <w:r w:rsidRPr="009B24BF">
        <w:rPr>
          <w:rFonts w:ascii="Times New Roman" w:hAnsi="Times New Roman" w:cs="Times New Roman"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The diversity </w:t>
      </w:r>
      <w:r w:rsidR="00F03814">
        <w:rPr>
          <w:rFonts w:ascii="Times New Roman" w:hAnsi="Times New Roman" w:cs="Times New Roman"/>
          <w:sz w:val="24"/>
          <w:szCs w:val="24"/>
        </w:rPr>
        <w:t>metrics</w:t>
      </w:r>
      <w:r>
        <w:rPr>
          <w:rFonts w:ascii="Times New Roman" w:hAnsi="Times New Roman" w:cs="Times New Roman"/>
          <w:sz w:val="24"/>
          <w:szCs w:val="24"/>
        </w:rPr>
        <w:t xml:space="preserve"> (bray) were plotted in the box plot b)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diversity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bray)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PCo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ientation were plotted.</w:t>
      </w:r>
    </w:p>
    <w:p w14:paraId="7EC22BAF" w14:textId="77777777" w:rsidR="009B24BF" w:rsidRDefault="009B24BF" w:rsidP="0072574E"/>
    <w:p w14:paraId="7523614E" w14:textId="778500D1" w:rsidR="00221B64" w:rsidRDefault="00EC6664" w:rsidP="0072574E">
      <w:r>
        <w:rPr>
          <w:noProof/>
        </w:rPr>
        <w:drawing>
          <wp:inline distT="0" distB="0" distL="0" distR="0" wp14:anchorId="447D4AB6" wp14:editId="531C591C">
            <wp:extent cx="5943600" cy="3176270"/>
            <wp:effectExtent l="0" t="0" r="0" b="508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8E99B" w14:textId="3F26D784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8: </w:t>
      </w:r>
      <w:r>
        <w:rPr>
          <w:rFonts w:ascii="Times New Roman" w:hAnsi="Times New Roman" w:cs="Times New Roman"/>
          <w:sz w:val="24"/>
          <w:szCs w:val="24"/>
        </w:rPr>
        <w:t>Summary table of beta diversity</w:t>
      </w:r>
    </w:p>
    <w:p w14:paraId="7C797420" w14:textId="77777777" w:rsidR="009B24BF" w:rsidRDefault="009B24BF" w:rsidP="0072574E"/>
    <w:p w14:paraId="22A87C2B" w14:textId="79A7D897" w:rsidR="00061937" w:rsidRDefault="00061937">
      <w:r>
        <w:br w:type="page"/>
      </w:r>
    </w:p>
    <w:p w14:paraId="372D110B" w14:textId="2CCEC3C8" w:rsidR="00221B64" w:rsidRPr="00061937" w:rsidRDefault="00061937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61937">
        <w:rPr>
          <w:rFonts w:ascii="Times New Roman" w:hAnsi="Times New Roman" w:cs="Times New Roman"/>
          <w:b/>
          <w:bCs/>
          <w:sz w:val="24"/>
          <w:szCs w:val="24"/>
        </w:rPr>
        <w:lastRenderedPageBreak/>
        <w:t>Dimension reduction</w:t>
      </w:r>
    </w:p>
    <w:p w14:paraId="72A8EB9A" w14:textId="39A7DBCC" w:rsidR="00061937" w:rsidRDefault="00061937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 w:rsidRPr="00C433A6">
        <w:rPr>
          <w:rFonts w:ascii="Times New Roman" w:hAnsi="Times New Roman" w:cs="Times New Roman"/>
          <w:sz w:val="24"/>
          <w:szCs w:val="24"/>
        </w:rPr>
        <w:t xml:space="preserve">Under </w:t>
      </w:r>
      <w:r>
        <w:rPr>
          <w:rFonts w:ascii="Times New Roman" w:hAnsi="Times New Roman" w:cs="Times New Roman"/>
          <w:sz w:val="24"/>
          <w:szCs w:val="24"/>
        </w:rPr>
        <w:t>this</w:t>
      </w:r>
      <w:r w:rsidRPr="00C433A6">
        <w:rPr>
          <w:rFonts w:ascii="Times New Roman" w:hAnsi="Times New Roman" w:cs="Times New Roman"/>
          <w:sz w:val="24"/>
          <w:szCs w:val="24"/>
        </w:rPr>
        <w:t xml:space="preserve"> tab, there are t</w:t>
      </w:r>
      <w:r>
        <w:rPr>
          <w:rFonts w:ascii="Times New Roman" w:hAnsi="Times New Roman" w:cs="Times New Roman"/>
          <w:sz w:val="24"/>
          <w:szCs w:val="24"/>
        </w:rPr>
        <w:t>hree</w:t>
      </w:r>
      <w:r w:rsidRPr="00C433A6">
        <w:rPr>
          <w:rFonts w:ascii="Times New Roman" w:hAnsi="Times New Roman" w:cs="Times New Roman"/>
          <w:sz w:val="24"/>
          <w:szCs w:val="24"/>
        </w:rPr>
        <w:t xml:space="preserve"> subsection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9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Pr="00C433A6">
        <w:rPr>
          <w:rFonts w:ascii="Times New Roman" w:hAnsi="Times New Roman" w:cs="Times New Roman"/>
          <w:sz w:val="24"/>
          <w:szCs w:val="24"/>
        </w:rPr>
        <w:t xml:space="preserve"> 1. </w:t>
      </w:r>
      <w:r w:rsidRPr="00061937">
        <w:rPr>
          <w:rFonts w:ascii="Times New Roman" w:hAnsi="Times New Roman" w:cs="Times New Roman"/>
          <w:sz w:val="24"/>
          <w:szCs w:val="24"/>
        </w:rPr>
        <w:t>Principal Component Analysis (PCA)</w:t>
      </w:r>
      <w:r w:rsidR="00816B12">
        <w:rPr>
          <w:rFonts w:ascii="Times New Roman" w:hAnsi="Times New Roman" w:cs="Times New Roman"/>
          <w:sz w:val="24"/>
          <w:szCs w:val="24"/>
        </w:rPr>
        <w:t xml:space="preserve"> 2D and 3D</w:t>
      </w:r>
      <w:r>
        <w:rPr>
          <w:rFonts w:ascii="Times New Roman" w:hAnsi="Times New Roman" w:cs="Times New Roman"/>
          <w:sz w:val="24"/>
          <w:szCs w:val="24"/>
        </w:rPr>
        <w:t xml:space="preserve">, 2. </w:t>
      </w:r>
      <w:r w:rsidRPr="00061937">
        <w:rPr>
          <w:rFonts w:ascii="Times New Roman" w:hAnsi="Times New Roman" w:cs="Times New Roman"/>
          <w:sz w:val="24"/>
          <w:szCs w:val="24"/>
        </w:rPr>
        <w:t>t-distributed Stochastic Neighbor E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061937">
        <w:rPr>
          <w:rFonts w:ascii="Times New Roman" w:hAnsi="Times New Roman" w:cs="Times New Roman"/>
          <w:sz w:val="24"/>
          <w:szCs w:val="24"/>
        </w:rPr>
        <w:t>bedding (t-SNE)</w:t>
      </w:r>
      <w:r w:rsidRPr="00C433A6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C433A6">
        <w:rPr>
          <w:rFonts w:ascii="Times New Roman" w:hAnsi="Times New Roman" w:cs="Times New Roman"/>
          <w:sz w:val="24"/>
          <w:szCs w:val="24"/>
        </w:rPr>
        <w:t xml:space="preserve">. </w:t>
      </w:r>
      <w:r w:rsidRPr="00061937">
        <w:rPr>
          <w:rFonts w:ascii="Times New Roman" w:hAnsi="Times New Roman" w:cs="Times New Roman"/>
          <w:sz w:val="24"/>
          <w:szCs w:val="24"/>
        </w:rPr>
        <w:t>Uniform Manifold Approximation and Projection for Dimension Reduction (UMAP)</w:t>
      </w:r>
      <w:r w:rsidRPr="00C433A6">
        <w:rPr>
          <w:rFonts w:ascii="Times New Roman" w:hAnsi="Times New Roman" w:cs="Times New Roman"/>
          <w:sz w:val="24"/>
          <w:szCs w:val="24"/>
        </w:rPr>
        <w:t>.</w:t>
      </w:r>
    </w:p>
    <w:p w14:paraId="4513CAB6" w14:textId="28B3A2C7" w:rsidR="00061937" w:rsidRDefault="00061937" w:rsidP="0006193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61937">
        <w:rPr>
          <w:rFonts w:ascii="Times New Roman" w:hAnsi="Times New Roman" w:cs="Times New Roman"/>
          <w:b/>
          <w:bCs/>
          <w:sz w:val="24"/>
          <w:szCs w:val="24"/>
        </w:rPr>
        <w:t>PCA</w:t>
      </w:r>
      <w:r w:rsidR="00816B12">
        <w:rPr>
          <w:rFonts w:ascii="Times New Roman" w:hAnsi="Times New Roman" w:cs="Times New Roman"/>
          <w:b/>
          <w:bCs/>
          <w:sz w:val="24"/>
          <w:szCs w:val="24"/>
        </w:rPr>
        <w:t>-2D</w:t>
      </w:r>
      <w:r w:rsidR="00BA56D7">
        <w:rPr>
          <w:rFonts w:ascii="Times New Roman" w:hAnsi="Times New Roman" w:cs="Times New Roman"/>
          <w:b/>
          <w:bCs/>
          <w:sz w:val="24"/>
          <w:szCs w:val="24"/>
        </w:rPr>
        <w:t xml:space="preserve"> &amp; 3D</w:t>
      </w:r>
    </w:p>
    <w:p w14:paraId="56A28376" w14:textId="12749DD2" w:rsidR="00061937" w:rsidRDefault="00061937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 w:rsidRPr="0006193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061937">
        <w:rPr>
          <w:rFonts w:ascii="Times New Roman" w:hAnsi="Times New Roman" w:cs="Times New Roman"/>
          <w:sz w:val="24"/>
          <w:szCs w:val="24"/>
        </w:rPr>
        <w:t>ggfortif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061937">
        <w:rPr>
          <w:rFonts w:ascii="Times New Roman" w:hAnsi="Times New Roman" w:cs="Times New Roman"/>
          <w:sz w:val="24"/>
          <w:szCs w:val="24"/>
        </w:rPr>
        <w:t>Tang</w:t>
      </w:r>
      <w:r>
        <w:rPr>
          <w:rFonts w:ascii="Times New Roman" w:hAnsi="Times New Roman" w:cs="Times New Roman"/>
          <w:sz w:val="24"/>
          <w:szCs w:val="24"/>
        </w:rPr>
        <w:t xml:space="preserve"> et al., 2016) was used to plot the PCA</w:t>
      </w:r>
      <w:r w:rsidR="00BA56D7">
        <w:rPr>
          <w:rFonts w:ascii="Times New Roman" w:hAnsi="Times New Roman" w:cs="Times New Roman"/>
          <w:sz w:val="24"/>
          <w:szCs w:val="24"/>
        </w:rPr>
        <w:t>-2D</w:t>
      </w:r>
      <w:r>
        <w:rPr>
          <w:rFonts w:ascii="Times New Roman" w:hAnsi="Times New Roman" w:cs="Times New Roman"/>
          <w:sz w:val="24"/>
          <w:szCs w:val="24"/>
        </w:rPr>
        <w:t>. The users must select the text label and its size, frame</w:t>
      </w:r>
      <w:r w:rsidR="0014540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5406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output image format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 w:rsidR="00AA3436">
        <w:rPr>
          <w:rFonts w:ascii="Times New Roman" w:hAnsi="Times New Roman" w:cs="Times New Roman"/>
          <w:sz w:val="24"/>
          <w:szCs w:val="24"/>
        </w:rPr>
        <w:t xml:space="preserve">and </w:t>
      </w:r>
      <w:r w:rsidR="00145406">
        <w:rPr>
          <w:rFonts w:ascii="Times New Roman" w:hAnsi="Times New Roman" w:cs="Times New Roman"/>
          <w:sz w:val="24"/>
          <w:szCs w:val="24"/>
        </w:rPr>
        <w:t xml:space="preserve">click </w:t>
      </w:r>
      <w:r w:rsidR="00794A5C">
        <w:rPr>
          <w:rFonts w:ascii="Times New Roman" w:hAnsi="Times New Roman" w:cs="Times New Roman"/>
          <w:sz w:val="24"/>
          <w:szCs w:val="24"/>
        </w:rPr>
        <w:t xml:space="preserve">the </w:t>
      </w:r>
      <w:r w:rsidR="00145406">
        <w:rPr>
          <w:rFonts w:ascii="Times New Roman" w:hAnsi="Times New Roman" w:cs="Times New Roman"/>
          <w:sz w:val="24"/>
          <w:szCs w:val="24"/>
        </w:rPr>
        <w:t xml:space="preserve">submit button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061937">
        <w:rPr>
          <w:rFonts w:ascii="Times New Roman" w:hAnsi="Times New Roman" w:cs="Times New Roman"/>
          <w:b/>
          <w:bCs/>
          <w:sz w:val="24"/>
          <w:szCs w:val="24"/>
        </w:rPr>
        <w:t>Figure S19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The output will be displayed in a PCA</w:t>
      </w:r>
      <w:r w:rsidR="00BA56D7">
        <w:rPr>
          <w:rFonts w:ascii="Times New Roman" w:hAnsi="Times New Roman" w:cs="Times New Roman"/>
          <w:sz w:val="24"/>
          <w:szCs w:val="24"/>
        </w:rPr>
        <w:t>-2D</w:t>
      </w:r>
      <w:r>
        <w:rPr>
          <w:rFonts w:ascii="Times New Roman" w:hAnsi="Times New Roman" w:cs="Times New Roman"/>
          <w:sz w:val="24"/>
          <w:szCs w:val="24"/>
        </w:rPr>
        <w:t xml:space="preserve"> plot </w:t>
      </w:r>
      <w:r w:rsidR="00F03814" w:rsidRPr="00145406">
        <w:rPr>
          <w:rFonts w:ascii="Times New Roman" w:hAnsi="Times New Roman" w:cs="Times New Roman"/>
          <w:sz w:val="24"/>
          <w:szCs w:val="24"/>
        </w:rPr>
        <w:t>(</w:t>
      </w:r>
      <w:r w:rsidR="00F0381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F03814" w:rsidRPr="00145406">
        <w:rPr>
          <w:rFonts w:ascii="Times New Roman" w:hAnsi="Times New Roman" w:cs="Times New Roman"/>
          <w:sz w:val="24"/>
          <w:szCs w:val="24"/>
        </w:rPr>
        <w:t>)</w:t>
      </w:r>
      <w:r w:rsidR="00F0381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th a summary table</w:t>
      </w:r>
      <w:r w:rsidR="00813844">
        <w:rPr>
          <w:rFonts w:ascii="Times New Roman" w:hAnsi="Times New Roman" w:cs="Times New Roman"/>
          <w:sz w:val="24"/>
          <w:szCs w:val="24"/>
        </w:rPr>
        <w:t xml:space="preserve"> </w:t>
      </w:r>
      <w:r w:rsidR="00813844" w:rsidRPr="00145406">
        <w:rPr>
          <w:rFonts w:ascii="Times New Roman" w:hAnsi="Times New Roman" w:cs="Times New Roman"/>
          <w:sz w:val="24"/>
          <w:szCs w:val="24"/>
        </w:rPr>
        <w:t>(</w:t>
      </w:r>
      <w:r w:rsidR="0081384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813844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A56D7">
        <w:rPr>
          <w:rFonts w:ascii="Times New Roman" w:hAnsi="Times New Roman" w:cs="Times New Roman"/>
          <w:sz w:val="24"/>
          <w:szCs w:val="24"/>
        </w:rPr>
        <w:t xml:space="preserve">For </w:t>
      </w:r>
      <w:r w:rsidR="00A569EE">
        <w:rPr>
          <w:rFonts w:ascii="Times New Roman" w:hAnsi="Times New Roman" w:cs="Times New Roman"/>
          <w:sz w:val="24"/>
          <w:szCs w:val="24"/>
        </w:rPr>
        <w:t xml:space="preserve">the </w:t>
      </w:r>
      <w:r w:rsidR="00BA56D7">
        <w:rPr>
          <w:rFonts w:ascii="Times New Roman" w:hAnsi="Times New Roman" w:cs="Times New Roman"/>
          <w:sz w:val="24"/>
          <w:szCs w:val="24"/>
        </w:rPr>
        <w:t>PCA</w:t>
      </w:r>
      <w:r w:rsidR="00A569EE">
        <w:rPr>
          <w:rFonts w:ascii="Times New Roman" w:hAnsi="Times New Roman" w:cs="Times New Roman"/>
          <w:sz w:val="24"/>
          <w:szCs w:val="24"/>
        </w:rPr>
        <w:t>-</w:t>
      </w:r>
      <w:r w:rsidR="00BA56D7">
        <w:rPr>
          <w:rFonts w:ascii="Times New Roman" w:hAnsi="Times New Roman" w:cs="Times New Roman"/>
          <w:sz w:val="24"/>
          <w:szCs w:val="24"/>
        </w:rPr>
        <w:t>3D plot</w:t>
      </w:r>
      <w:r w:rsidR="00794A5C">
        <w:rPr>
          <w:rFonts w:ascii="Times New Roman" w:hAnsi="Times New Roman" w:cs="Times New Roman"/>
          <w:sz w:val="24"/>
          <w:szCs w:val="24"/>
        </w:rPr>
        <w:t>,</w:t>
      </w:r>
      <w:r w:rsidR="00BA56D7">
        <w:rPr>
          <w:rFonts w:ascii="Times New Roman" w:hAnsi="Times New Roman" w:cs="Times New Roman"/>
          <w:sz w:val="24"/>
          <w:szCs w:val="24"/>
        </w:rPr>
        <w:t xml:space="preserve"> we used </w:t>
      </w:r>
      <w:proofErr w:type="spellStart"/>
      <w:r w:rsidR="00A569EE">
        <w:rPr>
          <w:rFonts w:ascii="Times New Roman" w:hAnsi="Times New Roman" w:cs="Times New Roman"/>
          <w:sz w:val="24"/>
          <w:szCs w:val="24"/>
        </w:rPr>
        <w:t>p</w:t>
      </w:r>
      <w:r w:rsidR="00BA56D7">
        <w:rPr>
          <w:rFonts w:ascii="Times New Roman" w:hAnsi="Times New Roman" w:cs="Times New Roman"/>
          <w:sz w:val="24"/>
          <w:szCs w:val="24"/>
        </w:rPr>
        <w:t>lotly</w:t>
      </w:r>
      <w:proofErr w:type="spellEnd"/>
      <w:r w:rsidR="00BA56D7">
        <w:rPr>
          <w:rFonts w:ascii="Times New Roman" w:hAnsi="Times New Roman" w:cs="Times New Roman"/>
          <w:sz w:val="24"/>
          <w:szCs w:val="24"/>
        </w:rPr>
        <w:t xml:space="preserve"> to create the plot</w:t>
      </w:r>
      <w:r w:rsidR="00A569EE">
        <w:rPr>
          <w:rFonts w:ascii="Times New Roman" w:hAnsi="Times New Roman" w:cs="Times New Roman"/>
          <w:sz w:val="24"/>
          <w:szCs w:val="24"/>
        </w:rPr>
        <w:t>.</w:t>
      </w:r>
      <w:r w:rsidR="00BA56D7">
        <w:rPr>
          <w:rFonts w:ascii="Times New Roman" w:hAnsi="Times New Roman" w:cs="Times New Roman"/>
          <w:sz w:val="24"/>
          <w:szCs w:val="24"/>
        </w:rPr>
        <w:t xml:space="preserve"> In this section</w:t>
      </w:r>
      <w:r w:rsidR="00A569EE">
        <w:rPr>
          <w:rFonts w:ascii="Times New Roman" w:hAnsi="Times New Roman" w:cs="Times New Roman"/>
          <w:sz w:val="24"/>
          <w:szCs w:val="24"/>
        </w:rPr>
        <w:t>, the user must click the</w:t>
      </w:r>
      <w:r w:rsidR="00BA56D7">
        <w:rPr>
          <w:rFonts w:ascii="Times New Roman" w:hAnsi="Times New Roman" w:cs="Times New Roman"/>
          <w:sz w:val="24"/>
          <w:szCs w:val="24"/>
        </w:rPr>
        <w:t xml:space="preserve"> submit button to see the PCA plot in 3D. The </w:t>
      </w:r>
      <w:proofErr w:type="spellStart"/>
      <w:r w:rsidR="00BA56D7">
        <w:rPr>
          <w:rFonts w:ascii="Times New Roman" w:hAnsi="Times New Roman" w:cs="Times New Roman"/>
          <w:sz w:val="24"/>
          <w:szCs w:val="24"/>
        </w:rPr>
        <w:t>plotly</w:t>
      </w:r>
      <w:proofErr w:type="spellEnd"/>
      <w:r w:rsidR="00BA56D7">
        <w:rPr>
          <w:rFonts w:ascii="Times New Roman" w:hAnsi="Times New Roman" w:cs="Times New Roman"/>
          <w:sz w:val="24"/>
          <w:szCs w:val="24"/>
        </w:rPr>
        <w:t xml:space="preserve"> has </w:t>
      </w:r>
      <w:r w:rsidR="00A569EE">
        <w:rPr>
          <w:rFonts w:ascii="Times New Roman" w:hAnsi="Times New Roman" w:cs="Times New Roman"/>
          <w:sz w:val="24"/>
          <w:szCs w:val="24"/>
        </w:rPr>
        <w:t>its</w:t>
      </w:r>
      <w:r w:rsidR="00BA56D7">
        <w:rPr>
          <w:rFonts w:ascii="Times New Roman" w:hAnsi="Times New Roman" w:cs="Times New Roman"/>
          <w:sz w:val="24"/>
          <w:szCs w:val="24"/>
        </w:rPr>
        <w:t xml:space="preserve"> </w:t>
      </w:r>
      <w:r w:rsidR="00A569EE">
        <w:rPr>
          <w:rFonts w:ascii="Times New Roman" w:hAnsi="Times New Roman" w:cs="Times New Roman"/>
          <w:sz w:val="24"/>
          <w:szCs w:val="24"/>
        </w:rPr>
        <w:t>function</w:t>
      </w:r>
      <w:r w:rsidR="00BA56D7">
        <w:rPr>
          <w:rFonts w:ascii="Times New Roman" w:hAnsi="Times New Roman" w:cs="Times New Roman"/>
          <w:sz w:val="24"/>
          <w:szCs w:val="24"/>
        </w:rPr>
        <w:t xml:space="preserve"> to export the </w:t>
      </w:r>
      <w:r w:rsidR="00A569EE">
        <w:rPr>
          <w:rFonts w:ascii="Times New Roman" w:hAnsi="Times New Roman" w:cs="Times New Roman"/>
          <w:sz w:val="24"/>
          <w:szCs w:val="24"/>
        </w:rPr>
        <w:t>image</w:t>
      </w:r>
      <w:r w:rsidR="00BA56D7">
        <w:rPr>
          <w:rFonts w:ascii="Times New Roman" w:hAnsi="Times New Roman" w:cs="Times New Roman"/>
          <w:sz w:val="24"/>
          <w:szCs w:val="24"/>
        </w:rPr>
        <w:t xml:space="preserve"> </w:t>
      </w:r>
      <w:r w:rsidR="00A569EE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="00A569EE">
        <w:rPr>
          <w:rFonts w:ascii="Times New Roman" w:hAnsi="Times New Roman" w:cs="Times New Roman"/>
          <w:sz w:val="24"/>
          <w:szCs w:val="24"/>
        </w:rPr>
        <w:t>png</w:t>
      </w:r>
      <w:proofErr w:type="spellEnd"/>
      <w:r w:rsidR="00A569EE">
        <w:rPr>
          <w:rFonts w:ascii="Times New Roman" w:hAnsi="Times New Roman" w:cs="Times New Roman"/>
          <w:sz w:val="24"/>
          <w:szCs w:val="24"/>
        </w:rPr>
        <w:t xml:space="preserve"> format</w:t>
      </w:r>
      <w:r w:rsidR="00813844">
        <w:rPr>
          <w:rFonts w:ascii="Times New Roman" w:hAnsi="Times New Roman" w:cs="Times New Roman"/>
          <w:sz w:val="24"/>
          <w:szCs w:val="24"/>
        </w:rPr>
        <w:t xml:space="preserve"> </w:t>
      </w:r>
      <w:r w:rsidR="00813844" w:rsidRPr="00145406">
        <w:rPr>
          <w:rFonts w:ascii="Times New Roman" w:hAnsi="Times New Roman" w:cs="Times New Roman"/>
          <w:sz w:val="24"/>
          <w:szCs w:val="24"/>
        </w:rPr>
        <w:t>(</w:t>
      </w:r>
      <w:r w:rsidR="0081384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813844" w:rsidRPr="00145406">
        <w:rPr>
          <w:rFonts w:ascii="Times New Roman" w:hAnsi="Times New Roman" w:cs="Times New Roman"/>
          <w:sz w:val="24"/>
          <w:szCs w:val="24"/>
        </w:rPr>
        <w:t>)</w:t>
      </w:r>
      <w:r w:rsidR="00A569EE">
        <w:rPr>
          <w:rFonts w:ascii="Times New Roman" w:hAnsi="Times New Roman" w:cs="Times New Roman"/>
          <w:sz w:val="24"/>
          <w:szCs w:val="24"/>
        </w:rPr>
        <w:t xml:space="preserve">. The PCA summary table </w:t>
      </w:r>
      <w:r w:rsidR="00813844">
        <w:rPr>
          <w:rFonts w:ascii="Times New Roman" w:hAnsi="Times New Roman" w:cs="Times New Roman"/>
          <w:sz w:val="24"/>
          <w:szCs w:val="24"/>
        </w:rPr>
        <w:t>contains</w:t>
      </w:r>
      <w:r w:rsidR="00A569EE">
        <w:rPr>
          <w:rFonts w:ascii="Times New Roman" w:hAnsi="Times New Roman" w:cs="Times New Roman"/>
          <w:sz w:val="24"/>
          <w:szCs w:val="24"/>
        </w:rPr>
        <w:t xml:space="preserve"> the PC1, PC2 and PC3 coordinates</w:t>
      </w:r>
      <w:r w:rsidR="00813844">
        <w:rPr>
          <w:rFonts w:ascii="Times New Roman" w:hAnsi="Times New Roman" w:cs="Times New Roman"/>
          <w:sz w:val="24"/>
          <w:szCs w:val="24"/>
        </w:rPr>
        <w:t xml:space="preserve"> </w:t>
      </w:r>
      <w:r w:rsidR="00813844" w:rsidRPr="00145406">
        <w:rPr>
          <w:rFonts w:ascii="Times New Roman" w:hAnsi="Times New Roman" w:cs="Times New Roman"/>
          <w:sz w:val="24"/>
          <w:szCs w:val="24"/>
        </w:rPr>
        <w:t>(</w:t>
      </w:r>
      <w:r w:rsidR="0081384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813844" w:rsidRPr="00145406">
        <w:rPr>
          <w:rFonts w:ascii="Times New Roman" w:hAnsi="Times New Roman" w:cs="Times New Roman"/>
          <w:sz w:val="24"/>
          <w:szCs w:val="24"/>
        </w:rPr>
        <w:t>)</w:t>
      </w:r>
      <w:r w:rsidR="00A569E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BE89A2" w14:textId="34EA9C43" w:rsidR="00816B12" w:rsidRDefault="00816B12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16E9A479" wp14:editId="76B466CB">
                <wp:simplePos x="0" y="0"/>
                <wp:positionH relativeFrom="column">
                  <wp:posOffset>3892550</wp:posOffset>
                </wp:positionH>
                <wp:positionV relativeFrom="paragraph">
                  <wp:posOffset>2493010</wp:posOffset>
                </wp:positionV>
                <wp:extent cx="2762250" cy="292100"/>
                <wp:effectExtent l="0" t="0" r="0" b="0"/>
                <wp:wrapNone/>
                <wp:docPr id="158" name="Text Box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E05968" w14:textId="204879F9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f true display circular fr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E9A479" id="Text Box 158" o:spid="_x0000_s1074" type="#_x0000_t202" style="position:absolute;left:0;text-align:left;margin-left:306.5pt;margin-top:196.3pt;width:217.5pt;height:23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" filled="f" stroked="f" strokeweight=".5pt">
                <v:textbox>
                  <w:txbxContent>
                    <w:p w14:paraId="57E05968" w14:textId="204879F9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If true display circular fram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5F9DF331" wp14:editId="2FB4FED9">
                <wp:simplePos x="0" y="0"/>
                <wp:positionH relativeFrom="column">
                  <wp:posOffset>3886200</wp:posOffset>
                </wp:positionH>
                <wp:positionV relativeFrom="paragraph">
                  <wp:posOffset>2966085</wp:posOffset>
                </wp:positionV>
                <wp:extent cx="2762250" cy="482600"/>
                <wp:effectExtent l="0" t="0" r="0" b="0"/>
                <wp:wrapNone/>
                <wp:docPr id="157" name="Text Box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D4A2CC" w14:textId="77777777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DF331" id="Text Box 157" o:spid="_x0000_s1075" type="#_x0000_t202" style="position:absolute;left:0;text-align:left;margin-left:306pt;margin-top:233.55pt;width:217.5pt;height:38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" filled="f" stroked="f" strokeweight=".5pt">
                <v:textbox>
                  <w:txbxContent>
                    <w:p w14:paraId="73D4A2CC" w14:textId="77777777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7E5C997D" wp14:editId="60FE7215">
                <wp:simplePos x="0" y="0"/>
                <wp:positionH relativeFrom="column">
                  <wp:posOffset>3632200</wp:posOffset>
                </wp:positionH>
                <wp:positionV relativeFrom="paragraph">
                  <wp:posOffset>3118485</wp:posOffset>
                </wp:positionV>
                <wp:extent cx="317500" cy="0"/>
                <wp:effectExtent l="0" t="76200" r="25400" b="95250"/>
                <wp:wrapNone/>
                <wp:docPr id="153" name="Straight Arrow Connector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FD2AB8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3" o:spid="_x0000_s1026" type="#_x0000_t32" style="position:absolute;margin-left:286pt;margin-top:245.55pt;width:25pt;height:0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LkWKdL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A4B354B" wp14:editId="1CCD4EEB">
                <wp:simplePos x="0" y="0"/>
                <wp:positionH relativeFrom="column">
                  <wp:posOffset>3632200</wp:posOffset>
                </wp:positionH>
                <wp:positionV relativeFrom="paragraph">
                  <wp:posOffset>2620010</wp:posOffset>
                </wp:positionV>
                <wp:extent cx="317500" cy="0"/>
                <wp:effectExtent l="0" t="76200" r="25400" b="95250"/>
                <wp:wrapNone/>
                <wp:docPr id="154" name="Straight Arrow Connector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27CAD1" id="Straight Arrow Connector 154" o:spid="_x0000_s1026" type="#_x0000_t32" style="position:absolute;margin-left:286pt;margin-top:206.3pt;width:25pt;height:0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fedNc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0786F8C" wp14:editId="02DC13E7">
                <wp:simplePos x="0" y="0"/>
                <wp:positionH relativeFrom="column">
                  <wp:posOffset>3892550</wp:posOffset>
                </wp:positionH>
                <wp:positionV relativeFrom="paragraph">
                  <wp:posOffset>2051685</wp:posOffset>
                </wp:positionV>
                <wp:extent cx="2762250" cy="292100"/>
                <wp:effectExtent l="0" t="0" r="0" b="0"/>
                <wp:wrapNone/>
                <wp:docPr id="159" name="Text Box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5A458C" w14:textId="3F16390C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ample label siz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86F8C" id="Text Box 159" o:spid="_x0000_s1076" type="#_x0000_t202" style="position:absolute;left:0;text-align:left;margin-left:306.5pt;margin-top:161.55pt;width:217.5pt;height:23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" filled="f" stroked="f" strokeweight=".5pt">
                <v:textbox>
                  <w:txbxContent>
                    <w:p w14:paraId="7D5A458C" w14:textId="3F16390C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ample label siz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629A3437" wp14:editId="751C8089">
                <wp:simplePos x="0" y="0"/>
                <wp:positionH relativeFrom="column">
                  <wp:posOffset>3867150</wp:posOffset>
                </wp:positionH>
                <wp:positionV relativeFrom="paragraph">
                  <wp:posOffset>1537335</wp:posOffset>
                </wp:positionV>
                <wp:extent cx="2762250" cy="292100"/>
                <wp:effectExtent l="0" t="0" r="0" b="0"/>
                <wp:wrapNone/>
                <wp:docPr id="160" name="Text Box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A44AEA" w14:textId="6585707C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f true it will display sample labe</w:t>
                            </w:r>
                            <w:r w:rsidR="0014540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l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A3437" id="Text Box 160" o:spid="_x0000_s1077" type="#_x0000_t202" style="position:absolute;left:0;text-align:left;margin-left:304.5pt;margin-top:121.05pt;width:217.5pt;height:23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" filled="f" stroked="f" strokeweight=".5pt">
                <v:textbox>
                  <w:txbxContent>
                    <w:p w14:paraId="48A44AEA" w14:textId="6585707C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If true it will display sample labe</w:t>
                      </w:r>
                      <w:r w:rsidR="00145406">
                        <w:rPr>
                          <w:rFonts w:ascii="Times New Roman" w:hAnsi="Times New Roman" w:cs="Times New Roman"/>
                          <w:color w:val="FF0000"/>
                        </w:rPr>
                        <w:t>l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0CB6D846" wp14:editId="70C860E7">
                <wp:simplePos x="0" y="0"/>
                <wp:positionH relativeFrom="column">
                  <wp:posOffset>3622675</wp:posOffset>
                </wp:positionH>
                <wp:positionV relativeFrom="paragraph">
                  <wp:posOffset>1677035</wp:posOffset>
                </wp:positionV>
                <wp:extent cx="317500" cy="0"/>
                <wp:effectExtent l="0" t="76200" r="25400" b="95250"/>
                <wp:wrapNone/>
                <wp:docPr id="156" name="Straight Arrow Connector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038F64" id="Straight Arrow Connector 156" o:spid="_x0000_s1026" type="#_x0000_t32" style="position:absolute;margin-left:285.25pt;margin-top:132.05pt;width:25pt;height:0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UU8SJ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6AB36AFB" wp14:editId="5D58EF10">
                <wp:simplePos x="0" y="0"/>
                <wp:positionH relativeFrom="column">
                  <wp:posOffset>3651250</wp:posOffset>
                </wp:positionH>
                <wp:positionV relativeFrom="paragraph">
                  <wp:posOffset>2194560</wp:posOffset>
                </wp:positionV>
                <wp:extent cx="317500" cy="0"/>
                <wp:effectExtent l="0" t="76200" r="25400" b="95250"/>
                <wp:wrapNone/>
                <wp:docPr id="155" name="Straight Arrow Connector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DAFF5D" id="Straight Arrow Connector 155" o:spid="_x0000_s1026" type="#_x0000_t32" style="position:absolute;margin-left:287.5pt;margin-top:172.8pt;width:25pt;height:0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HvqMg/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2F7F1FFC" wp14:editId="29839287">
                <wp:simplePos x="0" y="0"/>
                <wp:positionH relativeFrom="column">
                  <wp:posOffset>2609850</wp:posOffset>
                </wp:positionH>
                <wp:positionV relativeFrom="paragraph">
                  <wp:posOffset>4445</wp:posOffset>
                </wp:positionV>
                <wp:extent cx="1047750" cy="1009650"/>
                <wp:effectExtent l="0" t="0" r="19050" b="19050"/>
                <wp:wrapNone/>
                <wp:docPr id="161" name="Rectangle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1009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AAC006" w14:textId="77777777" w:rsidR="00061937" w:rsidRPr="00221B64" w:rsidRDefault="00061937" w:rsidP="00061937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7F1FFC" id="Rectangle 161" o:spid="_x0000_s1078" style="position:absolute;left:0;text-align:left;margin-left:205.5pt;margin-top:.35pt;width:82.5pt;height:79.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" filled="f" strokecolor="red" strokeweight="1pt">
                <v:textbox>
                  <w:txbxContent>
                    <w:p w14:paraId="51AAC006" w14:textId="77777777" w:rsidR="00061937" w:rsidRPr="00221B64" w:rsidRDefault="00061937" w:rsidP="00061937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78FBC355" wp14:editId="77CABC81">
                <wp:simplePos x="0" y="0"/>
                <wp:positionH relativeFrom="column">
                  <wp:posOffset>3702050</wp:posOffset>
                </wp:positionH>
                <wp:positionV relativeFrom="paragraph">
                  <wp:posOffset>260985</wp:posOffset>
                </wp:positionV>
                <wp:extent cx="939800" cy="292100"/>
                <wp:effectExtent l="0" t="0" r="0" b="0"/>
                <wp:wrapNone/>
                <wp:docPr id="162" name="Text Box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80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4EC835" w14:textId="08016D95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BC355" id="Text Box 162" o:spid="_x0000_s1079" type="#_x0000_t202" style="position:absolute;left:0;text-align:left;margin-left:291.5pt;margin-top:20.55pt;width:74pt;height:23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" filled="f" stroked="f" strokeweight=".5pt">
                <v:textbox>
                  <w:txbxContent>
                    <w:p w14:paraId="1F4EC835" w14:textId="08016D95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B287D50" wp14:editId="128784F5">
            <wp:extent cx="5943600" cy="37528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E7D2C" w14:textId="15512183" w:rsidR="00061937" w:rsidRDefault="0006193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9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 selection for PCA plot</w:t>
      </w:r>
      <w:r w:rsidR="009245CB">
        <w:rPr>
          <w:rFonts w:ascii="Times New Roman" w:hAnsi="Times New Roman" w:cs="Times New Roman"/>
          <w:sz w:val="24"/>
          <w:szCs w:val="24"/>
        </w:rPr>
        <w:t>.</w:t>
      </w:r>
    </w:p>
    <w:p w14:paraId="2A99C742" w14:textId="21F76694" w:rsidR="00061937" w:rsidRDefault="00061937" w:rsidP="0072574E"/>
    <w:p w14:paraId="0FF7FE7D" w14:textId="48675069" w:rsidR="00061937" w:rsidRDefault="00061937" w:rsidP="00061937">
      <w:pPr>
        <w:jc w:val="bot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E2DFCCD" wp14:editId="05482489">
                <wp:simplePos x="0" y="0"/>
                <wp:positionH relativeFrom="column">
                  <wp:posOffset>2679700</wp:posOffset>
                </wp:positionH>
                <wp:positionV relativeFrom="paragraph">
                  <wp:posOffset>19050</wp:posOffset>
                </wp:positionV>
                <wp:extent cx="361950" cy="260350"/>
                <wp:effectExtent l="0" t="0" r="0" b="6350"/>
                <wp:wrapNone/>
                <wp:docPr id="168" name="Text Box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8D9182" w14:textId="2859BE9D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DFCCD" id="Text Box 168" o:spid="_x0000_s1080" type="#_x0000_t202" style="position:absolute;left:0;text-align:left;margin-left:211pt;margin-top:1.5pt;width:28.5pt;height:20.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" filled="f" stroked="f" strokeweight=".5pt">
                <v:textbox>
                  <w:txbxContent>
                    <w:p w14:paraId="0D8D9182" w14:textId="2859BE9D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694E7744" wp14:editId="0242554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67" name="Text Box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AC0F1D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E7744" id="Text Box 167" o:spid="_x0000_s1081" type="#_x0000_t202" style="position:absolute;left:0;text-align:left;margin-left:0;margin-top:0;width:28.5pt;height:20.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aVlGQIAADMEAAAOAAAAZHJzL2Uyb0RvYy54bWysU01v2zAMvQ/YfxB0X+ykSdY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" filled="f" stroked="f" strokeweight=".5pt">
                <v:textbox>
                  <w:txbxContent>
                    <w:p w14:paraId="49AC0F1D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FFB490" wp14:editId="576EC81A">
            <wp:extent cx="2643188" cy="2114550"/>
            <wp:effectExtent l="0" t="0" r="508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54" cy="2115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1937">
        <w:t xml:space="preserve"> </w:t>
      </w:r>
      <w:r>
        <w:rPr>
          <w:noProof/>
        </w:rPr>
        <w:drawing>
          <wp:inline distT="0" distB="0" distL="0" distR="0" wp14:anchorId="79E8EEA2" wp14:editId="45B93462">
            <wp:extent cx="2611438" cy="2089150"/>
            <wp:effectExtent l="0" t="0" r="0" b="635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756" cy="2089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006C9" w14:textId="55D9AE33" w:rsidR="00061937" w:rsidRDefault="00061937" w:rsidP="00061937">
      <w:pPr>
        <w:tabs>
          <w:tab w:val="left" w:pos="7380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7547DCE8" wp14:editId="60F2A2D8">
                <wp:simplePos x="0" y="0"/>
                <wp:positionH relativeFrom="column">
                  <wp:posOffset>2679700</wp:posOffset>
                </wp:positionH>
                <wp:positionV relativeFrom="paragraph">
                  <wp:posOffset>18415</wp:posOffset>
                </wp:positionV>
                <wp:extent cx="361950" cy="260350"/>
                <wp:effectExtent l="0" t="0" r="0" b="6350"/>
                <wp:wrapNone/>
                <wp:docPr id="170" name="Text Box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4D7CA1" w14:textId="53244201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47DCE8" id="Text Box 170" o:spid="_x0000_s1082" type="#_x0000_t202" style="position:absolute;left:0;text-align:left;margin-left:211pt;margin-top:1.45pt;width:28.5pt;height:20.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QTBGQIAADMEAAAOAAAAZHJzL2Uyb0RvYy54bWysU01v2zAMvQ/YfxB0X+ykSdY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" filled="f" stroked="f" strokeweight=".5pt">
                <v:textbox>
                  <w:txbxContent>
                    <w:p w14:paraId="754D7CA1" w14:textId="53244201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FC94AE1" wp14:editId="584A6A9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361950" cy="260350"/>
                <wp:effectExtent l="0" t="0" r="0" b="6350"/>
                <wp:wrapNone/>
                <wp:docPr id="169" name="Text Box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F253FF" w14:textId="0E07ED33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C94AE1" id="Text Box 169" o:spid="_x0000_s1083" type="#_x0000_t202" style="position:absolute;left:0;text-align:left;margin-left:0;margin-top:-.05pt;width:28.5pt;height:20.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" filled="f" stroked="f" strokeweight=".5pt">
                <v:textbox>
                  <w:txbxContent>
                    <w:p w14:paraId="15F253FF" w14:textId="0E07ED33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470DDC2" wp14:editId="5630C43D">
            <wp:extent cx="2642870" cy="2114296"/>
            <wp:effectExtent l="0" t="0" r="5080" b="635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711" cy="2125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1937">
        <w:t xml:space="preserve"> </w:t>
      </w:r>
      <w:r>
        <w:rPr>
          <w:noProof/>
        </w:rPr>
        <w:drawing>
          <wp:inline distT="0" distB="0" distL="0" distR="0" wp14:anchorId="1BCD21EC" wp14:editId="0F41D96A">
            <wp:extent cx="2611120" cy="2088896"/>
            <wp:effectExtent l="0" t="0" r="0" b="698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769" cy="209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CAB27" w14:textId="1A16BAA9" w:rsidR="00061937" w:rsidRDefault="00061937" w:rsidP="00061937">
      <w:pPr>
        <w:tabs>
          <w:tab w:val="left" w:pos="738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0. </w:t>
      </w:r>
      <w:r w:rsidRPr="00061937">
        <w:rPr>
          <w:rFonts w:ascii="Times New Roman" w:hAnsi="Times New Roman" w:cs="Times New Roman"/>
          <w:sz w:val="24"/>
          <w:szCs w:val="24"/>
        </w:rPr>
        <w:t>Display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CA</w:t>
      </w:r>
      <w:r w:rsidR="00813844">
        <w:rPr>
          <w:rFonts w:ascii="Times New Roman" w:hAnsi="Times New Roman" w:cs="Times New Roman"/>
          <w:sz w:val="24"/>
          <w:szCs w:val="24"/>
        </w:rPr>
        <w:t xml:space="preserve">-2D </w:t>
      </w:r>
      <w:r>
        <w:rPr>
          <w:rFonts w:ascii="Times New Roman" w:hAnsi="Times New Roman" w:cs="Times New Roman"/>
          <w:sz w:val="24"/>
          <w:szCs w:val="24"/>
        </w:rPr>
        <w:t xml:space="preserve">plot with </w:t>
      </w:r>
      <w:r w:rsidRPr="00061937">
        <w:rPr>
          <w:rFonts w:ascii="Times New Roman" w:hAnsi="Times New Roman" w:cs="Times New Roman"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no labels and </w:t>
      </w:r>
      <w:r w:rsidR="00145406">
        <w:rPr>
          <w:rFonts w:ascii="Times New Roman" w:hAnsi="Times New Roman" w:cs="Times New Roman"/>
          <w:sz w:val="24"/>
          <w:szCs w:val="24"/>
        </w:rPr>
        <w:t xml:space="preserve">no </w:t>
      </w:r>
      <w:r>
        <w:rPr>
          <w:rFonts w:ascii="Times New Roman" w:hAnsi="Times New Roman" w:cs="Times New Roman"/>
          <w:sz w:val="24"/>
          <w:szCs w:val="24"/>
        </w:rPr>
        <w:t>frame, b) no labels and with a frame, c) with labels and no frame, d) with labels and frame.</w:t>
      </w:r>
    </w:p>
    <w:p w14:paraId="0E92C22E" w14:textId="266BAC8B" w:rsidR="00221B64" w:rsidRDefault="00EC6664" w:rsidP="0072574E">
      <w:r>
        <w:rPr>
          <w:noProof/>
        </w:rPr>
        <w:drawing>
          <wp:inline distT="0" distB="0" distL="0" distR="0" wp14:anchorId="0BC726AB" wp14:editId="20ED3FD5">
            <wp:extent cx="5943600" cy="276987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C104A" w14:textId="3A716A6E" w:rsidR="00061937" w:rsidRDefault="0006193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1</w:t>
      </w:r>
      <w:r w:rsidR="008763C8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ummary table for PCA</w:t>
      </w:r>
      <w:r w:rsidR="009245CB">
        <w:rPr>
          <w:rFonts w:ascii="Times New Roman" w:hAnsi="Times New Roman" w:cs="Times New Roman"/>
          <w:sz w:val="24"/>
          <w:szCs w:val="24"/>
        </w:rPr>
        <w:t xml:space="preserve">. Each sample coordinate position was shown </w:t>
      </w:r>
      <w:proofErr w:type="gramStart"/>
      <w:r w:rsidR="009245CB">
        <w:rPr>
          <w:rFonts w:ascii="Times New Roman" w:hAnsi="Times New Roman" w:cs="Times New Roman"/>
          <w:sz w:val="24"/>
          <w:szCs w:val="24"/>
        </w:rPr>
        <w:t>in  PC</w:t>
      </w:r>
      <w:proofErr w:type="gramEnd"/>
      <w:r w:rsidR="009245CB">
        <w:rPr>
          <w:rFonts w:ascii="Times New Roman" w:hAnsi="Times New Roman" w:cs="Times New Roman"/>
          <w:sz w:val="24"/>
          <w:szCs w:val="24"/>
        </w:rPr>
        <w:t>1 and PC2.</w:t>
      </w:r>
    </w:p>
    <w:p w14:paraId="3E4F7075" w14:textId="4E80C75E" w:rsidR="00BA56D7" w:rsidRDefault="00BA56D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E3EB113" wp14:editId="6E21C353">
            <wp:extent cx="4467225" cy="3932209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477800" cy="3941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D4CE5" w14:textId="59BDC400" w:rsidR="00813844" w:rsidRDefault="00813844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2. </w:t>
      </w:r>
      <w:r w:rsidRPr="00061937">
        <w:rPr>
          <w:rFonts w:ascii="Times New Roman" w:hAnsi="Times New Roman" w:cs="Times New Roman"/>
          <w:sz w:val="24"/>
          <w:szCs w:val="24"/>
        </w:rPr>
        <w:t>Display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CA-3D plot. </w:t>
      </w:r>
      <w:proofErr w:type="spellStart"/>
      <w:r>
        <w:rPr>
          <w:rFonts w:ascii="Times New Roman" w:hAnsi="Times New Roman" w:cs="Times New Roman"/>
          <w:sz w:val="24"/>
          <w:szCs w:val="24"/>
        </w:rPr>
        <w:t>Plot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vides a default menu option in the top-right corner to export the plot.</w:t>
      </w:r>
    </w:p>
    <w:p w14:paraId="274B0CFC" w14:textId="691C14DC" w:rsidR="00A569EE" w:rsidRDefault="00EC6664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5934A1" wp14:editId="2F1AD794">
            <wp:extent cx="5943600" cy="2739390"/>
            <wp:effectExtent l="0" t="0" r="0" b="381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92806" w14:textId="0997C092" w:rsidR="00813844" w:rsidRDefault="00813844" w:rsidP="0081384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3. </w:t>
      </w:r>
      <w:r>
        <w:rPr>
          <w:rFonts w:ascii="Times New Roman" w:hAnsi="Times New Roman" w:cs="Times New Roman"/>
          <w:sz w:val="24"/>
          <w:szCs w:val="24"/>
        </w:rPr>
        <w:t xml:space="preserve">Summary table for PCA-3D. Each sample coordinate position was shown </w:t>
      </w:r>
      <w:proofErr w:type="gramStart"/>
      <w:r>
        <w:rPr>
          <w:rFonts w:ascii="Times New Roman" w:hAnsi="Times New Roman" w:cs="Times New Roman"/>
          <w:sz w:val="24"/>
          <w:szCs w:val="24"/>
        </w:rPr>
        <w:t>in  PC</w:t>
      </w:r>
      <w:proofErr w:type="gramEnd"/>
      <w:r>
        <w:rPr>
          <w:rFonts w:ascii="Times New Roman" w:hAnsi="Times New Roman" w:cs="Times New Roman"/>
          <w:sz w:val="24"/>
          <w:szCs w:val="24"/>
        </w:rPr>
        <w:t>1, PC2 and PC3.</w:t>
      </w:r>
    </w:p>
    <w:p w14:paraId="221A0A48" w14:textId="77777777" w:rsidR="00813844" w:rsidRDefault="00813844" w:rsidP="0006193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DB47F85" w14:textId="1CD4EDA5" w:rsidR="00061937" w:rsidRDefault="00061937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61937">
        <w:rPr>
          <w:rFonts w:ascii="Times New Roman" w:hAnsi="Times New Roman" w:cs="Times New Roman"/>
          <w:b/>
          <w:bCs/>
          <w:sz w:val="24"/>
          <w:szCs w:val="24"/>
        </w:rPr>
        <w:lastRenderedPageBreak/>
        <w:t>t-SNE</w:t>
      </w:r>
    </w:p>
    <w:p w14:paraId="624AB88A" w14:textId="4966AA5E" w:rsidR="00061937" w:rsidRPr="00061937" w:rsidRDefault="00061937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-SNE was plotted using a </w:t>
      </w:r>
      <w:proofErr w:type="spellStart"/>
      <w:r>
        <w:rPr>
          <w:rFonts w:ascii="Times New Roman" w:hAnsi="Times New Roman" w:cs="Times New Roman"/>
          <w:sz w:val="24"/>
          <w:szCs w:val="24"/>
        </w:rPr>
        <w:t>sca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ckage (</w:t>
      </w:r>
      <w:r w:rsidRPr="00061937">
        <w:rPr>
          <w:rFonts w:ascii="Times New Roman" w:hAnsi="Times New Roman" w:cs="Times New Roman"/>
          <w:sz w:val="24"/>
          <w:szCs w:val="24"/>
        </w:rPr>
        <w:t>McCarthy</w:t>
      </w:r>
      <w:r>
        <w:rPr>
          <w:rFonts w:ascii="Times New Roman" w:hAnsi="Times New Roman" w:cs="Times New Roman"/>
          <w:sz w:val="24"/>
          <w:szCs w:val="24"/>
        </w:rPr>
        <w:t xml:space="preserve"> et al., 2017). We have incorporated six methods from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ca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plot the t-SNE</w:t>
      </w:r>
      <w:r w:rsidR="009801CB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61937">
        <w:rPr>
          <w:rFonts w:ascii="Times New Roman" w:hAnsi="Times New Roman" w:cs="Times New Roman"/>
          <w:sz w:val="24"/>
          <w:szCs w:val="24"/>
        </w:rPr>
        <w:t xml:space="preserve">counts, </w:t>
      </w:r>
      <w:proofErr w:type="spellStart"/>
      <w:r w:rsidRPr="00061937">
        <w:rPr>
          <w:rFonts w:ascii="Times New Roman" w:hAnsi="Times New Roman" w:cs="Times New Roman"/>
          <w:sz w:val="24"/>
          <w:szCs w:val="24"/>
        </w:rPr>
        <w:t>rclr</w:t>
      </w:r>
      <w:proofErr w:type="spellEnd"/>
      <w:r w:rsidRPr="0006193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61937">
        <w:rPr>
          <w:rFonts w:ascii="Times New Roman" w:hAnsi="Times New Roman" w:cs="Times New Roman"/>
          <w:sz w:val="24"/>
          <w:szCs w:val="24"/>
        </w:rPr>
        <w:t>hellinger</w:t>
      </w:r>
      <w:proofErr w:type="spellEnd"/>
      <w:r w:rsidRPr="00061937">
        <w:rPr>
          <w:rFonts w:ascii="Times New Roman" w:hAnsi="Times New Roman" w:cs="Times New Roman"/>
          <w:sz w:val="24"/>
          <w:szCs w:val="24"/>
        </w:rPr>
        <w:t xml:space="preserve">, pa, rank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Pr="00061937">
        <w:rPr>
          <w:rFonts w:ascii="Times New Roman" w:hAnsi="Times New Roman" w:cs="Times New Roman"/>
          <w:sz w:val="24"/>
          <w:szCs w:val="24"/>
        </w:rPr>
        <w:t>relabundan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gramStart"/>
      <w:r>
        <w:rPr>
          <w:rFonts w:ascii="Times New Roman" w:hAnsi="Times New Roman" w:cs="Times New Roman"/>
          <w:sz w:val="24"/>
          <w:szCs w:val="24"/>
        </w:rPr>
        <w:t>two and three dimens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rientations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4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Pr="00061937">
        <w:rPr>
          <w:rFonts w:ascii="Times New Roman" w:hAnsi="Times New Roman" w:cs="Times New Roman"/>
          <w:sz w:val="24"/>
          <w:szCs w:val="24"/>
        </w:rPr>
        <w:t xml:space="preserve">. After selecting </w:t>
      </w:r>
      <w:r>
        <w:rPr>
          <w:rFonts w:ascii="Times New Roman" w:hAnsi="Times New Roman" w:cs="Times New Roman"/>
          <w:sz w:val="24"/>
          <w:szCs w:val="24"/>
        </w:rPr>
        <w:t xml:space="preserve">methods, </w:t>
      </w:r>
      <w:proofErr w:type="gramStart"/>
      <w:r>
        <w:rPr>
          <w:rFonts w:ascii="Times New Roman" w:hAnsi="Times New Roman" w:cs="Times New Roman"/>
          <w:sz w:val="24"/>
          <w:szCs w:val="24"/>
        </w:rPr>
        <w:t>orienta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output image format, click submit to visualize the t-SNE plot</w:t>
      </w:r>
      <w:r w:rsidRPr="000619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their summary tables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6193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F5D0FB" w14:textId="33186D02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726B2562" wp14:editId="0880DFC6">
                <wp:simplePos x="0" y="0"/>
                <wp:positionH relativeFrom="column">
                  <wp:posOffset>3835400</wp:posOffset>
                </wp:positionH>
                <wp:positionV relativeFrom="paragraph">
                  <wp:posOffset>2082165</wp:posOffset>
                </wp:positionV>
                <wp:extent cx="2762250" cy="482600"/>
                <wp:effectExtent l="0" t="0" r="0" b="0"/>
                <wp:wrapNone/>
                <wp:docPr id="176" name="Text Box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FDAC70" w14:textId="77777777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B2562" id="Text Box 176" o:spid="_x0000_s1084" type="#_x0000_t202" style="position:absolute;margin-left:302pt;margin-top:163.95pt;width:217.5pt;height:38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" filled="f" stroked="f" strokeweight=".5pt">
                <v:textbox>
                  <w:txbxContent>
                    <w:p w14:paraId="2FFDAC70" w14:textId="77777777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0FAD7EF2" wp14:editId="344DE2BB">
                <wp:simplePos x="0" y="0"/>
                <wp:positionH relativeFrom="column">
                  <wp:posOffset>3816350</wp:posOffset>
                </wp:positionH>
                <wp:positionV relativeFrom="paragraph">
                  <wp:posOffset>1597025</wp:posOffset>
                </wp:positionV>
                <wp:extent cx="2762250" cy="260350"/>
                <wp:effectExtent l="0" t="0" r="0" b="6350"/>
                <wp:wrapNone/>
                <wp:docPr id="178" name="Text Box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1FA4F7" w14:textId="567E6C66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dimension 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2 or 3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D7EF2" id="Text Box 178" o:spid="_x0000_s1085" type="#_x0000_t202" style="position:absolute;margin-left:300.5pt;margin-top:125.75pt;width:217.5pt;height:20.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" filled="f" stroked="f" strokeweight=".5pt">
                <v:textbox>
                  <w:txbxContent>
                    <w:p w14:paraId="5A1FA4F7" w14:textId="567E6C66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dimension 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2 or 3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06732CE5" wp14:editId="422BADCC">
                <wp:simplePos x="0" y="0"/>
                <wp:positionH relativeFrom="column">
                  <wp:posOffset>3816350</wp:posOffset>
                </wp:positionH>
                <wp:positionV relativeFrom="paragraph">
                  <wp:posOffset>1120775</wp:posOffset>
                </wp:positionV>
                <wp:extent cx="2762250" cy="482600"/>
                <wp:effectExtent l="0" t="0" r="0" b="0"/>
                <wp:wrapNone/>
                <wp:docPr id="177" name="Text Box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751941" w14:textId="65FEEE3C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method (counts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cl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hellinge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pa, rank, and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elabundance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732CE5" id="Text Box 177" o:spid="_x0000_s1086" type="#_x0000_t202" style="position:absolute;margin-left:300.5pt;margin-top:88.25pt;width:217.5pt;height:38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" filled="f" stroked="f" strokeweight=".5pt">
                <v:textbox>
                  <w:txbxContent>
                    <w:p w14:paraId="2A751941" w14:textId="65FEEE3C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method (counts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rclr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hellinger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pa, rank, and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relabundance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7FBCA9B4" wp14:editId="0376E0B6">
                <wp:simplePos x="0" y="0"/>
                <wp:positionH relativeFrom="column">
                  <wp:posOffset>3575050</wp:posOffset>
                </wp:positionH>
                <wp:positionV relativeFrom="paragraph">
                  <wp:posOffset>2219325</wp:posOffset>
                </wp:positionV>
                <wp:extent cx="317500" cy="0"/>
                <wp:effectExtent l="0" t="76200" r="25400" b="95250"/>
                <wp:wrapNone/>
                <wp:docPr id="175" name="Straight Arrow Connector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E77DDD" id="Straight Arrow Connector 175" o:spid="_x0000_s1026" type="#_x0000_t32" style="position:absolute;margin-left:281.5pt;margin-top:174.75pt;width:25pt;height:0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xk30jd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133112AE" wp14:editId="236DBF4F">
                <wp:simplePos x="0" y="0"/>
                <wp:positionH relativeFrom="column">
                  <wp:posOffset>3568700</wp:posOffset>
                </wp:positionH>
                <wp:positionV relativeFrom="paragraph">
                  <wp:posOffset>1736725</wp:posOffset>
                </wp:positionV>
                <wp:extent cx="317500" cy="0"/>
                <wp:effectExtent l="0" t="76200" r="25400" b="95250"/>
                <wp:wrapNone/>
                <wp:docPr id="174" name="Straight Arrow Connector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50B6E8" id="Straight Arrow Connector 174" o:spid="_x0000_s1026" type="#_x0000_t32" style="position:absolute;margin-left:281pt;margin-top:136.75pt;width:25pt;height:0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NVB3t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4921069E" wp14:editId="4B1AB9A5">
                <wp:simplePos x="0" y="0"/>
                <wp:positionH relativeFrom="column">
                  <wp:posOffset>3568700</wp:posOffset>
                </wp:positionH>
                <wp:positionV relativeFrom="paragraph">
                  <wp:posOffset>1263015</wp:posOffset>
                </wp:positionV>
                <wp:extent cx="317500" cy="0"/>
                <wp:effectExtent l="0" t="76200" r="25400" b="95250"/>
                <wp:wrapNone/>
                <wp:docPr id="173" name="Straight Arrow Connector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21DE1E" id="Straight Arrow Connector 173" o:spid="_x0000_s1026" type="#_x0000_t32" style="position:absolute;margin-left:281pt;margin-top:99.45pt;width:25pt;height:0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XqMni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221B64">
        <w:rPr>
          <w:noProof/>
        </w:rPr>
        <w:drawing>
          <wp:inline distT="0" distB="0" distL="0" distR="0" wp14:anchorId="5C378818" wp14:editId="23C0D4AE">
            <wp:extent cx="3762342" cy="2851150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2"/>
                    <a:srcRect r="58975" b="37122"/>
                    <a:stretch/>
                  </pic:blipFill>
                  <pic:spPr bwMode="auto">
                    <a:xfrm>
                      <a:off x="0" y="0"/>
                      <a:ext cx="3768943" cy="28561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E46250" w14:textId="699A6EE3" w:rsidR="00061937" w:rsidRDefault="0006193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4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 selection for t-SNE plot</w:t>
      </w:r>
    </w:p>
    <w:p w14:paraId="4B9ABFD8" w14:textId="13CFE9D2" w:rsidR="00061937" w:rsidRDefault="0006193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02493322" wp14:editId="7439B5FF">
                <wp:simplePos x="0" y="0"/>
                <wp:positionH relativeFrom="column">
                  <wp:posOffset>2781300</wp:posOffset>
                </wp:positionH>
                <wp:positionV relativeFrom="paragraph">
                  <wp:posOffset>283210</wp:posOffset>
                </wp:positionV>
                <wp:extent cx="361950" cy="260350"/>
                <wp:effectExtent l="0" t="0" r="0" b="6350"/>
                <wp:wrapNone/>
                <wp:docPr id="180" name="Text Box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986BF0" w14:textId="79F8D019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493322" id="Text Box 180" o:spid="_x0000_s1087" type="#_x0000_t202" style="position:absolute;margin-left:219pt;margin-top:22.3pt;width:28.5pt;height:20.5pt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7kdFw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" filled="f" stroked="f" strokeweight=".5pt">
                <v:textbox>
                  <w:txbxContent>
                    <w:p w14:paraId="68986BF0" w14:textId="79F8D019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</w:p>
    <w:p w14:paraId="79EEC3AD" w14:textId="689AC04B" w:rsidR="00061937" w:rsidRDefault="0006193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45819D2B" wp14:editId="68A51BE6">
                <wp:simplePos x="0" y="0"/>
                <wp:positionH relativeFrom="column">
                  <wp:posOffset>-44450</wp:posOffset>
                </wp:positionH>
                <wp:positionV relativeFrom="paragraph">
                  <wp:posOffset>67310</wp:posOffset>
                </wp:positionV>
                <wp:extent cx="361950" cy="260350"/>
                <wp:effectExtent l="0" t="0" r="0" b="6350"/>
                <wp:wrapNone/>
                <wp:docPr id="179" name="Text Box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13C340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819D2B" id="Text Box 179" o:spid="_x0000_s1088" type="#_x0000_t202" style="position:absolute;margin-left:-3.5pt;margin-top:5.3pt;width:28.5pt;height:20.5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xi5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" filled="f" stroked="f" strokeweight=".5pt">
                <v:textbox>
                  <w:txbxContent>
                    <w:p w14:paraId="6613C340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1A81188" wp14:editId="737D4DA9">
            <wp:extent cx="2819400" cy="1879600"/>
            <wp:effectExtent l="0" t="0" r="0" b="6350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006" cy="1881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7BBB6F" wp14:editId="5D14808B">
            <wp:extent cx="2962275" cy="1974850"/>
            <wp:effectExtent l="0" t="0" r="9525" b="635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197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D2828" w14:textId="7521059A" w:rsidR="00061937" w:rsidRPr="00061937" w:rsidRDefault="00061937" w:rsidP="00061937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145406">
        <w:rPr>
          <w:rFonts w:ascii="Times New Roman" w:hAnsi="Times New Roman" w:cs="Times New Roman"/>
          <w:sz w:val="24"/>
          <w:szCs w:val="24"/>
        </w:rPr>
        <w:t xml:space="preserve">. </w:t>
      </w:r>
      <w:r w:rsidR="00145406">
        <w:rPr>
          <w:rFonts w:ascii="Times New Roman" w:hAnsi="Times New Roman" w:cs="Times New Roman"/>
          <w:sz w:val="24"/>
          <w:szCs w:val="24"/>
        </w:rPr>
        <w:t>T</w:t>
      </w:r>
      <w:r w:rsidR="00145406" w:rsidRPr="00145406">
        <w:rPr>
          <w:rFonts w:ascii="Times New Roman" w:hAnsi="Times New Roman" w:cs="Times New Roman"/>
          <w:sz w:val="24"/>
          <w:szCs w:val="24"/>
        </w:rPr>
        <w:t>he</w:t>
      </w:r>
      <w:r w:rsidR="001454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61937">
        <w:rPr>
          <w:rFonts w:ascii="Times New Roman" w:hAnsi="Times New Roman" w:cs="Times New Roman"/>
          <w:sz w:val="24"/>
          <w:szCs w:val="24"/>
        </w:rPr>
        <w:t xml:space="preserve">t-SNE plot in </w:t>
      </w: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Pr="00061937">
        <w:rPr>
          <w:rFonts w:ascii="Times New Roman" w:hAnsi="Times New Roman" w:cs="Times New Roman"/>
          <w:sz w:val="24"/>
          <w:szCs w:val="24"/>
        </w:rPr>
        <w:t>two dimension</w:t>
      </w:r>
      <w:r>
        <w:rPr>
          <w:rFonts w:ascii="Times New Roman" w:hAnsi="Times New Roman" w:cs="Times New Roman"/>
          <w:sz w:val="24"/>
          <w:szCs w:val="24"/>
        </w:rPr>
        <w:t>s, b)</w:t>
      </w:r>
      <w:r w:rsidRPr="00061937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hree</w:t>
      </w:r>
      <w:r w:rsidRPr="00061937">
        <w:rPr>
          <w:rFonts w:ascii="Times New Roman" w:hAnsi="Times New Roman" w:cs="Times New Roman"/>
          <w:sz w:val="24"/>
          <w:szCs w:val="24"/>
        </w:rPr>
        <w:t xml:space="preserve"> dimension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294EC21B" w14:textId="0306DCFD" w:rsidR="00221B64" w:rsidRDefault="00221B64" w:rsidP="0072574E"/>
    <w:p w14:paraId="4827E7F8" w14:textId="478D16FD" w:rsidR="00221B64" w:rsidRDefault="00221B64" w:rsidP="0072574E"/>
    <w:p w14:paraId="0AB7B5B0" w14:textId="0227E42F" w:rsidR="00221B64" w:rsidRDefault="00221B64" w:rsidP="0072574E"/>
    <w:p w14:paraId="5AD2A330" w14:textId="783C8EEE" w:rsidR="00221B64" w:rsidRDefault="00061937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6DC680A8" wp14:editId="056255F4">
                <wp:simplePos x="0" y="0"/>
                <wp:positionH relativeFrom="column">
                  <wp:posOffset>-146050</wp:posOffset>
                </wp:positionH>
                <wp:positionV relativeFrom="paragraph">
                  <wp:posOffset>2857500</wp:posOffset>
                </wp:positionV>
                <wp:extent cx="361950" cy="260350"/>
                <wp:effectExtent l="0" t="0" r="0" b="6350"/>
                <wp:wrapNone/>
                <wp:docPr id="182" name="Text Box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65769B" w14:textId="53B7B6A6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680A8" id="Text Box 182" o:spid="_x0000_s1089" type="#_x0000_t202" style="position:absolute;margin-left:-11.5pt;margin-top:225pt;width:28.5pt;height:20.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VdsFw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" filled="f" stroked="f" strokeweight=".5pt">
                <v:textbox>
                  <w:txbxContent>
                    <w:p w14:paraId="2165769B" w14:textId="53B7B6A6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23E1F156" wp14:editId="6F4411A2">
                <wp:simplePos x="0" y="0"/>
                <wp:positionH relativeFrom="column">
                  <wp:posOffset>-10795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81" name="Text Box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2C24BE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1F156" id="Text Box 181" o:spid="_x0000_s1090" type="#_x0000_t202" style="position:absolute;margin-left:-8.5pt;margin-top:0;width:28.5pt;height:20.5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Cor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" filled="f" stroked="f" strokeweight=".5pt">
                <v:textbox>
                  <w:txbxContent>
                    <w:p w14:paraId="212C24BE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EC6664">
        <w:rPr>
          <w:noProof/>
        </w:rPr>
        <w:drawing>
          <wp:inline distT="0" distB="0" distL="0" distR="0" wp14:anchorId="4644465C" wp14:editId="495DBFBC">
            <wp:extent cx="5943600" cy="27432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0413D" w14:textId="16CCE6AD" w:rsidR="00061937" w:rsidRDefault="00EC6664" w:rsidP="0072574E">
      <w:r>
        <w:rPr>
          <w:noProof/>
        </w:rPr>
        <w:drawing>
          <wp:inline distT="0" distB="0" distL="0" distR="0" wp14:anchorId="4DBA270E" wp14:editId="36E5EAAB">
            <wp:extent cx="5943600" cy="272923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0F605" w14:textId="61D8562D" w:rsidR="00061937" w:rsidRDefault="00061937" w:rsidP="00061937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ummary table for t-SNE a) </w:t>
      </w:r>
      <w:r w:rsidRPr="00061937">
        <w:rPr>
          <w:rFonts w:ascii="Times New Roman" w:hAnsi="Times New Roman" w:cs="Times New Roman"/>
          <w:sz w:val="24"/>
          <w:szCs w:val="24"/>
        </w:rPr>
        <w:t>two dimension</w:t>
      </w:r>
      <w:r>
        <w:rPr>
          <w:rFonts w:ascii="Times New Roman" w:hAnsi="Times New Roman" w:cs="Times New Roman"/>
          <w:sz w:val="24"/>
          <w:szCs w:val="24"/>
        </w:rPr>
        <w:t>s, b)</w:t>
      </w:r>
      <w:r w:rsidRPr="00061937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hree</w:t>
      </w:r>
      <w:r w:rsidRPr="00061937">
        <w:rPr>
          <w:rFonts w:ascii="Times New Roman" w:hAnsi="Times New Roman" w:cs="Times New Roman"/>
          <w:sz w:val="24"/>
          <w:szCs w:val="24"/>
        </w:rPr>
        <w:t xml:space="preserve"> dimension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34DDDB94" w14:textId="005A45DB" w:rsidR="008763C8" w:rsidRDefault="008763C8">
      <w:r>
        <w:br w:type="page"/>
      </w:r>
    </w:p>
    <w:p w14:paraId="223690F1" w14:textId="2143D8A2" w:rsidR="00221B64" w:rsidRPr="009801CB" w:rsidRDefault="008763C8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801CB">
        <w:rPr>
          <w:rFonts w:ascii="Times New Roman" w:hAnsi="Times New Roman" w:cs="Times New Roman"/>
          <w:b/>
          <w:bCs/>
          <w:sz w:val="24"/>
          <w:szCs w:val="24"/>
        </w:rPr>
        <w:lastRenderedPageBreak/>
        <w:t>UMAP</w:t>
      </w:r>
    </w:p>
    <w:p w14:paraId="0FBA90DC" w14:textId="6142D3AB" w:rsidR="009801CB" w:rsidRPr="00061937" w:rsidRDefault="008763C8" w:rsidP="009801CB">
      <w:pPr>
        <w:jc w:val="both"/>
        <w:rPr>
          <w:rFonts w:ascii="Times New Roman" w:hAnsi="Times New Roman" w:cs="Times New Roman"/>
          <w:sz w:val="24"/>
          <w:szCs w:val="24"/>
        </w:rPr>
      </w:pPr>
      <w:r w:rsidRPr="009801CB">
        <w:rPr>
          <w:rFonts w:ascii="Times New Roman" w:hAnsi="Times New Roman" w:cs="Times New Roman"/>
          <w:sz w:val="24"/>
          <w:szCs w:val="24"/>
        </w:rPr>
        <w:t>The UMAP was incorporated using two packages</w:t>
      </w:r>
      <w:r w:rsidR="009801CB" w:rsidRPr="009801CB">
        <w:rPr>
          <w:rFonts w:ascii="Times New Roman" w:hAnsi="Times New Roman" w:cs="Times New Roman"/>
          <w:sz w:val="24"/>
          <w:szCs w:val="24"/>
        </w:rPr>
        <w:t>,</w:t>
      </w:r>
      <w:r w:rsidRPr="009801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01CB">
        <w:rPr>
          <w:rFonts w:ascii="Times New Roman" w:hAnsi="Times New Roman" w:cs="Times New Roman"/>
          <w:sz w:val="24"/>
          <w:szCs w:val="24"/>
        </w:rPr>
        <w:t>scater</w:t>
      </w:r>
      <w:proofErr w:type="spellEnd"/>
      <w:r w:rsidRPr="009801CB">
        <w:rPr>
          <w:rFonts w:ascii="Times New Roman" w:hAnsi="Times New Roman" w:cs="Times New Roman"/>
          <w:sz w:val="24"/>
          <w:szCs w:val="24"/>
        </w:rPr>
        <w:t xml:space="preserve"> (McCarthy et al., 2017) and bluster (Lun</w:t>
      </w:r>
      <w:r w:rsidR="009801CB">
        <w:rPr>
          <w:rFonts w:ascii="Times New Roman" w:hAnsi="Times New Roman" w:cs="Times New Roman"/>
          <w:sz w:val="24"/>
          <w:szCs w:val="24"/>
        </w:rPr>
        <w:t>,</w:t>
      </w:r>
      <w:r w:rsidRPr="009801CB">
        <w:rPr>
          <w:rFonts w:ascii="Times New Roman" w:hAnsi="Times New Roman" w:cs="Times New Roman"/>
          <w:sz w:val="24"/>
          <w:szCs w:val="24"/>
        </w:rPr>
        <w:t xml:space="preserve"> 2022)</w:t>
      </w:r>
      <w:r w:rsidR="009801CB">
        <w:rPr>
          <w:rFonts w:ascii="Times New Roman" w:hAnsi="Times New Roman" w:cs="Times New Roman"/>
          <w:sz w:val="24"/>
          <w:szCs w:val="24"/>
        </w:rPr>
        <w:t>.</w:t>
      </w:r>
      <w:r w:rsidR="009801CB" w:rsidRPr="009801CB">
        <w:rPr>
          <w:rFonts w:ascii="Times New Roman" w:hAnsi="Times New Roman" w:cs="Times New Roman"/>
          <w:sz w:val="24"/>
          <w:szCs w:val="24"/>
        </w:rPr>
        <w:t xml:space="preserve"> </w:t>
      </w:r>
      <w:r w:rsidR="009801CB">
        <w:rPr>
          <w:rFonts w:ascii="Times New Roman" w:hAnsi="Times New Roman" w:cs="Times New Roman"/>
          <w:sz w:val="24"/>
          <w:szCs w:val="24"/>
        </w:rPr>
        <w:t xml:space="preserve">We have incorporated six methods from the </w:t>
      </w:r>
      <w:proofErr w:type="spellStart"/>
      <w:r w:rsidR="009801CB">
        <w:rPr>
          <w:rFonts w:ascii="Times New Roman" w:hAnsi="Times New Roman" w:cs="Times New Roman"/>
          <w:sz w:val="24"/>
          <w:szCs w:val="24"/>
        </w:rPr>
        <w:t>scater</w:t>
      </w:r>
      <w:proofErr w:type="spellEnd"/>
      <w:r w:rsidR="009801CB">
        <w:rPr>
          <w:rFonts w:ascii="Times New Roman" w:hAnsi="Times New Roman" w:cs="Times New Roman"/>
          <w:sz w:val="24"/>
          <w:szCs w:val="24"/>
        </w:rPr>
        <w:t xml:space="preserve"> to plot the UMAP: 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counts, </w:t>
      </w:r>
      <w:proofErr w:type="spellStart"/>
      <w:r w:rsidR="009801CB" w:rsidRPr="00061937">
        <w:rPr>
          <w:rFonts w:ascii="Times New Roman" w:hAnsi="Times New Roman" w:cs="Times New Roman"/>
          <w:sz w:val="24"/>
          <w:szCs w:val="24"/>
        </w:rPr>
        <w:t>rclr</w:t>
      </w:r>
      <w:proofErr w:type="spellEnd"/>
      <w:r w:rsidR="009801CB" w:rsidRPr="0006193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801CB" w:rsidRPr="00061937">
        <w:rPr>
          <w:rFonts w:ascii="Times New Roman" w:hAnsi="Times New Roman" w:cs="Times New Roman"/>
          <w:sz w:val="24"/>
          <w:szCs w:val="24"/>
        </w:rPr>
        <w:t>hellinger</w:t>
      </w:r>
      <w:proofErr w:type="spellEnd"/>
      <w:r w:rsidR="009801CB" w:rsidRPr="00061937">
        <w:rPr>
          <w:rFonts w:ascii="Times New Roman" w:hAnsi="Times New Roman" w:cs="Times New Roman"/>
          <w:sz w:val="24"/>
          <w:szCs w:val="24"/>
        </w:rPr>
        <w:t xml:space="preserve">, pa, rank, </w:t>
      </w:r>
      <w:r w:rsidR="009801CB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9801CB" w:rsidRPr="00061937">
        <w:rPr>
          <w:rFonts w:ascii="Times New Roman" w:hAnsi="Times New Roman" w:cs="Times New Roman"/>
          <w:sz w:val="24"/>
          <w:szCs w:val="24"/>
        </w:rPr>
        <w:t>relabundance</w:t>
      </w:r>
      <w:proofErr w:type="spellEnd"/>
      <w:r w:rsidR="009801CB">
        <w:rPr>
          <w:rFonts w:ascii="Times New Roman" w:hAnsi="Times New Roman" w:cs="Times New Roman"/>
          <w:sz w:val="24"/>
          <w:szCs w:val="24"/>
        </w:rPr>
        <w:t xml:space="preserve">. The cluster package was used to plot the graph using cluster-based with the selected k-value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9801CB" w:rsidRPr="009801CB">
        <w:rPr>
          <w:rFonts w:ascii="Times New Roman" w:hAnsi="Times New Roman" w:cs="Times New Roman"/>
          <w:b/>
          <w:bCs/>
          <w:sz w:val="24"/>
          <w:szCs w:val="24"/>
        </w:rPr>
        <w:t>Figure 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801CB">
        <w:rPr>
          <w:rFonts w:ascii="Times New Roman" w:hAnsi="Times New Roman" w:cs="Times New Roman"/>
          <w:sz w:val="24"/>
          <w:szCs w:val="24"/>
        </w:rPr>
        <w:t>.</w:t>
      </w:r>
      <w:r w:rsidR="009801CB" w:rsidRPr="009801CB">
        <w:rPr>
          <w:rFonts w:ascii="Times New Roman" w:hAnsi="Times New Roman" w:cs="Times New Roman"/>
          <w:sz w:val="24"/>
          <w:szCs w:val="24"/>
        </w:rPr>
        <w:t xml:space="preserve"> 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After selecting </w:t>
      </w:r>
      <w:r w:rsidR="009801CB">
        <w:rPr>
          <w:rFonts w:ascii="Times New Roman" w:hAnsi="Times New Roman" w:cs="Times New Roman"/>
          <w:sz w:val="24"/>
          <w:szCs w:val="24"/>
        </w:rPr>
        <w:t>methods, k-</w:t>
      </w:r>
      <w:proofErr w:type="gramStart"/>
      <w:r w:rsidR="009801CB">
        <w:rPr>
          <w:rFonts w:ascii="Times New Roman" w:hAnsi="Times New Roman" w:cs="Times New Roman"/>
          <w:sz w:val="24"/>
          <w:szCs w:val="24"/>
        </w:rPr>
        <w:t>value</w:t>
      </w:r>
      <w:proofErr w:type="gramEnd"/>
      <w:r w:rsidR="009801CB">
        <w:rPr>
          <w:rFonts w:ascii="Times New Roman" w:hAnsi="Times New Roman" w:cs="Times New Roman"/>
          <w:sz w:val="24"/>
          <w:szCs w:val="24"/>
        </w:rPr>
        <w:t xml:space="preserve"> and output image format, click submit to visualize the UMAP plot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 </w:t>
      </w:r>
      <w:r w:rsidR="009801CB">
        <w:rPr>
          <w:rFonts w:ascii="Times New Roman" w:hAnsi="Times New Roman" w:cs="Times New Roman"/>
          <w:sz w:val="24"/>
          <w:szCs w:val="24"/>
        </w:rPr>
        <w:t>(</w:t>
      </w:r>
      <w:r w:rsidR="009801CB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801CB">
        <w:rPr>
          <w:rFonts w:ascii="Times New Roman" w:hAnsi="Times New Roman" w:cs="Times New Roman"/>
          <w:sz w:val="24"/>
          <w:szCs w:val="24"/>
        </w:rPr>
        <w:t>and their summary tables (</w:t>
      </w:r>
      <w:r w:rsidR="009801CB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801CB">
        <w:rPr>
          <w:rFonts w:ascii="Times New Roman" w:hAnsi="Times New Roman" w:cs="Times New Roman"/>
          <w:sz w:val="24"/>
          <w:szCs w:val="24"/>
        </w:rPr>
        <w:t>.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722A17" w14:textId="54C3CA8E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60E4041F" wp14:editId="3021B843">
                <wp:simplePos x="0" y="0"/>
                <wp:positionH relativeFrom="column">
                  <wp:posOffset>3663950</wp:posOffset>
                </wp:positionH>
                <wp:positionV relativeFrom="paragraph">
                  <wp:posOffset>1936115</wp:posOffset>
                </wp:positionV>
                <wp:extent cx="2762250" cy="482600"/>
                <wp:effectExtent l="0" t="0" r="0" b="0"/>
                <wp:wrapNone/>
                <wp:docPr id="188" name="Text Box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B95DBB" w14:textId="77777777" w:rsidR="009801CB" w:rsidRPr="00061937" w:rsidRDefault="009801CB" w:rsidP="009801C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E4041F" id="Text Box 188" o:spid="_x0000_s1091" type="#_x0000_t202" style="position:absolute;margin-left:288.5pt;margin-top:152.45pt;width:217.5pt;height:38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" filled="f" stroked="f" strokeweight=".5pt">
                <v:textbox>
                  <w:txbxContent>
                    <w:p w14:paraId="59B95DBB" w14:textId="77777777" w:rsidR="009801CB" w:rsidRPr="00061937" w:rsidRDefault="009801CB" w:rsidP="009801C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307115FD" wp14:editId="744D1A5E">
                <wp:simplePos x="0" y="0"/>
                <wp:positionH relativeFrom="column">
                  <wp:posOffset>3409950</wp:posOffset>
                </wp:positionH>
                <wp:positionV relativeFrom="paragraph">
                  <wp:posOffset>2074545</wp:posOffset>
                </wp:positionV>
                <wp:extent cx="317500" cy="0"/>
                <wp:effectExtent l="0" t="76200" r="25400" b="95250"/>
                <wp:wrapNone/>
                <wp:docPr id="186" name="Straight Arrow Connector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B3E6FF" id="Straight Arrow Connector 186" o:spid="_x0000_s1026" type="#_x0000_t32" style="position:absolute;margin-left:268.5pt;margin-top:163.35pt;width:25pt;height:0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HD8voH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29387EF6" wp14:editId="44141CF9">
                <wp:simplePos x="0" y="0"/>
                <wp:positionH relativeFrom="column">
                  <wp:posOffset>3651250</wp:posOffset>
                </wp:positionH>
                <wp:positionV relativeFrom="paragraph">
                  <wp:posOffset>1483995</wp:posOffset>
                </wp:positionV>
                <wp:extent cx="2762250" cy="279400"/>
                <wp:effectExtent l="0" t="0" r="0" b="6350"/>
                <wp:wrapNone/>
                <wp:docPr id="189" name="Text Box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79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7C0C35" w14:textId="25884298" w:rsidR="009801CB" w:rsidRPr="00061937" w:rsidRDefault="009801CB" w:rsidP="009801C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K-value (2 to 15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87EF6" id="Text Box 189" o:spid="_x0000_s1092" type="#_x0000_t202" style="position:absolute;margin-left:287.5pt;margin-top:116.85pt;width:217.5pt;height:22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" filled="f" stroked="f" strokeweight=".5pt">
                <v:textbox>
                  <w:txbxContent>
                    <w:p w14:paraId="4B7C0C35" w14:textId="25884298" w:rsidR="009801CB" w:rsidRPr="00061937" w:rsidRDefault="009801CB" w:rsidP="009801C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K-value (2 to 15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549D2BD4" wp14:editId="5CCACA7F">
                <wp:simplePos x="0" y="0"/>
                <wp:positionH relativeFrom="column">
                  <wp:posOffset>3403600</wp:posOffset>
                </wp:positionH>
                <wp:positionV relativeFrom="paragraph">
                  <wp:posOffset>1617345</wp:posOffset>
                </wp:positionV>
                <wp:extent cx="317500" cy="0"/>
                <wp:effectExtent l="0" t="76200" r="25400" b="95250"/>
                <wp:wrapNone/>
                <wp:docPr id="185" name="Straight Arrow Connector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1A2346" id="Straight Arrow Connector 185" o:spid="_x0000_s1026" type="#_x0000_t32" style="position:absolute;margin-left:268pt;margin-top:127.35pt;width:25pt;height:0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+eErY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5548EB8A" wp14:editId="5AD3A5B3">
                <wp:simplePos x="0" y="0"/>
                <wp:positionH relativeFrom="column">
                  <wp:posOffset>3644900</wp:posOffset>
                </wp:positionH>
                <wp:positionV relativeFrom="paragraph">
                  <wp:posOffset>1040765</wp:posOffset>
                </wp:positionV>
                <wp:extent cx="2762250" cy="482600"/>
                <wp:effectExtent l="0" t="0" r="0" b="0"/>
                <wp:wrapNone/>
                <wp:docPr id="187" name="Text Box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D47BA1" w14:textId="77777777" w:rsidR="009801CB" w:rsidRPr="00061937" w:rsidRDefault="009801CB" w:rsidP="009801C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method (counts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cl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hellinge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pa, rank, and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elabundance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8EB8A" id="Text Box 187" o:spid="_x0000_s1093" type="#_x0000_t202" style="position:absolute;margin-left:287pt;margin-top:81.95pt;width:217.5pt;height:38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" filled="f" stroked="f" strokeweight=".5pt">
                <v:textbox>
                  <w:txbxContent>
                    <w:p w14:paraId="18D47BA1" w14:textId="77777777" w:rsidR="009801CB" w:rsidRPr="00061937" w:rsidRDefault="009801CB" w:rsidP="009801C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method (counts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rclr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hellinger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, pa, rank, and </w:t>
                      </w:r>
                      <w:proofErr w:type="spellStart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relabundance</w:t>
                      </w:r>
                      <w:proofErr w:type="spellEnd"/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3613D446" wp14:editId="763E994D">
                <wp:simplePos x="0" y="0"/>
                <wp:positionH relativeFrom="column">
                  <wp:posOffset>3403600</wp:posOffset>
                </wp:positionH>
                <wp:positionV relativeFrom="paragraph">
                  <wp:posOffset>1180465</wp:posOffset>
                </wp:positionV>
                <wp:extent cx="317500" cy="0"/>
                <wp:effectExtent l="0" t="76200" r="25400" b="95250"/>
                <wp:wrapNone/>
                <wp:docPr id="184" name="Straight Arrow Connector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B30CE8" id="Straight Arrow Connector 184" o:spid="_x0000_s1026" type="#_x0000_t32" style="position:absolute;margin-left:268pt;margin-top:92.95pt;width:25pt;height:0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pBc97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9801CB">
        <w:rPr>
          <w:noProof/>
        </w:rPr>
        <w:drawing>
          <wp:inline distT="0" distB="0" distL="0" distR="0" wp14:anchorId="6E189DCE" wp14:editId="143DA767">
            <wp:extent cx="3567857" cy="2670175"/>
            <wp:effectExtent l="0" t="0" r="0" b="0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573356" cy="26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DC805" w14:textId="5242E24B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7E973698" wp14:editId="024EB256">
                <wp:simplePos x="0" y="0"/>
                <wp:positionH relativeFrom="column">
                  <wp:posOffset>3054350</wp:posOffset>
                </wp:positionH>
                <wp:positionV relativeFrom="paragraph">
                  <wp:posOffset>292735</wp:posOffset>
                </wp:positionV>
                <wp:extent cx="361950" cy="260350"/>
                <wp:effectExtent l="0" t="0" r="0" b="6350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98E335" w14:textId="370C923E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73698" id="Text Box 192" o:spid="_x0000_s1094" type="#_x0000_t202" style="position:absolute;left:0;text-align:left;margin-left:240.5pt;margin-top:23.05pt;width:28.5pt;height:20.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T7U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" filled="f" stroked="f" strokeweight=".5pt">
                <v:textbox>
                  <w:txbxContent>
                    <w:p w14:paraId="1598E335" w14:textId="370C923E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 selection UMAP plot</w:t>
      </w:r>
    </w:p>
    <w:p w14:paraId="78EE417D" w14:textId="11CE9B87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2A3D8CDE" wp14:editId="1651E583">
                <wp:simplePos x="0" y="0"/>
                <wp:positionH relativeFrom="column">
                  <wp:posOffset>177800</wp:posOffset>
                </wp:positionH>
                <wp:positionV relativeFrom="paragraph">
                  <wp:posOffset>1905</wp:posOffset>
                </wp:positionV>
                <wp:extent cx="361950" cy="260350"/>
                <wp:effectExtent l="0" t="0" r="0" b="6350"/>
                <wp:wrapNone/>
                <wp:docPr id="191" name="Text Box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F95218" w14:textId="77777777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D8CDE" id="Text Box 191" o:spid="_x0000_s1095" type="#_x0000_t202" style="position:absolute;left:0;text-align:left;margin-left:14pt;margin-top:.15pt;width:28.5pt;height:20.5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3EB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vxh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" filled="f" stroked="f" strokeweight=".5pt">
                <v:textbox>
                  <w:txbxContent>
                    <w:p w14:paraId="1FF95218" w14:textId="77777777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5A9400C" wp14:editId="56405F6E">
            <wp:extent cx="5588000" cy="2794000"/>
            <wp:effectExtent l="0" t="0" r="0" b="635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A3C60" w14:textId="1A8F7691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7431F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7431F0">
        <w:rPr>
          <w:rFonts w:ascii="Times New Roman" w:hAnsi="Times New Roman" w:cs="Times New Roman"/>
          <w:sz w:val="24"/>
          <w:szCs w:val="24"/>
        </w:rPr>
        <w:t xml:space="preserve"> UMAP plot based on the </w:t>
      </w:r>
      <w:r>
        <w:rPr>
          <w:rFonts w:ascii="Times New Roman" w:hAnsi="Times New Roman" w:cs="Times New Roman"/>
          <w:sz w:val="24"/>
          <w:szCs w:val="24"/>
        </w:rPr>
        <w:t xml:space="preserve">selected </w:t>
      </w:r>
      <w:r w:rsidRPr="007431F0">
        <w:rPr>
          <w:rFonts w:ascii="Times New Roman" w:hAnsi="Times New Roman" w:cs="Times New Roman"/>
          <w:sz w:val="24"/>
          <w:szCs w:val="24"/>
        </w:rPr>
        <w:t xml:space="preserve">method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7431F0">
        <w:rPr>
          <w:rFonts w:ascii="Times New Roman" w:hAnsi="Times New Roman" w:cs="Times New Roman"/>
          <w:sz w:val="24"/>
          <w:szCs w:val="24"/>
        </w:rPr>
        <w:t>counts</w:t>
      </w:r>
      <w:r>
        <w:rPr>
          <w:rFonts w:ascii="Times New Roman" w:hAnsi="Times New Roman" w:cs="Times New Roman"/>
          <w:sz w:val="24"/>
          <w:szCs w:val="24"/>
        </w:rPr>
        <w:t xml:space="preserve">), colored by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ndition from metadata, b) Plot colored based on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uster-based using the selected K-value</w:t>
      </w:r>
    </w:p>
    <w:p w14:paraId="72357E94" w14:textId="77777777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4CBA194" w14:textId="28FE68D5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0EB84C27" wp14:editId="76BE8152">
                <wp:simplePos x="0" y="0"/>
                <wp:positionH relativeFrom="column">
                  <wp:posOffset>-101600</wp:posOffset>
                </wp:positionH>
                <wp:positionV relativeFrom="paragraph">
                  <wp:posOffset>299720</wp:posOffset>
                </wp:positionV>
                <wp:extent cx="361950" cy="260350"/>
                <wp:effectExtent l="0" t="0" r="0" b="6350"/>
                <wp:wrapNone/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D15D07" w14:textId="77777777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84C27" id="Text Box 193" o:spid="_x0000_s1096" type="#_x0000_t202" style="position:absolute;left:0;text-align:left;margin-left:-8pt;margin-top:23.6pt;width:28.5pt;height:20.5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" filled="f" stroked="f" strokeweight=".5pt">
                <v:textbox>
                  <w:txbxContent>
                    <w:p w14:paraId="6AD15D07" w14:textId="77777777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</w:p>
    <w:p w14:paraId="1657E8F4" w14:textId="4740E119" w:rsidR="00221B64" w:rsidRDefault="007431F0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673995C1" wp14:editId="45AF59A4">
                <wp:simplePos x="0" y="0"/>
                <wp:positionH relativeFrom="column">
                  <wp:posOffset>-152400</wp:posOffset>
                </wp:positionH>
                <wp:positionV relativeFrom="paragraph">
                  <wp:posOffset>2847340</wp:posOffset>
                </wp:positionV>
                <wp:extent cx="361950" cy="260350"/>
                <wp:effectExtent l="0" t="0" r="0" b="6350"/>
                <wp:wrapNone/>
                <wp:docPr id="194" name="Text Box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D28FDD" w14:textId="0248B537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995C1" id="Text Box 194" o:spid="_x0000_s1097" type="#_x0000_t202" style="position:absolute;margin-left:-12pt;margin-top:224.2pt;width:28.5pt;height:20.5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" filled="f" stroked="f" strokeweight=".5pt">
                <v:textbox>
                  <w:txbxContent>
                    <w:p w14:paraId="45D28FDD" w14:textId="0248B537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EC6664">
        <w:rPr>
          <w:noProof/>
        </w:rPr>
        <w:drawing>
          <wp:inline distT="0" distB="0" distL="0" distR="0" wp14:anchorId="1F0864FC" wp14:editId="587D8189">
            <wp:extent cx="5943600" cy="2745105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3DF5C" w14:textId="27D5A4C1" w:rsidR="00221B64" w:rsidRDefault="00EC6664" w:rsidP="0072574E">
      <w:r>
        <w:rPr>
          <w:noProof/>
        </w:rPr>
        <w:drawing>
          <wp:inline distT="0" distB="0" distL="0" distR="0" wp14:anchorId="4A1E530F" wp14:editId="0FFF84F5">
            <wp:extent cx="5943600" cy="2741930"/>
            <wp:effectExtent l="0" t="0" r="0" b="127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2A0ED" w14:textId="60F24E1D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ummary table for UMAP based on a) conditions from metadata using the selected method (counts), b)</w:t>
      </w:r>
      <w:r w:rsidRPr="000619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luster-based using K-</w:t>
      </w:r>
      <w:proofErr w:type="gramStart"/>
      <w:r>
        <w:rPr>
          <w:rFonts w:ascii="Times New Roman" w:hAnsi="Times New Roman" w:cs="Times New Roman"/>
          <w:sz w:val="24"/>
          <w:szCs w:val="24"/>
        </w:rPr>
        <w:t>value</w:t>
      </w:r>
      <w:proofErr w:type="gramEnd"/>
    </w:p>
    <w:p w14:paraId="69049EBE" w14:textId="714ABE1B" w:rsidR="00165FCA" w:rsidRDefault="00165F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B6BFEE7" w14:textId="665DBF91" w:rsidR="00165FCA" w:rsidRPr="00F95E6C" w:rsidRDefault="00F95E6C" w:rsidP="00165FC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95E6C">
        <w:rPr>
          <w:rFonts w:ascii="Times New Roman" w:hAnsi="Times New Roman" w:cs="Times New Roman"/>
          <w:b/>
          <w:bCs/>
          <w:sz w:val="24"/>
          <w:szCs w:val="24"/>
        </w:rPr>
        <w:lastRenderedPageBreak/>
        <w:t>Correlation analysis</w:t>
      </w:r>
    </w:p>
    <w:p w14:paraId="1F785AB3" w14:textId="309FD62C" w:rsidR="00A67BD7" w:rsidRDefault="00F95E6C" w:rsidP="006B784A">
      <w:pPr>
        <w:jc w:val="both"/>
        <w:rPr>
          <w:rFonts w:ascii="Times New Roman" w:hAnsi="Times New Roman" w:cs="Times New Roman"/>
          <w:sz w:val="24"/>
          <w:szCs w:val="24"/>
        </w:rPr>
      </w:pPr>
      <w:r w:rsidRPr="00F95E6C">
        <w:rPr>
          <w:rFonts w:ascii="Times New Roman" w:hAnsi="Times New Roman" w:cs="Times New Roman"/>
          <w:sz w:val="24"/>
          <w:szCs w:val="24"/>
        </w:rPr>
        <w:t>Under this tab are t</w:t>
      </w:r>
      <w:r>
        <w:rPr>
          <w:rFonts w:ascii="Times New Roman" w:hAnsi="Times New Roman" w:cs="Times New Roman"/>
          <w:sz w:val="24"/>
          <w:szCs w:val="24"/>
        </w:rPr>
        <w:t>wo</w:t>
      </w:r>
      <w:r w:rsidRPr="00F95E6C">
        <w:rPr>
          <w:rFonts w:ascii="Times New Roman" w:hAnsi="Times New Roman" w:cs="Times New Roman"/>
          <w:sz w:val="24"/>
          <w:szCs w:val="24"/>
        </w:rPr>
        <w:t xml:space="preserve"> subsections</w:t>
      </w:r>
      <w:r w:rsidR="00794A5C">
        <w:rPr>
          <w:rFonts w:ascii="Times New Roman" w:hAnsi="Times New Roman" w:cs="Times New Roman"/>
          <w:sz w:val="24"/>
          <w:szCs w:val="24"/>
        </w:rPr>
        <w:t>:</w:t>
      </w:r>
      <w:r w:rsidRPr="00F95E6C">
        <w:rPr>
          <w:rFonts w:ascii="Times New Roman" w:hAnsi="Times New Roman" w:cs="Times New Roman"/>
          <w:sz w:val="24"/>
          <w:szCs w:val="24"/>
        </w:rPr>
        <w:t xml:space="preserve"> 1</w:t>
      </w:r>
      <w:r w:rsidR="00A67BD7">
        <w:rPr>
          <w:rFonts w:ascii="Times New Roman" w:hAnsi="Times New Roman" w:cs="Times New Roman"/>
          <w:sz w:val="24"/>
          <w:szCs w:val="24"/>
        </w:rPr>
        <w:t xml:space="preserve">) Taxa-based and 2) Sample-based correlation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A67BD7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A67BD7" w:rsidRPr="006B784A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7E62B18" w14:textId="24D76BAD" w:rsidR="00A67BD7" w:rsidRPr="00A67BD7" w:rsidRDefault="00A67BD7" w:rsidP="006B78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67BD7">
        <w:rPr>
          <w:rFonts w:ascii="Times New Roman" w:hAnsi="Times New Roman" w:cs="Times New Roman"/>
          <w:b/>
          <w:bCs/>
          <w:sz w:val="24"/>
          <w:szCs w:val="24"/>
        </w:rPr>
        <w:t>Taxa-based correlation</w:t>
      </w:r>
    </w:p>
    <w:p w14:paraId="533FBBD6" w14:textId="362B8F76" w:rsidR="00E42361" w:rsidRPr="00061937" w:rsidRDefault="00A67BD7" w:rsidP="00E4236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</w:t>
      </w:r>
      <w:r w:rsidRPr="00A67BD7">
        <w:rPr>
          <w:rFonts w:ascii="Times New Roman" w:hAnsi="Times New Roman" w:cs="Times New Roman"/>
          <w:sz w:val="24"/>
          <w:szCs w:val="24"/>
        </w:rPr>
        <w:t>axa-based</w:t>
      </w:r>
      <w:r w:rsidRPr="00A67BD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rrelation plot was incorporated using the </w:t>
      </w:r>
      <w:proofErr w:type="spellStart"/>
      <w:r w:rsidRPr="00A67BD7">
        <w:rPr>
          <w:rFonts w:ascii="Times New Roman" w:hAnsi="Times New Roman" w:cs="Times New Roman"/>
          <w:sz w:val="24"/>
          <w:szCs w:val="24"/>
        </w:rPr>
        <w:t>GGal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A67BD7">
        <w:rPr>
          <w:rFonts w:ascii="Times New Roman" w:hAnsi="Times New Roman" w:cs="Times New Roman"/>
          <w:sz w:val="24"/>
          <w:szCs w:val="24"/>
        </w:rPr>
        <w:t>Schloerke</w:t>
      </w:r>
      <w:proofErr w:type="spellEnd"/>
      <w:r w:rsidRPr="00A67B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t al., 2022) package with </w:t>
      </w:r>
      <w:r w:rsidR="00353025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A67BD7">
        <w:rPr>
          <w:rFonts w:ascii="Times New Roman" w:hAnsi="Times New Roman" w:cs="Times New Roman"/>
          <w:sz w:val="24"/>
          <w:szCs w:val="24"/>
        </w:rPr>
        <w:t>ggcor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7BD7">
        <w:rPr>
          <w:rFonts w:ascii="Times New Roman" w:hAnsi="Times New Roman" w:cs="Times New Roman"/>
          <w:sz w:val="24"/>
          <w:szCs w:val="24"/>
        </w:rPr>
        <w:t xml:space="preserve">function </w:t>
      </w:r>
      <w:r w:rsidR="00353025">
        <w:rPr>
          <w:rFonts w:ascii="Times New Roman" w:hAnsi="Times New Roman" w:cs="Times New Roman"/>
          <w:sz w:val="24"/>
          <w:szCs w:val="24"/>
        </w:rPr>
        <w:t xml:space="preserve">to </w:t>
      </w:r>
      <w:r w:rsidRPr="00A67BD7">
        <w:rPr>
          <w:rFonts w:ascii="Times New Roman" w:hAnsi="Times New Roman" w:cs="Times New Roman"/>
          <w:sz w:val="24"/>
          <w:szCs w:val="24"/>
        </w:rPr>
        <w:t>call</w:t>
      </w:r>
      <w:r w:rsidR="006B784A">
        <w:rPr>
          <w:rFonts w:ascii="Times New Roman" w:hAnsi="Times New Roman" w:cs="Times New Roman"/>
          <w:sz w:val="24"/>
          <w:szCs w:val="24"/>
        </w:rPr>
        <w:t xml:space="preserve"> three different methods:</w:t>
      </w:r>
      <w:r w:rsidR="006B784A" w:rsidRPr="006B784A">
        <w:t xml:space="preserve"> </w:t>
      </w:r>
      <w:proofErr w:type="spellStart"/>
      <w:r w:rsidR="006B784A" w:rsidRPr="006B784A"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 w:rsidR="006B78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B784A">
        <w:rPr>
          <w:rFonts w:ascii="Times New Roman" w:hAnsi="Times New Roman" w:cs="Times New Roman"/>
          <w:sz w:val="24"/>
          <w:szCs w:val="24"/>
        </w:rPr>
        <w:t>kendall</w:t>
      </w:r>
      <w:proofErr w:type="spellEnd"/>
      <w:r w:rsidR="006B784A">
        <w:rPr>
          <w:rFonts w:ascii="Times New Roman" w:hAnsi="Times New Roman" w:cs="Times New Roman"/>
          <w:sz w:val="24"/>
          <w:szCs w:val="24"/>
        </w:rPr>
        <w:t xml:space="preserve"> and spearma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B784A">
        <w:rPr>
          <w:rFonts w:ascii="Times New Roman" w:hAnsi="Times New Roman" w:cs="Times New Roman"/>
          <w:sz w:val="24"/>
          <w:szCs w:val="24"/>
        </w:rPr>
        <w:t xml:space="preserve">Once the method, label size and output format are selected, click submi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B784A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B784A">
        <w:rPr>
          <w:rFonts w:ascii="Times New Roman" w:hAnsi="Times New Roman" w:cs="Times New Roman"/>
          <w:sz w:val="24"/>
          <w:szCs w:val="24"/>
        </w:rPr>
        <w:t xml:space="preserve"> to visualize the taxa plo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B784A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1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B784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B784A">
        <w:rPr>
          <w:rFonts w:ascii="Times New Roman" w:hAnsi="Times New Roman" w:cs="Times New Roman"/>
          <w:sz w:val="24"/>
          <w:szCs w:val="24"/>
        </w:rPr>
        <w:t xml:space="preserve">and summary table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B784A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2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B784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B784A">
        <w:rPr>
          <w:rFonts w:ascii="Times New Roman" w:hAnsi="Times New Roman" w:cs="Times New Roman"/>
          <w:sz w:val="24"/>
          <w:szCs w:val="24"/>
        </w:rPr>
        <w:t xml:space="preserve">for the selected taxonomy on the file upload page. </w:t>
      </w:r>
      <w:r w:rsidRPr="00A67BD7">
        <w:rPr>
          <w:rFonts w:ascii="Times New Roman" w:hAnsi="Times New Roman" w:cs="Times New Roman"/>
          <w:sz w:val="24"/>
          <w:szCs w:val="24"/>
        </w:rPr>
        <w:t xml:space="preserve">We </w:t>
      </w:r>
      <w:r>
        <w:rPr>
          <w:rFonts w:ascii="Times New Roman" w:hAnsi="Times New Roman" w:cs="Times New Roman"/>
          <w:sz w:val="24"/>
          <w:szCs w:val="24"/>
        </w:rPr>
        <w:t>have used</w:t>
      </w:r>
      <w:r w:rsidRPr="00A67B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7BD7">
        <w:rPr>
          <w:rFonts w:ascii="Times New Roman" w:hAnsi="Times New Roman" w:cs="Times New Roman"/>
          <w:sz w:val="24"/>
          <w:szCs w:val="24"/>
        </w:rPr>
        <w:t>ggpubr</w:t>
      </w:r>
      <w:proofErr w:type="spellEnd"/>
      <w:r w:rsidRPr="00A67BD7">
        <w:rPr>
          <w:rFonts w:ascii="Times New Roman" w:hAnsi="Times New Roman" w:cs="Times New Roman"/>
          <w:sz w:val="24"/>
          <w:szCs w:val="24"/>
        </w:rPr>
        <w:t xml:space="preserve"> </w:t>
      </w:r>
      <w:r w:rsidR="00D22082" w:rsidRPr="00D2208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22082" w:rsidRPr="00D22082">
        <w:rPr>
          <w:rStyle w:val="gnd-iwgdh3b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Kassambara</w:t>
      </w:r>
      <w:proofErr w:type="spellEnd"/>
      <w:r w:rsidR="00D22082" w:rsidRPr="00D22082">
        <w:rPr>
          <w:rFonts w:ascii="Times New Roman" w:hAnsi="Times New Roman" w:cs="Times New Roman"/>
          <w:sz w:val="24"/>
          <w:szCs w:val="24"/>
        </w:rPr>
        <w:t xml:space="preserve"> 2022)</w:t>
      </w:r>
      <w:r w:rsidR="00D22082">
        <w:rPr>
          <w:rFonts w:ascii="Times New Roman" w:hAnsi="Times New Roman" w:cs="Times New Roman"/>
          <w:sz w:val="24"/>
          <w:szCs w:val="24"/>
        </w:rPr>
        <w:t xml:space="preserve"> </w:t>
      </w:r>
      <w:r w:rsidRPr="00A67BD7">
        <w:rPr>
          <w:rFonts w:ascii="Times New Roman" w:hAnsi="Times New Roman" w:cs="Times New Roman"/>
          <w:sz w:val="24"/>
          <w:szCs w:val="24"/>
        </w:rPr>
        <w:t>to do our graphic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E8743FF" w14:textId="3E25C282" w:rsidR="00221B64" w:rsidRDefault="009245CB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997184" behindDoc="0" locked="0" layoutInCell="1" allowOverlap="1" wp14:anchorId="49A3D030" wp14:editId="43A436FF">
                <wp:simplePos x="0" y="0"/>
                <wp:positionH relativeFrom="column">
                  <wp:posOffset>4252265</wp:posOffset>
                </wp:positionH>
                <wp:positionV relativeFrom="paragraph">
                  <wp:posOffset>264795</wp:posOffset>
                </wp:positionV>
                <wp:extent cx="908050" cy="260350"/>
                <wp:effectExtent l="0" t="0" r="0" b="6350"/>
                <wp:wrapNone/>
                <wp:docPr id="246" name="Text Box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8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4DFE69" w14:textId="5A467DE9" w:rsidR="009245CB" w:rsidRPr="00F076E6" w:rsidRDefault="009245CB" w:rsidP="009245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A3D030" id="Text Box 246" o:spid="_x0000_s1098" type="#_x0000_t202" style="position:absolute;margin-left:334.8pt;margin-top:20.85pt;width:71.5pt;height:20.5pt;z-index:25199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" filled="f" stroked="f" strokeweight=".5pt">
                <v:textbox>
                  <w:txbxContent>
                    <w:p w14:paraId="0F4DFE69" w14:textId="5A467DE9" w:rsidR="009245CB" w:rsidRPr="00F076E6" w:rsidRDefault="009245CB" w:rsidP="009245CB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 w:rsidR="00EB25A3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4C670E22" wp14:editId="77E3905C">
                <wp:simplePos x="0" y="0"/>
                <wp:positionH relativeFrom="column">
                  <wp:posOffset>114300</wp:posOffset>
                </wp:positionH>
                <wp:positionV relativeFrom="paragraph">
                  <wp:posOffset>1369695</wp:posOffset>
                </wp:positionV>
                <wp:extent cx="3479800" cy="641350"/>
                <wp:effectExtent l="0" t="0" r="25400" b="25400"/>
                <wp:wrapNone/>
                <wp:docPr id="207" name="Rectangle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0" cy="641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DAD207" w14:textId="56E8E59B" w:rsidR="006B784A" w:rsidRPr="00221B64" w:rsidRDefault="006B784A" w:rsidP="006B784A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70E22" id="Rectangle 207" o:spid="_x0000_s1099" style="position:absolute;margin-left:9pt;margin-top:107.85pt;width:274pt;height:50.5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" filled="f" strokecolor="red" strokeweight="1pt">
                <v:textbox>
                  <w:txbxContent>
                    <w:p w14:paraId="70DAD207" w14:textId="56E8E59B" w:rsidR="006B784A" w:rsidRPr="00221B64" w:rsidRDefault="006B784A" w:rsidP="006B784A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69444FE7" wp14:editId="6924BE2E">
                <wp:simplePos x="0" y="0"/>
                <wp:positionH relativeFrom="column">
                  <wp:posOffset>1193800</wp:posOffset>
                </wp:positionH>
                <wp:positionV relativeFrom="paragraph">
                  <wp:posOffset>1534795</wp:posOffset>
                </wp:positionV>
                <wp:extent cx="1885950" cy="323850"/>
                <wp:effectExtent l="0" t="0" r="0" b="0"/>
                <wp:wrapNone/>
                <wp:docPr id="209" name="Text Box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59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BD4EF7" w14:textId="0C36EB5A" w:rsidR="006B784A" w:rsidRPr="00061937" w:rsidRDefault="00BE6F0E" w:rsidP="006B784A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Methods used for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nalsysis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44FE7" id="Text Box 209" o:spid="_x0000_s1100" type="#_x0000_t202" style="position:absolute;margin-left:94pt;margin-top:120.85pt;width:148.5pt;height:25.5pt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" filled="f" stroked="f" strokeweight=".5pt">
                <v:textbox>
                  <w:txbxContent>
                    <w:p w14:paraId="3FBD4EF7" w14:textId="0C36EB5A" w:rsidR="006B784A" w:rsidRPr="00061937" w:rsidRDefault="00BE6F0E" w:rsidP="006B784A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Methods used for </w:t>
                      </w:r>
                      <w:proofErr w:type="spellStart"/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analsysis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0E58895B" wp14:editId="37AB5054">
                <wp:simplePos x="0" y="0"/>
                <wp:positionH relativeFrom="column">
                  <wp:posOffset>3860800</wp:posOffset>
                </wp:positionH>
                <wp:positionV relativeFrom="paragraph">
                  <wp:posOffset>2214245</wp:posOffset>
                </wp:positionV>
                <wp:extent cx="2825750" cy="323850"/>
                <wp:effectExtent l="0" t="0" r="0" b="0"/>
                <wp:wrapNone/>
                <wp:docPr id="204" name="Text Box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57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3A64F2" w14:textId="2F2C1AE4" w:rsidR="006B784A" w:rsidRPr="00061937" w:rsidRDefault="006B784A" w:rsidP="006B784A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Enter the font size to display the sampl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label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8895B" id="Text Box 204" o:spid="_x0000_s1101" type="#_x0000_t202" style="position:absolute;margin-left:304pt;margin-top:174.35pt;width:222.5pt;height:25.5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" filled="f" stroked="f" strokeweight=".5pt">
                <v:textbox>
                  <w:txbxContent>
                    <w:p w14:paraId="7A3A64F2" w14:textId="2F2C1AE4" w:rsidR="006B784A" w:rsidRPr="00061937" w:rsidRDefault="006B784A" w:rsidP="006B784A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Enter the font size to display the sample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label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6B784A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0826BDFA" wp14:editId="32E22FC7">
                <wp:simplePos x="0" y="0"/>
                <wp:positionH relativeFrom="column">
                  <wp:posOffset>3651250</wp:posOffset>
                </wp:positionH>
                <wp:positionV relativeFrom="paragraph">
                  <wp:posOffset>-1905</wp:posOffset>
                </wp:positionV>
                <wp:extent cx="711200" cy="685800"/>
                <wp:effectExtent l="0" t="0" r="12700" b="19050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685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FCD76E" w14:textId="77777777" w:rsidR="006B784A" w:rsidRPr="00221B64" w:rsidRDefault="006B784A" w:rsidP="006B784A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6BDFA" id="Rectangle 206" o:spid="_x0000_s1102" style="position:absolute;margin-left:287.5pt;margin-top:-.15pt;width:56pt;height:54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" filled="f" strokecolor="red" strokeweight="1pt">
                <v:textbox>
                  <w:txbxContent>
                    <w:p w14:paraId="7CFCD76E" w14:textId="77777777" w:rsidR="006B784A" w:rsidRPr="00221B64" w:rsidRDefault="006B784A" w:rsidP="006B784A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45D6EC52" wp14:editId="77CD2937">
                <wp:simplePos x="0" y="0"/>
                <wp:positionH relativeFrom="column">
                  <wp:posOffset>3860800</wp:posOffset>
                </wp:positionH>
                <wp:positionV relativeFrom="paragraph">
                  <wp:posOffset>2665095</wp:posOffset>
                </wp:positionV>
                <wp:extent cx="2762250" cy="482600"/>
                <wp:effectExtent l="0" t="0" r="0" b="0"/>
                <wp:wrapNone/>
                <wp:docPr id="203" name="Text Box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57767A" w14:textId="77777777" w:rsidR="006B784A" w:rsidRPr="00061937" w:rsidRDefault="006B784A" w:rsidP="006B784A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6EC52" id="Text Box 203" o:spid="_x0000_s1103" type="#_x0000_t202" style="position:absolute;margin-left:304pt;margin-top:209.85pt;width:217.5pt;height:38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" filled="f" stroked="f" strokeweight=".5pt">
                <v:textbox>
                  <w:txbxContent>
                    <w:p w14:paraId="1257767A" w14:textId="77777777" w:rsidR="006B784A" w:rsidRPr="00061937" w:rsidRDefault="006B784A" w:rsidP="006B784A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753967B5" wp14:editId="2F16851B">
                <wp:simplePos x="0" y="0"/>
                <wp:positionH relativeFrom="column">
                  <wp:posOffset>3594100</wp:posOffset>
                </wp:positionH>
                <wp:positionV relativeFrom="paragraph">
                  <wp:posOffset>2804795</wp:posOffset>
                </wp:positionV>
                <wp:extent cx="317500" cy="0"/>
                <wp:effectExtent l="0" t="76200" r="25400" b="952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BC5D3E" id="Straight Arrow Connector 202" o:spid="_x0000_s1026" type="#_x0000_t32" style="position:absolute;margin-left:283pt;margin-top:220.85pt;width:25pt;height:0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PhkKtd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06948171" wp14:editId="0376061C">
                <wp:simplePos x="0" y="0"/>
                <wp:positionH relativeFrom="column">
                  <wp:posOffset>3594100</wp:posOffset>
                </wp:positionH>
                <wp:positionV relativeFrom="paragraph">
                  <wp:posOffset>2349500</wp:posOffset>
                </wp:positionV>
                <wp:extent cx="317500" cy="0"/>
                <wp:effectExtent l="0" t="76200" r="25400" b="95250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348AA55" id="Straight Arrow Connector 201" o:spid="_x0000_s1026" type="#_x0000_t32" style="position:absolute;margin-left:283pt;margin-top:185pt;width:25pt;height:0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BbogU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6B784A">
        <w:rPr>
          <w:noProof/>
        </w:rPr>
        <w:drawing>
          <wp:inline distT="0" distB="0" distL="0" distR="0" wp14:anchorId="0907770C" wp14:editId="3B84FF88">
            <wp:extent cx="5943600" cy="3447415"/>
            <wp:effectExtent l="0" t="0" r="0" b="635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41E98" w14:textId="1C2D30D2" w:rsidR="009E2463" w:rsidRDefault="009E2463" w:rsidP="009E2463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4559D0"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taxa-based correlation analysis</w:t>
      </w:r>
    </w:p>
    <w:p w14:paraId="05C8F322" w14:textId="77777777" w:rsidR="009E2463" w:rsidRDefault="009E2463" w:rsidP="0072574E"/>
    <w:p w14:paraId="3B458685" w14:textId="1C950B34" w:rsidR="00221B64" w:rsidRDefault="00221B64" w:rsidP="0072574E"/>
    <w:p w14:paraId="68A9C9CE" w14:textId="4EDB37AB" w:rsidR="00221B64" w:rsidRDefault="006B784A" w:rsidP="0072574E">
      <w:r>
        <w:rPr>
          <w:noProof/>
        </w:rPr>
        <w:lastRenderedPageBreak/>
        <w:drawing>
          <wp:inline distT="0" distB="0" distL="0" distR="0" wp14:anchorId="3EE4275D" wp14:editId="1860A47B">
            <wp:extent cx="5943600" cy="5943600"/>
            <wp:effectExtent l="0" t="0" r="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37748" w14:textId="6445F9F1" w:rsidR="004559D0" w:rsidRDefault="004559D0" w:rsidP="004559D0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1</w:t>
      </w:r>
      <w:r>
        <w:rPr>
          <w:rFonts w:ascii="Times New Roman" w:hAnsi="Times New Roman" w:cs="Times New Roman"/>
          <w:sz w:val="24"/>
          <w:szCs w:val="24"/>
        </w:rPr>
        <w:t xml:space="preserve">. Taxa-based correlation plot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</w:t>
      </w:r>
      <w:proofErr w:type="gramEnd"/>
    </w:p>
    <w:p w14:paraId="120C4BBC" w14:textId="664E522F" w:rsidR="00221B64" w:rsidRDefault="00221B64" w:rsidP="0072574E"/>
    <w:p w14:paraId="65B3C3BE" w14:textId="33EB4BD9" w:rsidR="00221B64" w:rsidRDefault="00EC6664" w:rsidP="0072574E">
      <w:r>
        <w:rPr>
          <w:noProof/>
        </w:rPr>
        <w:lastRenderedPageBreak/>
        <w:drawing>
          <wp:inline distT="0" distB="0" distL="0" distR="0" wp14:anchorId="64C99EDE" wp14:editId="1CEBB207">
            <wp:extent cx="5943600" cy="2734945"/>
            <wp:effectExtent l="0" t="0" r="0" b="825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35B45" w14:textId="7922B35B" w:rsidR="004559D0" w:rsidRDefault="004559D0" w:rsidP="004559D0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2</w:t>
      </w:r>
      <w:r>
        <w:rPr>
          <w:rFonts w:ascii="Times New Roman" w:hAnsi="Times New Roman" w:cs="Times New Roman"/>
          <w:sz w:val="24"/>
          <w:szCs w:val="24"/>
        </w:rPr>
        <w:t xml:space="preserve">. Taxa-based correlation table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</w:t>
      </w:r>
      <w:proofErr w:type="gramEnd"/>
    </w:p>
    <w:p w14:paraId="6EB502A5" w14:textId="77777777" w:rsidR="004559D0" w:rsidRDefault="004559D0" w:rsidP="0072574E"/>
    <w:p w14:paraId="6A75EB6A" w14:textId="6E27F667" w:rsidR="006B784A" w:rsidRPr="00A67BD7" w:rsidRDefault="006B784A" w:rsidP="006B78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ample</w:t>
      </w:r>
      <w:r w:rsidRPr="00A67BD7">
        <w:rPr>
          <w:rFonts w:ascii="Times New Roman" w:hAnsi="Times New Roman" w:cs="Times New Roman"/>
          <w:b/>
          <w:bCs/>
          <w:sz w:val="24"/>
          <w:szCs w:val="24"/>
        </w:rPr>
        <w:t>-based correlation</w:t>
      </w:r>
    </w:p>
    <w:p w14:paraId="48D52756" w14:textId="7082596F" w:rsidR="006B784A" w:rsidRDefault="006B784A" w:rsidP="006B784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ample</w:t>
      </w:r>
      <w:r w:rsidRPr="00A67BD7">
        <w:rPr>
          <w:rFonts w:ascii="Times New Roman" w:hAnsi="Times New Roman" w:cs="Times New Roman"/>
          <w:sz w:val="24"/>
          <w:szCs w:val="24"/>
        </w:rPr>
        <w:t>-based</w:t>
      </w:r>
      <w:r w:rsidRPr="00A67BD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rrelation plot was incorporated with a similar method used for taxa-based correlation. Once the method, label size and output format are selected, click submi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It will display the correlation plot for samples provided in the metadata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4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the summary table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48FAC48" w14:textId="216A7C71" w:rsidR="004559D0" w:rsidRDefault="00F17206" w:rsidP="006B784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57295445" wp14:editId="3B59DBA8">
                <wp:simplePos x="0" y="0"/>
                <wp:positionH relativeFrom="column">
                  <wp:posOffset>906145</wp:posOffset>
                </wp:positionH>
                <wp:positionV relativeFrom="paragraph">
                  <wp:posOffset>1097280</wp:posOffset>
                </wp:positionV>
                <wp:extent cx="1885950" cy="32385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59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B6743A" w14:textId="0E1B6890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Methods used for </w:t>
                            </w:r>
                            <w:proofErr w:type="gramStart"/>
                            <w:r w:rsidR="00F0381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nalysi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95445" id="Text Box 12" o:spid="_x0000_s1104" type="#_x0000_t202" style="position:absolute;left:0;text-align:left;margin-left:71.35pt;margin-top:86.4pt;width:148.5pt;height:25.5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" filled="f" stroked="f" strokeweight=".5pt">
                <v:textbox>
                  <w:txbxContent>
                    <w:p w14:paraId="0FB6743A" w14:textId="0E1B6890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Methods used for </w:t>
                      </w:r>
                      <w:proofErr w:type="gramStart"/>
                      <w:r w:rsidR="00F03814">
                        <w:rPr>
                          <w:rFonts w:ascii="Times New Roman" w:hAnsi="Times New Roman" w:cs="Times New Roman"/>
                          <w:color w:val="FF0000"/>
                        </w:rPr>
                        <w:t>analysi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3002ABC2" wp14:editId="669E0E1B">
                <wp:simplePos x="0" y="0"/>
                <wp:positionH relativeFrom="column">
                  <wp:posOffset>123825</wp:posOffset>
                </wp:positionH>
                <wp:positionV relativeFrom="paragraph">
                  <wp:posOffset>922019</wp:posOffset>
                </wp:positionV>
                <wp:extent cx="3314700" cy="600075"/>
                <wp:effectExtent l="0" t="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4700" cy="600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A3333F" w14:textId="77777777" w:rsidR="004559D0" w:rsidRPr="00221B64" w:rsidRDefault="004559D0" w:rsidP="004559D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02ABC2" id="Rectangle 11" o:spid="_x0000_s1105" style="position:absolute;left:0;text-align:left;margin-left:9.75pt;margin-top:72.6pt;width:261pt;height:47.25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" filled="f" strokecolor="red" strokeweight="1pt">
                <v:textbox>
                  <w:txbxContent>
                    <w:p w14:paraId="16A3333F" w14:textId="77777777" w:rsidR="004559D0" w:rsidRPr="00221B64" w:rsidRDefault="004559D0" w:rsidP="004559D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06102672" wp14:editId="2798E2FB">
                <wp:simplePos x="0" y="0"/>
                <wp:positionH relativeFrom="column">
                  <wp:posOffset>3632200</wp:posOffset>
                </wp:positionH>
                <wp:positionV relativeFrom="paragraph">
                  <wp:posOffset>2122805</wp:posOffset>
                </wp:positionV>
                <wp:extent cx="2762250" cy="4826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7DAA91" w14:textId="7777777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102672" id="Text Box 9" o:spid="_x0000_s1106" type="#_x0000_t202" style="position:absolute;left:0;text-align:left;margin-left:286pt;margin-top:167.15pt;width:217.5pt;height:38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" filled="f" stroked="f" strokeweight=".5pt">
                <v:textbox>
                  <w:txbxContent>
                    <w:p w14:paraId="177DAA91" w14:textId="7777777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6F479560" wp14:editId="3D73B93C">
                <wp:simplePos x="0" y="0"/>
                <wp:positionH relativeFrom="column">
                  <wp:posOffset>3616960</wp:posOffset>
                </wp:positionH>
                <wp:positionV relativeFrom="paragraph">
                  <wp:posOffset>1695450</wp:posOffset>
                </wp:positionV>
                <wp:extent cx="2825750" cy="3238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57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C1BABA" w14:textId="7777777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Enter the font size to display the sampl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label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79560" id="Text Box 4" o:spid="_x0000_s1107" type="#_x0000_t202" style="position:absolute;left:0;text-align:left;margin-left:284.8pt;margin-top:133.5pt;width:222.5pt;height:25.5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" filled="f" stroked="f" strokeweight=".5pt">
                <v:textbox>
                  <w:txbxContent>
                    <w:p w14:paraId="0DC1BABA" w14:textId="7777777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Enter the font size to display the sample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label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5F17AB0B" wp14:editId="05E6CF03">
                <wp:simplePos x="0" y="0"/>
                <wp:positionH relativeFrom="column">
                  <wp:posOffset>3375660</wp:posOffset>
                </wp:positionH>
                <wp:positionV relativeFrom="paragraph">
                  <wp:posOffset>1823085</wp:posOffset>
                </wp:positionV>
                <wp:extent cx="317500" cy="0"/>
                <wp:effectExtent l="0" t="76200" r="25400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8B47EF" id="Straight Arrow Connector 14" o:spid="_x0000_s1026" type="#_x0000_t32" style="position:absolute;margin-left:265.8pt;margin-top:143.55pt;width:25pt;height:0;z-index:25188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sU2iX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3D4F6DFF" wp14:editId="1586A717">
                <wp:simplePos x="0" y="0"/>
                <wp:positionH relativeFrom="column">
                  <wp:posOffset>3369310</wp:posOffset>
                </wp:positionH>
                <wp:positionV relativeFrom="paragraph">
                  <wp:posOffset>2251075</wp:posOffset>
                </wp:positionV>
                <wp:extent cx="317500" cy="0"/>
                <wp:effectExtent l="0" t="76200" r="25400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078007" id="Straight Arrow Connector 15" o:spid="_x0000_s1026" type="#_x0000_t32" style="position:absolute;margin-left:265.3pt;margin-top:177.25pt;width:25pt;height:0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E4Ucl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w:drawing>
          <wp:inline distT="0" distB="0" distL="0" distR="0" wp14:anchorId="6DA588EB" wp14:editId="3563268B">
            <wp:extent cx="3549981" cy="28479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557783" cy="285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CFCB1" w14:textId="7878EC0F" w:rsidR="004559D0" w:rsidRDefault="004559D0" w:rsidP="00455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33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sample-based correlation analysis</w:t>
      </w:r>
    </w:p>
    <w:p w14:paraId="4601AD80" w14:textId="51C775D8" w:rsidR="00221B64" w:rsidRDefault="00221B64" w:rsidP="0072574E"/>
    <w:p w14:paraId="61B96C2E" w14:textId="2685051E" w:rsidR="00221B64" w:rsidRDefault="00221B64" w:rsidP="0072574E"/>
    <w:p w14:paraId="6E576992" w14:textId="58221EDF" w:rsidR="006B784A" w:rsidRDefault="006B784A" w:rsidP="0072574E">
      <w:r>
        <w:rPr>
          <w:noProof/>
        </w:rPr>
        <w:drawing>
          <wp:inline distT="0" distB="0" distL="0" distR="0" wp14:anchorId="7853BFCA" wp14:editId="3F93A592">
            <wp:extent cx="5943600" cy="5943600"/>
            <wp:effectExtent l="0" t="0" r="0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D7F8B" w14:textId="3932E5E2" w:rsidR="004559D0" w:rsidRDefault="004559D0" w:rsidP="004559D0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34</w:t>
      </w:r>
      <w:r>
        <w:rPr>
          <w:rFonts w:ascii="Times New Roman" w:hAnsi="Times New Roman" w:cs="Times New Roman"/>
          <w:sz w:val="24"/>
          <w:szCs w:val="24"/>
        </w:rPr>
        <w:t xml:space="preserve">. Sample-based correlation plot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</w:t>
      </w:r>
      <w:proofErr w:type="gramEnd"/>
    </w:p>
    <w:p w14:paraId="30073C16" w14:textId="77777777" w:rsidR="004559D0" w:rsidRDefault="004559D0" w:rsidP="0072574E"/>
    <w:p w14:paraId="3D5A4203" w14:textId="050D97FC" w:rsidR="00221B64" w:rsidRDefault="00221B64" w:rsidP="0072574E"/>
    <w:p w14:paraId="758C61FB" w14:textId="6E30700D" w:rsidR="00221B64" w:rsidRDefault="00EC6664" w:rsidP="0072574E">
      <w:r>
        <w:rPr>
          <w:noProof/>
        </w:rPr>
        <w:lastRenderedPageBreak/>
        <w:drawing>
          <wp:inline distT="0" distB="0" distL="0" distR="0" wp14:anchorId="53478507" wp14:editId="27D3C0C6">
            <wp:extent cx="5943600" cy="2722245"/>
            <wp:effectExtent l="0" t="0" r="0" b="190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550DF" w14:textId="3E3B1B2D" w:rsidR="004559D0" w:rsidRDefault="004559D0" w:rsidP="00455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. Sample-based correlation table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</w:t>
      </w:r>
      <w:proofErr w:type="gramEnd"/>
    </w:p>
    <w:p w14:paraId="547C0492" w14:textId="34C847AE" w:rsidR="004559D0" w:rsidRDefault="004559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272B49B" w14:textId="796E14DD" w:rsidR="004559D0" w:rsidRPr="004559D0" w:rsidRDefault="004559D0" w:rsidP="004559D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59D0">
        <w:rPr>
          <w:rFonts w:ascii="Times New Roman" w:hAnsi="Times New Roman" w:cs="Times New Roman"/>
          <w:b/>
          <w:bCs/>
          <w:sz w:val="24"/>
          <w:szCs w:val="24"/>
        </w:rPr>
        <w:lastRenderedPageBreak/>
        <w:t>Heatmap</w:t>
      </w:r>
    </w:p>
    <w:p w14:paraId="0E146E1D" w14:textId="5780AFF1" w:rsidR="00165FCA" w:rsidRDefault="004559D0" w:rsidP="004559D0">
      <w:pPr>
        <w:jc w:val="both"/>
      </w:pPr>
      <w:r w:rsidRPr="004559D0">
        <w:rPr>
          <w:rFonts w:ascii="Times New Roman" w:hAnsi="Times New Roman" w:cs="Times New Roman"/>
          <w:sz w:val="24"/>
          <w:szCs w:val="24"/>
        </w:rPr>
        <w:t xml:space="preserve">The heatmap was </w:t>
      </w:r>
      <w:r>
        <w:rPr>
          <w:rFonts w:ascii="Times New Roman" w:hAnsi="Times New Roman" w:cs="Times New Roman"/>
          <w:sz w:val="24"/>
          <w:szCs w:val="24"/>
        </w:rPr>
        <w:t xml:space="preserve">generated </w:t>
      </w:r>
      <w:r w:rsidRPr="004559D0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ComplexHeatmap (</w:t>
      </w:r>
      <w:r w:rsidRPr="004559D0">
        <w:rPr>
          <w:rFonts w:ascii="Times New Roman" w:hAnsi="Times New Roman" w:cs="Times New Roman"/>
          <w:sz w:val="24"/>
          <w:szCs w:val="24"/>
        </w:rPr>
        <w:t>Gu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559D0">
        <w:rPr>
          <w:rFonts w:ascii="Times New Roman" w:hAnsi="Times New Roman" w:cs="Times New Roman"/>
          <w:sz w:val="24"/>
          <w:szCs w:val="24"/>
        </w:rPr>
        <w:t>20</w:t>
      </w:r>
      <w:r w:rsidR="008961DB">
        <w:rPr>
          <w:rFonts w:ascii="Times New Roman" w:hAnsi="Times New Roman" w:cs="Times New Roman"/>
          <w:sz w:val="24"/>
          <w:szCs w:val="24"/>
        </w:rPr>
        <w:t>22</w:t>
      </w:r>
      <w:r w:rsidRPr="004559D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scale</w:t>
      </w:r>
      <w:r w:rsidR="008961D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8961DB" w:rsidRPr="008961DB">
        <w:rPr>
          <w:rFonts w:ascii="Times New Roman" w:hAnsi="Times New Roman" w:cs="Times New Roman"/>
          <w:sz w:val="24"/>
          <w:szCs w:val="24"/>
        </w:rPr>
        <w:t xml:space="preserve">Wickham </w:t>
      </w:r>
      <w:r w:rsidR="008961DB">
        <w:rPr>
          <w:rFonts w:ascii="Times New Roman" w:hAnsi="Times New Roman" w:cs="Times New Roman"/>
          <w:sz w:val="24"/>
          <w:szCs w:val="24"/>
        </w:rPr>
        <w:t xml:space="preserve">and </w:t>
      </w:r>
      <w:r w:rsidR="008961DB" w:rsidRPr="008961DB">
        <w:rPr>
          <w:rFonts w:ascii="Times New Roman" w:hAnsi="Times New Roman" w:cs="Times New Roman"/>
          <w:sz w:val="24"/>
          <w:szCs w:val="24"/>
        </w:rPr>
        <w:t>Seidel</w:t>
      </w:r>
      <w:r w:rsidR="008961DB">
        <w:rPr>
          <w:rFonts w:ascii="Times New Roman" w:hAnsi="Times New Roman" w:cs="Times New Roman"/>
          <w:sz w:val="24"/>
          <w:szCs w:val="24"/>
        </w:rPr>
        <w:t>, 2022</w:t>
      </w:r>
      <w:r>
        <w:rPr>
          <w:rFonts w:ascii="Times New Roman" w:hAnsi="Times New Roman" w:cs="Times New Roman"/>
          <w:sz w:val="24"/>
          <w:szCs w:val="24"/>
        </w:rPr>
        <w:t xml:space="preserve">) and </w:t>
      </w:r>
      <w:proofErr w:type="spellStart"/>
      <w:r w:rsidRPr="004559D0">
        <w:rPr>
          <w:rFonts w:ascii="Times New Roman" w:hAnsi="Times New Roman" w:cs="Times New Roman"/>
          <w:sz w:val="24"/>
          <w:szCs w:val="24"/>
        </w:rPr>
        <w:t>ggplotif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The user modifies the heatmap according to their needs by selecting the label names, text size, and cladogram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4559D0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Then select the output format and click the submit button to visualize the heatmap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4559D0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E77B10E" w14:textId="4D29CEAE" w:rsidR="00165FCA" w:rsidRDefault="009126C3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30A24E80" wp14:editId="582B9FE2">
                <wp:simplePos x="0" y="0"/>
                <wp:positionH relativeFrom="column">
                  <wp:posOffset>3835400</wp:posOffset>
                </wp:positionH>
                <wp:positionV relativeFrom="paragraph">
                  <wp:posOffset>4331335</wp:posOffset>
                </wp:positionV>
                <wp:extent cx="2762250" cy="48260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903F90" w14:textId="7777777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A24E80" id="Text Box 18" o:spid="_x0000_s1108" type="#_x0000_t202" style="position:absolute;margin-left:302pt;margin-top:341.05pt;width:217.5pt;height:38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" filled="f" stroked="f" strokeweight=".5pt">
                <v:textbox>
                  <w:txbxContent>
                    <w:p w14:paraId="03903F90" w14:textId="7777777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730FF6F1" wp14:editId="4E2952EC">
                <wp:simplePos x="0" y="0"/>
                <wp:positionH relativeFrom="column">
                  <wp:posOffset>3835400</wp:posOffset>
                </wp:positionH>
                <wp:positionV relativeFrom="paragraph">
                  <wp:posOffset>3912235</wp:posOffset>
                </wp:positionV>
                <wp:extent cx="2762250" cy="292100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7BECED" w14:textId="293B00B3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column cladogram</w:t>
                            </w:r>
                          </w:p>
                          <w:p w14:paraId="63CDBEF3" w14:textId="4C3CFBF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FF6F1" id="Text Box 29" o:spid="_x0000_s1109" type="#_x0000_t202" style="position:absolute;margin-left:302pt;margin-top:308.05pt;width:217.5pt;height:23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" filled="f" stroked="f" strokeweight=".5pt">
                <v:textbox>
                  <w:txbxContent>
                    <w:p w14:paraId="2B7BECED" w14:textId="293B00B3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column cladogram</w:t>
                      </w:r>
                    </w:p>
                    <w:p w14:paraId="63CDBEF3" w14:textId="4C3CFBF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69F087D1" wp14:editId="66F33CC1">
                <wp:simplePos x="0" y="0"/>
                <wp:positionH relativeFrom="column">
                  <wp:posOffset>3829050</wp:posOffset>
                </wp:positionH>
                <wp:positionV relativeFrom="paragraph">
                  <wp:posOffset>3410585</wp:posOffset>
                </wp:positionV>
                <wp:extent cx="2762250" cy="29210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F9C4AC" w14:textId="7D7D5F0A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ow clad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087D1" id="Text Box 23" o:spid="_x0000_s1110" type="#_x0000_t202" style="position:absolute;margin-left:301.5pt;margin-top:268.55pt;width:217.5pt;height:23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" filled="f" stroked="f" strokeweight=".5pt">
                <v:textbox>
                  <w:txbxContent>
                    <w:p w14:paraId="69F9C4AC" w14:textId="7D7D5F0A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row clado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7156E0EF" wp14:editId="3EFD2E47">
                <wp:simplePos x="0" y="0"/>
                <wp:positionH relativeFrom="column">
                  <wp:posOffset>3835400</wp:posOffset>
                </wp:positionH>
                <wp:positionV relativeFrom="paragraph">
                  <wp:posOffset>2966085</wp:posOffset>
                </wp:positionV>
                <wp:extent cx="2762250" cy="29210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0DDE8E" w14:textId="278A734F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ize of the column names</w:t>
                            </w:r>
                          </w:p>
                          <w:p w14:paraId="076CC82A" w14:textId="554DBB0E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56E0EF" id="Text Box 22" o:spid="_x0000_s1111" type="#_x0000_t202" style="position:absolute;margin-left:302pt;margin-top:233.55pt;width:217.5pt;height:23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" filled="f" stroked="f" strokeweight=".5pt">
                <v:textbox>
                  <w:txbxContent>
                    <w:p w14:paraId="220DDE8E" w14:textId="278A734F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ize of the column names</w:t>
                      </w:r>
                    </w:p>
                    <w:p w14:paraId="076CC82A" w14:textId="554DBB0E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0F7D54D0" wp14:editId="4E6C3CEF">
                <wp:simplePos x="0" y="0"/>
                <wp:positionH relativeFrom="column">
                  <wp:posOffset>3835400</wp:posOffset>
                </wp:positionH>
                <wp:positionV relativeFrom="paragraph">
                  <wp:posOffset>2451735</wp:posOffset>
                </wp:positionV>
                <wp:extent cx="2762250" cy="29210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C08044" w14:textId="13133E5C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column n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D54D0" id="Text Box 21" o:spid="_x0000_s1112" type="#_x0000_t202" style="position:absolute;margin-left:302pt;margin-top:193.05pt;width:217.5pt;height:23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" filled="f" stroked="f" strokeweight=".5pt">
                <v:textbox>
                  <w:txbxContent>
                    <w:p w14:paraId="00C08044" w14:textId="13133E5C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column nam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52F05F63" wp14:editId="34A24522">
                <wp:simplePos x="0" y="0"/>
                <wp:positionH relativeFrom="column">
                  <wp:posOffset>3835400</wp:posOffset>
                </wp:positionH>
                <wp:positionV relativeFrom="paragraph">
                  <wp:posOffset>1988185</wp:posOffset>
                </wp:positionV>
                <wp:extent cx="2762250" cy="292100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D12025" w14:textId="01CDE450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ize of the row n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05F63" id="Text Box 30" o:spid="_x0000_s1113" type="#_x0000_t202" style="position:absolute;margin-left:302pt;margin-top:156.55pt;width:217.5pt;height:23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" filled="f" stroked="f" strokeweight=".5pt">
                <v:textbox>
                  <w:txbxContent>
                    <w:p w14:paraId="6FD12025" w14:textId="01CDE450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ize of the row nam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4A4C32E1" wp14:editId="32046DC4">
                <wp:simplePos x="0" y="0"/>
                <wp:positionH relativeFrom="column">
                  <wp:posOffset>3829050</wp:posOffset>
                </wp:positionH>
                <wp:positionV relativeFrom="paragraph">
                  <wp:posOffset>1492885</wp:posOffset>
                </wp:positionV>
                <wp:extent cx="2762250" cy="29210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389AAF" w14:textId="1AD55CE3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ow n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C32E1" id="Text Box 20" o:spid="_x0000_s1114" type="#_x0000_t202" style="position:absolute;margin-left:301.5pt;margin-top:117.55pt;width:217.5pt;height:23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" filled="f" stroked="f" strokeweight=".5pt">
                <v:textbox>
                  <w:txbxContent>
                    <w:p w14:paraId="52389AAF" w14:textId="1AD55CE3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row names</w:t>
                      </w:r>
                    </w:p>
                  </w:txbxContent>
                </v:textbox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664861B3" wp14:editId="149BEC7D">
                <wp:simplePos x="0" y="0"/>
                <wp:positionH relativeFrom="column">
                  <wp:posOffset>3575050</wp:posOffset>
                </wp:positionH>
                <wp:positionV relativeFrom="paragraph">
                  <wp:posOffset>4051935</wp:posOffset>
                </wp:positionV>
                <wp:extent cx="317500" cy="0"/>
                <wp:effectExtent l="0" t="76200" r="25400" b="952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BBE6DE" id="Straight Arrow Connector 46" o:spid="_x0000_s1026" type="#_x0000_t32" style="position:absolute;margin-left:281.5pt;margin-top:319.05pt;width:25pt;height:0;z-index:25191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hREWN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4440B171" wp14:editId="0A4AC167">
                <wp:simplePos x="0" y="0"/>
                <wp:positionH relativeFrom="column">
                  <wp:posOffset>3575050</wp:posOffset>
                </wp:positionH>
                <wp:positionV relativeFrom="paragraph">
                  <wp:posOffset>3562985</wp:posOffset>
                </wp:positionV>
                <wp:extent cx="317500" cy="0"/>
                <wp:effectExtent l="0" t="76200" r="25400" b="9525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057AC3" id="Straight Arrow Connector 44" o:spid="_x0000_s1026" type="#_x0000_t32" style="position:absolute;margin-left:281.5pt;margin-top:280.55pt;width:25pt;height:0;z-index:25191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AFyt+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12639B49" wp14:editId="6D888CCB">
                <wp:simplePos x="0" y="0"/>
                <wp:positionH relativeFrom="column">
                  <wp:posOffset>3575050</wp:posOffset>
                </wp:positionH>
                <wp:positionV relativeFrom="paragraph">
                  <wp:posOffset>3105785</wp:posOffset>
                </wp:positionV>
                <wp:extent cx="317500" cy="0"/>
                <wp:effectExtent l="0" t="76200" r="25400" b="952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7E0ED6" id="Straight Arrow Connector 35" o:spid="_x0000_s1026" type="#_x0000_t32" style="position:absolute;margin-left:281.5pt;margin-top:244.55pt;width:25pt;height:0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C+prlr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1C34E9EB" wp14:editId="5ABAF629">
                <wp:simplePos x="0" y="0"/>
                <wp:positionH relativeFrom="column">
                  <wp:posOffset>3575050</wp:posOffset>
                </wp:positionH>
                <wp:positionV relativeFrom="paragraph">
                  <wp:posOffset>2604135</wp:posOffset>
                </wp:positionV>
                <wp:extent cx="317500" cy="0"/>
                <wp:effectExtent l="0" t="76200" r="25400" b="952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E8C96B" id="Straight Arrow Connector 34" o:spid="_x0000_s1026" type="#_x0000_t32" style="position:absolute;margin-left:281.5pt;margin-top:205.05pt;width:25pt;height:0;z-index:25190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llYF1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0C3923A7" wp14:editId="3331613E">
                <wp:simplePos x="0" y="0"/>
                <wp:positionH relativeFrom="column">
                  <wp:posOffset>3575050</wp:posOffset>
                </wp:positionH>
                <wp:positionV relativeFrom="paragraph">
                  <wp:posOffset>2140585</wp:posOffset>
                </wp:positionV>
                <wp:extent cx="317500" cy="0"/>
                <wp:effectExtent l="0" t="76200" r="25400" b="952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FE6BDA" id="Straight Arrow Connector 32" o:spid="_x0000_s1026" type="#_x0000_t32" style="position:absolute;margin-left:281.5pt;margin-top:168.55pt;width:25pt;height:0;z-index:25190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4hWvZ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2CAE70A0" wp14:editId="57EAD029">
                <wp:simplePos x="0" y="0"/>
                <wp:positionH relativeFrom="column">
                  <wp:posOffset>3575050</wp:posOffset>
                </wp:positionH>
                <wp:positionV relativeFrom="paragraph">
                  <wp:posOffset>1645285</wp:posOffset>
                </wp:positionV>
                <wp:extent cx="317500" cy="0"/>
                <wp:effectExtent l="0" t="76200" r="25400" b="952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CA20A4" id="Straight Arrow Connector 31" o:spid="_x0000_s1026" type="#_x0000_t32" style="position:absolute;margin-left:281.5pt;margin-top:129.55pt;width:25pt;height:0;z-index:25190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K2jwY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64EC7FAE" wp14:editId="177944AB">
                <wp:simplePos x="0" y="0"/>
                <wp:positionH relativeFrom="column">
                  <wp:posOffset>3575050</wp:posOffset>
                </wp:positionH>
                <wp:positionV relativeFrom="paragraph">
                  <wp:posOffset>4534535</wp:posOffset>
                </wp:positionV>
                <wp:extent cx="317500" cy="0"/>
                <wp:effectExtent l="0" t="76200" r="25400" b="952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4D44A0" id="Straight Arrow Connector 19" o:spid="_x0000_s1026" type="#_x0000_t32" style="position:absolute;margin-left:281.5pt;margin-top:357.05pt;width:25pt;height:0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v54Yc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w:drawing>
          <wp:inline distT="0" distB="0" distL="0" distR="0" wp14:anchorId="005CB7EB" wp14:editId="5E576C1D">
            <wp:extent cx="5943600" cy="51644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24980" w14:textId="0A1EC9B9" w:rsidR="004559D0" w:rsidRDefault="004559D0" w:rsidP="00455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heatmap analysis</w:t>
      </w:r>
    </w:p>
    <w:p w14:paraId="7D17367D" w14:textId="77777777" w:rsidR="004559D0" w:rsidRDefault="004559D0" w:rsidP="0072574E"/>
    <w:p w14:paraId="6F7E9E80" w14:textId="525FC836" w:rsidR="00221B64" w:rsidRDefault="00E10859" w:rsidP="0072574E">
      <w:r>
        <w:rPr>
          <w:noProof/>
        </w:rPr>
        <w:lastRenderedPageBreak/>
        <w:drawing>
          <wp:inline distT="0" distB="0" distL="0" distR="0" wp14:anchorId="377126DE" wp14:editId="72022735">
            <wp:extent cx="5943600" cy="59436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B2B95" w14:textId="62CA755F" w:rsidR="004C703A" w:rsidRDefault="00E10859" w:rsidP="00E10859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4E5F70">
        <w:rPr>
          <w:rFonts w:ascii="Times New Roman" w:hAnsi="Times New Roman" w:cs="Times New Roman"/>
          <w:sz w:val="24"/>
          <w:szCs w:val="24"/>
        </w:rPr>
        <w:t>The heatmap</w:t>
      </w:r>
      <w:r>
        <w:rPr>
          <w:rFonts w:ascii="Times New Roman" w:hAnsi="Times New Roman" w:cs="Times New Roman"/>
          <w:sz w:val="24"/>
          <w:szCs w:val="24"/>
        </w:rPr>
        <w:t xml:space="preserve"> for the selected taxonomy level on the upload page shows sample names in rows and family names in columns with </w:t>
      </w:r>
      <w:r w:rsidR="009174F2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cladogram</w:t>
      </w:r>
      <w:r w:rsidR="009174F2">
        <w:rPr>
          <w:rFonts w:ascii="Times New Roman" w:hAnsi="Times New Roman" w:cs="Times New Roman"/>
          <w:sz w:val="24"/>
          <w:szCs w:val="24"/>
        </w:rPr>
        <w:t xml:space="preserve">. Scale values represent the colors in the </w:t>
      </w:r>
      <w:proofErr w:type="gramStart"/>
      <w:r w:rsidR="009174F2">
        <w:rPr>
          <w:rFonts w:ascii="Times New Roman" w:hAnsi="Times New Roman" w:cs="Times New Roman"/>
          <w:sz w:val="24"/>
          <w:szCs w:val="24"/>
        </w:rPr>
        <w:t>heatmap</w:t>
      </w:r>
      <w:proofErr w:type="gramEnd"/>
      <w:r w:rsidR="009174F2">
        <w:rPr>
          <w:rFonts w:ascii="Times New Roman" w:hAnsi="Times New Roman" w:cs="Times New Roman"/>
          <w:sz w:val="24"/>
          <w:szCs w:val="24"/>
        </w:rPr>
        <w:t xml:space="preserve"> and groups </w:t>
      </w:r>
      <w:r w:rsidR="004E5F70">
        <w:rPr>
          <w:rFonts w:ascii="Times New Roman" w:hAnsi="Times New Roman" w:cs="Times New Roman"/>
          <w:sz w:val="24"/>
          <w:szCs w:val="24"/>
        </w:rPr>
        <w:t>represent</w:t>
      </w:r>
      <w:r w:rsidR="009174F2">
        <w:rPr>
          <w:rFonts w:ascii="Times New Roman" w:hAnsi="Times New Roman" w:cs="Times New Roman"/>
          <w:sz w:val="24"/>
          <w:szCs w:val="24"/>
        </w:rPr>
        <w:t xml:space="preserve"> the no. of conditions in the metadata file</w:t>
      </w:r>
    </w:p>
    <w:p w14:paraId="534798A8" w14:textId="77777777" w:rsidR="004C703A" w:rsidRDefault="004C70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68C31EC" w14:textId="3704B73C" w:rsidR="00221B64" w:rsidRPr="004C703A" w:rsidRDefault="004C703A" w:rsidP="004C703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C703A">
        <w:rPr>
          <w:rFonts w:ascii="Times New Roman" w:hAnsi="Times New Roman" w:cs="Times New Roman"/>
          <w:b/>
          <w:bCs/>
          <w:sz w:val="24"/>
          <w:szCs w:val="24"/>
        </w:rPr>
        <w:lastRenderedPageBreak/>
        <w:t>Differential abundance</w:t>
      </w:r>
    </w:p>
    <w:p w14:paraId="4325AC1E" w14:textId="2159D3E6" w:rsidR="00845C3D" w:rsidRDefault="00845C3D" w:rsidP="00845C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differential abundance, we have two subsections: Two groups and Multiple group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845C3D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F63A82" w14:textId="5CC8E8E0" w:rsidR="004C703A" w:rsidRPr="00845C3D" w:rsidRDefault="00845C3D" w:rsidP="004C703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45C3D">
        <w:rPr>
          <w:rFonts w:ascii="Times New Roman" w:hAnsi="Times New Roman" w:cs="Times New Roman"/>
          <w:b/>
          <w:bCs/>
          <w:sz w:val="24"/>
          <w:szCs w:val="24"/>
        </w:rPr>
        <w:t>Two groups</w:t>
      </w:r>
    </w:p>
    <w:p w14:paraId="229ABF81" w14:textId="6A058162" w:rsidR="00845C3D" w:rsidRDefault="00845C3D" w:rsidP="009126C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wo group m</w:t>
      </w:r>
      <w:r w:rsidR="00C42C66">
        <w:rPr>
          <w:rFonts w:ascii="Times New Roman" w:hAnsi="Times New Roman" w:cs="Times New Roman"/>
          <w:sz w:val="24"/>
          <w:szCs w:val="24"/>
        </w:rPr>
        <w:t xml:space="preserve">ethods </w:t>
      </w:r>
      <w:r>
        <w:rPr>
          <w:rFonts w:ascii="Times New Roman" w:hAnsi="Times New Roman" w:cs="Times New Roman"/>
          <w:sz w:val="24"/>
          <w:szCs w:val="24"/>
        </w:rPr>
        <w:t>analyze one set of control and case samples</w:t>
      </w:r>
      <w:r w:rsidR="00C42C66">
        <w:rPr>
          <w:rFonts w:ascii="Times New Roman" w:hAnsi="Times New Roman" w:cs="Times New Roman"/>
          <w:sz w:val="24"/>
          <w:szCs w:val="24"/>
        </w:rPr>
        <w:t xml:space="preserve"> from </w:t>
      </w:r>
      <w:r>
        <w:rPr>
          <w:rFonts w:ascii="Times New Roman" w:hAnsi="Times New Roman" w:cs="Times New Roman"/>
          <w:sz w:val="24"/>
          <w:szCs w:val="24"/>
        </w:rPr>
        <w:t xml:space="preserve">the metadata. To analyze the metagenome data, we have incorporated six different methods: </w:t>
      </w:r>
      <w:r w:rsidRPr="00845C3D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45C3D">
        <w:rPr>
          <w:rFonts w:ascii="Times New Roman" w:hAnsi="Times New Roman" w:cs="Times New Roman"/>
          <w:sz w:val="24"/>
          <w:szCs w:val="24"/>
        </w:rPr>
        <w:t>t-test: Two sample t-tes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5C3D">
        <w:rPr>
          <w:rFonts w:ascii="Times New Roman" w:hAnsi="Times New Roman" w:cs="Times New Roman"/>
          <w:sz w:val="24"/>
          <w:szCs w:val="24"/>
        </w:rPr>
        <w:t>metagenomeS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Paulson</w:t>
      </w:r>
      <w:r>
        <w:rPr>
          <w:rFonts w:ascii="Times New Roman" w:hAnsi="Times New Roman" w:cs="Times New Roman"/>
          <w:sz w:val="24"/>
          <w:szCs w:val="24"/>
        </w:rPr>
        <w:t xml:space="preserve"> et al., 2013), </w:t>
      </w:r>
      <w:r w:rsidRPr="00845C3D">
        <w:rPr>
          <w:rFonts w:ascii="Times New Roman" w:hAnsi="Times New Roman" w:cs="Times New Roman"/>
          <w:sz w:val="24"/>
          <w:szCs w:val="24"/>
        </w:rPr>
        <w:t>DESeq2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Love</w:t>
      </w:r>
      <w:r>
        <w:rPr>
          <w:rFonts w:ascii="Times New Roman" w:hAnsi="Times New Roman" w:cs="Times New Roman"/>
          <w:sz w:val="24"/>
          <w:szCs w:val="24"/>
        </w:rPr>
        <w:t xml:space="preserve"> et al., 2016), </w:t>
      </w:r>
      <w:proofErr w:type="spellStart"/>
      <w:r w:rsidRPr="00845C3D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Pr="00845C3D">
        <w:rPr>
          <w:rFonts w:ascii="Times New Roman" w:hAnsi="Times New Roman" w:cs="Times New Roman"/>
          <w:sz w:val="24"/>
          <w:szCs w:val="24"/>
        </w:rPr>
        <w:t>-Voom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Ritchie</w:t>
      </w:r>
      <w:r>
        <w:rPr>
          <w:rFonts w:ascii="Times New Roman" w:hAnsi="Times New Roman" w:cs="Times New Roman"/>
          <w:sz w:val="24"/>
          <w:szCs w:val="24"/>
        </w:rPr>
        <w:t xml:space="preserve"> et al., 2015)</w:t>
      </w:r>
      <w:r w:rsidR="009126C3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5C3D">
        <w:rPr>
          <w:rFonts w:ascii="Times New Roman" w:hAnsi="Times New Roman" w:cs="Times New Roman"/>
          <w:sz w:val="24"/>
          <w:szCs w:val="24"/>
        </w:rPr>
        <w:t>ed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Robinson</w:t>
      </w:r>
      <w:r>
        <w:rPr>
          <w:rFonts w:ascii="Times New Roman" w:hAnsi="Times New Roman" w:cs="Times New Roman"/>
          <w:sz w:val="24"/>
          <w:szCs w:val="24"/>
        </w:rPr>
        <w:t xml:space="preserve"> et al., 2010)</w:t>
      </w:r>
      <w:r w:rsidR="006D7545">
        <w:rPr>
          <w:rFonts w:ascii="Times New Roman" w:hAnsi="Times New Roman" w:cs="Times New Roman"/>
          <w:sz w:val="24"/>
          <w:szCs w:val="24"/>
        </w:rPr>
        <w:t xml:space="preserve">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126C3">
        <w:rPr>
          <w:rFonts w:ascii="Times New Roman" w:hAnsi="Times New Roman" w:cs="Times New Roman"/>
          <w:sz w:val="24"/>
          <w:szCs w:val="24"/>
        </w:rPr>
        <w:t xml:space="preserve">. For the </w:t>
      </w:r>
      <w:r w:rsidR="009126C3" w:rsidRPr="009126C3">
        <w:rPr>
          <w:rFonts w:ascii="Times New Roman" w:hAnsi="Times New Roman" w:cs="Times New Roman"/>
          <w:sz w:val="24"/>
          <w:szCs w:val="24"/>
        </w:rPr>
        <w:t>Wilcoxon Rank Sum test</w:t>
      </w:r>
      <w:r w:rsidR="009126C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126C3" w:rsidRPr="009126C3">
        <w:rPr>
          <w:rFonts w:ascii="Times New Roman" w:hAnsi="Times New Roman" w:cs="Times New Roman"/>
          <w:sz w:val="24"/>
          <w:szCs w:val="24"/>
        </w:rPr>
        <w:t>wilcox.test</w:t>
      </w:r>
      <w:proofErr w:type="spellEnd"/>
      <w:r w:rsidR="009126C3">
        <w:rPr>
          <w:rFonts w:ascii="Times New Roman" w:hAnsi="Times New Roman" w:cs="Times New Roman"/>
          <w:sz w:val="24"/>
          <w:szCs w:val="24"/>
        </w:rPr>
        <w:t>) and</w:t>
      </w:r>
      <w:r w:rsidR="009126C3" w:rsidRPr="009126C3">
        <w:rPr>
          <w:rFonts w:ascii="Times New Roman" w:hAnsi="Times New Roman" w:cs="Times New Roman"/>
          <w:sz w:val="24"/>
          <w:szCs w:val="24"/>
        </w:rPr>
        <w:t xml:space="preserve"> t-test</w:t>
      </w:r>
      <w:r w:rsidR="009126C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126C3" w:rsidRPr="009126C3">
        <w:rPr>
          <w:rFonts w:ascii="Times New Roman" w:hAnsi="Times New Roman" w:cs="Times New Roman"/>
          <w:sz w:val="24"/>
          <w:szCs w:val="24"/>
        </w:rPr>
        <w:t>t.test</w:t>
      </w:r>
      <w:proofErr w:type="spellEnd"/>
      <w:r w:rsidR="009126C3">
        <w:rPr>
          <w:rFonts w:ascii="Times New Roman" w:hAnsi="Times New Roman" w:cs="Times New Roman"/>
          <w:sz w:val="24"/>
          <w:szCs w:val="24"/>
        </w:rPr>
        <w:t xml:space="preserve">) statistical analysis, we have converted the raw count value to relative frequency using the formula </w:t>
      </w:r>
      <w:r w:rsidR="009126C3" w:rsidRPr="009126C3">
        <w:rPr>
          <w:rFonts w:ascii="Times New Roman" w:hAnsi="Times New Roman" w:cs="Times New Roman"/>
          <w:sz w:val="24"/>
          <w:szCs w:val="24"/>
        </w:rPr>
        <w:t>(</w:t>
      </w:r>
      <w:r w:rsidR="009126C3" w:rsidRPr="009126C3">
        <w:rPr>
          <w:rStyle w:val="hgkelc"/>
          <w:rFonts w:ascii="Times New Roman" w:hAnsi="Times New Roman" w:cs="Times New Roman"/>
          <w:b/>
          <w:bCs/>
          <w:sz w:val="24"/>
          <w:szCs w:val="24"/>
          <w:lang w:val="en"/>
        </w:rPr>
        <w:t xml:space="preserve">Relative Frequency = </w:t>
      </w:r>
      <w:r w:rsidR="00145406" w:rsidRPr="00145406">
        <w:rPr>
          <w:rStyle w:val="hgkelc"/>
          <w:rFonts w:ascii="Times New Roman" w:hAnsi="Times New Roman" w:cs="Times New Roman"/>
          <w:sz w:val="24"/>
          <w:szCs w:val="24"/>
          <w:lang w:val="en"/>
        </w:rPr>
        <w:t>(</w:t>
      </w:r>
      <w:r w:rsidR="009126C3" w:rsidRPr="009126C3">
        <w:rPr>
          <w:rStyle w:val="hgkelc"/>
          <w:rFonts w:ascii="Times New Roman" w:hAnsi="Times New Roman" w:cs="Times New Roman"/>
          <w:b/>
          <w:bCs/>
          <w:sz w:val="24"/>
          <w:szCs w:val="24"/>
          <w:lang w:val="en"/>
        </w:rPr>
        <w:t>Subgroup frequency/ Total frequency</w:t>
      </w:r>
      <w:r w:rsidR="00145406" w:rsidRPr="00145406">
        <w:rPr>
          <w:rStyle w:val="hgkelc"/>
          <w:rFonts w:ascii="Times New Roman" w:hAnsi="Times New Roman" w:cs="Times New Roman"/>
          <w:sz w:val="24"/>
          <w:szCs w:val="24"/>
          <w:lang w:val="en"/>
        </w:rPr>
        <w:t>)</w:t>
      </w:r>
      <w:r w:rsidR="009126C3" w:rsidRPr="009126C3">
        <w:rPr>
          <w:rStyle w:val="hgkelc"/>
          <w:rFonts w:ascii="Times New Roman" w:hAnsi="Times New Roman" w:cs="Times New Roman"/>
          <w:b/>
          <w:bCs/>
          <w:sz w:val="24"/>
          <w:szCs w:val="24"/>
          <w:lang w:val="en"/>
        </w:rPr>
        <w:t xml:space="preserve"> *100</w:t>
      </w:r>
      <w:r w:rsidR="00145406" w:rsidRPr="00145406">
        <w:rPr>
          <w:rStyle w:val="hgkelc"/>
          <w:rFonts w:ascii="Times New Roman" w:hAnsi="Times New Roman" w:cs="Times New Roman"/>
          <w:sz w:val="24"/>
          <w:szCs w:val="24"/>
          <w:lang w:val="en"/>
        </w:rPr>
        <w:t>))</w:t>
      </w:r>
      <w:r w:rsidR="009126C3" w:rsidRPr="009126C3">
        <w:rPr>
          <w:rFonts w:ascii="Times New Roman" w:hAnsi="Times New Roman" w:cs="Times New Roman"/>
          <w:sz w:val="24"/>
          <w:szCs w:val="24"/>
        </w:rPr>
        <w:t>.</w:t>
      </w:r>
      <w:r w:rsidR="009126C3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9126C3" w:rsidRPr="00845C3D">
        <w:rPr>
          <w:rFonts w:ascii="Times New Roman" w:hAnsi="Times New Roman" w:cs="Times New Roman"/>
          <w:sz w:val="24"/>
          <w:szCs w:val="24"/>
        </w:rPr>
        <w:t>metagenomeSeq</w:t>
      </w:r>
      <w:proofErr w:type="spellEnd"/>
      <w:r w:rsidR="009126C3">
        <w:rPr>
          <w:rFonts w:ascii="Times New Roman" w:hAnsi="Times New Roman" w:cs="Times New Roman"/>
          <w:sz w:val="24"/>
          <w:szCs w:val="24"/>
        </w:rPr>
        <w:t xml:space="preserve">, </w:t>
      </w:r>
      <w:r w:rsidR="009126C3" w:rsidRPr="00845C3D">
        <w:rPr>
          <w:rFonts w:ascii="Times New Roman" w:hAnsi="Times New Roman" w:cs="Times New Roman"/>
          <w:sz w:val="24"/>
          <w:szCs w:val="24"/>
        </w:rPr>
        <w:t>DESeq2</w:t>
      </w:r>
      <w:r w:rsidR="009126C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126C3" w:rsidRPr="00845C3D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="009126C3" w:rsidRPr="00845C3D">
        <w:rPr>
          <w:rFonts w:ascii="Times New Roman" w:hAnsi="Times New Roman" w:cs="Times New Roman"/>
          <w:sz w:val="24"/>
          <w:szCs w:val="24"/>
        </w:rPr>
        <w:t>-Voom</w:t>
      </w:r>
      <w:r w:rsidR="009126C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9126C3" w:rsidRPr="00845C3D">
        <w:rPr>
          <w:rFonts w:ascii="Times New Roman" w:hAnsi="Times New Roman" w:cs="Times New Roman"/>
          <w:sz w:val="24"/>
          <w:szCs w:val="24"/>
        </w:rPr>
        <w:t>edgeR</w:t>
      </w:r>
      <w:proofErr w:type="spellEnd"/>
      <w:r w:rsidR="009126C3">
        <w:rPr>
          <w:rFonts w:ascii="Times New Roman" w:hAnsi="Times New Roman" w:cs="Times New Roman"/>
          <w:sz w:val="24"/>
          <w:szCs w:val="24"/>
        </w:rPr>
        <w:t>, we have used their package algorithm to find the significant taxonomy.</w:t>
      </w:r>
    </w:p>
    <w:p w14:paraId="267C3270" w14:textId="046DA8F4" w:rsidR="006D7545" w:rsidRDefault="009126C3" w:rsidP="009126C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s </w:t>
      </w:r>
      <w:r w:rsidR="00934D5A">
        <w:rPr>
          <w:rFonts w:ascii="Times New Roman" w:hAnsi="Times New Roman" w:cs="Times New Roman"/>
          <w:sz w:val="24"/>
          <w:szCs w:val="24"/>
        </w:rPr>
        <w:t>must select two different conditions in 1 and 2 (it was a pop-up based on your metadata file, which you</w:t>
      </w:r>
      <w:r>
        <w:rPr>
          <w:rFonts w:ascii="Times New Roman" w:hAnsi="Times New Roman" w:cs="Times New Roman"/>
          <w:sz w:val="24"/>
          <w:szCs w:val="24"/>
        </w:rPr>
        <w:t xml:space="preserve"> uploaded on the upload page). </w:t>
      </w:r>
      <w:r w:rsidR="004E5F70">
        <w:rPr>
          <w:rFonts w:ascii="Times New Roman" w:hAnsi="Times New Roman" w:cs="Times New Roman"/>
          <w:sz w:val="24"/>
          <w:szCs w:val="24"/>
        </w:rPr>
        <w:t>This section uses</w:t>
      </w:r>
      <w:r w:rsidR="001A074A">
        <w:rPr>
          <w:rFonts w:ascii="Times New Roman" w:hAnsi="Times New Roman" w:cs="Times New Roman"/>
          <w:sz w:val="24"/>
          <w:szCs w:val="24"/>
        </w:rPr>
        <w:t xml:space="preserve"> only two groups for the comparison (HC vs. CD). </w:t>
      </w:r>
      <w:r>
        <w:rPr>
          <w:rFonts w:ascii="Times New Roman" w:hAnsi="Times New Roman" w:cs="Times New Roman"/>
          <w:sz w:val="24"/>
          <w:szCs w:val="24"/>
        </w:rPr>
        <w:t>Then</w:t>
      </w:r>
      <w:r w:rsidR="004E5F7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users need to select the test correction method, either Benjamini-Hochberg FDR or P-value; also, they can adjust the </w:t>
      </w:r>
      <w:r w:rsidRPr="009126C3">
        <w:rPr>
          <w:rFonts w:ascii="Times New Roman" w:hAnsi="Times New Roman" w:cs="Times New Roman"/>
          <w:sz w:val="24"/>
          <w:szCs w:val="24"/>
        </w:rPr>
        <w:t>FDR or P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9126C3">
        <w:rPr>
          <w:rFonts w:ascii="Times New Roman" w:hAnsi="Times New Roman" w:cs="Times New Roman"/>
          <w:sz w:val="24"/>
          <w:szCs w:val="24"/>
        </w:rPr>
        <w:t>value</w:t>
      </w:r>
      <w:r>
        <w:rPr>
          <w:rFonts w:ascii="Times New Roman" w:hAnsi="Times New Roman" w:cs="Times New Roman"/>
          <w:sz w:val="24"/>
          <w:szCs w:val="24"/>
        </w:rPr>
        <w:t xml:space="preserve"> based on their needs</w:t>
      </w:r>
      <w:r w:rsidR="0050240B">
        <w:rPr>
          <w:rFonts w:ascii="Times New Roman" w:hAnsi="Times New Roman" w:cs="Times New Roman"/>
          <w:sz w:val="24"/>
          <w:szCs w:val="24"/>
        </w:rPr>
        <w:t xml:space="preserve"> (default is </w:t>
      </w:r>
      <w:r w:rsidR="00353025">
        <w:rPr>
          <w:rFonts w:ascii="Times New Roman" w:hAnsi="Times New Roman" w:cs="Times New Roman"/>
          <w:sz w:val="24"/>
          <w:szCs w:val="24"/>
        </w:rPr>
        <w:t xml:space="preserve">&lt; </w:t>
      </w:r>
      <w:r w:rsidR="0050240B">
        <w:rPr>
          <w:rFonts w:ascii="Times New Roman" w:hAnsi="Times New Roman" w:cs="Times New Roman"/>
          <w:sz w:val="24"/>
          <w:szCs w:val="24"/>
        </w:rPr>
        <w:t>0.05)</w:t>
      </w:r>
      <w:r>
        <w:rPr>
          <w:rFonts w:ascii="Times New Roman" w:hAnsi="Times New Roman" w:cs="Times New Roman"/>
          <w:sz w:val="24"/>
          <w:szCs w:val="24"/>
        </w:rPr>
        <w:t>. Finally, select any plot type and image format, then click the submit button</w:t>
      </w:r>
      <w:r w:rsidR="006D7545">
        <w:rPr>
          <w:rFonts w:ascii="Times New Roman" w:hAnsi="Times New Roman" w:cs="Times New Roman"/>
          <w:sz w:val="24"/>
          <w:szCs w:val="24"/>
        </w:rPr>
        <w:t xml:space="preserve">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bookmarkStart w:id="0" w:name="_Hlk157512978"/>
      <w:r>
        <w:rPr>
          <w:rFonts w:ascii="Times New Roman" w:hAnsi="Times New Roman" w:cs="Times New Roman"/>
          <w:sz w:val="24"/>
          <w:szCs w:val="24"/>
        </w:rPr>
        <w:t xml:space="preserve">visualize the </w:t>
      </w:r>
      <w:r w:rsidR="006D7545">
        <w:rPr>
          <w:rFonts w:ascii="Times New Roman" w:hAnsi="Times New Roman" w:cs="Times New Roman"/>
          <w:sz w:val="24"/>
          <w:szCs w:val="24"/>
        </w:rPr>
        <w:t>grouped box plot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D7545">
        <w:rPr>
          <w:rFonts w:ascii="Times New Roman" w:hAnsi="Times New Roman" w:cs="Times New Roman"/>
          <w:sz w:val="24"/>
          <w:szCs w:val="24"/>
        </w:rPr>
        <w:t>, individual box blot for each taxon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04B16">
        <w:rPr>
          <w:rFonts w:ascii="Times New Roman" w:hAnsi="Times New Roman" w:cs="Times New Roman"/>
          <w:sz w:val="24"/>
          <w:szCs w:val="24"/>
        </w:rPr>
        <w:t>,</w:t>
      </w:r>
      <w:r w:rsidR="004E5F70">
        <w:rPr>
          <w:rFonts w:ascii="Times New Roman" w:hAnsi="Times New Roman" w:cs="Times New Roman"/>
          <w:sz w:val="24"/>
          <w:szCs w:val="24"/>
        </w:rPr>
        <w:t xml:space="preserve"> </w:t>
      </w:r>
      <w:r w:rsidR="006D7545">
        <w:rPr>
          <w:rFonts w:ascii="Times New Roman" w:hAnsi="Times New Roman" w:cs="Times New Roman"/>
          <w:sz w:val="24"/>
          <w:szCs w:val="24"/>
        </w:rPr>
        <w:t>volcano plot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04B16">
        <w:rPr>
          <w:rFonts w:ascii="Times New Roman" w:hAnsi="Times New Roman" w:cs="Times New Roman"/>
          <w:sz w:val="24"/>
          <w:szCs w:val="24"/>
        </w:rPr>
        <w:t xml:space="preserve"> and the heatmap of significantly identified taxa </w:t>
      </w:r>
      <w:bookmarkEnd w:id="0"/>
      <w:r w:rsidR="00604B16">
        <w:rPr>
          <w:rFonts w:ascii="Times New Roman" w:hAnsi="Times New Roman" w:cs="Times New Roman"/>
          <w:sz w:val="24"/>
          <w:szCs w:val="24"/>
        </w:rPr>
        <w:t>(</w:t>
      </w:r>
      <w:r w:rsidR="00604B16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04B16">
        <w:rPr>
          <w:rFonts w:ascii="Times New Roman" w:hAnsi="Times New Roman" w:cs="Times New Roman"/>
          <w:b/>
          <w:bCs/>
          <w:sz w:val="24"/>
          <w:szCs w:val="24"/>
        </w:rPr>
        <w:t>39d</w:t>
      </w:r>
      <w:r w:rsidR="00604B16" w:rsidRPr="00145406">
        <w:rPr>
          <w:rFonts w:ascii="Times New Roman" w:hAnsi="Times New Roman" w:cs="Times New Roman"/>
          <w:sz w:val="24"/>
          <w:szCs w:val="24"/>
        </w:rPr>
        <w:t>)</w:t>
      </w:r>
      <w:r w:rsidR="00DB536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e have similar input methods for all these six methods, and similar plots will be generated. Only the summary table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DB536A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DB5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lumns will differ</w:t>
      </w:r>
      <w:r w:rsidR="006D7545">
        <w:rPr>
          <w:rFonts w:ascii="Times New Roman" w:hAnsi="Times New Roman" w:cs="Times New Roman"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D7545" w:rsidRPr="006D7545">
        <w:rPr>
          <w:rFonts w:ascii="Times New Roman" w:hAnsi="Times New Roman" w:cs="Times New Roman"/>
          <w:b/>
          <w:bCs/>
          <w:sz w:val="24"/>
          <w:szCs w:val="24"/>
        </w:rPr>
        <w:t>Table 2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="001A07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738FA2" w14:textId="77777777" w:rsidR="00692733" w:rsidRDefault="00692733">
      <w:pPr>
        <w:rPr>
          <w:rFonts w:ascii="Times New Roman" w:hAnsi="Times New Roman" w:cs="Times New Roman"/>
          <w:sz w:val="24"/>
          <w:szCs w:val="24"/>
        </w:rPr>
      </w:pPr>
    </w:p>
    <w:p w14:paraId="60A25B2B" w14:textId="5DC74240" w:rsidR="00221B64" w:rsidRDefault="00692733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60320" behindDoc="0" locked="0" layoutInCell="1" allowOverlap="1" wp14:anchorId="6D9CFFDF" wp14:editId="2B7E3382">
                <wp:simplePos x="0" y="0"/>
                <wp:positionH relativeFrom="column">
                  <wp:posOffset>3794125</wp:posOffset>
                </wp:positionH>
                <wp:positionV relativeFrom="paragraph">
                  <wp:posOffset>4150995</wp:posOffset>
                </wp:positionV>
                <wp:extent cx="2762250" cy="482600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430615" w14:textId="77777777" w:rsidR="00DF3E88" w:rsidRPr="00061937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CFFDF" id="Text Box 223" o:spid="_x0000_s1115" type="#_x0000_t202" style="position:absolute;margin-left:298.75pt;margin-top:326.85pt;width:217.5pt;height:38pt;z-index:25196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" filled="f" stroked="f" strokeweight=".5pt">
                <v:textbox>
                  <w:txbxContent>
                    <w:p w14:paraId="46430615" w14:textId="77777777" w:rsidR="00DF3E88" w:rsidRPr="00061937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 wp14:anchorId="46C7F4FA" wp14:editId="26468A70">
                <wp:simplePos x="0" y="0"/>
                <wp:positionH relativeFrom="column">
                  <wp:posOffset>3794125</wp:posOffset>
                </wp:positionH>
                <wp:positionV relativeFrom="paragraph">
                  <wp:posOffset>2871470</wp:posOffset>
                </wp:positionV>
                <wp:extent cx="3181350" cy="273050"/>
                <wp:effectExtent l="0" t="0" r="0" b="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13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8D4D74" w14:textId="0FDA4ED2" w:rsidR="0050240B" w:rsidRPr="00061937" w:rsidRDefault="0050240B" w:rsidP="006D7545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User can adjust the value based on their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need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7F4FA" id="Text Box 77" o:spid="_x0000_s1116" type="#_x0000_t202" style="position:absolute;margin-left:298.75pt;margin-top:226.1pt;width:250.5pt;height:21.5pt;z-index:25193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" filled="f" stroked="f" strokeweight=".5pt">
                <v:textbox>
                  <w:txbxContent>
                    <w:p w14:paraId="3D8D4D74" w14:textId="0FDA4ED2" w:rsidR="0050240B" w:rsidRPr="00061937" w:rsidRDefault="0050240B" w:rsidP="006D7545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User can adjust the value based on their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need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44EDC50D" wp14:editId="7E28337A">
                <wp:simplePos x="0" y="0"/>
                <wp:positionH relativeFrom="column">
                  <wp:posOffset>3778250</wp:posOffset>
                </wp:positionH>
                <wp:positionV relativeFrom="paragraph">
                  <wp:posOffset>2415540</wp:posOffset>
                </wp:positionV>
                <wp:extent cx="3321050" cy="273050"/>
                <wp:effectExtent l="0" t="0" r="0" b="0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76AA53" w14:textId="750DB69D" w:rsidR="0050240B" w:rsidRPr="0084472F" w:rsidRDefault="0050240B" w:rsidP="0050240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Select Benjamini-Hochberg FDR or P-</w:t>
                            </w:r>
                            <w:proofErr w:type="gramStart"/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valu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DC50D" id="Text Box 78" o:spid="_x0000_s1117" type="#_x0000_t202" style="position:absolute;margin-left:297.5pt;margin-top:190.2pt;width:261.5pt;height:21.5pt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" filled="f" stroked="f" strokeweight=".5pt">
                <v:textbox>
                  <w:txbxContent>
                    <w:p w14:paraId="7376AA53" w14:textId="750DB69D" w:rsidR="0050240B" w:rsidRPr="0084472F" w:rsidRDefault="0050240B" w:rsidP="0050240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Select Benjamini-Hochberg FDR or P-</w:t>
                      </w:r>
                      <w:proofErr w:type="gramStart"/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>value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0496" behindDoc="0" locked="0" layoutInCell="1" allowOverlap="1" wp14:anchorId="54005D92" wp14:editId="630CB93E">
                <wp:simplePos x="0" y="0"/>
                <wp:positionH relativeFrom="column">
                  <wp:posOffset>3543300</wp:posOffset>
                </wp:positionH>
                <wp:positionV relativeFrom="paragraph">
                  <wp:posOffset>4286250</wp:posOffset>
                </wp:positionV>
                <wp:extent cx="317500" cy="0"/>
                <wp:effectExtent l="0" t="76200" r="25400" b="95250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180EAA" id="Straight Arrow Connector 84" o:spid="_x0000_s1026" type="#_x0000_t32" style="position:absolute;margin-left:279pt;margin-top:337.5pt;width:25pt;height:0;z-index:25201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NMTTJ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17B391E7" wp14:editId="1D62C479">
                <wp:simplePos x="0" y="0"/>
                <wp:positionH relativeFrom="column">
                  <wp:posOffset>3552825</wp:posOffset>
                </wp:positionH>
                <wp:positionV relativeFrom="paragraph">
                  <wp:posOffset>3009900</wp:posOffset>
                </wp:positionV>
                <wp:extent cx="317500" cy="0"/>
                <wp:effectExtent l="0" t="76200" r="25400" b="95250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4E479A" id="Straight Arrow Connector 67" o:spid="_x0000_s1026" type="#_x0000_t32" style="position:absolute;margin-left:279.75pt;margin-top:237pt;width:25pt;height:0;z-index:25200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QNPHc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0384" behindDoc="0" locked="0" layoutInCell="1" allowOverlap="1" wp14:anchorId="2E680365" wp14:editId="28868CB8">
                <wp:simplePos x="0" y="0"/>
                <wp:positionH relativeFrom="column">
                  <wp:posOffset>3568700</wp:posOffset>
                </wp:positionH>
                <wp:positionV relativeFrom="paragraph">
                  <wp:posOffset>2557145</wp:posOffset>
                </wp:positionV>
                <wp:extent cx="317500" cy="0"/>
                <wp:effectExtent l="0" t="76200" r="25400" b="9525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76A988" id="Straight Arrow Connector 57" o:spid="_x0000_s1026" type="#_x0000_t32" style="position:absolute;margin-left:281pt;margin-top:201.35pt;width:25pt;height:0;z-index:25192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yTEcjd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6768" behindDoc="0" locked="0" layoutInCell="1" allowOverlap="1" wp14:anchorId="7892C007" wp14:editId="4E0CC08A">
                <wp:simplePos x="0" y="0"/>
                <wp:positionH relativeFrom="column">
                  <wp:posOffset>3816350</wp:posOffset>
                </wp:positionH>
                <wp:positionV relativeFrom="paragraph">
                  <wp:posOffset>2015490</wp:posOffset>
                </wp:positionV>
                <wp:extent cx="3225800" cy="273050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58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BF1A6F" w14:textId="74F1FFA5" w:rsidR="0084472F" w:rsidRPr="0084472F" w:rsidRDefault="0084472F" w:rsidP="0084472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two different conditions in 1 and </w:t>
                            </w:r>
                            <w:proofErr w:type="gramStart"/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2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2C007" id="Text Box 91" o:spid="_x0000_s1118" type="#_x0000_t202" style="position:absolute;margin-left:300.5pt;margin-top:158.7pt;width:254pt;height:21.5pt;z-index:25193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" filled="f" stroked="f" strokeweight=".5pt">
                <v:textbox>
                  <w:txbxContent>
                    <w:p w14:paraId="0CBF1A6F" w14:textId="74F1FFA5" w:rsidR="0084472F" w:rsidRPr="0084472F" w:rsidRDefault="0084472F" w:rsidP="0084472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two different conditions in 1 and </w:t>
                      </w:r>
                      <w:proofErr w:type="gramStart"/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>2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2304" behindDoc="0" locked="0" layoutInCell="1" allowOverlap="1" wp14:anchorId="29356E39" wp14:editId="3B5002E3">
                <wp:simplePos x="0" y="0"/>
                <wp:positionH relativeFrom="column">
                  <wp:posOffset>3619500</wp:posOffset>
                </wp:positionH>
                <wp:positionV relativeFrom="paragraph">
                  <wp:posOffset>2155825</wp:posOffset>
                </wp:positionV>
                <wp:extent cx="273050" cy="0"/>
                <wp:effectExtent l="0" t="76200" r="12700" b="95250"/>
                <wp:wrapNone/>
                <wp:docPr id="250" name="Straight Arrow Connector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30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C40262" id="Straight Arrow Connector 250" o:spid="_x0000_s1026" type="#_x0000_t32" style="position:absolute;margin-left:285pt;margin-top:169.75pt;width:21.5pt;height:0;z-index:25200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140275F2" wp14:editId="2E350AE4">
                <wp:simplePos x="0" y="0"/>
                <wp:positionH relativeFrom="column">
                  <wp:posOffset>1552575</wp:posOffset>
                </wp:positionH>
                <wp:positionV relativeFrom="paragraph">
                  <wp:posOffset>3485515</wp:posOffset>
                </wp:positionV>
                <wp:extent cx="1670050" cy="273050"/>
                <wp:effectExtent l="0" t="0" r="0" b="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0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20BDCA" w14:textId="573AA10D" w:rsidR="0084472F" w:rsidRPr="0084472F" w:rsidRDefault="0084472F" w:rsidP="0084472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plot type to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splay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75F2" id="Text Box 85" o:spid="_x0000_s1119" type="#_x0000_t202" style="position:absolute;margin-left:122.25pt;margin-top:274.45pt;width:131.5pt;height:21.5pt;z-index:25193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" filled="f" stroked="f" strokeweight=".5pt">
                <v:textbox>
                  <w:txbxContent>
                    <w:p w14:paraId="6020BDCA" w14:textId="573AA10D" w:rsidR="0084472F" w:rsidRPr="0084472F" w:rsidRDefault="0084472F" w:rsidP="0084472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plot type to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splay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61A049F4" wp14:editId="6FAE9DDF">
                <wp:simplePos x="0" y="0"/>
                <wp:positionH relativeFrom="column">
                  <wp:posOffset>66675</wp:posOffset>
                </wp:positionH>
                <wp:positionV relativeFrom="paragraph">
                  <wp:posOffset>3219450</wp:posOffset>
                </wp:positionV>
                <wp:extent cx="3543300" cy="762000"/>
                <wp:effectExtent l="0" t="0" r="19050" b="1905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762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C1E0D6" w14:textId="77777777" w:rsidR="0050240B" w:rsidRPr="00221B64" w:rsidRDefault="0050240B" w:rsidP="006D7545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A049F4" id="Rectangle 75" o:spid="_x0000_s1120" style="position:absolute;margin-left:5.25pt;margin-top:253.5pt;width:279pt;height:60pt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" filled="f" strokecolor="red" strokeweight="1pt">
                <v:textbox>
                  <w:txbxContent>
                    <w:p w14:paraId="54C1E0D6" w14:textId="77777777" w:rsidR="0050240B" w:rsidRPr="00221B64" w:rsidRDefault="0050240B" w:rsidP="006D7545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47A53221" wp14:editId="6F7F8658">
                <wp:simplePos x="0" y="0"/>
                <wp:positionH relativeFrom="column">
                  <wp:posOffset>57150</wp:posOffset>
                </wp:positionH>
                <wp:positionV relativeFrom="paragraph">
                  <wp:posOffset>1323975</wp:posOffset>
                </wp:positionV>
                <wp:extent cx="3559175" cy="901700"/>
                <wp:effectExtent l="0" t="0" r="22225" b="1270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9175" cy="901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D4AFB3" w14:textId="77777777" w:rsidR="0050240B" w:rsidRPr="00221B64" w:rsidRDefault="0050240B" w:rsidP="006D7545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A53221" id="Rectangle 76" o:spid="_x0000_s1121" style="position:absolute;margin-left:4.5pt;margin-top:104.25pt;width:280.25pt;height:71pt;z-index:25192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" filled="f" strokecolor="red" strokeweight="1pt">
                <v:textbox>
                  <w:txbxContent>
                    <w:p w14:paraId="70D4AFB3" w14:textId="77777777" w:rsidR="0050240B" w:rsidRPr="00221B64" w:rsidRDefault="0050240B" w:rsidP="006D7545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9232" behindDoc="0" locked="0" layoutInCell="1" allowOverlap="1" wp14:anchorId="6253C886" wp14:editId="34B85687">
                <wp:simplePos x="0" y="0"/>
                <wp:positionH relativeFrom="column">
                  <wp:posOffset>5797550</wp:posOffset>
                </wp:positionH>
                <wp:positionV relativeFrom="paragraph">
                  <wp:posOffset>499745</wp:posOffset>
                </wp:positionV>
                <wp:extent cx="908050" cy="260350"/>
                <wp:effectExtent l="0" t="0" r="0" b="6350"/>
                <wp:wrapNone/>
                <wp:docPr id="247" name="Text Box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8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78F0A8" w14:textId="28DC8DAF" w:rsidR="009245CB" w:rsidRPr="00F076E6" w:rsidRDefault="009245CB" w:rsidP="009245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3C886" id="Text Box 247" o:spid="_x0000_s1122" type="#_x0000_t202" style="position:absolute;margin-left:456.5pt;margin-top:39.35pt;width:71.5pt;height:20.5pt;z-index:25199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" filled="f" stroked="f" strokeweight=".5pt">
                <v:textbox>
                  <w:txbxContent>
                    <w:p w14:paraId="4B78F0A8" w14:textId="28DC8DAF" w:rsidR="009245CB" w:rsidRPr="00F076E6" w:rsidRDefault="009245CB" w:rsidP="009245CB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24480" behindDoc="0" locked="0" layoutInCell="1" allowOverlap="1" wp14:anchorId="64AC83C2" wp14:editId="66DA6832">
                <wp:simplePos x="0" y="0"/>
                <wp:positionH relativeFrom="column">
                  <wp:posOffset>4781550</wp:posOffset>
                </wp:positionH>
                <wp:positionV relativeFrom="paragraph">
                  <wp:posOffset>9525</wp:posOffset>
                </wp:positionV>
                <wp:extent cx="1114425" cy="1990725"/>
                <wp:effectExtent l="0" t="0" r="28575" b="2857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990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8A8804" w14:textId="77777777" w:rsidR="0050240B" w:rsidRPr="00221B64" w:rsidRDefault="0050240B" w:rsidP="006D7545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AC83C2" id="Rectangle 68" o:spid="_x0000_s1123" style="position:absolute;margin-left:376.5pt;margin-top:.75pt;width:87.75pt;height:156.75pt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" filled="f" strokecolor="red" strokeweight="1pt">
                <v:textbox>
                  <w:txbxContent>
                    <w:p w14:paraId="098A8804" w14:textId="77777777" w:rsidR="0050240B" w:rsidRPr="00221B64" w:rsidRDefault="0050240B" w:rsidP="006D7545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990DD34" wp14:editId="658BACF4">
            <wp:extent cx="5943600" cy="491744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8380A" w14:textId="7D28228B" w:rsidR="00934D5A" w:rsidRDefault="00934D5A" w:rsidP="00934D5A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put selection for the </w:t>
      </w:r>
      <w:r w:rsidRPr="00845C3D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 xml:space="preserve"> and similar input is needed for the remaining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s</w:t>
      </w:r>
      <w:proofErr w:type="gramEnd"/>
    </w:p>
    <w:p w14:paraId="23B191EF" w14:textId="77777777" w:rsidR="00934D5A" w:rsidRDefault="00934D5A" w:rsidP="0072574E"/>
    <w:p w14:paraId="47DECEB9" w14:textId="77777777" w:rsidR="0050240B" w:rsidRDefault="0050240B" w:rsidP="0072574E"/>
    <w:p w14:paraId="60BE31B0" w14:textId="7E450049" w:rsidR="009126C3" w:rsidRDefault="009126C3" w:rsidP="0072574E"/>
    <w:p w14:paraId="3821F849" w14:textId="10D757F8" w:rsidR="00221B64" w:rsidRDefault="00221B64" w:rsidP="0072574E"/>
    <w:p w14:paraId="34829CE4" w14:textId="357974D5" w:rsidR="00692733" w:rsidRDefault="00692733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35F26F14" wp14:editId="6CE4FD5B">
                <wp:simplePos x="0" y="0"/>
                <wp:positionH relativeFrom="column">
                  <wp:posOffset>2241550</wp:posOffset>
                </wp:positionH>
                <wp:positionV relativeFrom="paragraph">
                  <wp:posOffset>1927225</wp:posOffset>
                </wp:positionV>
                <wp:extent cx="361950" cy="260350"/>
                <wp:effectExtent l="0" t="0" r="0" b="6350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56D79A" w14:textId="51D363CF" w:rsidR="00CC1ADB" w:rsidRPr="00F076E6" w:rsidRDefault="00CC1ADB" w:rsidP="00CC1AD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</w:t>
                            </w:r>
                            <w:r w:rsidR="00692733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F26F14" id="Text Box 205" o:spid="_x0000_s1124" type="#_x0000_t202" style="position:absolute;margin-left:176.5pt;margin-top:151.75pt;width:28.5pt;height:20.5pt;z-index:25194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" filled="f" stroked="f" strokeweight=".5pt">
                <v:textbox>
                  <w:txbxContent>
                    <w:p w14:paraId="1F56D79A" w14:textId="51D363CF" w:rsidR="00CC1ADB" w:rsidRPr="00F076E6" w:rsidRDefault="00CC1ADB" w:rsidP="00CC1AD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</w:t>
                      </w:r>
                      <w:r w:rsidR="00692733">
                        <w:rPr>
                          <w:rFonts w:ascii="Times New Roman" w:hAnsi="Times New Roman" w:cs="Times New Roman"/>
                          <w:color w:val="FF0000"/>
                        </w:rPr>
                        <w:t>d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4352" behindDoc="0" locked="0" layoutInCell="1" allowOverlap="1" wp14:anchorId="4524B4C8" wp14:editId="473367A2">
                <wp:simplePos x="0" y="0"/>
                <wp:positionH relativeFrom="column">
                  <wp:posOffset>-104775</wp:posOffset>
                </wp:positionH>
                <wp:positionV relativeFrom="paragraph">
                  <wp:posOffset>1855470</wp:posOffset>
                </wp:positionV>
                <wp:extent cx="361950" cy="260350"/>
                <wp:effectExtent l="0" t="0" r="0" b="635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94B521" w14:textId="2BAE6F4A" w:rsidR="00692733" w:rsidRPr="00F076E6" w:rsidRDefault="00692733" w:rsidP="00692733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4B4C8" id="Text Box 62" o:spid="_x0000_s1125" type="#_x0000_t202" style="position:absolute;margin-left:-8.25pt;margin-top:146.1pt;width:28.5pt;height:20.5pt;z-index:25200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yOYGQ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" filled="f" stroked="f" strokeweight=".5pt">
                <v:textbox>
                  <w:txbxContent>
                    <w:p w14:paraId="2994B521" w14:textId="2BAE6F4A" w:rsidR="00692733" w:rsidRPr="00F076E6" w:rsidRDefault="00692733" w:rsidP="00692733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1AE15523" wp14:editId="14369640">
                <wp:simplePos x="0" y="0"/>
                <wp:positionH relativeFrom="column">
                  <wp:posOffset>2235200</wp:posOffset>
                </wp:positionH>
                <wp:positionV relativeFrom="paragraph">
                  <wp:posOffset>12700</wp:posOffset>
                </wp:positionV>
                <wp:extent cx="361950" cy="260350"/>
                <wp:effectExtent l="0" t="0" r="0" b="6350"/>
                <wp:wrapNone/>
                <wp:docPr id="195" name="Text Box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4E8E83" w14:textId="151A73C3" w:rsidR="00CC1ADB" w:rsidRPr="00F076E6" w:rsidRDefault="00CC1ADB" w:rsidP="00CC1AD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E15523" id="Text Box 195" o:spid="_x0000_s1126" type="#_x0000_t202" style="position:absolute;margin-left:176pt;margin-top:1pt;width:28.5pt;height:20.5pt;z-index:25194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" filled="f" stroked="f" strokeweight=".5pt">
                <v:textbox>
                  <w:txbxContent>
                    <w:p w14:paraId="5E4E8E83" w14:textId="151A73C3" w:rsidR="00CC1ADB" w:rsidRPr="00F076E6" w:rsidRDefault="00CC1ADB" w:rsidP="00CC1AD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50489BA7" wp14:editId="07F81C34">
                <wp:simplePos x="0" y="0"/>
                <wp:positionH relativeFrom="column">
                  <wp:posOffset>-57150</wp:posOffset>
                </wp:positionH>
                <wp:positionV relativeFrom="paragraph">
                  <wp:posOffset>9525</wp:posOffset>
                </wp:positionV>
                <wp:extent cx="361950" cy="260350"/>
                <wp:effectExtent l="0" t="0" r="0" b="6350"/>
                <wp:wrapNone/>
                <wp:docPr id="149" name="Text Box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8680BD" w14:textId="77777777" w:rsidR="00CC1ADB" w:rsidRPr="00F076E6" w:rsidRDefault="00CC1ADB" w:rsidP="00CC1AD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489BA7" id="Text Box 149" o:spid="_x0000_s1127" type="#_x0000_t202" style="position:absolute;margin-left:-4.5pt;margin-top:.75pt;width:28.5pt;height:20.5pt;z-index:25193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" filled="f" stroked="f" strokeweight=".5pt">
                <v:textbox>
                  <w:txbxContent>
                    <w:p w14:paraId="318680BD" w14:textId="77777777" w:rsidR="00CC1ADB" w:rsidRPr="00F076E6" w:rsidRDefault="00CC1ADB" w:rsidP="00CC1AD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6D7545">
        <w:rPr>
          <w:noProof/>
        </w:rPr>
        <w:drawing>
          <wp:inline distT="0" distB="0" distL="0" distR="0" wp14:anchorId="27E53EE2" wp14:editId="131536A9">
            <wp:extent cx="2419350" cy="1814513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094" cy="1835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863AAB" wp14:editId="287D645C">
            <wp:extent cx="2728595" cy="1819062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565" cy="1837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22CE4" w14:textId="38BD5674" w:rsidR="006D7545" w:rsidRDefault="00692733" w:rsidP="0072574E">
      <w:r>
        <w:rPr>
          <w:noProof/>
        </w:rPr>
        <w:drawing>
          <wp:inline distT="0" distB="0" distL="0" distR="0" wp14:anchorId="7E2D0896" wp14:editId="20AF6AF0">
            <wp:extent cx="2339340" cy="1754504"/>
            <wp:effectExtent l="0" t="0" r="3810" b="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4513" cy="1773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0F80466" wp14:editId="235DF34E">
            <wp:extent cx="3436272" cy="16002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654" cy="1662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F5B1F" w14:textId="58806C6B" w:rsidR="00692733" w:rsidRDefault="00692733" w:rsidP="0072574E"/>
    <w:p w14:paraId="287B8418" w14:textId="11DCBBD5" w:rsidR="00C42C66" w:rsidRDefault="00CC1ADB" w:rsidP="00C42C66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CC1AD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axa were identified as significant by using the </w:t>
      </w:r>
      <w:r w:rsidRPr="00CC1ADB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>. The results were visualized in a) the grouped box plot</w:t>
      </w:r>
      <w:r w:rsidR="00AA3436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 xml:space="preserve">the x-axis represents the </w:t>
      </w:r>
      <w:proofErr w:type="gramStart"/>
      <w:r>
        <w:rPr>
          <w:rFonts w:ascii="Times New Roman" w:hAnsi="Times New Roman" w:cs="Times New Roman"/>
          <w:sz w:val="24"/>
          <w:szCs w:val="24"/>
        </w:rPr>
        <w:t>tax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he y-axis represents the log10(relative frequency)</w:t>
      </w:r>
      <w:r w:rsidR="00AA3436">
        <w:rPr>
          <w:rFonts w:ascii="Times New Roman" w:hAnsi="Times New Roman" w:cs="Times New Roman"/>
          <w:sz w:val="24"/>
          <w:szCs w:val="24"/>
        </w:rPr>
        <w:t>. b</w:t>
      </w:r>
      <w:r w:rsidRPr="00CC1AD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A3436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individual box </w:t>
      </w:r>
      <w:r w:rsidR="00697460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ot for each taxon</w:t>
      </w:r>
      <w:r w:rsidR="00AA3436">
        <w:rPr>
          <w:rFonts w:ascii="Times New Roman" w:hAnsi="Times New Roman" w:cs="Times New Roman"/>
          <w:sz w:val="24"/>
          <w:szCs w:val="24"/>
        </w:rPr>
        <w:t xml:space="preserve">; the </w:t>
      </w:r>
      <w:r>
        <w:rPr>
          <w:rFonts w:ascii="Times New Roman" w:hAnsi="Times New Roman" w:cs="Times New Roman"/>
          <w:sz w:val="24"/>
          <w:szCs w:val="24"/>
        </w:rPr>
        <w:t xml:space="preserve">x-axis represents the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ndition</w:t>
      </w:r>
      <w:r w:rsidR="004E5F70">
        <w:rPr>
          <w:rFonts w:ascii="Times New Roman" w:hAnsi="Times New Roman" w:cs="Times New Roman"/>
          <w:sz w:val="24"/>
          <w:szCs w:val="24"/>
        </w:rPr>
        <w:t>, the</w:t>
      </w:r>
      <w:r>
        <w:rPr>
          <w:rFonts w:ascii="Times New Roman" w:hAnsi="Times New Roman" w:cs="Times New Roman"/>
          <w:sz w:val="24"/>
          <w:szCs w:val="24"/>
        </w:rPr>
        <w:t xml:space="preserve"> y-axis represents relative frequency, and c) the volcano plot</w:t>
      </w:r>
      <w:r w:rsidR="00AA3436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 xml:space="preserve">the x-axis represents the </w:t>
      </w:r>
      <w:r w:rsidRPr="00CC1ADB">
        <w:rPr>
          <w:rFonts w:ascii="Times New Roman" w:hAnsi="Times New Roman" w:cs="Times New Roman"/>
          <w:sz w:val="24"/>
          <w:szCs w:val="24"/>
        </w:rPr>
        <w:t>log10(</w:t>
      </w:r>
      <w:r>
        <w:rPr>
          <w:rFonts w:ascii="Times New Roman" w:hAnsi="Times New Roman" w:cs="Times New Roman"/>
          <w:sz w:val="24"/>
          <w:szCs w:val="24"/>
        </w:rPr>
        <w:t xml:space="preserve">mean relative abundance) and the y-axis represents </w:t>
      </w:r>
      <w:r w:rsidRPr="00CC1ADB">
        <w:rPr>
          <w:rFonts w:ascii="Times New Roman" w:hAnsi="Times New Roman" w:cs="Times New Roman"/>
          <w:sz w:val="24"/>
          <w:szCs w:val="24"/>
        </w:rPr>
        <w:t>Log2FC</w:t>
      </w:r>
      <w:r>
        <w:rPr>
          <w:rFonts w:ascii="Times New Roman" w:hAnsi="Times New Roman" w:cs="Times New Roman"/>
          <w:sz w:val="24"/>
          <w:szCs w:val="24"/>
        </w:rPr>
        <w:t>.</w:t>
      </w:r>
      <w:r w:rsidR="00C42C66">
        <w:rPr>
          <w:rFonts w:ascii="Times New Roman" w:hAnsi="Times New Roman" w:cs="Times New Roman"/>
          <w:sz w:val="24"/>
          <w:szCs w:val="24"/>
        </w:rPr>
        <w:t xml:space="preserve"> </w:t>
      </w:r>
      <w:r w:rsidR="00692733">
        <w:rPr>
          <w:rFonts w:ascii="Times New Roman" w:hAnsi="Times New Roman" w:cs="Times New Roman"/>
          <w:sz w:val="24"/>
          <w:szCs w:val="24"/>
        </w:rPr>
        <w:t xml:space="preserve">d) the heatmap for significantly identified taxa. </w:t>
      </w:r>
      <w:r w:rsidR="00C42C66">
        <w:rPr>
          <w:rFonts w:ascii="Times New Roman" w:hAnsi="Times New Roman" w:cs="Times New Roman"/>
          <w:sz w:val="24"/>
          <w:szCs w:val="24"/>
        </w:rPr>
        <w:t>Likewise, similar plots were generated for the remaining methods.</w:t>
      </w:r>
    </w:p>
    <w:p w14:paraId="46B22F9F" w14:textId="6FCDB27F" w:rsidR="00CC1ADB" w:rsidRDefault="00CC1ADB" w:rsidP="00CC1AD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145AFCB" w14:textId="56481E23" w:rsidR="00697460" w:rsidRDefault="00697460" w:rsidP="00CC1AD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98160F" w14:textId="1C40C4C3" w:rsidR="001B3925" w:rsidRPr="00CC1ADB" w:rsidRDefault="001B3925" w:rsidP="00CC1ADB">
      <w:pPr>
        <w:jc w:val="center"/>
        <w:rPr>
          <w:rFonts w:ascii="Times New Roman" w:hAnsi="Times New Roman" w:cs="Times New Roman"/>
          <w:sz w:val="24"/>
          <w:szCs w:val="24"/>
        </w:rPr>
      </w:pPr>
      <w:r w:rsidRPr="00221B64"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414EC28A" wp14:editId="02FE917C">
                <wp:simplePos x="0" y="0"/>
                <wp:positionH relativeFrom="column">
                  <wp:posOffset>12700</wp:posOffset>
                </wp:positionH>
                <wp:positionV relativeFrom="paragraph">
                  <wp:posOffset>2387600</wp:posOffset>
                </wp:positionV>
                <wp:extent cx="5626100" cy="317500"/>
                <wp:effectExtent l="0" t="0" r="12700" b="25400"/>
                <wp:wrapNone/>
                <wp:docPr id="212" name="Rectangl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6100" cy="317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EADE12" w14:textId="77777777" w:rsidR="009A3443" w:rsidRPr="00221B64" w:rsidRDefault="009A3443" w:rsidP="009A344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4EC28A" id="Rectangle 212" o:spid="_x0000_s1128" style="position:absolute;left:0;text-align:left;margin-left:1pt;margin-top:188pt;width:443pt;height:25pt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" filled="f" strokecolor="red" strokeweight="1pt">
                <v:textbox>
                  <w:txbxContent>
                    <w:p w14:paraId="65EADE12" w14:textId="77777777" w:rsidR="009A3443" w:rsidRPr="00221B64" w:rsidRDefault="009A3443" w:rsidP="009A344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3732BAA2" wp14:editId="011A1D10">
                <wp:simplePos x="0" y="0"/>
                <wp:positionH relativeFrom="column">
                  <wp:posOffset>25400</wp:posOffset>
                </wp:positionH>
                <wp:positionV relativeFrom="paragraph">
                  <wp:posOffset>311150</wp:posOffset>
                </wp:positionV>
                <wp:extent cx="1212850" cy="152400"/>
                <wp:effectExtent l="0" t="0" r="25400" b="19050"/>
                <wp:wrapNone/>
                <wp:docPr id="210" name="Rectangle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285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7A481D" w14:textId="77777777" w:rsidR="009A3443" w:rsidRPr="00221B64" w:rsidRDefault="009A3443" w:rsidP="009A344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32BAA2" id="Rectangle 210" o:spid="_x0000_s1129" style="position:absolute;left:0;text-align:left;margin-left:2pt;margin-top:24.5pt;width:95.5pt;height:12pt;z-index:25194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" filled="f" strokecolor="red" strokeweight="1pt">
                <v:textbox>
                  <w:txbxContent>
                    <w:p w14:paraId="4F7A481D" w14:textId="77777777" w:rsidR="009A3443" w:rsidRPr="00221B64" w:rsidRDefault="009A3443" w:rsidP="009A344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8272" behindDoc="0" locked="0" layoutInCell="1" allowOverlap="1" wp14:anchorId="4BBA127B" wp14:editId="78F8ADB4">
                <wp:simplePos x="0" y="0"/>
                <wp:positionH relativeFrom="column">
                  <wp:posOffset>1238250</wp:posOffset>
                </wp:positionH>
                <wp:positionV relativeFrom="paragraph">
                  <wp:posOffset>387350</wp:posOffset>
                </wp:positionV>
                <wp:extent cx="203200" cy="0"/>
                <wp:effectExtent l="0" t="76200" r="25400" b="95250"/>
                <wp:wrapNone/>
                <wp:docPr id="216" name="Straight Arrow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2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409A91" id="Straight Arrow Connector 216" o:spid="_x0000_s1026" type="#_x0000_t32" style="position:absolute;margin-left:97.5pt;margin-top:30.5pt;width:16pt;height:0;z-index:2519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7BF3EFF7" wp14:editId="272F226B">
                <wp:simplePos x="0" y="0"/>
                <wp:positionH relativeFrom="column">
                  <wp:posOffset>1949450</wp:posOffset>
                </wp:positionH>
                <wp:positionV relativeFrom="paragraph">
                  <wp:posOffset>2165350</wp:posOffset>
                </wp:positionV>
                <wp:extent cx="2108200" cy="273050"/>
                <wp:effectExtent l="0" t="0" r="0" b="0"/>
                <wp:wrapNone/>
                <wp:docPr id="215" name="Text Box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82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D91DCF" w14:textId="2783A580" w:rsidR="00C42C66" w:rsidRPr="0084472F" w:rsidRDefault="00C42C66" w:rsidP="00C42C6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Export the summary tables in csv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forma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3EFF7" id="Text Box 215" o:spid="_x0000_s1130" type="#_x0000_t202" style="position:absolute;left:0;text-align:left;margin-left:153.5pt;margin-top:170.5pt;width:166pt;height:21.5pt;z-index:25195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" filled="f" stroked="f" strokeweight=".5pt">
                <v:textbox>
                  <w:txbxContent>
                    <w:p w14:paraId="73D91DCF" w14:textId="2783A580" w:rsidR="00C42C66" w:rsidRPr="0084472F" w:rsidRDefault="00C42C66" w:rsidP="00C42C6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Export the summary tables in csv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forma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33DDD033" wp14:editId="1D86FF2C">
                <wp:simplePos x="0" y="0"/>
                <wp:positionH relativeFrom="column">
                  <wp:posOffset>0</wp:posOffset>
                </wp:positionH>
                <wp:positionV relativeFrom="paragraph">
                  <wp:posOffset>596265</wp:posOffset>
                </wp:positionV>
                <wp:extent cx="6433185" cy="1600200"/>
                <wp:effectExtent l="0" t="0" r="24765" b="19050"/>
                <wp:wrapNone/>
                <wp:docPr id="211" name="Rectangle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3185" cy="160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56A709" w14:textId="77777777" w:rsidR="009A3443" w:rsidRPr="00221B64" w:rsidRDefault="009A3443" w:rsidP="009A344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DDD033" id="Rectangle 211" o:spid="_x0000_s1131" style="position:absolute;left:0;text-align:left;margin-left:0;margin-top:46.95pt;width:506.55pt;height:126pt;z-index:25194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" filled="f" strokecolor="red" strokeweight="1pt">
                <v:textbox>
                  <w:txbxContent>
                    <w:p w14:paraId="5556A709" w14:textId="77777777" w:rsidR="009A3443" w:rsidRPr="00221B64" w:rsidRDefault="009A3443" w:rsidP="009A344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4176" behindDoc="0" locked="0" layoutInCell="1" allowOverlap="1" wp14:anchorId="11C5B960" wp14:editId="2DFD9AAE">
                <wp:simplePos x="0" y="0"/>
                <wp:positionH relativeFrom="column">
                  <wp:posOffset>2292350</wp:posOffset>
                </wp:positionH>
                <wp:positionV relativeFrom="paragraph">
                  <wp:posOffset>387350</wp:posOffset>
                </wp:positionV>
                <wp:extent cx="1974850" cy="273050"/>
                <wp:effectExtent l="0" t="0" r="0" b="0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48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BBD034" w14:textId="42B723FD" w:rsidR="00C42C66" w:rsidRPr="0084472F" w:rsidRDefault="00C42C66" w:rsidP="00C42C6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tatistic</w:t>
                            </w:r>
                            <w:r w:rsidR="00697460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lly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of 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C5B960" id="Text Box 214" o:spid="_x0000_s1132" type="#_x0000_t202" style="position:absolute;left:0;text-align:left;margin-left:180.5pt;margin-top:30.5pt;width:155.5pt;height:21.5pt;z-index:25195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" filled="f" stroked="f" strokeweight=".5pt">
                <v:textbox>
                  <w:txbxContent>
                    <w:p w14:paraId="3ABBD034" w14:textId="42B723FD" w:rsidR="00C42C66" w:rsidRPr="0084472F" w:rsidRDefault="00C42C66" w:rsidP="00C42C6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tatistic</w:t>
                      </w:r>
                      <w:r w:rsidR="00697460">
                        <w:rPr>
                          <w:rFonts w:ascii="Times New Roman" w:hAnsi="Times New Roman" w:cs="Times New Roman"/>
                          <w:color w:val="FF0000"/>
                        </w:rPr>
                        <w:t>ally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of significant tax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01B88A58" wp14:editId="19705A29">
                <wp:simplePos x="0" y="0"/>
                <wp:positionH relativeFrom="column">
                  <wp:posOffset>1352550</wp:posOffset>
                </wp:positionH>
                <wp:positionV relativeFrom="paragraph">
                  <wp:posOffset>247015</wp:posOffset>
                </wp:positionV>
                <wp:extent cx="1733550" cy="273050"/>
                <wp:effectExtent l="0" t="0" r="0" b="0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770FF7" w14:textId="77EFD92B" w:rsidR="00C42C66" w:rsidRPr="0084472F" w:rsidRDefault="00697460" w:rsidP="00C42C6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Number of </w:t>
                            </w:r>
                            <w:r w:rsidR="00C42C6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B88A58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133" type="#_x0000_t202" style="position:absolute;left:0;text-align:left;margin-left:106.5pt;margin-top:19.45pt;width:136.5pt;height:21.5pt;z-index:25195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" filled="f" stroked="f" strokeweight=".5pt">
                <v:textbox>
                  <w:txbxContent>
                    <w:p w14:paraId="77770FF7" w14:textId="77EFD92B" w:rsidR="00C42C66" w:rsidRPr="0084472F" w:rsidRDefault="00697460" w:rsidP="00C42C6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Number of </w:t>
                      </w:r>
                      <w:r w:rsidR="00C42C66">
                        <w:rPr>
                          <w:rFonts w:ascii="Times New Roman" w:hAnsi="Times New Roman" w:cs="Times New Roman"/>
                          <w:color w:val="FF0000"/>
                        </w:rPr>
                        <w:t>significant tax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9D1CE37" wp14:editId="7822BDF4">
            <wp:extent cx="6431405" cy="2679065"/>
            <wp:effectExtent l="0" t="0" r="7620" b="6985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432362" cy="2679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0A9E2" w14:textId="6D4C28FF" w:rsidR="00C42C66" w:rsidRDefault="00C42C66" w:rsidP="00697460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ummary table for the </w:t>
      </w:r>
      <w:r w:rsidRPr="00845C3D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>. Likewise, similar tables were generated for the remaining methods.</w:t>
      </w:r>
    </w:p>
    <w:p w14:paraId="2636E01B" w14:textId="77777777" w:rsidR="008961DB" w:rsidRDefault="008961DB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0BBA45" w14:textId="583C9835" w:rsidR="00221B64" w:rsidRDefault="0022129E" w:rsidP="0072574E">
      <w:r w:rsidRPr="006D7545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604B1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6D7545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22129E">
        <w:rPr>
          <w:rFonts w:ascii="Times New Roman" w:hAnsi="Times New Roman" w:cs="Times New Roman"/>
          <w:sz w:val="24"/>
          <w:szCs w:val="24"/>
        </w:rPr>
        <w:t xml:space="preserve">Output </w:t>
      </w:r>
      <w:r>
        <w:rPr>
          <w:rFonts w:ascii="Times New Roman" w:hAnsi="Times New Roman" w:cs="Times New Roman"/>
          <w:sz w:val="24"/>
          <w:szCs w:val="24"/>
        </w:rPr>
        <w:t xml:space="preserve">table </w:t>
      </w:r>
      <w:r w:rsidRPr="0022129E">
        <w:rPr>
          <w:rFonts w:ascii="Times New Roman" w:hAnsi="Times New Roman" w:cs="Times New Roman"/>
          <w:sz w:val="24"/>
          <w:szCs w:val="24"/>
        </w:rPr>
        <w:t>column for the significant taxa</w:t>
      </w:r>
      <w:r>
        <w:rPr>
          <w:rFonts w:ascii="Times New Roman" w:hAnsi="Times New Roman" w:cs="Times New Roman"/>
          <w:sz w:val="24"/>
          <w:szCs w:val="24"/>
        </w:rPr>
        <w:t xml:space="preserve"> by using various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s</w:t>
      </w:r>
      <w:proofErr w:type="gramEnd"/>
    </w:p>
    <w:tbl>
      <w:tblPr>
        <w:tblW w:w="9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5"/>
        <w:gridCol w:w="1485"/>
        <w:gridCol w:w="765"/>
        <w:gridCol w:w="1605"/>
        <w:gridCol w:w="906"/>
        <w:gridCol w:w="905"/>
        <w:gridCol w:w="759"/>
      </w:tblGrid>
      <w:tr w:rsidR="0022129E" w:rsidRPr="0022129E" w14:paraId="100B6234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3CB343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428159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Wilcoxon Rank Sum test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50D0264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-test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5C5A54E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tagenomeSeq</w:t>
            </w:r>
            <w:proofErr w:type="spellEnd"/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0770DB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Seq2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4255CE0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imma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-Voom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70CD538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dgeR</w:t>
            </w:r>
            <w:proofErr w:type="spellEnd"/>
          </w:p>
        </w:tc>
      </w:tr>
      <w:tr w:rsidR="0022129E" w:rsidRPr="0022129E" w14:paraId="7308C059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1FC322DC" w14:textId="347A87B7" w:rsidR="0022129E" w:rsidRPr="00422CD2" w:rsidRDefault="00503167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UT (</w:t>
            </w:r>
            <w:r w:rsid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x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C1D0DB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1A3FD6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2B3C01D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381ECD1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0AF22E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29DBDF0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22129E" w:rsidRPr="0022129E" w14:paraId="7831552E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31C8133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sent_in_no_of_CD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Condition1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396DD3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DB1102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7CC4553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3071F8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</w:tcPr>
          <w:p w14:paraId="1350C55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</w:tcPr>
          <w:p w14:paraId="1CAEC7B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28DA869D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179DB66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sent_in_no_of_HC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Condition2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86B6E7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6C79143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7C0A0F3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28F5E36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</w:tcPr>
          <w:p w14:paraId="7C22CCF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</w:tcPr>
          <w:p w14:paraId="5E1D65E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426E93EE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626B040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s_in_HC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E85ABC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91CA09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4A4A189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79D971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3B954F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47FCA5B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2129E" w:rsidRPr="0022129E" w14:paraId="5A9D10E4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272DF69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s_in_CD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95AC71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1A959AD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78614AB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477C6C4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0B52CE5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02C1A9D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2129E" w:rsidRPr="0022129E" w14:paraId="514E619C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569DE3B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 /</w:t>
            </w: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_relative_frequency_CD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Condition1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23652C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7913627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</w:tcPr>
          <w:p w14:paraId="77B4F02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736D19CC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hideMark/>
          </w:tcPr>
          <w:p w14:paraId="3B83920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41861E8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6BD8E961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4703707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ean / </w:t>
            </w: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_relative_frequency_HC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Condition2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9FE7A6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62AB380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</w:tcPr>
          <w:p w14:paraId="5D90761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0A0F80F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hideMark/>
          </w:tcPr>
          <w:p w14:paraId="0FD33C1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35B4958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27F224DF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7B7E14D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_mean</w:t>
            </w:r>
            <w:proofErr w:type="spellEnd"/>
            <w:r w:rsidRP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/ </w:t>
            </w: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_mean_relative_frequency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EF1630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7D70D9E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6D65903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6C5AB1D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6E65B5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4EE7A6A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5E530B50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0F7D59A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fference_between_means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6E6137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5384CED6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28FFBA1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7592CFB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C382ECC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3268174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2129E" w:rsidRPr="0022129E" w14:paraId="41E4C4D2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32E5DF3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ld_change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hideMark/>
          </w:tcPr>
          <w:p w14:paraId="37B0408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FA954A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1E22BA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3550330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60C308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3520AEF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22129E" w:rsidRPr="0022129E" w14:paraId="1D4033F2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005F81A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g2FC</w:t>
            </w:r>
          </w:p>
        </w:tc>
        <w:tc>
          <w:tcPr>
            <w:tcW w:w="1485" w:type="dxa"/>
            <w:shd w:val="clear" w:color="auto" w:fill="auto"/>
            <w:noWrap/>
            <w:hideMark/>
          </w:tcPr>
          <w:p w14:paraId="6AFCF96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5F9685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4C24E48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3E60638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12D7841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70F25F5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22129E" w:rsidRPr="0022129E" w14:paraId="3C180B4F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43158C5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Value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hideMark/>
          </w:tcPr>
          <w:p w14:paraId="2CB53BF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FC98D0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3235194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3A1734F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2758042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76A53CB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9047AB" w:rsidRPr="0022129E" w14:paraId="780443B5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6D37EEDB" w14:textId="4E7AAFFD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DR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or </w:t>
            </w: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_value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hideMark/>
          </w:tcPr>
          <w:p w14:paraId="15D34C56" w14:textId="014AF40E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6242D9F" w14:textId="33815B6F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14F71750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664616C7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29E4AB68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449089D3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9047AB" w:rsidRPr="0022129E" w14:paraId="0099020B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56A671B6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ndard_error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A652FCE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6E7BFC3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23B47216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5C896C17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F048DBE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0CBE6E45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48CB9096" w14:textId="7492E90C" w:rsidR="00C42C66" w:rsidRDefault="00C42C66">
      <w:r>
        <w:br w:type="page"/>
      </w:r>
    </w:p>
    <w:p w14:paraId="773F4670" w14:textId="3BCD6772" w:rsidR="00C42C66" w:rsidRPr="00845C3D" w:rsidRDefault="00C42C66" w:rsidP="00C42C6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Multiple</w:t>
      </w:r>
      <w:r w:rsidRPr="00845C3D">
        <w:rPr>
          <w:rFonts w:ascii="Times New Roman" w:hAnsi="Times New Roman" w:cs="Times New Roman"/>
          <w:b/>
          <w:bCs/>
          <w:sz w:val="24"/>
          <w:szCs w:val="24"/>
        </w:rPr>
        <w:t xml:space="preserve"> groups</w:t>
      </w:r>
    </w:p>
    <w:p w14:paraId="430378D4" w14:textId="1F063043" w:rsidR="00221B64" w:rsidRDefault="00C42C66" w:rsidP="00DF3E88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157513329"/>
      <w:r>
        <w:rPr>
          <w:rFonts w:ascii="Times New Roman" w:hAnsi="Times New Roman" w:cs="Times New Roman"/>
          <w:sz w:val="24"/>
          <w:szCs w:val="24"/>
        </w:rPr>
        <w:t>The multiple-group methods analyze more than two sets of conditions from the metadata, e.g. (Control, case1 and case2).</w:t>
      </w:r>
      <w:bookmarkEnd w:id="1"/>
      <w:r>
        <w:rPr>
          <w:rFonts w:ascii="Times New Roman" w:hAnsi="Times New Roman" w:cs="Times New Roman"/>
          <w:sz w:val="24"/>
          <w:szCs w:val="24"/>
        </w:rPr>
        <w:t xml:space="preserve"> In this tutorial, we have used Healthy control (HC), </w:t>
      </w:r>
      <w:r w:rsidRPr="00C42C66">
        <w:rPr>
          <w:rFonts w:ascii="Times New Roman" w:hAnsi="Times New Roman" w:cs="Times New Roman"/>
          <w:sz w:val="24"/>
          <w:szCs w:val="24"/>
        </w:rPr>
        <w:t>Crohn's Disease</w:t>
      </w:r>
      <w:r>
        <w:rPr>
          <w:rFonts w:ascii="Times New Roman" w:hAnsi="Times New Roman" w:cs="Times New Roman"/>
          <w:sz w:val="24"/>
          <w:szCs w:val="24"/>
        </w:rPr>
        <w:t xml:space="preserve"> (CD) and </w:t>
      </w:r>
      <w:r w:rsidRPr="00C42C66">
        <w:rPr>
          <w:rFonts w:ascii="Times New Roman" w:hAnsi="Times New Roman" w:cs="Times New Roman"/>
          <w:sz w:val="24"/>
          <w:szCs w:val="24"/>
        </w:rPr>
        <w:t>Ulcerative Colitis</w:t>
      </w:r>
      <w:r>
        <w:rPr>
          <w:rFonts w:ascii="Times New Roman" w:hAnsi="Times New Roman" w:cs="Times New Roman"/>
          <w:sz w:val="24"/>
          <w:szCs w:val="24"/>
        </w:rPr>
        <w:t xml:space="preserve"> (UC). To analyze the metagenome data, </w:t>
      </w:r>
      <w:bookmarkStart w:id="2" w:name="_Hlk157513428"/>
      <w:r>
        <w:rPr>
          <w:rFonts w:ascii="Times New Roman" w:hAnsi="Times New Roman" w:cs="Times New Roman"/>
          <w:sz w:val="24"/>
          <w:szCs w:val="24"/>
        </w:rPr>
        <w:t xml:space="preserve">we have incorporated the </w:t>
      </w:r>
      <w:r w:rsidRPr="00C42C66">
        <w:rPr>
          <w:rFonts w:ascii="Times New Roman" w:hAnsi="Times New Roman" w:cs="Times New Roman"/>
          <w:sz w:val="24"/>
          <w:szCs w:val="24"/>
        </w:rPr>
        <w:t>Kruskal-</w:t>
      </w:r>
      <w:proofErr w:type="gramStart"/>
      <w:r w:rsidRPr="00C42C66"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Pr="00C42C66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C42C66">
        <w:rPr>
          <w:rFonts w:ascii="Times New Roman" w:hAnsi="Times New Roman" w:cs="Times New Roman"/>
          <w:sz w:val="24"/>
          <w:szCs w:val="24"/>
        </w:rPr>
        <w:t>ANOV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C42C66">
        <w:rPr>
          <w:rFonts w:ascii="Times New Roman" w:hAnsi="Times New Roman" w:cs="Times New Roman"/>
          <w:sz w:val="24"/>
          <w:szCs w:val="24"/>
        </w:rPr>
        <w:t>Analysis of variance</w:t>
      </w:r>
      <w:r>
        <w:rPr>
          <w:rFonts w:ascii="Times New Roman" w:hAnsi="Times New Roman" w:cs="Times New Roman"/>
          <w:sz w:val="24"/>
          <w:szCs w:val="24"/>
        </w:rPr>
        <w:t>). The counts were converted to relative frequency</w:t>
      </w:r>
      <w:r w:rsidR="00AA343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mentioned above</w:t>
      </w:r>
      <w:r w:rsidR="00DF3E88">
        <w:rPr>
          <w:rFonts w:ascii="Times New Roman" w:hAnsi="Times New Roman" w:cs="Times New Roman"/>
          <w:sz w:val="24"/>
          <w:szCs w:val="24"/>
        </w:rPr>
        <w:t>. T</w:t>
      </w:r>
      <w:r>
        <w:rPr>
          <w:rFonts w:ascii="Times New Roman" w:hAnsi="Times New Roman" w:cs="Times New Roman"/>
          <w:sz w:val="24"/>
          <w:szCs w:val="24"/>
        </w:rPr>
        <w:t xml:space="preserve">hen we used </w:t>
      </w:r>
      <w:r w:rsidR="00AA3436">
        <w:rPr>
          <w:rFonts w:ascii="Times New Roman" w:hAnsi="Times New Roman" w:cs="Times New Roman"/>
          <w:sz w:val="24"/>
          <w:szCs w:val="24"/>
        </w:rPr>
        <w:t xml:space="preserve">the </w:t>
      </w:r>
      <w:r w:rsidRPr="00C42C66">
        <w:rPr>
          <w:rFonts w:ascii="Times New Roman" w:hAnsi="Times New Roman" w:cs="Times New Roman"/>
          <w:sz w:val="24"/>
          <w:szCs w:val="24"/>
        </w:rPr>
        <w:t>Kruskal-</w:t>
      </w:r>
      <w:proofErr w:type="gramStart"/>
      <w:r w:rsidRPr="00C42C66"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Pr="00C42C66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C42C66">
        <w:rPr>
          <w:rFonts w:ascii="Times New Roman" w:hAnsi="Times New Roman" w:cs="Times New Roman"/>
          <w:sz w:val="24"/>
          <w:szCs w:val="24"/>
        </w:rPr>
        <w:t>kruskal.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and </w:t>
      </w:r>
      <w:r w:rsidRPr="00C42C66">
        <w:rPr>
          <w:rFonts w:ascii="Times New Roman" w:hAnsi="Times New Roman" w:cs="Times New Roman"/>
          <w:sz w:val="24"/>
          <w:szCs w:val="24"/>
        </w:rPr>
        <w:t xml:space="preserve">ANOVA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42C66">
        <w:rPr>
          <w:rFonts w:ascii="Times New Roman" w:hAnsi="Times New Roman" w:cs="Times New Roman"/>
          <w:sz w:val="24"/>
          <w:szCs w:val="24"/>
        </w:rPr>
        <w:t>ao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function </w:t>
      </w:r>
      <w:r w:rsidR="004E5F70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statistical analysis</w:t>
      </w:r>
      <w:bookmarkEnd w:id="2"/>
      <w:r>
        <w:rPr>
          <w:rFonts w:ascii="Times New Roman" w:hAnsi="Times New Roman" w:cs="Times New Roman"/>
          <w:sz w:val="24"/>
          <w:szCs w:val="24"/>
        </w:rPr>
        <w:t xml:space="preserve">. </w:t>
      </w:r>
      <w:bookmarkStart w:id="3" w:name="_Hlk157513590"/>
      <w:r>
        <w:rPr>
          <w:rFonts w:ascii="Times New Roman" w:hAnsi="Times New Roman" w:cs="Times New Roman"/>
          <w:sz w:val="24"/>
          <w:szCs w:val="24"/>
        </w:rPr>
        <w:t xml:space="preserve">In addition, we also incorporated the </w:t>
      </w:r>
      <w:proofErr w:type="gramStart"/>
      <w:r w:rsidRPr="00C42C66">
        <w:rPr>
          <w:rFonts w:ascii="Times New Roman" w:hAnsi="Times New Roman" w:cs="Times New Roman"/>
          <w:sz w:val="24"/>
          <w:szCs w:val="24"/>
        </w:rPr>
        <w:t>Post-hoc</w:t>
      </w:r>
      <w:proofErr w:type="gramEnd"/>
      <w:r w:rsidRPr="00C42C66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used </w:t>
      </w:r>
      <w:r w:rsidR="00697460">
        <w:rPr>
          <w:rFonts w:ascii="Times New Roman" w:hAnsi="Times New Roman" w:cs="Times New Roman"/>
          <w:sz w:val="24"/>
          <w:szCs w:val="24"/>
        </w:rPr>
        <w:t xml:space="preserve">to calculate the p-value </w:t>
      </w:r>
      <w:r>
        <w:rPr>
          <w:rFonts w:ascii="Times New Roman" w:hAnsi="Times New Roman" w:cs="Times New Roman"/>
          <w:sz w:val="24"/>
          <w:szCs w:val="24"/>
        </w:rPr>
        <w:t xml:space="preserve">for pairwise comparison between multiple groups, e.g. </w:t>
      </w:r>
      <w:r w:rsidR="00DF3E88">
        <w:rPr>
          <w:rFonts w:ascii="Times New Roman" w:hAnsi="Times New Roman" w:cs="Times New Roman"/>
          <w:sz w:val="24"/>
          <w:szCs w:val="24"/>
        </w:rPr>
        <w:t>(CD vs. HC, CD vs. UC and HC vs. UC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F3E88">
        <w:rPr>
          <w:rFonts w:ascii="Times New Roman" w:hAnsi="Times New Roman" w:cs="Times New Roman"/>
          <w:sz w:val="24"/>
          <w:szCs w:val="24"/>
        </w:rPr>
        <w:t xml:space="preserve">For the </w:t>
      </w:r>
      <w:proofErr w:type="gramStart"/>
      <w:r w:rsidR="00DF3E88" w:rsidRPr="00C42C66">
        <w:rPr>
          <w:rFonts w:ascii="Times New Roman" w:hAnsi="Times New Roman" w:cs="Times New Roman"/>
          <w:sz w:val="24"/>
          <w:szCs w:val="24"/>
        </w:rPr>
        <w:t>Post-hoc</w:t>
      </w:r>
      <w:proofErr w:type="gramEnd"/>
      <w:r w:rsidR="00DF3E88" w:rsidRPr="00C42C66">
        <w:rPr>
          <w:rFonts w:ascii="Times New Roman" w:hAnsi="Times New Roman" w:cs="Times New Roman"/>
          <w:sz w:val="24"/>
          <w:szCs w:val="24"/>
        </w:rPr>
        <w:t xml:space="preserve"> test</w:t>
      </w:r>
      <w:r w:rsidR="00DF3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2C66">
        <w:rPr>
          <w:rFonts w:ascii="Times New Roman" w:hAnsi="Times New Roman" w:cs="Times New Roman"/>
          <w:sz w:val="24"/>
          <w:szCs w:val="24"/>
        </w:rPr>
        <w:t>Dunn.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Pr="00C42C66">
        <w:rPr>
          <w:rFonts w:ascii="Times New Roman" w:hAnsi="Times New Roman" w:cs="Times New Roman"/>
          <w:sz w:val="24"/>
          <w:szCs w:val="24"/>
        </w:rPr>
        <w:t>unn.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ckage used in the </w:t>
      </w:r>
      <w:r w:rsidRPr="00C42C66">
        <w:rPr>
          <w:rFonts w:ascii="Times New Roman" w:hAnsi="Times New Roman" w:cs="Times New Roman"/>
          <w:sz w:val="24"/>
          <w:szCs w:val="24"/>
        </w:rPr>
        <w:t>Kruskal-Wallis test</w:t>
      </w:r>
      <w:r>
        <w:rPr>
          <w:rFonts w:ascii="Times New Roman" w:hAnsi="Times New Roman" w:cs="Times New Roman"/>
          <w:sz w:val="24"/>
          <w:szCs w:val="24"/>
        </w:rPr>
        <w:t xml:space="preserve">. Likewise, </w:t>
      </w:r>
      <w:proofErr w:type="spellStart"/>
      <w:r w:rsidRPr="00C42C66">
        <w:rPr>
          <w:rFonts w:ascii="Times New Roman" w:hAnsi="Times New Roman" w:cs="Times New Roman"/>
          <w:sz w:val="24"/>
          <w:szCs w:val="24"/>
        </w:rPr>
        <w:t>TukeyHS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s used under</w:t>
      </w:r>
      <w:r w:rsidRPr="00C42C66">
        <w:rPr>
          <w:rFonts w:ascii="Times New Roman" w:hAnsi="Times New Roman" w:cs="Times New Roman"/>
          <w:sz w:val="24"/>
          <w:szCs w:val="24"/>
        </w:rPr>
        <w:t xml:space="preserve"> ANOVA</w:t>
      </w:r>
      <w:r w:rsidR="00DF3E88">
        <w:rPr>
          <w:rFonts w:ascii="Times New Roman" w:hAnsi="Times New Roman" w:cs="Times New Roman"/>
          <w:sz w:val="24"/>
          <w:szCs w:val="24"/>
        </w:rPr>
        <w:t xml:space="preserve"> </w:t>
      </w:r>
      <w:bookmarkEnd w:id="3"/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DF3E88" w:rsidRPr="00DF3E88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1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DF3E88" w:rsidRPr="00DF3E88">
        <w:rPr>
          <w:rFonts w:ascii="Times New Roman" w:hAnsi="Times New Roman" w:cs="Times New Roman"/>
          <w:sz w:val="24"/>
          <w:szCs w:val="24"/>
        </w:rPr>
        <w:t>.</w:t>
      </w:r>
    </w:p>
    <w:p w14:paraId="79A50292" w14:textId="4D841B51" w:rsidR="00DF3E88" w:rsidRDefault="00DF3E88" w:rsidP="00DF3E8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s need to select the test correction method, either </w:t>
      </w:r>
      <w:bookmarkStart w:id="4" w:name="_Hlk157513878"/>
      <w:r>
        <w:rPr>
          <w:rFonts w:ascii="Times New Roman" w:hAnsi="Times New Roman" w:cs="Times New Roman"/>
          <w:sz w:val="24"/>
          <w:szCs w:val="24"/>
        </w:rPr>
        <w:t>Benjamini-Hochberg FDR or P-value</w:t>
      </w:r>
      <w:r w:rsidRPr="00DF3E8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the </w:t>
      </w:r>
      <w:proofErr w:type="gramStart"/>
      <w:r>
        <w:rPr>
          <w:rFonts w:ascii="Times New Roman" w:hAnsi="Times New Roman" w:cs="Times New Roman"/>
          <w:sz w:val="24"/>
          <w:szCs w:val="24"/>
        </w:rPr>
        <w:t>Post-hoc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st;</w:t>
      </w:r>
      <w:bookmarkEnd w:id="4"/>
      <w:r>
        <w:rPr>
          <w:rFonts w:ascii="Times New Roman" w:hAnsi="Times New Roman" w:cs="Times New Roman"/>
          <w:sz w:val="24"/>
          <w:szCs w:val="24"/>
        </w:rPr>
        <w:t xml:space="preserve"> also, they can adjust the </w:t>
      </w:r>
      <w:r w:rsidRPr="009126C3">
        <w:rPr>
          <w:rFonts w:ascii="Times New Roman" w:hAnsi="Times New Roman" w:cs="Times New Roman"/>
          <w:sz w:val="24"/>
          <w:szCs w:val="24"/>
        </w:rPr>
        <w:t>FDR or P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9126C3">
        <w:rPr>
          <w:rFonts w:ascii="Times New Roman" w:hAnsi="Times New Roman" w:cs="Times New Roman"/>
          <w:sz w:val="24"/>
          <w:szCs w:val="24"/>
        </w:rPr>
        <w:t>value</w:t>
      </w:r>
      <w:r>
        <w:rPr>
          <w:rFonts w:ascii="Times New Roman" w:hAnsi="Times New Roman" w:cs="Times New Roman"/>
          <w:sz w:val="24"/>
          <w:szCs w:val="24"/>
        </w:rPr>
        <w:t xml:space="preserve"> based on their needs (default is </w:t>
      </w:r>
      <w:r w:rsidR="00AA3436">
        <w:rPr>
          <w:rFonts w:ascii="Times New Roman" w:hAnsi="Times New Roman" w:cs="Times New Roman"/>
          <w:sz w:val="24"/>
          <w:szCs w:val="24"/>
        </w:rPr>
        <w:t xml:space="preserve">&lt; </w:t>
      </w:r>
      <w:r>
        <w:rPr>
          <w:rFonts w:ascii="Times New Roman" w:hAnsi="Times New Roman" w:cs="Times New Roman"/>
          <w:sz w:val="24"/>
          <w:szCs w:val="24"/>
        </w:rPr>
        <w:t>0.05). Finally, select any plot type and image format, then click the submit button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1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o visualize the grouped box plo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2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F62A7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ndividual box blot for each taxon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2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F62A72">
        <w:rPr>
          <w:rFonts w:ascii="Times New Roman" w:hAnsi="Times New Roman" w:cs="Times New Roman"/>
          <w:sz w:val="24"/>
          <w:szCs w:val="24"/>
        </w:rPr>
        <w:t xml:space="preserve"> and heatmap (</w:t>
      </w:r>
      <w:r w:rsidR="00F62A72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42c</w:t>
      </w:r>
      <w:r w:rsidR="00F62A72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We have similar input methods for the ANOVA methods. It also generates similar plots and summary table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A7EF063" w14:textId="0CB0F462" w:rsidR="00692733" w:rsidRDefault="00692733" w:rsidP="00DF3E8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6704" behindDoc="0" locked="0" layoutInCell="1" allowOverlap="1" wp14:anchorId="34D0F7A4" wp14:editId="2EC872F5">
                <wp:simplePos x="0" y="0"/>
                <wp:positionH relativeFrom="column">
                  <wp:posOffset>1120775</wp:posOffset>
                </wp:positionH>
                <wp:positionV relativeFrom="paragraph">
                  <wp:posOffset>2057400</wp:posOffset>
                </wp:positionV>
                <wp:extent cx="1670050" cy="273050"/>
                <wp:effectExtent l="0" t="0" r="0" b="0"/>
                <wp:wrapNone/>
                <wp:docPr id="231" name="Text Box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0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9619D3" w14:textId="77777777" w:rsidR="00DF3E88" w:rsidRPr="0084472F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plot type to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splay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0F7A4" id="Text Box 231" o:spid="_x0000_s1134" type="#_x0000_t202" style="position:absolute;left:0;text-align:left;margin-left:88.25pt;margin-top:162pt;width:131.5pt;height:21.5pt;z-index:25197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YMFGQIAADUEAAAOAAAAZHJzL2Uyb0RvYy54bWysU01v2zAMvQ/YfxB0X+ykadIZ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" filled="f" stroked="f" strokeweight=".5pt">
                <v:textbox>
                  <w:txbxContent>
                    <w:p w14:paraId="299619D3" w14:textId="77777777" w:rsidR="00DF3E88" w:rsidRPr="0084472F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plot type to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splay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0800" behindDoc="0" locked="0" layoutInCell="1" allowOverlap="1" wp14:anchorId="402898B4" wp14:editId="6A041C0E">
                <wp:simplePos x="0" y="0"/>
                <wp:positionH relativeFrom="column">
                  <wp:posOffset>625475</wp:posOffset>
                </wp:positionH>
                <wp:positionV relativeFrom="paragraph">
                  <wp:posOffset>1607820</wp:posOffset>
                </wp:positionV>
                <wp:extent cx="2247900" cy="273050"/>
                <wp:effectExtent l="0" t="0" r="0" b="0"/>
                <wp:wrapNone/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0DFDF2" w14:textId="43F73D13" w:rsidR="00DF3E88" w:rsidRPr="0084472F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f yes perform pairwise compari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898B4" id="Text Box 234" o:spid="_x0000_s1135" type="#_x0000_t202" style="position:absolute;left:0;text-align:left;margin-left:49.25pt;margin-top:126.6pt;width:177pt;height:21.5pt;z-index:25198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" filled="f" stroked="f" strokeweight=".5pt">
                <v:textbox>
                  <w:txbxContent>
                    <w:p w14:paraId="050DFDF2" w14:textId="43F73D13" w:rsidR="00DF3E88" w:rsidRPr="0084472F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If yes perform pairwise comparis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2368" behindDoc="0" locked="0" layoutInCell="1" allowOverlap="1" wp14:anchorId="68B125AB" wp14:editId="62D5008C">
                <wp:simplePos x="0" y="0"/>
                <wp:positionH relativeFrom="column">
                  <wp:posOffset>3167380</wp:posOffset>
                </wp:positionH>
                <wp:positionV relativeFrom="paragraph">
                  <wp:posOffset>2578100</wp:posOffset>
                </wp:positionV>
                <wp:extent cx="2762250" cy="482600"/>
                <wp:effectExtent l="0" t="0" r="0" b="0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11D0C7" w14:textId="77777777" w:rsidR="00DF3E88" w:rsidRPr="00061937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125AB" id="Text Box 224" o:spid="_x0000_s1136" type="#_x0000_t202" style="position:absolute;left:0;text-align:left;margin-left:249.4pt;margin-top:203pt;width:217.5pt;height:38pt;z-index:25196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" filled="f" stroked="f" strokeweight=".5pt">
                <v:textbox>
                  <w:txbxContent>
                    <w:p w14:paraId="6111D0C7" w14:textId="77777777" w:rsidR="00DF3E88" w:rsidRPr="00061937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4416" behindDoc="0" locked="0" layoutInCell="1" allowOverlap="1" wp14:anchorId="6BE79AAA" wp14:editId="31A75057">
                <wp:simplePos x="0" y="0"/>
                <wp:positionH relativeFrom="column">
                  <wp:posOffset>2900680</wp:posOffset>
                </wp:positionH>
                <wp:positionV relativeFrom="paragraph">
                  <wp:posOffset>2705100</wp:posOffset>
                </wp:positionV>
                <wp:extent cx="317500" cy="0"/>
                <wp:effectExtent l="0" t="76200" r="25400" b="95250"/>
                <wp:wrapNone/>
                <wp:docPr id="225" name="Straight Arrow Connector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999C4D" id="Straight Arrow Connector 225" o:spid="_x0000_s1026" type="#_x0000_t32" style="position:absolute;margin-left:228.4pt;margin-top:213pt;width:25pt;height:0;z-index:25196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CaYqMV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74656" behindDoc="0" locked="0" layoutInCell="1" allowOverlap="1" wp14:anchorId="3EF55A79" wp14:editId="40FB5B65">
                <wp:simplePos x="0" y="0"/>
                <wp:positionH relativeFrom="column">
                  <wp:posOffset>19050</wp:posOffset>
                </wp:positionH>
                <wp:positionV relativeFrom="paragraph">
                  <wp:posOffset>1946275</wp:posOffset>
                </wp:positionV>
                <wp:extent cx="2952750" cy="514350"/>
                <wp:effectExtent l="0" t="0" r="19050" b="19050"/>
                <wp:wrapNone/>
                <wp:docPr id="230" name="Rectangle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0" cy="514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17B3D9" w14:textId="77777777" w:rsidR="00DF3E88" w:rsidRPr="00221B64" w:rsidRDefault="00DF3E88" w:rsidP="00DF3E88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F55A79" id="Rectangle 230" o:spid="_x0000_s1137" style="position:absolute;left:0;text-align:left;margin-left:1.5pt;margin-top:153.25pt;width:232.5pt;height:40.5pt;z-index:25197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" filled="f" strokecolor="red" strokeweight="1pt">
                <v:textbox>
                  <w:txbxContent>
                    <w:p w14:paraId="6717B3D9" w14:textId="77777777" w:rsidR="00DF3E88" w:rsidRPr="00221B64" w:rsidRDefault="00DF3E88" w:rsidP="00DF3E88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78752" behindDoc="0" locked="0" layoutInCell="1" allowOverlap="1" wp14:anchorId="44E9D00A" wp14:editId="693A4207">
                <wp:simplePos x="0" y="0"/>
                <wp:positionH relativeFrom="column">
                  <wp:posOffset>9525</wp:posOffset>
                </wp:positionH>
                <wp:positionV relativeFrom="paragraph">
                  <wp:posOffset>1555750</wp:posOffset>
                </wp:positionV>
                <wp:extent cx="2962275" cy="342900"/>
                <wp:effectExtent l="0" t="0" r="28575" b="190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2275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68D715" w14:textId="77777777" w:rsidR="00DF3E88" w:rsidRPr="00221B64" w:rsidRDefault="00DF3E88" w:rsidP="00DF3E88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9D00A" id="Rectangle 233" o:spid="_x0000_s1138" style="position:absolute;left:0;text-align:left;margin-left:.75pt;margin-top:122.5pt;width:233.25pt;height:27pt;z-index:25197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" filled="f" strokecolor="red" strokeweight="1pt">
                <v:textbox>
                  <w:txbxContent>
                    <w:p w14:paraId="3768D715" w14:textId="77777777" w:rsidR="00DF3E88" w:rsidRPr="00221B64" w:rsidRDefault="00DF3E88" w:rsidP="00DF3E88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70560" behindDoc="0" locked="0" layoutInCell="1" allowOverlap="1" wp14:anchorId="4F51A13B" wp14:editId="73DF8F8D">
                <wp:simplePos x="0" y="0"/>
                <wp:positionH relativeFrom="column">
                  <wp:posOffset>3098800</wp:posOffset>
                </wp:positionH>
                <wp:positionV relativeFrom="paragraph">
                  <wp:posOffset>847725</wp:posOffset>
                </wp:positionV>
                <wp:extent cx="3321050" cy="273050"/>
                <wp:effectExtent l="0" t="0" r="0" b="0"/>
                <wp:wrapNone/>
                <wp:docPr id="228" name="Text Box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1BB47A" w14:textId="77777777" w:rsidR="00DF3E88" w:rsidRPr="0084472F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Select Benjamini-Hochberg FDR or P-</w:t>
                            </w:r>
                            <w:proofErr w:type="gramStart"/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valu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51A13B" id="Text Box 228" o:spid="_x0000_s1139" type="#_x0000_t202" style="position:absolute;left:0;text-align:left;margin-left:244pt;margin-top:66.75pt;width:261.5pt;height:21.5pt;z-index:2519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" filled="f" stroked="f" strokeweight=".5pt">
                <v:textbox>
                  <w:txbxContent>
                    <w:p w14:paraId="071BB47A" w14:textId="77777777" w:rsidR="00DF3E88" w:rsidRPr="0084472F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Select Benjamini-Hochberg FDR or P-</w:t>
                      </w:r>
                      <w:proofErr w:type="gramStart"/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>value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72608" behindDoc="0" locked="0" layoutInCell="1" allowOverlap="1" wp14:anchorId="644C4E0B" wp14:editId="303C5BEC">
                <wp:simplePos x="0" y="0"/>
                <wp:positionH relativeFrom="column">
                  <wp:posOffset>3111500</wp:posOffset>
                </wp:positionH>
                <wp:positionV relativeFrom="paragraph">
                  <wp:posOffset>1257300</wp:posOffset>
                </wp:positionV>
                <wp:extent cx="3181350" cy="273050"/>
                <wp:effectExtent l="0" t="0" r="0" b="0"/>
                <wp:wrapNone/>
                <wp:docPr id="229" name="Text Box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13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226449" w14:textId="77777777" w:rsidR="00DF3E88" w:rsidRPr="00061937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User can adjust the value based on their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need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C4E0B" id="Text Box 229" o:spid="_x0000_s1140" type="#_x0000_t202" style="position:absolute;left:0;text-align:left;margin-left:245pt;margin-top:99pt;width:250.5pt;height:21.5pt;z-index:25197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" filled="f" stroked="f" strokeweight=".5pt">
                <v:textbox>
                  <w:txbxContent>
                    <w:p w14:paraId="0A226449" w14:textId="77777777" w:rsidR="00DF3E88" w:rsidRPr="00061937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User can adjust the value based on their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need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6464" behindDoc="0" locked="0" layoutInCell="1" allowOverlap="1" wp14:anchorId="11A99830" wp14:editId="78003B49">
                <wp:simplePos x="0" y="0"/>
                <wp:positionH relativeFrom="column">
                  <wp:posOffset>2873375</wp:posOffset>
                </wp:positionH>
                <wp:positionV relativeFrom="paragraph">
                  <wp:posOffset>1382395</wp:posOffset>
                </wp:positionV>
                <wp:extent cx="317500" cy="0"/>
                <wp:effectExtent l="0" t="76200" r="25400" b="95250"/>
                <wp:wrapNone/>
                <wp:docPr id="226" name="Straight Arrow Connector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178740" id="Straight Arrow Connector 226" o:spid="_x0000_s1026" type="#_x0000_t32" style="position:absolute;margin-left:226.25pt;margin-top:108.85pt;width:25pt;height:0;z-index:25196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I2hLP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6400" behindDoc="0" locked="0" layoutInCell="1" allowOverlap="1" wp14:anchorId="47BDC434" wp14:editId="64CEF0E1">
                <wp:simplePos x="0" y="0"/>
                <wp:positionH relativeFrom="column">
                  <wp:posOffset>2886075</wp:posOffset>
                </wp:positionH>
                <wp:positionV relativeFrom="paragraph">
                  <wp:posOffset>991235</wp:posOffset>
                </wp:positionV>
                <wp:extent cx="317500" cy="0"/>
                <wp:effectExtent l="0" t="76200" r="25400" b="95250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302C47" id="Straight Arrow Connector 64" o:spid="_x0000_s1026" type="#_x0000_t32" style="position:absolute;margin-left:227.25pt;margin-top:78.05pt;width:25pt;height:0;z-index:25200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EB9Qg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F71B0D" wp14:editId="33CB7D13">
            <wp:extent cx="3035451" cy="320992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042405" cy="3217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6C4DC" w14:textId="52CCEB71" w:rsidR="00DF3E88" w:rsidRDefault="00DF3E88" w:rsidP="00DF3E88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1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the Kruskal-</w:t>
      </w:r>
      <w:proofErr w:type="gramStart"/>
      <w:r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Pr="00845C3D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and similar input is needed for the ANOVA</w:t>
      </w:r>
    </w:p>
    <w:p w14:paraId="62BE4D1D" w14:textId="5F6E92B9" w:rsidR="00221B64" w:rsidRDefault="00221B64" w:rsidP="0072574E"/>
    <w:p w14:paraId="6D18D1B0" w14:textId="4B8381C1" w:rsidR="00221B64" w:rsidRDefault="00221B64" w:rsidP="0072574E"/>
    <w:p w14:paraId="0F15B34A" w14:textId="4D6B8B89" w:rsidR="00221B64" w:rsidRDefault="00F62A72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105FA76E" wp14:editId="321BDFC1">
                <wp:simplePos x="0" y="0"/>
                <wp:positionH relativeFrom="column">
                  <wp:posOffset>3034642</wp:posOffset>
                </wp:positionH>
                <wp:positionV relativeFrom="paragraph">
                  <wp:posOffset>5076</wp:posOffset>
                </wp:positionV>
                <wp:extent cx="361950" cy="260350"/>
                <wp:effectExtent l="0" t="0" r="0" b="6350"/>
                <wp:wrapNone/>
                <wp:docPr id="1183909719" name="Text Box 1183909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F7B76C" w14:textId="4BDA21D4" w:rsidR="00F62A72" w:rsidRPr="00F076E6" w:rsidRDefault="00F62A72" w:rsidP="00F62A72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FA76E" id="Text Box 1183909719" o:spid="_x0000_s1141" type="#_x0000_t202" style="position:absolute;margin-left:238.95pt;margin-top:.4pt;width:28.5pt;height:20.5pt;z-index:25201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" filled="f" stroked="f" strokeweight=".5pt">
                <v:textbox>
                  <w:txbxContent>
                    <w:p w14:paraId="3BF7B76C" w14:textId="4BDA21D4" w:rsidR="00F62A72" w:rsidRPr="00F076E6" w:rsidRDefault="00F62A72" w:rsidP="00F62A72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b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2544" behindDoc="0" locked="0" layoutInCell="1" allowOverlap="1" wp14:anchorId="46C83626" wp14:editId="4C7B26B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159768022" name="Text Box 11597680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719CD5" w14:textId="77777777" w:rsidR="00F62A72" w:rsidRPr="00F076E6" w:rsidRDefault="00F62A72" w:rsidP="00F62A72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83626" id="Text Box 1159768022" o:spid="_x0000_s1142" type="#_x0000_t202" style="position:absolute;margin-left:0;margin-top:0;width:28.5pt;height:20.5pt;z-index:2520125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" filled="f" stroked="f" strokeweight=".5pt">
                <v:textbox>
                  <w:txbxContent>
                    <w:p w14:paraId="4E719CD5" w14:textId="77777777" w:rsidR="00F62A72" w:rsidRPr="00F076E6" w:rsidRDefault="00F62A72" w:rsidP="00F62A72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6640" behindDoc="0" locked="0" layoutInCell="1" allowOverlap="1" wp14:anchorId="617709C5" wp14:editId="5CD58C21">
                <wp:simplePos x="0" y="0"/>
                <wp:positionH relativeFrom="column">
                  <wp:posOffset>-22439</wp:posOffset>
                </wp:positionH>
                <wp:positionV relativeFrom="paragraph">
                  <wp:posOffset>2793688</wp:posOffset>
                </wp:positionV>
                <wp:extent cx="361950" cy="260350"/>
                <wp:effectExtent l="0" t="0" r="0" b="6350"/>
                <wp:wrapNone/>
                <wp:docPr id="1108810664" name="Text Box 11088106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508E25" w14:textId="1D759E3E" w:rsidR="00F62A72" w:rsidRPr="00F076E6" w:rsidRDefault="00F62A72" w:rsidP="00F62A72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7709C5" id="Text Box 1108810664" o:spid="_x0000_s1143" type="#_x0000_t202" style="position:absolute;margin-left:-1.75pt;margin-top:220pt;width:28.5pt;height:20.5pt;z-index:25201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" filled="f" stroked="f" strokeweight=".5pt">
                <v:textbox>
                  <w:txbxContent>
                    <w:p w14:paraId="0A508E25" w14:textId="1D759E3E" w:rsidR="00F62A72" w:rsidRPr="00F076E6" w:rsidRDefault="00F62A72" w:rsidP="00F62A72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t xml:space="preserve">        </w:t>
      </w:r>
      <w:r w:rsidR="00DF3E88">
        <w:rPr>
          <w:noProof/>
        </w:rPr>
        <w:drawing>
          <wp:inline distT="0" distB="0" distL="0" distR="0" wp14:anchorId="720A141B" wp14:editId="4FE591F2">
            <wp:extent cx="2950744" cy="2950744"/>
            <wp:effectExtent l="0" t="0" r="2540" b="254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48" cy="2964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62A72">
        <w:t xml:space="preserve"> </w:t>
      </w:r>
      <w:r>
        <w:rPr>
          <w:noProof/>
        </w:rPr>
        <w:drawing>
          <wp:inline distT="0" distB="0" distL="0" distR="0" wp14:anchorId="78A63D88" wp14:editId="63911528">
            <wp:extent cx="2238316" cy="3159383"/>
            <wp:effectExtent l="0" t="0" r="0" b="3175"/>
            <wp:docPr id="222" name="Picture 222" descr="A screenshot of a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 222" descr="A screenshot of a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612" cy="3261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25AE" w:rsidRPr="008C25AE">
        <w:t xml:space="preserve"> </w:t>
      </w:r>
      <w:r w:rsidR="008C25AE">
        <w:rPr>
          <w:noProof/>
        </w:rPr>
        <w:drawing>
          <wp:inline distT="0" distB="0" distL="0" distR="0" wp14:anchorId="750591B3" wp14:editId="6F0C515B">
            <wp:extent cx="5416978" cy="2889055"/>
            <wp:effectExtent l="0" t="0" r="0" b="6985"/>
            <wp:docPr id="924243152" name="Picture 2" descr="A blue and red striped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243152" name="Picture 2" descr="A blue and red striped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853" cy="2892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28D1E" w14:textId="2DCEBBED" w:rsidR="00F62A72" w:rsidRDefault="00DF3E88" w:rsidP="00F62A72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2</w:t>
      </w:r>
      <w:r w:rsidRPr="00CC1AD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62A72">
        <w:rPr>
          <w:rFonts w:ascii="Times New Roman" w:hAnsi="Times New Roman" w:cs="Times New Roman"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 xml:space="preserve">Taxa were identified as significant by using the </w:t>
      </w:r>
      <w:r w:rsidR="00697460">
        <w:rPr>
          <w:rFonts w:ascii="Times New Roman" w:hAnsi="Times New Roman" w:cs="Times New Roman"/>
          <w:sz w:val="24"/>
          <w:szCs w:val="24"/>
        </w:rPr>
        <w:t>Kruskal-</w:t>
      </w:r>
      <w:proofErr w:type="gramStart"/>
      <w:r w:rsidR="00697460"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="00697460" w:rsidRPr="00845C3D">
        <w:rPr>
          <w:rFonts w:ascii="Times New Roman" w:hAnsi="Times New Roman" w:cs="Times New Roman"/>
          <w:sz w:val="24"/>
          <w:szCs w:val="24"/>
        </w:rPr>
        <w:t xml:space="preserve"> </w:t>
      </w:r>
      <w:r w:rsidRPr="00CC1ADB">
        <w:rPr>
          <w:rFonts w:ascii="Times New Roman" w:hAnsi="Times New Roman" w:cs="Times New Roman"/>
          <w:sz w:val="24"/>
          <w:szCs w:val="24"/>
        </w:rPr>
        <w:t>test</w:t>
      </w:r>
      <w:r>
        <w:rPr>
          <w:rFonts w:ascii="Times New Roman" w:hAnsi="Times New Roman" w:cs="Times New Roman"/>
          <w:sz w:val="24"/>
          <w:szCs w:val="24"/>
        </w:rPr>
        <w:t xml:space="preserve">. The results were visualized </w:t>
      </w:r>
      <w:r w:rsidR="00697460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the grouped box plot in which the x-axis represents the </w:t>
      </w:r>
      <w:proofErr w:type="gramStart"/>
      <w:r>
        <w:rPr>
          <w:rFonts w:ascii="Times New Roman" w:hAnsi="Times New Roman" w:cs="Times New Roman"/>
          <w:sz w:val="24"/>
          <w:szCs w:val="24"/>
        </w:rPr>
        <w:t>tax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he y-axis represents the log10(relative frequency)</w:t>
      </w:r>
      <w:r w:rsidR="008C25AE">
        <w:rPr>
          <w:rFonts w:ascii="Times New Roman" w:hAnsi="Times New Roman" w:cs="Times New Roman"/>
          <w:sz w:val="24"/>
          <w:szCs w:val="24"/>
        </w:rPr>
        <w:t>.</w:t>
      </w:r>
      <w:r w:rsidR="00F62A72" w:rsidRPr="00F62A72">
        <w:rPr>
          <w:rFonts w:ascii="Times New Roman" w:hAnsi="Times New Roman" w:cs="Times New Roman"/>
          <w:sz w:val="24"/>
          <w:szCs w:val="24"/>
        </w:rPr>
        <w:t xml:space="preserve"> b) </w:t>
      </w:r>
      <w:r w:rsidR="00F62A72">
        <w:rPr>
          <w:rFonts w:ascii="Times New Roman" w:hAnsi="Times New Roman" w:cs="Times New Roman"/>
          <w:sz w:val="24"/>
          <w:szCs w:val="24"/>
        </w:rPr>
        <w:t xml:space="preserve">A </w:t>
      </w:r>
      <w:r w:rsidR="00697460">
        <w:rPr>
          <w:rFonts w:ascii="Times New Roman" w:hAnsi="Times New Roman" w:cs="Times New Roman"/>
          <w:sz w:val="24"/>
          <w:szCs w:val="24"/>
        </w:rPr>
        <w:t xml:space="preserve">box plot for each taxon in which the x-axis represents the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 w:rsidR="00697460">
        <w:rPr>
          <w:rFonts w:ascii="Times New Roman" w:hAnsi="Times New Roman" w:cs="Times New Roman"/>
          <w:sz w:val="24"/>
          <w:szCs w:val="24"/>
        </w:rPr>
        <w:t>ondition and the y-axis represents the relative frequency</w:t>
      </w:r>
      <w:r w:rsidR="00F62A72">
        <w:rPr>
          <w:rFonts w:ascii="Times New Roman" w:hAnsi="Times New Roman" w:cs="Times New Roman"/>
          <w:sz w:val="24"/>
          <w:szCs w:val="24"/>
        </w:rPr>
        <w:t xml:space="preserve"> c) the heatmap for significantly identified taxa. Likewise, similar plots were generated for the remaining methods.</w:t>
      </w:r>
    </w:p>
    <w:p w14:paraId="47A39F60" w14:textId="1B8CB46F" w:rsidR="00697460" w:rsidRDefault="00697460" w:rsidP="00F62A72"/>
    <w:p w14:paraId="0B33F1A0" w14:textId="6B07CF64" w:rsidR="00221B64" w:rsidRDefault="00221B64" w:rsidP="0072574E"/>
    <w:p w14:paraId="25AC1036" w14:textId="7E2A79FA" w:rsidR="008C25AE" w:rsidRDefault="008C25AE">
      <w:r>
        <w:br w:type="page"/>
      </w:r>
    </w:p>
    <w:p w14:paraId="57FA8789" w14:textId="1A2D3FEF" w:rsidR="001B3925" w:rsidRDefault="001B3925" w:rsidP="0072574E">
      <w:r w:rsidRPr="00221B64"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993088" behindDoc="0" locked="0" layoutInCell="1" allowOverlap="1" wp14:anchorId="18157D06" wp14:editId="451EB032">
                <wp:simplePos x="0" y="0"/>
                <wp:positionH relativeFrom="column">
                  <wp:posOffset>0</wp:posOffset>
                </wp:positionH>
                <wp:positionV relativeFrom="paragraph">
                  <wp:posOffset>583565</wp:posOffset>
                </wp:positionV>
                <wp:extent cx="5943600" cy="1416050"/>
                <wp:effectExtent l="0" t="0" r="19050" b="12700"/>
                <wp:wrapNone/>
                <wp:docPr id="241" name="Rectangle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41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DA4FEA" w14:textId="77777777" w:rsidR="00697460" w:rsidRPr="00221B64" w:rsidRDefault="00697460" w:rsidP="0069746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57D06" id="Rectangle 241" o:spid="_x0000_s1141" style="position:absolute;margin-left:0;margin-top:45.95pt;width:468pt;height:111.5pt;z-index:25199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" filled="f" strokecolor="red" strokeweight="1pt">
                <v:textbox>
                  <w:txbxContent>
                    <w:p w14:paraId="20DA4FEA" w14:textId="77777777" w:rsidR="00697460" w:rsidRPr="00221B64" w:rsidRDefault="00697460" w:rsidP="0069746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2848" behindDoc="0" locked="0" layoutInCell="1" allowOverlap="1" wp14:anchorId="2B23FFEF" wp14:editId="714DB452">
                <wp:simplePos x="0" y="0"/>
                <wp:positionH relativeFrom="column">
                  <wp:posOffset>1225550</wp:posOffset>
                </wp:positionH>
                <wp:positionV relativeFrom="paragraph">
                  <wp:posOffset>220980</wp:posOffset>
                </wp:positionV>
                <wp:extent cx="1733550" cy="273050"/>
                <wp:effectExtent l="0" t="0" r="0" b="0"/>
                <wp:wrapNone/>
                <wp:docPr id="236" name="Text Box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F8997F" w14:textId="77777777" w:rsidR="00697460" w:rsidRPr="0084472F" w:rsidRDefault="00697460" w:rsidP="0069746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Number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of  significant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3FFEF" id="Text Box 236" o:spid="_x0000_s1142" type="#_x0000_t202" style="position:absolute;margin-left:96.5pt;margin-top:17.4pt;width:136.5pt;height:21.5pt;z-index:25198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" filled="f" stroked="f" strokeweight=".5pt">
                <v:textbox>
                  <w:txbxContent>
                    <w:p w14:paraId="08F8997F" w14:textId="77777777" w:rsidR="00697460" w:rsidRPr="0084472F" w:rsidRDefault="00697460" w:rsidP="0069746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Number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of  significant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taxa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86944" behindDoc="0" locked="0" layoutInCell="1" allowOverlap="1" wp14:anchorId="1B56380A" wp14:editId="437179E9">
                <wp:simplePos x="0" y="0"/>
                <wp:positionH relativeFrom="column">
                  <wp:posOffset>19050</wp:posOffset>
                </wp:positionH>
                <wp:positionV relativeFrom="paragraph">
                  <wp:posOffset>291465</wp:posOffset>
                </wp:positionV>
                <wp:extent cx="1079500" cy="127000"/>
                <wp:effectExtent l="0" t="0" r="25400" b="2540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27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4BBBF" w14:textId="77777777" w:rsidR="00697460" w:rsidRPr="00221B64" w:rsidRDefault="00697460" w:rsidP="0069746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56380A" id="Rectangle 238" o:spid="_x0000_s1143" style="position:absolute;margin-left:1.5pt;margin-top:22.95pt;width:85pt;height:10pt;z-index:25198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" filled="f" strokecolor="red" strokeweight="1pt">
                <v:textbox>
                  <w:txbxContent>
                    <w:p w14:paraId="1634BBBF" w14:textId="77777777" w:rsidR="00697460" w:rsidRPr="00221B64" w:rsidRDefault="00697460" w:rsidP="0069746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4896" behindDoc="0" locked="0" layoutInCell="1" allowOverlap="1" wp14:anchorId="18032D5F" wp14:editId="54E8B8C6">
                <wp:simplePos x="0" y="0"/>
                <wp:positionH relativeFrom="column">
                  <wp:posOffset>1098550</wp:posOffset>
                </wp:positionH>
                <wp:positionV relativeFrom="paragraph">
                  <wp:posOffset>367030</wp:posOffset>
                </wp:positionV>
                <wp:extent cx="203200" cy="0"/>
                <wp:effectExtent l="0" t="76200" r="25400" b="95250"/>
                <wp:wrapNone/>
                <wp:docPr id="237" name="Straight Arrow Connector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2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718EE4" id="Straight Arrow Connector 237" o:spid="_x0000_s1026" type="#_x0000_t32" style="position:absolute;margin-left:86.5pt;margin-top:28.9pt;width:16pt;height:0;z-index:25198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8992" behindDoc="0" locked="0" layoutInCell="1" allowOverlap="1" wp14:anchorId="53BBDCF9" wp14:editId="73A9EEE3">
                <wp:simplePos x="0" y="0"/>
                <wp:positionH relativeFrom="column">
                  <wp:posOffset>1955800</wp:posOffset>
                </wp:positionH>
                <wp:positionV relativeFrom="paragraph">
                  <wp:posOffset>373380</wp:posOffset>
                </wp:positionV>
                <wp:extent cx="1974850" cy="273050"/>
                <wp:effectExtent l="0" t="0" r="0" b="0"/>
                <wp:wrapNone/>
                <wp:docPr id="239" name="Text Box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48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6E9129" w14:textId="77777777" w:rsidR="00697460" w:rsidRPr="0084472F" w:rsidRDefault="00697460" w:rsidP="0069746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tatistically of 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BBDCF9" id="Text Box 239" o:spid="_x0000_s1144" type="#_x0000_t202" style="position:absolute;margin-left:154pt;margin-top:29.4pt;width:155.5pt;height:21.5pt;z-index:25198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" filled="f" stroked="f" strokeweight=".5pt">
                <v:textbox>
                  <w:txbxContent>
                    <w:p w14:paraId="2A6E9129" w14:textId="77777777" w:rsidR="00697460" w:rsidRPr="0084472F" w:rsidRDefault="00697460" w:rsidP="0069746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tatistically of significant tax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1040" behindDoc="0" locked="0" layoutInCell="1" allowOverlap="1" wp14:anchorId="39F9EB61" wp14:editId="7846A4A9">
                <wp:simplePos x="0" y="0"/>
                <wp:positionH relativeFrom="column">
                  <wp:posOffset>1339850</wp:posOffset>
                </wp:positionH>
                <wp:positionV relativeFrom="paragraph">
                  <wp:posOffset>1967230</wp:posOffset>
                </wp:positionV>
                <wp:extent cx="2108200" cy="273050"/>
                <wp:effectExtent l="0" t="0" r="0" b="0"/>
                <wp:wrapNone/>
                <wp:docPr id="240" name="Text Box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82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661413" w14:textId="77777777" w:rsidR="00697460" w:rsidRPr="0084472F" w:rsidRDefault="00697460" w:rsidP="0069746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Export the summary tables in csv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forma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9EB61" id="Text Box 240" o:spid="_x0000_s1145" type="#_x0000_t202" style="position:absolute;margin-left:105.5pt;margin-top:154.9pt;width:166pt;height:21.5pt;z-index:25199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" filled="f" stroked="f" strokeweight=".5pt">
                <v:textbox>
                  <w:txbxContent>
                    <w:p w14:paraId="24661413" w14:textId="77777777" w:rsidR="00697460" w:rsidRPr="0084472F" w:rsidRDefault="00697460" w:rsidP="0069746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Export the summary tables in csv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forma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95136" behindDoc="0" locked="0" layoutInCell="1" allowOverlap="1" wp14:anchorId="6B1AC111" wp14:editId="41EB28FB">
                <wp:simplePos x="0" y="0"/>
                <wp:positionH relativeFrom="column">
                  <wp:posOffset>0</wp:posOffset>
                </wp:positionH>
                <wp:positionV relativeFrom="paragraph">
                  <wp:posOffset>2194560</wp:posOffset>
                </wp:positionV>
                <wp:extent cx="5308600" cy="317500"/>
                <wp:effectExtent l="0" t="0" r="25400" b="25400"/>
                <wp:wrapNone/>
                <wp:docPr id="242" name="Rectangle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8600" cy="317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09AA2B" w14:textId="77777777" w:rsidR="00697460" w:rsidRPr="00221B64" w:rsidRDefault="00697460" w:rsidP="0069746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1AC111" id="Rectangle 242" o:spid="_x0000_s1146" style="position:absolute;margin-left:0;margin-top:172.8pt;width:418pt;height:25pt;z-index:25199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" filled="f" strokecolor="red" strokeweight="1pt">
                <v:textbox>
                  <w:txbxContent>
                    <w:p w14:paraId="5F09AA2B" w14:textId="77777777" w:rsidR="00697460" w:rsidRPr="00221B64" w:rsidRDefault="00697460" w:rsidP="0069746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A098D1D" wp14:editId="693EF368">
            <wp:extent cx="5943600" cy="2519680"/>
            <wp:effectExtent l="0" t="0" r="0" b="0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BEDA3" w14:textId="18148FE6" w:rsidR="00A82A19" w:rsidRPr="00A82A19" w:rsidRDefault="00697460" w:rsidP="00A82A19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summary table for the Kruskal-</w:t>
      </w:r>
      <w:proofErr w:type="gramStart"/>
      <w:r>
        <w:rPr>
          <w:rFonts w:ascii="Times New Roman" w:hAnsi="Times New Roman" w:cs="Times New Roman"/>
          <w:sz w:val="24"/>
          <w:szCs w:val="24"/>
        </w:rPr>
        <w:t>Wall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st. The last three columns contain the p-value of the pairwise comparison that will display if the </w:t>
      </w:r>
      <w:proofErr w:type="gramStart"/>
      <w:r>
        <w:rPr>
          <w:rFonts w:ascii="Times New Roman" w:hAnsi="Times New Roman" w:cs="Times New Roman"/>
          <w:sz w:val="24"/>
          <w:szCs w:val="24"/>
        </w:rPr>
        <w:t>Post-hoc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st is selected as yes. Likewise, similar tables were generated for the ANOVA.</w:t>
      </w:r>
    </w:p>
    <w:p w14:paraId="0AB282F5" w14:textId="611DC2BD" w:rsidR="00221B64" w:rsidRDefault="00221B64" w:rsidP="0072574E"/>
    <w:p w14:paraId="5CC548BB" w14:textId="40365C93" w:rsidR="00A82A19" w:rsidRPr="00A82A19" w:rsidRDefault="00A82A1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82A19">
        <w:rPr>
          <w:rFonts w:ascii="Times New Roman" w:hAnsi="Times New Roman" w:cs="Times New Roman"/>
          <w:b/>
          <w:bCs/>
          <w:sz w:val="24"/>
          <w:szCs w:val="24"/>
        </w:rPr>
        <w:t>Session information from R</w:t>
      </w:r>
    </w:p>
    <w:p w14:paraId="2630E98B" w14:textId="713D2DFE" w:rsidR="00E76E4A" w:rsidRPr="00A82A19" w:rsidRDefault="00A82A19">
      <w:pPr>
        <w:rPr>
          <w:rFonts w:ascii="Times New Roman" w:hAnsi="Times New Roman" w:cs="Times New Roman"/>
          <w:sz w:val="24"/>
          <w:szCs w:val="24"/>
        </w:rPr>
      </w:pPr>
      <w:r w:rsidRPr="00A82A19">
        <w:rPr>
          <w:rFonts w:ascii="Times New Roman" w:hAnsi="Times New Roman" w:cs="Times New Roman"/>
          <w:sz w:val="24"/>
          <w:szCs w:val="24"/>
        </w:rPr>
        <w:t xml:space="preserve">Here will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A82A19">
        <w:rPr>
          <w:rFonts w:ascii="Times New Roman" w:hAnsi="Times New Roman" w:cs="Times New Roman"/>
          <w:sz w:val="24"/>
          <w:szCs w:val="24"/>
        </w:rPr>
        <w:t xml:space="preserve">list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A82A19">
        <w:rPr>
          <w:rFonts w:ascii="Times New Roman" w:hAnsi="Times New Roman" w:cs="Times New Roman"/>
          <w:sz w:val="24"/>
          <w:szCs w:val="24"/>
        </w:rPr>
        <w:t>loaded packages with their version to develop this application</w:t>
      </w:r>
      <w:r w:rsidR="005F5E73">
        <w:rPr>
          <w:rFonts w:ascii="Times New Roman" w:hAnsi="Times New Roman" w:cs="Times New Roman"/>
          <w:sz w:val="24"/>
          <w:szCs w:val="24"/>
        </w:rPr>
        <w:t xml:space="preserve"> (</w:t>
      </w:r>
      <w:r w:rsidR="005F5E73" w:rsidRPr="005F5E73">
        <w:rPr>
          <w:rFonts w:ascii="Times New Roman" w:hAnsi="Times New Roman" w:cs="Times New Roman"/>
          <w:b/>
          <w:bCs/>
          <w:sz w:val="24"/>
          <w:szCs w:val="24"/>
        </w:rPr>
        <w:t>Figure S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7C69CA">
        <w:rPr>
          <w:rFonts w:ascii="Times New Roman" w:hAnsi="Times New Roman" w:cs="Times New Roman"/>
          <w:b/>
          <w:bCs/>
          <w:sz w:val="24"/>
          <w:szCs w:val="24"/>
        </w:rPr>
        <w:t xml:space="preserve"> &amp; S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5F5E73">
        <w:rPr>
          <w:rFonts w:ascii="Times New Roman" w:hAnsi="Times New Roman" w:cs="Times New Roman"/>
          <w:sz w:val="24"/>
          <w:szCs w:val="24"/>
        </w:rPr>
        <w:t>)</w:t>
      </w:r>
      <w:r w:rsidRPr="00A82A19">
        <w:rPr>
          <w:rFonts w:ascii="Times New Roman" w:hAnsi="Times New Roman" w:cs="Times New Roman"/>
          <w:sz w:val="24"/>
          <w:szCs w:val="24"/>
        </w:rPr>
        <w:t>.</w:t>
      </w:r>
    </w:p>
    <w:p w14:paraId="704582BF" w14:textId="493CD3DF" w:rsidR="00221B64" w:rsidRDefault="00CC70A2" w:rsidP="0072574E">
      <w:r w:rsidRPr="00CC70A2">
        <w:rPr>
          <w:noProof/>
        </w:rPr>
        <w:drawing>
          <wp:inline distT="0" distB="0" distL="0" distR="0" wp14:anchorId="3D98EAA7" wp14:editId="5F441BC5">
            <wp:extent cx="5943600" cy="3252470"/>
            <wp:effectExtent l="0" t="0" r="0" b="5080"/>
            <wp:docPr id="2090590963" name="Picture 1" descr="A group of small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590963" name="Picture 1" descr="A group of small colored squares&#10;&#10;Description automatically generated with medium confidence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07B9A" w14:textId="34C39C4C" w:rsidR="007C69CA" w:rsidRPr="00A82A19" w:rsidRDefault="007C69CA" w:rsidP="007C69CA"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930972">
        <w:rPr>
          <w:rFonts w:ascii="Times New Roman" w:hAnsi="Times New Roman" w:cs="Times New Roman"/>
          <w:sz w:val="24"/>
          <w:szCs w:val="24"/>
        </w:rPr>
        <w:t>iMDGAV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plication is developed and tested with the listed package version in Windows 10</w:t>
      </w:r>
    </w:p>
    <w:p w14:paraId="5C7E4574" w14:textId="77777777" w:rsidR="007C69CA" w:rsidRDefault="007C69CA" w:rsidP="0072574E"/>
    <w:p w14:paraId="7E592E0F" w14:textId="77777777" w:rsidR="00CC70A2" w:rsidRDefault="00CC70A2" w:rsidP="0072574E"/>
    <w:p w14:paraId="39B26EDC" w14:textId="4C144E4D" w:rsidR="00CC70A2" w:rsidRDefault="007C69CA" w:rsidP="0072574E">
      <w:r w:rsidRPr="007C69CA">
        <w:rPr>
          <w:noProof/>
        </w:rPr>
        <w:drawing>
          <wp:inline distT="0" distB="0" distL="0" distR="0" wp14:anchorId="420CB9BD" wp14:editId="46D9DA24">
            <wp:extent cx="5943600" cy="5989955"/>
            <wp:effectExtent l="0" t="0" r="0" b="0"/>
            <wp:docPr id="67744870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448703" name="Picture 1" descr="A screenshot of a computer program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8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88D86" w14:textId="68794B88" w:rsidR="007C69CA" w:rsidRDefault="007C69CA" w:rsidP="0072574E">
      <w:r w:rsidRPr="007C69CA">
        <w:rPr>
          <w:noProof/>
        </w:rPr>
        <w:lastRenderedPageBreak/>
        <w:drawing>
          <wp:inline distT="0" distB="0" distL="0" distR="0" wp14:anchorId="1053A0E9" wp14:editId="363F6F7B">
            <wp:extent cx="5943600" cy="3969385"/>
            <wp:effectExtent l="0" t="0" r="0" b="0"/>
            <wp:docPr id="113199586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995868" name="Picture 1" descr="A white background with black text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3C286" w14:textId="1EE2B01D" w:rsidR="00A82A19" w:rsidRPr="00A82A19" w:rsidRDefault="00A82A19" w:rsidP="0072574E"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930972">
        <w:rPr>
          <w:rFonts w:ascii="Times New Roman" w:hAnsi="Times New Roman" w:cs="Times New Roman"/>
          <w:sz w:val="24"/>
          <w:szCs w:val="24"/>
        </w:rPr>
        <w:t>iMDGAV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plication is developed and tested with the listed package version</w:t>
      </w:r>
      <w:r w:rsidR="007C69CA">
        <w:rPr>
          <w:rFonts w:ascii="Times New Roman" w:hAnsi="Times New Roman" w:cs="Times New Roman"/>
          <w:sz w:val="24"/>
          <w:szCs w:val="24"/>
        </w:rPr>
        <w:t xml:space="preserve"> in </w:t>
      </w:r>
      <w:proofErr w:type="gramStart"/>
      <w:r w:rsidR="007C69CA">
        <w:rPr>
          <w:rFonts w:ascii="Times New Roman" w:hAnsi="Times New Roman" w:cs="Times New Roman"/>
          <w:sz w:val="24"/>
          <w:szCs w:val="24"/>
        </w:rPr>
        <w:t>RedHat</w:t>
      </w:r>
      <w:proofErr w:type="gramEnd"/>
    </w:p>
    <w:p w14:paraId="1583CBE9" w14:textId="77777777" w:rsidR="00295CE8" w:rsidRDefault="00295CE8" w:rsidP="00E76E4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A74F63" w14:textId="77777777" w:rsidR="002F3A46" w:rsidRDefault="002F3A4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BACC6F3" w14:textId="450F1BB9" w:rsidR="009B24BF" w:rsidRPr="00E76E4A" w:rsidRDefault="009B24BF" w:rsidP="00E76E4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76E4A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:</w:t>
      </w:r>
    </w:p>
    <w:p w14:paraId="75FA9ABF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McMurdie and Holmes (2013)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phyloseq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An R package for reproducible interactive analysis and graphics of microbiome census data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PLo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ONE 8(4</w:t>
      </w:r>
      <w:proofErr w:type="gram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):e</w:t>
      </w:r>
      <w:proofErr w:type="gramEnd"/>
      <w:r w:rsidRPr="00E76E4A">
        <w:rPr>
          <w:rFonts w:ascii="Times New Roman" w:hAnsi="Times New Roman" w:cs="Times New Roman"/>
          <w:color w:val="000000"/>
          <w:sz w:val="24"/>
          <w:szCs w:val="24"/>
        </w:rPr>
        <w:t>61217</w:t>
      </w:r>
    </w:p>
    <w:p w14:paraId="306595A5" w14:textId="5DA1842E" w:rsidR="00E76E4A" w:rsidRPr="00E76E4A" w:rsidRDefault="00E76E4A" w:rsidP="008253B0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Oksanen, F.J., et al. (2017) Vegan: Community Ecology Package. R package Version 2.4-3. https://CRAN.R-project.org/package=vegan</w:t>
      </w:r>
    </w:p>
    <w:p w14:paraId="442A9C21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Chang W, Cheng J, Allaire J, Sievert C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chloerk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, Xie Y, Allen J, McPherson J, Dipert A, Borges B (2022). shiny: Web Application Framework for R. R package version 1.7.4.9000, https://shiny.rstudio.com/.</w:t>
      </w:r>
    </w:p>
    <w:p w14:paraId="31B478E1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 (2016). ggplot2: Elegant Graphics for Data Analysis. Springer-Verlag New York. ISBN 978-3-319-24277-4, https://ggplot2.tidyverse.org.</w:t>
      </w:r>
    </w:p>
    <w:p w14:paraId="738E0FE0" w14:textId="27506D1E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Wickham H (2007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Reshaping Data with the reshape Package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Journal of Statistical Software, 21(12), 1–20. http://www.jstatsoft.org/v21/i12/.</w:t>
      </w:r>
    </w:p>
    <w:p w14:paraId="2C03F0CC" w14:textId="261626D2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Tang Y, Horikoshi M, Li W (2016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proofErr w:type="spellStart"/>
      <w:proofErr w:type="gram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ggfortify</w:t>
      </w:r>
      <w:proofErr w:type="spellEnd"/>
      <w:proofErr w:type="gram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Unified Interface to Visualize Statistical Result of Popular R Packages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The R Journal, 8(2), 474–485. doi:10.32614/RJ-2016-060, https://doi.org/10.32614/RJ-2016-060.</w:t>
      </w:r>
    </w:p>
    <w:p w14:paraId="2E3995A8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Müller K, Wickham H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tibbl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Simple Data Frames. https://tibble.tidyverse.org/, https://github.com/tidyverse/tibble.</w:t>
      </w:r>
    </w:p>
    <w:p w14:paraId="722F15CF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, Seidel D (2022). scales: Scale Functions for Visualization. https://scales.r-lib.org, https://github.com/r-lib/scales.</w:t>
      </w:r>
    </w:p>
    <w:p w14:paraId="1364A6DB" w14:textId="202417FD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Gu Z (2022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Complex Heatmap Visualization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iMeta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002/imt2.43.</w:t>
      </w:r>
    </w:p>
    <w:p w14:paraId="1761CE64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Wickham H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Girlich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M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tidy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Tidy Messy Data. https://tidyr.tidyverse.org, https://github.com/tidyverse/tidyr.</w:t>
      </w:r>
    </w:p>
    <w:p w14:paraId="1E3799F6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Wickham H, François R, Henry L, Müller K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ply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A Grammar of Data Manipulation. https://dplyr.tidyverse.org, https://github.com/tidyverse/dplyr.</w:t>
      </w:r>
    </w:p>
    <w:p w14:paraId="561A3EB8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Pedersen T (2022). patchwork: The Composer of Plots. https://patchwork.data-imaginist.com, https://github.com/thomasp85/patchwork.</w:t>
      </w:r>
    </w:p>
    <w:p w14:paraId="47E4F634" w14:textId="0C8CA71B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McCarthy DJ, Campbell KR, Lun ATL, Willis QF (2017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cate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pre-processing, quality control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normalisation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visualisation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of single-cell RNA-seq data in R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ioinformatics, 33, 1179-1186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093/bioinformatics/btw777.</w:t>
      </w:r>
    </w:p>
    <w:p w14:paraId="35C60F2B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Love MI, Huber W, Anders S (2014). "Moderated estimation of fold change and dispersion for RNA-seq data with DESeq2." Genome Biology, 15, 550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186/s13059-014-0550-8.</w:t>
      </w:r>
    </w:p>
    <w:p w14:paraId="0A40BC24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Robinson MD, McCarthy DJ, Smyth GK (2010). "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edge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a Bioconductor package for differential expression analysis of digital gene expression data." Bioinformatics, 26(1), 139-140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093/bioinformatics/btp616.</w:t>
      </w:r>
    </w:p>
    <w:p w14:paraId="707E6A8C" w14:textId="035FE2E5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Paulson JN, Olson ND, Braccia DJ, Wagner J, Talukder H, Pop M, Bravo HC (2013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etagenomeSeq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Statistical analysis for sparse high-throughput seq</w:t>
      </w:r>
      <w:r w:rsidR="00AA3436">
        <w:rPr>
          <w:rFonts w:ascii="Times New Roman" w:hAnsi="Times New Roman" w:cs="Times New Roman"/>
          <w:color w:val="000000"/>
          <w:sz w:val="24"/>
          <w:szCs w:val="24"/>
        </w:rPr>
        <w:t>ue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ncing. Bioconductor package, http://www.cbcb.umd.edu/software/metagenomeSeq.</w:t>
      </w:r>
    </w:p>
    <w:p w14:paraId="3CCA62EA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Ritchie ME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Phipson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, Wu D, Hu Y, Law CW, Shi W, Smyth GK (2015). "</w:t>
      </w:r>
      <w:proofErr w:type="spellStart"/>
      <w:proofErr w:type="gram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limma</w:t>
      </w:r>
      <w:proofErr w:type="spellEnd"/>
      <w:proofErr w:type="gram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powers differential expression analyses for RNA-sequencing and microarray studies." Nucleic Acids Research, 43(7), e47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093/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na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/gkv007.</w:t>
      </w:r>
    </w:p>
    <w:p w14:paraId="3B416DC5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Lun A (2022). bluster: Clustering Algorithms for Bioconductor. R package version 1.8.0.</w:t>
      </w:r>
    </w:p>
    <w:p w14:paraId="581CF256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Ernst F, Shetty S, Borman T, Lahti L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ia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Microbiome analysis. R package version 1.6.0, https://github.com/microbiome/mia.</w:t>
      </w:r>
    </w:p>
    <w:p w14:paraId="6989A9ED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lastRenderedPageBreak/>
        <w:t>Schloerk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, Cook D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Larmarang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J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Briatt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F, Marbach M, Thoen E, Elberg A, Crowley J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GGally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Extension to 'ggplot2'. https://ggobi.github.io/ggally/, https://github.com/ggobi/ggally.</w:t>
      </w:r>
    </w:p>
    <w:p w14:paraId="6148DD62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Kassambara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A (2022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ggpub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'ggplot2' Based Publication Ready Plots_. R package version 0.5.0, &lt;https://CRAN.R-project.org/package=ggpubr&gt;.</w:t>
      </w:r>
    </w:p>
    <w:p w14:paraId="2008CEB8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Shetty S, Lahti L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icrobiomeutiliti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icrobiomeutiliti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Utilities for Microbiome Analytics. R package version 1.00.17.</w:t>
      </w:r>
    </w:p>
    <w:p w14:paraId="0CEF21DE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Xie Y, Cheng J, Tan X (2022). _DT: A Wrapper of the JavaScript Library '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ataTabl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'_. R package version 0.26, &lt;https://CRAN.R-project.org/package=DT&gt;</w:t>
      </w:r>
    </w:p>
    <w:p w14:paraId="089E0836" w14:textId="546BB696" w:rsidR="00E76E4A" w:rsidRPr="00E76E4A" w:rsidRDefault="00E76E4A" w:rsidP="00C11475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inno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A (2017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unn.test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Dunn's Test of Multiple Comparisons Using Rank Sums_. R package version 1.3.5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dunn.test&gt;.</w:t>
      </w:r>
    </w:p>
    <w:p w14:paraId="6ED0BBFE" w14:textId="244AD2D2" w:rsidR="00E76E4A" w:rsidRPr="00E76E4A" w:rsidRDefault="00E76E4A" w:rsidP="000860A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Pedersen T, Nijs V, Schaffner T, Nantz E (2022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hinyFil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A Server-Side File System Viewer for Shiny_. R package version 0.9.3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shinyFiles&gt;.</w:t>
      </w:r>
    </w:p>
    <w:p w14:paraId="30D2CA85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Chang W (2021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hinythem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Themes for Shiny_. R package version 1.2.0, &lt;https://CRAN.R-project.org/package=shinythemes&gt;.</w:t>
      </w:r>
    </w:p>
    <w:p w14:paraId="696BC920" w14:textId="7A970586" w:rsidR="00E76E4A" w:rsidRPr="00E76E4A" w:rsidRDefault="00E76E4A" w:rsidP="002A1D9B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, Hester J, Chang W, Bryan J (2022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evtool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Tools to Make Developing R Packages Easier_. R package version 2.4.5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devtools&gt;.</w:t>
      </w:r>
    </w:p>
    <w:p w14:paraId="58BEB219" w14:textId="4BCBF7AF" w:rsidR="00E76E4A" w:rsidRPr="00E76E4A" w:rsidRDefault="00E76E4A" w:rsidP="00CF03F4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Morgan M (2022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BiocManage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Access the Bioconductor Project Package Repository_. R package version 1.30.19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BiocManager&gt;.</w:t>
      </w:r>
    </w:p>
    <w:p w14:paraId="7639532A" w14:textId="0E184C91" w:rsidR="004559D0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torey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JD, Bass AJ, Dabney A, Robinson D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qvalu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Q-value estimation for false discovery rate control. R package version 2.30.0, </w:t>
      </w:r>
      <w:hyperlink r:id="rId103" w:history="1">
        <w:r w:rsidR="00537D79" w:rsidRPr="00B33886">
          <w:rPr>
            <w:rStyle w:val="Hyperlink"/>
            <w:rFonts w:ascii="Times New Roman" w:hAnsi="Times New Roman" w:cs="Times New Roman"/>
            <w:sz w:val="24"/>
            <w:szCs w:val="24"/>
          </w:rPr>
          <w:t>http://github.com/jdstorey/qvalue</w:t>
        </w:r>
      </w:hyperlink>
      <w:r w:rsidRPr="00E76E4A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22D6EF1" w14:textId="357C3DB7" w:rsidR="00537D79" w:rsidRPr="00537D79" w:rsidRDefault="00537D79" w:rsidP="00537D7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537D79">
        <w:rPr>
          <w:rFonts w:ascii="Times New Roman" w:hAnsi="Times New Roman" w:cs="Times New Roman"/>
          <w:color w:val="000000"/>
          <w:sz w:val="24"/>
          <w:szCs w:val="24"/>
        </w:rPr>
        <w:t>Yu G (2021). _</w:t>
      </w:r>
      <w:proofErr w:type="spellStart"/>
      <w:r w:rsidRPr="00537D79">
        <w:rPr>
          <w:rFonts w:ascii="Times New Roman" w:hAnsi="Times New Roman" w:cs="Times New Roman"/>
          <w:color w:val="000000"/>
          <w:sz w:val="24"/>
          <w:szCs w:val="24"/>
        </w:rPr>
        <w:t>ggplotify</w:t>
      </w:r>
      <w:proofErr w:type="spellEnd"/>
      <w:r w:rsidRPr="00537D79">
        <w:rPr>
          <w:rFonts w:ascii="Times New Roman" w:hAnsi="Times New Roman" w:cs="Times New Roman"/>
          <w:color w:val="000000"/>
          <w:sz w:val="24"/>
          <w:szCs w:val="24"/>
        </w:rPr>
        <w:t>: Convert Plot to '</w:t>
      </w:r>
      <w:proofErr w:type="spellStart"/>
      <w:r w:rsidRPr="00537D79">
        <w:rPr>
          <w:rFonts w:ascii="Times New Roman" w:hAnsi="Times New Roman" w:cs="Times New Roman"/>
          <w:color w:val="000000"/>
          <w:sz w:val="24"/>
          <w:szCs w:val="24"/>
        </w:rPr>
        <w:t>grob</w:t>
      </w:r>
      <w:proofErr w:type="spellEnd"/>
      <w:r w:rsidRPr="00537D79">
        <w:rPr>
          <w:rFonts w:ascii="Times New Roman" w:hAnsi="Times New Roman" w:cs="Times New Roman"/>
          <w:color w:val="000000"/>
          <w:sz w:val="24"/>
          <w:szCs w:val="24"/>
        </w:rPr>
        <w:t>' or '</w:t>
      </w:r>
      <w:proofErr w:type="spellStart"/>
      <w:r w:rsidRPr="00537D79">
        <w:rPr>
          <w:rFonts w:ascii="Times New Roman" w:hAnsi="Times New Roman" w:cs="Times New Roman"/>
          <w:color w:val="000000"/>
          <w:sz w:val="24"/>
          <w:szCs w:val="24"/>
        </w:rPr>
        <w:t>ggplot</w:t>
      </w:r>
      <w:proofErr w:type="spellEnd"/>
      <w:r w:rsidRPr="00537D79">
        <w:rPr>
          <w:rFonts w:ascii="Times New Roman" w:hAnsi="Times New Roman" w:cs="Times New Roman"/>
          <w:color w:val="000000"/>
          <w:sz w:val="24"/>
          <w:szCs w:val="24"/>
        </w:rPr>
        <w:t>' Object_. R package vers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37D79">
        <w:rPr>
          <w:rFonts w:ascii="Times New Roman" w:hAnsi="Times New Roman" w:cs="Times New Roman"/>
          <w:color w:val="000000"/>
          <w:sz w:val="24"/>
          <w:szCs w:val="24"/>
        </w:rPr>
        <w:t>0.1.0, &lt;https://CRAN.R-project.org/package=ggplotify&gt;.</w:t>
      </w:r>
    </w:p>
    <w:p w14:paraId="1438831B" w14:textId="380B97E8" w:rsidR="00537D79" w:rsidRDefault="00537D79" w:rsidP="00537D7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537D79">
        <w:rPr>
          <w:rFonts w:ascii="Times New Roman" w:hAnsi="Times New Roman" w:cs="Times New Roman"/>
          <w:color w:val="000000"/>
          <w:sz w:val="24"/>
          <w:szCs w:val="24"/>
        </w:rPr>
        <w:t xml:space="preserve">Leo Lahti et al.  microbiome R package.  URL: </w:t>
      </w:r>
      <w:hyperlink r:id="rId104" w:history="1">
        <w:r w:rsidR="00813844" w:rsidRPr="00BE3EBA">
          <w:rPr>
            <w:rStyle w:val="Hyperlink"/>
            <w:rFonts w:ascii="Times New Roman" w:hAnsi="Times New Roman" w:cs="Times New Roman"/>
            <w:sz w:val="24"/>
            <w:szCs w:val="24"/>
          </w:rPr>
          <w:t>http://microbiome.github.io</w:t>
        </w:r>
      </w:hyperlink>
    </w:p>
    <w:p w14:paraId="6457F868" w14:textId="5596A6FF" w:rsidR="00813844" w:rsidRPr="00E76E4A" w:rsidRDefault="00813844" w:rsidP="00537D7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813844">
        <w:rPr>
          <w:rFonts w:ascii="Times New Roman" w:hAnsi="Times New Roman" w:cs="Times New Roman"/>
          <w:color w:val="000000"/>
          <w:sz w:val="24"/>
          <w:szCs w:val="24"/>
        </w:rPr>
        <w:t xml:space="preserve">Sievert C (2020). Interactive Web-Based Data Visualization with R, </w:t>
      </w:r>
      <w:proofErr w:type="spellStart"/>
      <w:r w:rsidRPr="00813844">
        <w:rPr>
          <w:rFonts w:ascii="Times New Roman" w:hAnsi="Times New Roman" w:cs="Times New Roman"/>
          <w:color w:val="000000"/>
          <w:sz w:val="24"/>
          <w:szCs w:val="24"/>
        </w:rPr>
        <w:t>plotly</w:t>
      </w:r>
      <w:proofErr w:type="spellEnd"/>
      <w:r w:rsidRPr="00813844">
        <w:rPr>
          <w:rFonts w:ascii="Times New Roman" w:hAnsi="Times New Roman" w:cs="Times New Roman"/>
          <w:color w:val="000000"/>
          <w:sz w:val="24"/>
          <w:szCs w:val="24"/>
        </w:rPr>
        <w:t>, and shiny. Chapman and Hall/CRC. ISBN 9781138331457, https://plotly-r.com.</w:t>
      </w:r>
    </w:p>
    <w:p w14:paraId="67331732" w14:textId="77777777" w:rsidR="004559D0" w:rsidRDefault="004559D0" w:rsidP="00D2208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sectPr w:rsidR="004559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608DC"/>
    <w:multiLevelType w:val="multilevel"/>
    <w:tmpl w:val="16F06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145727"/>
    <w:multiLevelType w:val="multilevel"/>
    <w:tmpl w:val="7BD8B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4266CA"/>
    <w:multiLevelType w:val="hybridMultilevel"/>
    <w:tmpl w:val="3A2AB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B4801"/>
    <w:multiLevelType w:val="multilevel"/>
    <w:tmpl w:val="2A766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4964EC"/>
    <w:multiLevelType w:val="hybridMultilevel"/>
    <w:tmpl w:val="EE221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47C36"/>
    <w:multiLevelType w:val="multilevel"/>
    <w:tmpl w:val="EEFE3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580622"/>
    <w:multiLevelType w:val="multilevel"/>
    <w:tmpl w:val="F0AEE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2B6793"/>
    <w:multiLevelType w:val="hybridMultilevel"/>
    <w:tmpl w:val="9E56F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D31C7A"/>
    <w:multiLevelType w:val="hybridMultilevel"/>
    <w:tmpl w:val="12603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9D6FE9"/>
    <w:multiLevelType w:val="multilevel"/>
    <w:tmpl w:val="0846A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3011141">
    <w:abstractNumId w:val="0"/>
  </w:num>
  <w:num w:numId="2" w16cid:durableId="753822739">
    <w:abstractNumId w:val="4"/>
  </w:num>
  <w:num w:numId="3" w16cid:durableId="1546018049">
    <w:abstractNumId w:val="7"/>
  </w:num>
  <w:num w:numId="4" w16cid:durableId="1670136935">
    <w:abstractNumId w:val="3"/>
  </w:num>
  <w:num w:numId="5" w16cid:durableId="100610611">
    <w:abstractNumId w:val="6"/>
  </w:num>
  <w:num w:numId="6" w16cid:durableId="985207105">
    <w:abstractNumId w:val="9"/>
  </w:num>
  <w:num w:numId="7" w16cid:durableId="997154669">
    <w:abstractNumId w:val="5"/>
  </w:num>
  <w:num w:numId="8" w16cid:durableId="386029546">
    <w:abstractNumId w:val="1"/>
  </w:num>
  <w:num w:numId="9" w16cid:durableId="1770151081">
    <w:abstractNumId w:val="8"/>
  </w:num>
  <w:num w:numId="10" w16cid:durableId="9610315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wMDYxNzU3MLe0tDBS0lEKTi0uzszPAykwrwUAyBAFACwAAAA="/>
  </w:docVars>
  <w:rsids>
    <w:rsidRoot w:val="0072574E"/>
    <w:rsid w:val="00061937"/>
    <w:rsid w:val="00071DAB"/>
    <w:rsid w:val="000F1922"/>
    <w:rsid w:val="00145406"/>
    <w:rsid w:val="00152EA3"/>
    <w:rsid w:val="00165FCA"/>
    <w:rsid w:val="001A074A"/>
    <w:rsid w:val="001A1317"/>
    <w:rsid w:val="001A1FA0"/>
    <w:rsid w:val="001B3925"/>
    <w:rsid w:val="0022129E"/>
    <w:rsid w:val="00221B64"/>
    <w:rsid w:val="002603BA"/>
    <w:rsid w:val="00282F6D"/>
    <w:rsid w:val="00295CE8"/>
    <w:rsid w:val="002F3A46"/>
    <w:rsid w:val="00340F87"/>
    <w:rsid w:val="00353025"/>
    <w:rsid w:val="003774A4"/>
    <w:rsid w:val="004362DF"/>
    <w:rsid w:val="004559D0"/>
    <w:rsid w:val="004C703A"/>
    <w:rsid w:val="004E5F70"/>
    <w:rsid w:val="0050240B"/>
    <w:rsid w:val="00503167"/>
    <w:rsid w:val="005320ED"/>
    <w:rsid w:val="00537D79"/>
    <w:rsid w:val="005442B2"/>
    <w:rsid w:val="005E3BA5"/>
    <w:rsid w:val="005E6317"/>
    <w:rsid w:val="005F5E73"/>
    <w:rsid w:val="00604B16"/>
    <w:rsid w:val="0062278C"/>
    <w:rsid w:val="00692733"/>
    <w:rsid w:val="00697460"/>
    <w:rsid w:val="006B3158"/>
    <w:rsid w:val="006B784A"/>
    <w:rsid w:val="006D2A74"/>
    <w:rsid w:val="006D7545"/>
    <w:rsid w:val="007127B2"/>
    <w:rsid w:val="0072574E"/>
    <w:rsid w:val="007431F0"/>
    <w:rsid w:val="00794A5C"/>
    <w:rsid w:val="007C69CA"/>
    <w:rsid w:val="007E02B5"/>
    <w:rsid w:val="00813844"/>
    <w:rsid w:val="00816B12"/>
    <w:rsid w:val="0084472F"/>
    <w:rsid w:val="00845C3D"/>
    <w:rsid w:val="00873D8D"/>
    <w:rsid w:val="008763C8"/>
    <w:rsid w:val="008961DB"/>
    <w:rsid w:val="008C25AE"/>
    <w:rsid w:val="009047AB"/>
    <w:rsid w:val="00910FF4"/>
    <w:rsid w:val="009126C3"/>
    <w:rsid w:val="009174F2"/>
    <w:rsid w:val="009245CB"/>
    <w:rsid w:val="00930972"/>
    <w:rsid w:val="00934D5A"/>
    <w:rsid w:val="009801CB"/>
    <w:rsid w:val="009A3443"/>
    <w:rsid w:val="009B24BF"/>
    <w:rsid w:val="009C4B17"/>
    <w:rsid w:val="009E2463"/>
    <w:rsid w:val="00A26BDD"/>
    <w:rsid w:val="00A569EE"/>
    <w:rsid w:val="00A67BD7"/>
    <w:rsid w:val="00A74E5D"/>
    <w:rsid w:val="00A82A19"/>
    <w:rsid w:val="00AA3436"/>
    <w:rsid w:val="00AF7A9D"/>
    <w:rsid w:val="00B76D3C"/>
    <w:rsid w:val="00BA56D7"/>
    <w:rsid w:val="00BE0737"/>
    <w:rsid w:val="00BE6F0E"/>
    <w:rsid w:val="00C42C66"/>
    <w:rsid w:val="00C433A6"/>
    <w:rsid w:val="00C962FA"/>
    <w:rsid w:val="00CC1ADB"/>
    <w:rsid w:val="00CC2A43"/>
    <w:rsid w:val="00CC70A2"/>
    <w:rsid w:val="00D22082"/>
    <w:rsid w:val="00D66FB0"/>
    <w:rsid w:val="00D7618B"/>
    <w:rsid w:val="00D90B63"/>
    <w:rsid w:val="00DB3D9B"/>
    <w:rsid w:val="00DB536A"/>
    <w:rsid w:val="00DC5C91"/>
    <w:rsid w:val="00DF3E88"/>
    <w:rsid w:val="00E003FA"/>
    <w:rsid w:val="00E10859"/>
    <w:rsid w:val="00E42361"/>
    <w:rsid w:val="00E455B8"/>
    <w:rsid w:val="00E76E4A"/>
    <w:rsid w:val="00E94A9E"/>
    <w:rsid w:val="00EB25A3"/>
    <w:rsid w:val="00EC6664"/>
    <w:rsid w:val="00F03814"/>
    <w:rsid w:val="00F076E6"/>
    <w:rsid w:val="00F13ACD"/>
    <w:rsid w:val="00F17206"/>
    <w:rsid w:val="00F62A72"/>
    <w:rsid w:val="00F732B4"/>
    <w:rsid w:val="00F95E6C"/>
    <w:rsid w:val="00FE7D56"/>
    <w:rsid w:val="00FF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85B7BA"/>
  <w15:chartTrackingRefBased/>
  <w15:docId w15:val="{39CC8F14-24A3-43E2-8827-2A9C6A60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57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72574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2574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257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2574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257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2574E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257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309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09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097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B24BF"/>
    <w:rPr>
      <w:i/>
      <w:iCs/>
    </w:rPr>
  </w:style>
  <w:style w:type="character" w:customStyle="1" w:styleId="gnd-iwgdh3b">
    <w:name w:val="gnd-iwgdh3b"/>
    <w:basedOn w:val="DefaultParagraphFont"/>
    <w:rsid w:val="00D22082"/>
  </w:style>
  <w:style w:type="character" w:customStyle="1" w:styleId="hgkelc">
    <w:name w:val="hgkelc"/>
    <w:basedOn w:val="DefaultParagraphFont"/>
    <w:rsid w:val="009126C3"/>
  </w:style>
  <w:style w:type="table" w:styleId="TableGrid">
    <w:name w:val="Table Grid"/>
    <w:basedOn w:val="TableNormal"/>
    <w:uiPriority w:val="39"/>
    <w:rsid w:val="001B39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nd-iwgdo3b">
    <w:name w:val="gnd-iwgdo3b"/>
    <w:basedOn w:val="DefaultParagraphFont"/>
    <w:rsid w:val="00E76E4A"/>
  </w:style>
  <w:style w:type="character" w:customStyle="1" w:styleId="gnd-iwgdn2b">
    <w:name w:val="gnd-iwgdn2b"/>
    <w:basedOn w:val="DefaultParagraphFont"/>
    <w:rsid w:val="00E76E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thomasp85/patchwork" TargetMode="External"/><Relationship Id="rId21" Type="http://schemas.openxmlformats.org/officeDocument/2006/relationships/hyperlink" Target="https://github.com/tidyverse/tibble" TargetMode="External"/><Relationship Id="rId42" Type="http://schemas.openxmlformats.org/officeDocument/2006/relationships/image" Target="media/image4.png"/><Relationship Id="rId47" Type="http://schemas.openxmlformats.org/officeDocument/2006/relationships/image" Target="media/image9.png"/><Relationship Id="rId63" Type="http://schemas.openxmlformats.org/officeDocument/2006/relationships/image" Target="media/image25.png"/><Relationship Id="rId68" Type="http://schemas.openxmlformats.org/officeDocument/2006/relationships/image" Target="media/image30.jpeg"/><Relationship Id="rId84" Type="http://schemas.openxmlformats.org/officeDocument/2006/relationships/image" Target="media/image46.png"/><Relationship Id="rId89" Type="http://schemas.openxmlformats.org/officeDocument/2006/relationships/image" Target="media/image51.png"/><Relationship Id="rId16" Type="http://schemas.openxmlformats.org/officeDocument/2006/relationships/hyperlink" Target="https://github.com/vegandevs/vegan" TargetMode="External"/><Relationship Id="rId11" Type="http://schemas.openxmlformats.org/officeDocument/2006/relationships/hyperlink" Target="https://github.com/thomasp85/shinyFiles" TargetMode="External"/><Relationship Id="rId32" Type="http://schemas.openxmlformats.org/officeDocument/2006/relationships/hyperlink" Target="https://bioconductor.org/packages/edgeR/" TargetMode="External"/><Relationship Id="rId37" Type="http://schemas.openxmlformats.org/officeDocument/2006/relationships/hyperlink" Target="https://www.bioconductor.org/packages/scater/" TargetMode="External"/><Relationship Id="rId53" Type="http://schemas.openxmlformats.org/officeDocument/2006/relationships/image" Target="media/image15.jpeg"/><Relationship Id="rId58" Type="http://schemas.openxmlformats.org/officeDocument/2006/relationships/image" Target="media/image20.jpeg"/><Relationship Id="rId74" Type="http://schemas.openxmlformats.org/officeDocument/2006/relationships/image" Target="media/image36.jpeg"/><Relationship Id="rId79" Type="http://schemas.openxmlformats.org/officeDocument/2006/relationships/image" Target="media/image41.png"/><Relationship Id="rId102" Type="http://schemas.openxmlformats.org/officeDocument/2006/relationships/image" Target="media/image64.png"/><Relationship Id="rId5" Type="http://schemas.openxmlformats.org/officeDocument/2006/relationships/webSettings" Target="webSettings.xml"/><Relationship Id="rId90" Type="http://schemas.openxmlformats.org/officeDocument/2006/relationships/image" Target="media/image52.jpeg"/><Relationship Id="rId95" Type="http://schemas.openxmlformats.org/officeDocument/2006/relationships/image" Target="media/image57.png"/><Relationship Id="rId22" Type="http://schemas.openxmlformats.org/officeDocument/2006/relationships/hyperlink" Target="https://github.com/r-lib/scales" TargetMode="External"/><Relationship Id="rId27" Type="http://schemas.openxmlformats.org/officeDocument/2006/relationships/hyperlink" Target="https://github.com/ggobi/ggally" TargetMode="External"/><Relationship Id="rId43" Type="http://schemas.openxmlformats.org/officeDocument/2006/relationships/image" Target="media/image5.png"/><Relationship Id="rId48" Type="http://schemas.openxmlformats.org/officeDocument/2006/relationships/image" Target="media/image10.jpeg"/><Relationship Id="rId64" Type="http://schemas.openxmlformats.org/officeDocument/2006/relationships/image" Target="media/image26.png"/><Relationship Id="rId69" Type="http://schemas.openxmlformats.org/officeDocument/2006/relationships/image" Target="media/image31.png"/><Relationship Id="rId80" Type="http://schemas.openxmlformats.org/officeDocument/2006/relationships/image" Target="media/image42.png"/><Relationship Id="rId85" Type="http://schemas.openxmlformats.org/officeDocument/2006/relationships/image" Target="media/image47.jpeg"/><Relationship Id="rId12" Type="http://schemas.openxmlformats.org/officeDocument/2006/relationships/hyperlink" Target="https://github.com/rstudio/shinythemes" TargetMode="External"/><Relationship Id="rId17" Type="http://schemas.openxmlformats.org/officeDocument/2006/relationships/hyperlink" Target="https://github.com/sinhrks/ggfortify" TargetMode="External"/><Relationship Id="rId33" Type="http://schemas.openxmlformats.org/officeDocument/2006/relationships/hyperlink" Target="https://bioconductor.org/packages/limma/" TargetMode="External"/><Relationship Id="rId38" Type="http://schemas.openxmlformats.org/officeDocument/2006/relationships/hyperlink" Target="https://bioconductor.org/packages/microbiome/" TargetMode="External"/><Relationship Id="rId59" Type="http://schemas.openxmlformats.org/officeDocument/2006/relationships/image" Target="media/image21.jpeg"/><Relationship Id="rId103" Type="http://schemas.openxmlformats.org/officeDocument/2006/relationships/hyperlink" Target="http://github.com/jdstorey/qvalue" TargetMode="External"/><Relationship Id="rId20" Type="http://schemas.openxmlformats.org/officeDocument/2006/relationships/hyperlink" Target="https://github.com/hadley/reshape" TargetMode="External"/><Relationship Id="rId41" Type="http://schemas.openxmlformats.org/officeDocument/2006/relationships/image" Target="media/image3.png"/><Relationship Id="rId54" Type="http://schemas.openxmlformats.org/officeDocument/2006/relationships/image" Target="media/image16.jpeg"/><Relationship Id="rId62" Type="http://schemas.openxmlformats.org/officeDocument/2006/relationships/image" Target="media/image24.jpeg"/><Relationship Id="rId70" Type="http://schemas.openxmlformats.org/officeDocument/2006/relationships/image" Target="media/image32.png"/><Relationship Id="rId75" Type="http://schemas.openxmlformats.org/officeDocument/2006/relationships/image" Target="media/image37.png"/><Relationship Id="rId83" Type="http://schemas.openxmlformats.org/officeDocument/2006/relationships/image" Target="media/image45.png"/><Relationship Id="rId88" Type="http://schemas.openxmlformats.org/officeDocument/2006/relationships/image" Target="media/image50.jpeg"/><Relationship Id="rId91" Type="http://schemas.openxmlformats.org/officeDocument/2006/relationships/image" Target="media/image53.jpeg"/><Relationship Id="rId96" Type="http://schemas.openxmlformats.org/officeDocument/2006/relationships/image" Target="media/image58.jpeg"/><Relationship Id="rId1" Type="http://schemas.openxmlformats.org/officeDocument/2006/relationships/customXml" Target="../customXml/item1.xml"/><Relationship Id="rId6" Type="http://schemas.openxmlformats.org/officeDocument/2006/relationships/hyperlink" Target="https://www.r-project.org/" TargetMode="External"/><Relationship Id="rId15" Type="http://schemas.openxmlformats.org/officeDocument/2006/relationships/hyperlink" Target="https://github.com/kassambara/ggpubr" TargetMode="External"/><Relationship Id="rId23" Type="http://schemas.openxmlformats.org/officeDocument/2006/relationships/hyperlink" Target="https://github.com/cran/dunn.test" TargetMode="External"/><Relationship Id="rId28" Type="http://schemas.openxmlformats.org/officeDocument/2006/relationships/hyperlink" Target="https://www.bioconductor.org/packages/BiocVersion/" TargetMode="External"/><Relationship Id="rId36" Type="http://schemas.openxmlformats.org/officeDocument/2006/relationships/hyperlink" Target="https://www.bioconductor.org/packages/mia/" TargetMode="External"/><Relationship Id="rId49" Type="http://schemas.openxmlformats.org/officeDocument/2006/relationships/image" Target="media/image11.jpeg"/><Relationship Id="rId57" Type="http://schemas.openxmlformats.org/officeDocument/2006/relationships/image" Target="media/image19.jpeg"/><Relationship Id="rId106" Type="http://schemas.openxmlformats.org/officeDocument/2006/relationships/theme" Target="theme/theme1.xml"/><Relationship Id="rId10" Type="http://schemas.openxmlformats.org/officeDocument/2006/relationships/hyperlink" Target="https://github.com/rstudio/DT" TargetMode="External"/><Relationship Id="rId31" Type="http://schemas.openxmlformats.org/officeDocument/2006/relationships/hyperlink" Target="https://bioconductor.org/packages/DESeq2/" TargetMode="External"/><Relationship Id="rId44" Type="http://schemas.openxmlformats.org/officeDocument/2006/relationships/image" Target="media/image6.png"/><Relationship Id="rId52" Type="http://schemas.openxmlformats.org/officeDocument/2006/relationships/image" Target="media/image14.jpeg"/><Relationship Id="rId60" Type="http://schemas.openxmlformats.org/officeDocument/2006/relationships/image" Target="media/image22.png"/><Relationship Id="rId65" Type="http://schemas.openxmlformats.org/officeDocument/2006/relationships/image" Target="media/image27.jpeg"/><Relationship Id="rId73" Type="http://schemas.openxmlformats.org/officeDocument/2006/relationships/image" Target="media/image35.jpeg"/><Relationship Id="rId78" Type="http://schemas.openxmlformats.org/officeDocument/2006/relationships/image" Target="media/image40.jpeg"/><Relationship Id="rId81" Type="http://schemas.openxmlformats.org/officeDocument/2006/relationships/image" Target="media/image43.png"/><Relationship Id="rId86" Type="http://schemas.openxmlformats.org/officeDocument/2006/relationships/image" Target="media/image48.png"/><Relationship Id="rId94" Type="http://schemas.openxmlformats.org/officeDocument/2006/relationships/image" Target="media/image56.png"/><Relationship Id="rId99" Type="http://schemas.openxmlformats.org/officeDocument/2006/relationships/image" Target="media/image61.png"/><Relationship Id="rId101" Type="http://schemas.openxmlformats.org/officeDocument/2006/relationships/image" Target="media/image63.png"/><Relationship Id="rId4" Type="http://schemas.openxmlformats.org/officeDocument/2006/relationships/settings" Target="settings.xml"/><Relationship Id="rId9" Type="http://schemas.openxmlformats.org/officeDocument/2006/relationships/hyperlink" Target="https://github.com/rstudio/shiny" TargetMode="External"/><Relationship Id="rId13" Type="http://schemas.openxmlformats.org/officeDocument/2006/relationships/hyperlink" Target="https://github.com/tidyverse/ggplot2" TargetMode="External"/><Relationship Id="rId18" Type="http://schemas.openxmlformats.org/officeDocument/2006/relationships/hyperlink" Target="https://github.com/plotly/plotly.R" TargetMode="External"/><Relationship Id="rId39" Type="http://schemas.openxmlformats.org/officeDocument/2006/relationships/hyperlink" Target="https://github.com/microbiome/microbiome/" TargetMode="External"/><Relationship Id="rId34" Type="http://schemas.openxmlformats.org/officeDocument/2006/relationships/hyperlink" Target="https://www.bioconductor.org/packages/metagenomeSeq/" TargetMode="External"/><Relationship Id="rId50" Type="http://schemas.openxmlformats.org/officeDocument/2006/relationships/image" Target="media/image12.jpeg"/><Relationship Id="rId55" Type="http://schemas.openxmlformats.org/officeDocument/2006/relationships/image" Target="media/image17.png"/><Relationship Id="rId76" Type="http://schemas.openxmlformats.org/officeDocument/2006/relationships/image" Target="media/image38.png"/><Relationship Id="rId97" Type="http://schemas.openxmlformats.org/officeDocument/2006/relationships/image" Target="media/image59.jpeg"/><Relationship Id="rId104" Type="http://schemas.openxmlformats.org/officeDocument/2006/relationships/hyperlink" Target="http://microbiome.github.io" TargetMode="External"/><Relationship Id="rId7" Type="http://schemas.openxmlformats.org/officeDocument/2006/relationships/hyperlink" Target="https://posit.co/download/rstudio-desktop/" TargetMode="External"/><Relationship Id="rId71" Type="http://schemas.openxmlformats.org/officeDocument/2006/relationships/image" Target="media/image33.png"/><Relationship Id="rId92" Type="http://schemas.openxmlformats.org/officeDocument/2006/relationships/image" Target="media/image54.jpeg"/><Relationship Id="rId2" Type="http://schemas.openxmlformats.org/officeDocument/2006/relationships/numbering" Target="numbering.xml"/><Relationship Id="rId29" Type="http://schemas.openxmlformats.org/officeDocument/2006/relationships/hyperlink" Target="https://www.bioconductor.org/packages/ComplexHeatmap/" TargetMode="External"/><Relationship Id="rId24" Type="http://schemas.openxmlformats.org/officeDocument/2006/relationships/hyperlink" Target="https://github.com/tidyverse/tidyr" TargetMode="External"/><Relationship Id="rId40" Type="http://schemas.openxmlformats.org/officeDocument/2006/relationships/image" Target="media/image2.png"/><Relationship Id="rId45" Type="http://schemas.openxmlformats.org/officeDocument/2006/relationships/image" Target="media/image7.png"/><Relationship Id="rId66" Type="http://schemas.openxmlformats.org/officeDocument/2006/relationships/image" Target="media/image28.jpeg"/><Relationship Id="rId87" Type="http://schemas.openxmlformats.org/officeDocument/2006/relationships/image" Target="media/image49.png"/><Relationship Id="rId61" Type="http://schemas.openxmlformats.org/officeDocument/2006/relationships/image" Target="media/image23.png"/><Relationship Id="rId82" Type="http://schemas.openxmlformats.org/officeDocument/2006/relationships/image" Target="media/image44.jpeg"/><Relationship Id="rId19" Type="http://schemas.openxmlformats.org/officeDocument/2006/relationships/hyperlink" Target="https://github.com/GuangchuangYu/ggplotify" TargetMode="External"/><Relationship Id="rId14" Type="http://schemas.openxmlformats.org/officeDocument/2006/relationships/hyperlink" Target="https://github.com/joey711/phyloseq" TargetMode="External"/><Relationship Id="rId30" Type="http://schemas.openxmlformats.org/officeDocument/2006/relationships/hyperlink" Target="https://bioconductor.org/packages/qvalue/" TargetMode="External"/><Relationship Id="rId35" Type="http://schemas.openxmlformats.org/officeDocument/2006/relationships/hyperlink" Target="https://www.bioconductor.org/packages/bluster/" TargetMode="External"/><Relationship Id="rId56" Type="http://schemas.openxmlformats.org/officeDocument/2006/relationships/image" Target="media/image18.jpeg"/><Relationship Id="rId77" Type="http://schemas.openxmlformats.org/officeDocument/2006/relationships/image" Target="media/image39.png"/><Relationship Id="rId100" Type="http://schemas.openxmlformats.org/officeDocument/2006/relationships/image" Target="media/image62.png"/><Relationship Id="rId105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13.png"/><Relationship Id="rId72" Type="http://schemas.openxmlformats.org/officeDocument/2006/relationships/image" Target="media/image34.png"/><Relationship Id="rId93" Type="http://schemas.openxmlformats.org/officeDocument/2006/relationships/image" Target="media/image55.tiff"/><Relationship Id="rId98" Type="http://schemas.openxmlformats.org/officeDocument/2006/relationships/image" Target="media/image60.tiff"/><Relationship Id="rId3" Type="http://schemas.openxmlformats.org/officeDocument/2006/relationships/styles" Target="styles.xml"/><Relationship Id="rId25" Type="http://schemas.openxmlformats.org/officeDocument/2006/relationships/hyperlink" Target="https://github.com/tidyverse/dplyr" TargetMode="External"/><Relationship Id="rId46" Type="http://schemas.openxmlformats.org/officeDocument/2006/relationships/image" Target="media/image8.png"/><Relationship Id="rId67" Type="http://schemas.openxmlformats.org/officeDocument/2006/relationships/image" Target="media/image2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ACE45-0103-44BE-8A5A-9AD12D94F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39</TotalTime>
  <Pages>43</Pages>
  <Words>4285</Words>
  <Characters>26184</Characters>
  <Application>Microsoft Office Word</Application>
  <DocSecurity>0</DocSecurity>
  <Lines>422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desan, Sankarasubramanian</dc:creator>
  <cp:keywords/>
  <dc:description/>
  <cp:lastModifiedBy>Jagadesan, Sankarasubramanian</cp:lastModifiedBy>
  <cp:revision>105</cp:revision>
  <dcterms:created xsi:type="dcterms:W3CDTF">2022-12-29T16:04:00Z</dcterms:created>
  <dcterms:modified xsi:type="dcterms:W3CDTF">2024-02-02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49ce17229e884d791cbb9125683cd938daf53876cc5ace44695b80ff50df73</vt:lpwstr>
  </property>
</Properties>
</file>